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Lines="0" w:line="560" w:lineRule="exact"/>
        <w:ind w:firstLine="0" w:firstLineChars="0"/>
        <w:jc w:val="center"/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  <w:lang w:eastAsia="zh-CN"/>
        </w:rPr>
      </w:pPr>
      <w:bookmarkStart w:id="15" w:name="_GoBack"/>
      <w:bookmarkEnd w:id="15"/>
      <w:bookmarkStart w:id="0" w:name="_Toc119139275"/>
      <w:bookmarkStart w:id="1" w:name="_Toc112053644"/>
      <w:bookmarkStart w:id="2" w:name="_Toc147833667"/>
      <w:bookmarkStart w:id="3" w:name="_Toc5215871"/>
      <w:r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  <w:lang w:eastAsia="zh-CN"/>
        </w:rPr>
        <w:t>赣州市城市公共交通发展规划</w:t>
      </w:r>
    </w:p>
    <w:p>
      <w:pPr>
        <w:spacing w:beforeLines="0" w:line="560" w:lineRule="exact"/>
        <w:ind w:firstLine="0" w:firstLineChars="0"/>
        <w:jc w:val="center"/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  <w:lang w:eastAsia="zh-CN"/>
        </w:rPr>
      </w:pPr>
      <w:r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  <w:lang w:eastAsia="zh-CN"/>
        </w:rPr>
        <w:t>（</w:t>
      </w:r>
      <w:r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  <w:lang w:val="en-US" w:eastAsia="zh-CN"/>
        </w:rPr>
        <w:t>征求意见稿</w:t>
      </w:r>
      <w:r>
        <w:rPr>
          <w:rFonts w:hint="eastAsia" w:ascii="方正小标宋简体" w:hAnsi="方正小标宋简体" w:eastAsia="方正小标宋简体" w:cs="方正小标宋简体"/>
          <w:b w:val="0"/>
          <w:bCs w:val="0"/>
          <w:sz w:val="44"/>
          <w:szCs w:val="44"/>
          <w:lang w:eastAsia="zh-CN"/>
        </w:rPr>
        <w:t>）</w:t>
      </w:r>
    </w:p>
    <w:p>
      <w:pPr>
        <w:pStyle w:val="4"/>
        <w:numPr>
          <w:ilvl w:val="0"/>
          <w:numId w:val="0"/>
        </w:numPr>
        <w:spacing w:before="0" w:beforeLines="0" w:after="0" w:line="560" w:lineRule="exact"/>
        <w:rPr>
          <w:rFonts w:hint="eastAsia" w:ascii="黑体" w:hAnsi="黑体" w:eastAsia="黑体" w:cs="Times New Roman"/>
          <w:b w:val="0"/>
          <w:bCs/>
        </w:rPr>
      </w:pPr>
    </w:p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r>
        <w:rPr>
          <w:rFonts w:hint="eastAsia" w:ascii="黑体" w:hAnsi="黑体" w:eastAsia="黑体" w:cs="Times New Roman"/>
          <w:b w:val="0"/>
          <w:bCs/>
        </w:rPr>
        <w:t>一、</w:t>
      </w:r>
      <w:r>
        <w:rPr>
          <w:rFonts w:ascii="黑体" w:hAnsi="黑体" w:eastAsia="黑体" w:cs="Times New Roman"/>
          <w:b w:val="0"/>
          <w:bCs/>
        </w:rPr>
        <w:t>规划范围</w:t>
      </w:r>
      <w:bookmarkEnd w:id="0"/>
      <w:bookmarkEnd w:id="1"/>
      <w:bookmarkEnd w:id="2"/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本次规划范围为赣州市中心城区，涉及章贡区、赣州经开区、蓉江新区、南康区、赣县区等5个区。</w:t>
      </w:r>
    </w:p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bookmarkStart w:id="4" w:name="_Toc147833668"/>
      <w:r>
        <w:rPr>
          <w:rFonts w:hint="eastAsia" w:ascii="黑体" w:hAnsi="黑体" w:eastAsia="黑体" w:cs="Times New Roman"/>
          <w:b w:val="0"/>
          <w:bCs/>
        </w:rPr>
        <w:t>二、</w:t>
      </w:r>
      <w:r>
        <w:rPr>
          <w:rFonts w:ascii="黑体" w:hAnsi="黑体" w:eastAsia="黑体" w:cs="Times New Roman"/>
          <w:b w:val="0"/>
          <w:bCs/>
        </w:rPr>
        <w:t>规划年限</w:t>
      </w:r>
      <w:bookmarkEnd w:id="4"/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ascii="仿宋_GB2312" w:eastAsia="仿宋_GB2312" w:cs="Times New Roman"/>
          <w:sz w:val="32"/>
          <w:szCs w:val="32"/>
        </w:rPr>
        <w:t>规划年限为2023-2035年，基年为2022年</w:t>
      </w:r>
      <w:r>
        <w:rPr>
          <w:rFonts w:hint="eastAsia" w:ascii="仿宋_GB2312" w:eastAsia="仿宋_GB2312" w:cs="Times New Roman"/>
          <w:sz w:val="32"/>
          <w:szCs w:val="32"/>
        </w:rPr>
        <w:t>，</w:t>
      </w:r>
      <w:r>
        <w:rPr>
          <w:rFonts w:ascii="仿宋_GB2312" w:eastAsia="仿宋_GB2312" w:cs="Times New Roman"/>
          <w:sz w:val="32"/>
          <w:szCs w:val="32"/>
        </w:rPr>
        <w:t>近期</w:t>
      </w:r>
      <w:r>
        <w:rPr>
          <w:rFonts w:hint="eastAsia" w:ascii="仿宋_GB2312" w:eastAsia="仿宋_GB2312" w:cs="Times New Roman"/>
          <w:sz w:val="32"/>
          <w:szCs w:val="32"/>
        </w:rPr>
        <w:t>至</w:t>
      </w:r>
      <w:r>
        <w:rPr>
          <w:rFonts w:ascii="仿宋_GB2312" w:eastAsia="仿宋_GB2312" w:cs="Times New Roman"/>
          <w:sz w:val="32"/>
          <w:szCs w:val="32"/>
        </w:rPr>
        <w:t>2025年</w:t>
      </w:r>
      <w:r>
        <w:rPr>
          <w:rFonts w:hint="eastAsia" w:ascii="仿宋_GB2312" w:eastAsia="仿宋_GB2312" w:cs="Times New Roman"/>
          <w:sz w:val="32"/>
          <w:szCs w:val="32"/>
        </w:rPr>
        <w:t>，中</w:t>
      </w:r>
      <w:r>
        <w:rPr>
          <w:rFonts w:ascii="仿宋_GB2312" w:eastAsia="仿宋_GB2312" w:cs="Times New Roman"/>
          <w:sz w:val="32"/>
          <w:szCs w:val="32"/>
        </w:rPr>
        <w:t>期</w:t>
      </w:r>
      <w:r>
        <w:rPr>
          <w:rFonts w:hint="eastAsia" w:ascii="仿宋_GB2312" w:eastAsia="仿宋_GB2312" w:cs="Times New Roman"/>
          <w:sz w:val="32"/>
          <w:szCs w:val="32"/>
        </w:rPr>
        <w:t>至</w:t>
      </w:r>
      <w:r>
        <w:rPr>
          <w:rFonts w:ascii="仿宋_GB2312" w:eastAsia="仿宋_GB2312" w:cs="Times New Roman"/>
          <w:sz w:val="32"/>
          <w:szCs w:val="32"/>
        </w:rPr>
        <w:t>2030年</w:t>
      </w:r>
      <w:r>
        <w:rPr>
          <w:rFonts w:hint="eastAsia" w:ascii="仿宋_GB2312" w:eastAsia="仿宋_GB2312" w:cs="Times New Roman"/>
          <w:sz w:val="32"/>
          <w:szCs w:val="32"/>
        </w:rPr>
        <w:t>，</w:t>
      </w:r>
      <w:r>
        <w:rPr>
          <w:rFonts w:ascii="仿宋_GB2312" w:eastAsia="仿宋_GB2312" w:cs="Times New Roman"/>
          <w:sz w:val="32"/>
          <w:szCs w:val="32"/>
        </w:rPr>
        <w:t>远期</w:t>
      </w:r>
      <w:r>
        <w:rPr>
          <w:rFonts w:hint="eastAsia" w:ascii="仿宋_GB2312" w:eastAsia="仿宋_GB2312" w:cs="Times New Roman"/>
          <w:sz w:val="32"/>
          <w:szCs w:val="32"/>
        </w:rPr>
        <w:t>至</w:t>
      </w:r>
      <w:r>
        <w:rPr>
          <w:rFonts w:ascii="仿宋_GB2312" w:eastAsia="仿宋_GB2312" w:cs="Times New Roman"/>
          <w:sz w:val="32"/>
          <w:szCs w:val="32"/>
        </w:rPr>
        <w:t>2035年。</w:t>
      </w:r>
    </w:p>
    <w:bookmarkEnd w:id="3"/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bookmarkStart w:id="5" w:name="_Toc147833671"/>
      <w:bookmarkStart w:id="6" w:name="_Toc119139315"/>
      <w:bookmarkStart w:id="7" w:name="_Toc119139307"/>
      <w:bookmarkStart w:id="8" w:name="_Toc119139319"/>
      <w:r>
        <w:rPr>
          <w:rFonts w:hint="eastAsia" w:ascii="黑体" w:hAnsi="黑体" w:eastAsia="黑体" w:cs="Times New Roman"/>
          <w:b w:val="0"/>
          <w:bCs/>
        </w:rPr>
        <w:t>三、发展目标</w:t>
      </w:r>
      <w:bookmarkEnd w:id="5"/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通过“五大工程”，构建与城市发展规模相适应、与中心城区用地布局协调、与其他交通方式衔接良好，安全、便捷、高效、绿色、智慧的城市公共交通系统，推动中心城区“五区一体化”城市空间格局加快形成，为赣州革命老区交通运输高质量发展提供有力支撑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近期常规公交提质增效，通过精细管理、精心运营、精准服务，公交分担率逐步回升并有所增长；中期公交模式提档升级，形成以中运量公交为骨干、常规公交为主体的城市公共交通网络；远期公交主体地位夯实，大中</w:t>
      </w:r>
      <w:r>
        <w:rPr>
          <w:rFonts w:ascii="仿宋_GB2312" w:eastAsia="仿宋_GB2312" w:cs="Times New Roman"/>
          <w:sz w:val="32"/>
          <w:szCs w:val="32"/>
        </w:rPr>
        <w:t>运量</w:t>
      </w:r>
      <w:r>
        <w:rPr>
          <w:rFonts w:hint="eastAsia" w:ascii="仿宋_GB2312" w:eastAsia="仿宋_GB2312" w:cs="Times New Roman"/>
          <w:sz w:val="32"/>
          <w:szCs w:val="32"/>
        </w:rPr>
        <w:t>公交</w:t>
      </w:r>
      <w:r>
        <w:rPr>
          <w:rFonts w:ascii="仿宋_GB2312" w:eastAsia="仿宋_GB2312" w:cs="Times New Roman"/>
          <w:sz w:val="32"/>
          <w:szCs w:val="32"/>
        </w:rPr>
        <w:t>骨架作用得到充分发挥，</w:t>
      </w:r>
      <w:r>
        <w:rPr>
          <w:rFonts w:hint="eastAsia" w:ascii="仿宋_GB2312" w:eastAsia="仿宋_GB2312" w:cs="Times New Roman"/>
          <w:sz w:val="32"/>
          <w:szCs w:val="32"/>
        </w:rPr>
        <w:t>公共交通设施水平和服务质量大幅提升，城市公共交通系统吸引力和满意度显著提高。</w:t>
      </w:r>
    </w:p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bookmarkStart w:id="9" w:name="_Toc147833673"/>
      <w:r>
        <w:rPr>
          <w:rFonts w:hint="eastAsia" w:ascii="黑体" w:hAnsi="黑体" w:eastAsia="黑体" w:cs="Times New Roman"/>
          <w:b w:val="0"/>
          <w:bCs/>
        </w:rPr>
        <w:t>四、</w:t>
      </w:r>
      <w:bookmarkEnd w:id="9"/>
      <w:r>
        <w:rPr>
          <w:rFonts w:hint="eastAsia" w:ascii="黑体" w:hAnsi="黑体" w:eastAsia="黑体" w:cs="Times New Roman"/>
          <w:b w:val="0"/>
          <w:bCs/>
        </w:rPr>
        <w:t>规划策略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深入贯彻落实城市公共交通优先发展战略，结合</w:t>
      </w:r>
      <w:r>
        <w:rPr>
          <w:rFonts w:ascii="仿宋_GB2312" w:eastAsia="仿宋_GB2312" w:cs="Times New Roman"/>
          <w:sz w:val="32"/>
          <w:szCs w:val="32"/>
        </w:rPr>
        <w:t>赣州市</w:t>
      </w:r>
      <w:r>
        <w:rPr>
          <w:rFonts w:hint="eastAsia" w:ascii="仿宋_GB2312" w:eastAsia="仿宋_GB2312" w:cs="Times New Roman"/>
          <w:sz w:val="32"/>
          <w:szCs w:val="32"/>
        </w:rPr>
        <w:t>中心城区“五区一体化”发展以及</w:t>
      </w:r>
      <w:r>
        <w:rPr>
          <w:rFonts w:ascii="仿宋_GB2312" w:eastAsia="仿宋_GB2312" w:cs="Times New Roman"/>
          <w:sz w:val="32"/>
          <w:szCs w:val="32"/>
        </w:rPr>
        <w:t>城市布局</w:t>
      </w:r>
      <w:r>
        <w:rPr>
          <w:rFonts w:hint="eastAsia" w:ascii="仿宋_GB2312" w:eastAsia="仿宋_GB2312" w:cs="Times New Roman"/>
          <w:sz w:val="32"/>
          <w:szCs w:val="32"/>
        </w:rPr>
        <w:t>形态</w:t>
      </w:r>
      <w:r>
        <w:rPr>
          <w:rFonts w:ascii="仿宋_GB2312" w:eastAsia="仿宋_GB2312" w:cs="Times New Roman"/>
          <w:sz w:val="32"/>
          <w:szCs w:val="32"/>
        </w:rPr>
        <w:t>，</w:t>
      </w:r>
      <w:r>
        <w:rPr>
          <w:rFonts w:hint="eastAsia" w:ascii="仿宋_GB2312" w:eastAsia="仿宋_GB2312" w:cs="Times New Roman"/>
          <w:sz w:val="32"/>
          <w:szCs w:val="32"/>
        </w:rPr>
        <w:t>立足</w:t>
      </w:r>
      <w:r>
        <w:rPr>
          <w:rFonts w:ascii="仿宋_GB2312" w:eastAsia="仿宋_GB2312" w:cs="Times New Roman"/>
          <w:sz w:val="32"/>
          <w:szCs w:val="32"/>
        </w:rPr>
        <w:t>城市居民出行特点</w:t>
      </w:r>
      <w:r>
        <w:rPr>
          <w:rFonts w:hint="eastAsia" w:ascii="仿宋_GB2312" w:eastAsia="仿宋_GB2312" w:cs="Times New Roman"/>
          <w:sz w:val="32"/>
          <w:szCs w:val="32"/>
        </w:rPr>
        <w:t>，全方位构建</w:t>
      </w:r>
      <w:r>
        <w:rPr>
          <w:rFonts w:ascii="仿宋_GB2312" w:eastAsia="仿宋_GB2312" w:cs="Times New Roman"/>
          <w:sz w:val="32"/>
          <w:szCs w:val="32"/>
        </w:rPr>
        <w:t>赣州市</w:t>
      </w:r>
      <w:r>
        <w:rPr>
          <w:rFonts w:hint="eastAsia" w:ascii="仿宋_GB2312" w:eastAsia="仿宋_GB2312" w:cs="Times New Roman"/>
          <w:sz w:val="32"/>
          <w:szCs w:val="32"/>
        </w:rPr>
        <w:t>城市</w:t>
      </w:r>
      <w:r>
        <w:rPr>
          <w:rFonts w:ascii="仿宋_GB2312" w:eastAsia="仿宋_GB2312" w:cs="Times New Roman"/>
          <w:sz w:val="32"/>
          <w:szCs w:val="32"/>
        </w:rPr>
        <w:t>公交发展</w:t>
      </w:r>
      <w:r>
        <w:rPr>
          <w:rFonts w:hint="eastAsia" w:ascii="仿宋_GB2312" w:eastAsia="仿宋_GB2312" w:cs="Times New Roman"/>
          <w:sz w:val="32"/>
          <w:szCs w:val="32"/>
        </w:rPr>
        <w:t>格局</w:t>
      </w:r>
      <w:r>
        <w:rPr>
          <w:rFonts w:ascii="仿宋_GB2312" w:eastAsia="仿宋_GB2312" w:cs="Times New Roman"/>
          <w:sz w:val="32"/>
          <w:szCs w:val="32"/>
        </w:rPr>
        <w:t>，大力</w:t>
      </w:r>
      <w:r>
        <w:rPr>
          <w:rFonts w:hint="eastAsia" w:ascii="仿宋_GB2312" w:eastAsia="仿宋_GB2312" w:cs="Times New Roman"/>
          <w:sz w:val="32"/>
          <w:szCs w:val="32"/>
        </w:rPr>
        <w:t>提升</w:t>
      </w:r>
      <w:r>
        <w:rPr>
          <w:rFonts w:ascii="仿宋_GB2312" w:eastAsia="仿宋_GB2312" w:cs="Times New Roman"/>
          <w:sz w:val="32"/>
          <w:szCs w:val="32"/>
        </w:rPr>
        <w:t>公交竞争力。优化常规公交线网</w:t>
      </w:r>
      <w:r>
        <w:rPr>
          <w:rFonts w:hint="eastAsia" w:ascii="仿宋_GB2312" w:eastAsia="仿宋_GB2312" w:cs="Times New Roman"/>
          <w:sz w:val="32"/>
          <w:szCs w:val="32"/>
        </w:rPr>
        <w:t>，构建多模式、一体化的公交网络体系；</w:t>
      </w:r>
      <w:r>
        <w:rPr>
          <w:rFonts w:ascii="仿宋_GB2312" w:eastAsia="仿宋_GB2312" w:cs="Times New Roman"/>
          <w:sz w:val="32"/>
          <w:szCs w:val="32"/>
        </w:rPr>
        <w:t>引进大中运量公交制式，突破赣州市城市公交发展瓶颈制约</w:t>
      </w:r>
      <w:r>
        <w:rPr>
          <w:rFonts w:hint="eastAsia" w:ascii="仿宋_GB2312" w:eastAsia="仿宋_GB2312" w:cs="Times New Roman"/>
          <w:sz w:val="32"/>
          <w:szCs w:val="32"/>
        </w:rPr>
        <w:t>；</w:t>
      </w:r>
      <w:r>
        <w:rPr>
          <w:rFonts w:ascii="仿宋_GB2312" w:eastAsia="仿宋_GB2312" w:cs="Times New Roman"/>
          <w:sz w:val="32"/>
          <w:szCs w:val="32"/>
        </w:rPr>
        <w:t>推进公交场站规划建设，</w:t>
      </w:r>
      <w:r>
        <w:rPr>
          <w:rFonts w:hint="eastAsia" w:ascii="仿宋_GB2312" w:eastAsia="仿宋_GB2312" w:cs="Times New Roman"/>
          <w:sz w:val="32"/>
          <w:szCs w:val="32"/>
        </w:rPr>
        <w:t>打造功能</w:t>
      </w:r>
      <w:r>
        <w:rPr>
          <w:rFonts w:ascii="仿宋_GB2312" w:eastAsia="仿宋_GB2312" w:cs="Times New Roman"/>
          <w:sz w:val="32"/>
          <w:szCs w:val="32"/>
        </w:rPr>
        <w:t>完善</w:t>
      </w:r>
      <w:r>
        <w:rPr>
          <w:rFonts w:hint="eastAsia" w:ascii="仿宋_GB2312" w:eastAsia="仿宋_GB2312" w:cs="Times New Roman"/>
          <w:sz w:val="32"/>
          <w:szCs w:val="32"/>
        </w:rPr>
        <w:t>、保障有力的</w:t>
      </w:r>
      <w:r>
        <w:rPr>
          <w:rFonts w:ascii="仿宋_GB2312" w:eastAsia="仿宋_GB2312" w:cs="Times New Roman"/>
          <w:sz w:val="32"/>
          <w:szCs w:val="32"/>
        </w:rPr>
        <w:t>公交枢纽场站体系</w:t>
      </w:r>
      <w:r>
        <w:rPr>
          <w:rFonts w:hint="eastAsia" w:ascii="仿宋_GB2312" w:eastAsia="仿宋_GB2312" w:cs="Times New Roman"/>
          <w:sz w:val="32"/>
          <w:szCs w:val="32"/>
        </w:rPr>
        <w:t>；增加</w:t>
      </w:r>
      <w:r>
        <w:rPr>
          <w:rFonts w:ascii="仿宋_GB2312" w:eastAsia="仿宋_GB2312" w:cs="Times New Roman"/>
          <w:sz w:val="32"/>
          <w:szCs w:val="32"/>
        </w:rPr>
        <w:t>公交运力</w:t>
      </w:r>
      <w:r>
        <w:rPr>
          <w:rFonts w:hint="eastAsia" w:ascii="仿宋_GB2312" w:eastAsia="仿宋_GB2312" w:cs="Times New Roman"/>
          <w:sz w:val="32"/>
          <w:szCs w:val="32"/>
        </w:rPr>
        <w:t>，落实</w:t>
      </w:r>
      <w:r>
        <w:rPr>
          <w:rFonts w:ascii="仿宋_GB2312" w:eastAsia="仿宋_GB2312" w:cs="Times New Roman"/>
          <w:sz w:val="32"/>
          <w:szCs w:val="32"/>
        </w:rPr>
        <w:t>公交优先</w:t>
      </w:r>
      <w:r>
        <w:rPr>
          <w:rFonts w:hint="eastAsia" w:ascii="仿宋_GB2312" w:eastAsia="仿宋_GB2312" w:cs="Times New Roman"/>
          <w:sz w:val="32"/>
          <w:szCs w:val="32"/>
        </w:rPr>
        <w:t>，推进</w:t>
      </w:r>
      <w:r>
        <w:rPr>
          <w:rFonts w:ascii="仿宋_GB2312" w:eastAsia="仿宋_GB2312" w:cs="Times New Roman"/>
          <w:sz w:val="32"/>
          <w:szCs w:val="32"/>
        </w:rPr>
        <w:t>智能化</w:t>
      </w:r>
      <w:r>
        <w:rPr>
          <w:rFonts w:hint="eastAsia" w:ascii="仿宋_GB2312" w:eastAsia="仿宋_GB2312" w:cs="Times New Roman"/>
          <w:sz w:val="32"/>
          <w:szCs w:val="32"/>
        </w:rPr>
        <w:t>、绿色化发展，</w:t>
      </w:r>
      <w:r>
        <w:rPr>
          <w:rFonts w:ascii="仿宋_GB2312" w:eastAsia="仿宋_GB2312" w:cs="Times New Roman"/>
          <w:sz w:val="32"/>
          <w:szCs w:val="32"/>
        </w:rPr>
        <w:t>全面提升公交服务</w:t>
      </w:r>
      <w:r>
        <w:rPr>
          <w:rFonts w:hint="eastAsia" w:ascii="仿宋_GB2312" w:eastAsia="仿宋_GB2312" w:cs="Times New Roman"/>
          <w:sz w:val="32"/>
          <w:szCs w:val="32"/>
        </w:rPr>
        <w:t>品质</w:t>
      </w:r>
      <w:r>
        <w:rPr>
          <w:rFonts w:ascii="仿宋_GB2312" w:eastAsia="仿宋_GB2312" w:cs="Times New Roman"/>
          <w:sz w:val="32"/>
          <w:szCs w:val="32"/>
        </w:rPr>
        <w:t>。</w:t>
      </w:r>
    </w:p>
    <w:bookmarkEnd w:id="6"/>
    <w:bookmarkEnd w:id="7"/>
    <w:bookmarkEnd w:id="8"/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bookmarkStart w:id="10" w:name="_Toc147833675"/>
      <w:r>
        <w:rPr>
          <w:rFonts w:hint="eastAsia" w:ascii="黑体" w:hAnsi="黑体" w:eastAsia="黑体" w:cs="Times New Roman"/>
          <w:b w:val="0"/>
          <w:bCs/>
        </w:rPr>
        <w:t>五、</w:t>
      </w:r>
      <w:bookmarkEnd w:id="10"/>
      <w:r>
        <w:rPr>
          <w:rFonts w:hint="eastAsia" w:ascii="黑体" w:hAnsi="黑体" w:eastAsia="黑体" w:cs="Times New Roman"/>
          <w:b w:val="0"/>
          <w:bCs/>
        </w:rPr>
        <w:t>公交线网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一）城市轨道交通线网规划</w:t>
      </w:r>
    </w:p>
    <w:p>
      <w:pPr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落实《赣州市轨道交通线网规划》，构筑支持城市空间结构、适应多中心带形组团形态、与土地利用相协调、规模合理、层次清晰、高度一体化的城市轨道交通体系，形成“中心围合+四角放射”的结构形态，支撑城市重点发展区域开拓，并连接赣州西站等主要交通枢纽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二）中运量公交线网规划</w:t>
      </w:r>
    </w:p>
    <w:p>
      <w:pPr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以交通需求为导向构建中运量公交系统，引领赣州公交模式跨越式发展，辅助轨道交通强化公交走廊。开展中低速磁浮、快速公交等制式研究，适配赣州实际建设条件，加强对“五区一体化”的支撑引领，与轨道交通、常规公交共同形成多模式、一体化公交线网体系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三）常规公交线网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近期加强中心城区跨区公交快速联系，规划</w:t>
      </w:r>
      <w:r>
        <w:rPr>
          <w:rFonts w:ascii="仿宋_GB2312" w:eastAsia="仿宋_GB2312" w:cs="Times New Roman"/>
          <w:sz w:val="32"/>
          <w:szCs w:val="32"/>
        </w:rPr>
        <w:t>新增5条</w:t>
      </w:r>
      <w:r>
        <w:rPr>
          <w:rFonts w:hint="eastAsia" w:ascii="仿宋_GB2312" w:eastAsia="仿宋_GB2312" w:cs="Times New Roman"/>
          <w:sz w:val="32"/>
          <w:szCs w:val="32"/>
        </w:rPr>
        <w:t>、优化2条</w:t>
      </w:r>
      <w:r>
        <w:rPr>
          <w:rFonts w:ascii="仿宋_GB2312" w:eastAsia="仿宋_GB2312" w:cs="Times New Roman"/>
          <w:sz w:val="32"/>
          <w:szCs w:val="32"/>
        </w:rPr>
        <w:t>公交快线</w:t>
      </w:r>
      <w:r>
        <w:rPr>
          <w:rFonts w:hint="eastAsia" w:ascii="仿宋_GB2312" w:eastAsia="仿宋_GB2312" w:cs="Times New Roman"/>
          <w:sz w:val="32"/>
          <w:szCs w:val="32"/>
        </w:rPr>
        <w:t>，新增线路总长</w:t>
      </w:r>
      <w:r>
        <w:rPr>
          <w:rFonts w:ascii="仿宋_GB2312" w:eastAsia="仿宋_GB2312" w:cs="Times New Roman"/>
          <w:sz w:val="32"/>
          <w:szCs w:val="32"/>
        </w:rPr>
        <w:t>96</w:t>
      </w:r>
      <w:r>
        <w:rPr>
          <w:rFonts w:hint="eastAsia" w:ascii="仿宋_GB2312" w:eastAsia="仿宋_GB2312" w:cs="Times New Roman"/>
          <w:sz w:val="32"/>
          <w:szCs w:val="32"/>
        </w:rPr>
        <w:t>公里；远期结合大中运量公交建设进一步优化，规划公交快线共15条，线路总长300公里。规划</w:t>
      </w:r>
      <w:r>
        <w:rPr>
          <w:rFonts w:ascii="仿宋_GB2312" w:eastAsia="仿宋_GB2312" w:cs="Times New Roman"/>
          <w:sz w:val="32"/>
          <w:szCs w:val="32"/>
        </w:rPr>
        <w:t>新增公交干线6条</w:t>
      </w:r>
      <w:r>
        <w:rPr>
          <w:rFonts w:hint="eastAsia" w:ascii="仿宋_GB2312" w:eastAsia="仿宋_GB2312" w:cs="Times New Roman"/>
          <w:sz w:val="32"/>
          <w:szCs w:val="32"/>
        </w:rPr>
        <w:t>，新增线路</w:t>
      </w:r>
      <w:r>
        <w:rPr>
          <w:rFonts w:ascii="仿宋_GB2312" w:eastAsia="仿宋_GB2312" w:cs="Times New Roman"/>
          <w:sz w:val="32"/>
          <w:szCs w:val="32"/>
        </w:rPr>
        <w:t>总长64公里</w:t>
      </w:r>
      <w:r>
        <w:rPr>
          <w:rFonts w:hint="eastAsia" w:ascii="仿宋_GB2312" w:eastAsia="仿宋_GB2312" w:cs="Times New Roman"/>
          <w:sz w:val="32"/>
          <w:szCs w:val="32"/>
        </w:rPr>
        <w:t>，重点补充</w:t>
      </w:r>
      <w:r>
        <w:rPr>
          <w:rFonts w:ascii="仿宋_GB2312" w:eastAsia="仿宋_GB2312" w:cs="Times New Roman"/>
          <w:sz w:val="32"/>
          <w:szCs w:val="32"/>
        </w:rPr>
        <w:t>中心区对外、外围组团内部以及各组团毗邻地区</w:t>
      </w:r>
      <w:r>
        <w:rPr>
          <w:rFonts w:hint="eastAsia" w:ascii="仿宋_GB2312" w:eastAsia="仿宋_GB2312" w:cs="Times New Roman"/>
          <w:sz w:val="32"/>
          <w:szCs w:val="32"/>
        </w:rPr>
        <w:t>间公交联系。以均衡网络密度、提高公交网络效率为目标，优化调整公交支线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四）特色公交线网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ascii="仿宋_GB2312" w:eastAsia="仿宋_GB2312" w:cs="Times New Roman"/>
          <w:sz w:val="32"/>
          <w:szCs w:val="32"/>
        </w:rPr>
        <w:t>结合</w:t>
      </w:r>
      <w:r>
        <w:rPr>
          <w:rFonts w:hint="eastAsia" w:ascii="仿宋_GB2312" w:eastAsia="仿宋_GB2312" w:cs="Times New Roman"/>
          <w:sz w:val="32"/>
          <w:szCs w:val="32"/>
        </w:rPr>
        <w:t>居住</w:t>
      </w:r>
      <w:r>
        <w:rPr>
          <w:rFonts w:ascii="仿宋_GB2312" w:eastAsia="仿宋_GB2312" w:cs="Times New Roman"/>
          <w:sz w:val="32"/>
          <w:szCs w:val="32"/>
        </w:rPr>
        <w:t>和就业</w:t>
      </w:r>
      <w:r>
        <w:rPr>
          <w:rFonts w:hint="eastAsia" w:ascii="仿宋_GB2312" w:eastAsia="仿宋_GB2312" w:cs="Times New Roman"/>
          <w:sz w:val="32"/>
          <w:szCs w:val="32"/>
        </w:rPr>
        <w:t>岗位</w:t>
      </w:r>
      <w:r>
        <w:rPr>
          <w:rFonts w:ascii="仿宋_GB2312" w:eastAsia="仿宋_GB2312" w:cs="Times New Roman"/>
          <w:sz w:val="32"/>
          <w:szCs w:val="32"/>
        </w:rPr>
        <w:t>布局实际需求，开通</w:t>
      </w:r>
      <w:r>
        <w:rPr>
          <w:rFonts w:hint="eastAsia" w:ascii="仿宋_GB2312" w:eastAsia="仿宋_GB2312" w:cs="Times New Roman"/>
          <w:sz w:val="32"/>
          <w:szCs w:val="32"/>
        </w:rPr>
        <w:t>中心区至外围组团及产业园区的</w:t>
      </w:r>
      <w:r>
        <w:rPr>
          <w:rFonts w:ascii="仿宋_GB2312" w:eastAsia="仿宋_GB2312" w:cs="Times New Roman"/>
          <w:sz w:val="32"/>
          <w:szCs w:val="32"/>
        </w:rPr>
        <w:t>通勤公交。</w:t>
      </w:r>
      <w:r>
        <w:rPr>
          <w:rFonts w:hint="eastAsia" w:ascii="仿宋_GB2312" w:eastAsia="仿宋_GB2312" w:cs="Times New Roman"/>
          <w:sz w:val="32"/>
          <w:szCs w:val="32"/>
        </w:rPr>
        <w:t>探索构建涵盖通勤、助学、休闲娱乐及节假日疏运保障等需求</w:t>
      </w:r>
      <w:r>
        <w:rPr>
          <w:rFonts w:ascii="仿宋_GB2312" w:eastAsia="仿宋_GB2312" w:cs="Times New Roman"/>
          <w:sz w:val="32"/>
          <w:szCs w:val="32"/>
        </w:rPr>
        <w:t>的</w:t>
      </w:r>
      <w:r>
        <w:rPr>
          <w:rFonts w:hint="eastAsia" w:ascii="仿宋_GB2312" w:eastAsia="仿宋_GB2312" w:cs="Times New Roman"/>
          <w:sz w:val="32"/>
          <w:szCs w:val="32"/>
        </w:rPr>
        <w:t>差异化、高品质、多层次的定制公交。结合赣州市</w:t>
      </w:r>
      <w:r>
        <w:rPr>
          <w:rFonts w:ascii="仿宋_GB2312" w:eastAsia="仿宋_GB2312" w:cs="Times New Roman"/>
          <w:sz w:val="32"/>
          <w:szCs w:val="32"/>
        </w:rPr>
        <w:t>全国著名的红色旅游目的地、中国宋代古城旅游新典范、东南沿海休闲度假后花园</w:t>
      </w:r>
      <w:r>
        <w:rPr>
          <w:rFonts w:hint="eastAsia" w:ascii="仿宋_GB2312" w:eastAsia="仿宋_GB2312" w:cs="Times New Roman"/>
          <w:sz w:val="32"/>
          <w:szCs w:val="32"/>
        </w:rPr>
        <w:t>定位，</w:t>
      </w:r>
      <w:r>
        <w:rPr>
          <w:rFonts w:ascii="仿宋_GB2312" w:eastAsia="仿宋_GB2312" w:cs="Times New Roman"/>
          <w:sz w:val="32"/>
          <w:szCs w:val="32"/>
        </w:rPr>
        <w:t>打造规模合理、特色鲜明的</w:t>
      </w:r>
      <w:r>
        <w:rPr>
          <w:rFonts w:hint="eastAsia" w:ascii="仿宋_GB2312" w:eastAsia="仿宋_GB2312" w:cs="Times New Roman"/>
          <w:sz w:val="32"/>
          <w:szCs w:val="32"/>
        </w:rPr>
        <w:t>旅游公交体系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五）城乡公交衔接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采用枢纽换乘模式实现与城乡公交衔接。加强公交枢纽建设和</w:t>
      </w:r>
      <w:r>
        <w:rPr>
          <w:rFonts w:ascii="仿宋_GB2312" w:eastAsia="仿宋_GB2312" w:cs="Times New Roman"/>
          <w:sz w:val="32"/>
          <w:szCs w:val="32"/>
        </w:rPr>
        <w:t>换乘引导</w:t>
      </w:r>
      <w:r>
        <w:rPr>
          <w:rFonts w:hint="eastAsia" w:ascii="仿宋_GB2312" w:eastAsia="仿宋_GB2312" w:cs="Times New Roman"/>
          <w:sz w:val="32"/>
          <w:szCs w:val="32"/>
        </w:rPr>
        <w:t>，提高城乡公交</w:t>
      </w:r>
      <w:r>
        <w:rPr>
          <w:rFonts w:ascii="仿宋_GB2312" w:eastAsia="仿宋_GB2312" w:cs="Times New Roman"/>
          <w:sz w:val="32"/>
          <w:szCs w:val="32"/>
        </w:rPr>
        <w:t>的衔接</w:t>
      </w:r>
      <w:r>
        <w:rPr>
          <w:rFonts w:hint="eastAsia" w:ascii="仿宋_GB2312" w:eastAsia="仿宋_GB2312" w:cs="Times New Roman"/>
          <w:sz w:val="32"/>
          <w:szCs w:val="32"/>
        </w:rPr>
        <w:t>换乘效率，确保一次换乘可到达赣州市区主要客流集散点。</w:t>
      </w:r>
    </w:p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r>
        <w:rPr>
          <w:rFonts w:hint="eastAsia" w:ascii="黑体" w:hAnsi="黑体" w:eastAsia="黑体" w:cs="Times New Roman"/>
          <w:b w:val="0"/>
          <w:bCs/>
        </w:rPr>
        <w:t>六、公交枢纽、场站布局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一）公交枢纽站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构建三级公交枢纽体系。一级</w:t>
      </w:r>
      <w:r>
        <w:rPr>
          <w:rFonts w:ascii="仿宋_GB2312" w:eastAsia="仿宋_GB2312" w:cs="Times New Roman"/>
          <w:sz w:val="32"/>
          <w:szCs w:val="32"/>
        </w:rPr>
        <w:t>枢纽承担城市公交与对外交通、城乡公交接驳换乘功能，保障城市内外交通紧密衔接、高效转换</w:t>
      </w:r>
      <w:r>
        <w:rPr>
          <w:rFonts w:hint="eastAsia" w:ascii="仿宋_GB2312" w:eastAsia="仿宋_GB2312" w:cs="Times New Roman"/>
          <w:sz w:val="32"/>
          <w:szCs w:val="32"/>
        </w:rPr>
        <w:t>，具体</w:t>
      </w:r>
      <w:r>
        <w:rPr>
          <w:rFonts w:ascii="仿宋_GB2312" w:eastAsia="仿宋_GB2312" w:cs="Times New Roman"/>
          <w:sz w:val="32"/>
          <w:szCs w:val="32"/>
        </w:rPr>
        <w:t>布局</w:t>
      </w:r>
      <w:r>
        <w:rPr>
          <w:rFonts w:hint="eastAsia" w:ascii="仿宋_GB2312" w:eastAsia="仿宋_GB2312" w:cs="Times New Roman"/>
          <w:sz w:val="32"/>
          <w:szCs w:val="32"/>
        </w:rPr>
        <w:t>结合</w:t>
      </w:r>
      <w:r>
        <w:rPr>
          <w:rFonts w:ascii="仿宋_GB2312" w:eastAsia="仿宋_GB2312" w:cs="Times New Roman"/>
          <w:sz w:val="32"/>
          <w:szCs w:val="32"/>
        </w:rPr>
        <w:t>综合客运枢纽</w:t>
      </w:r>
      <w:r>
        <w:rPr>
          <w:rFonts w:hint="eastAsia" w:ascii="仿宋_GB2312" w:eastAsia="仿宋_GB2312" w:cs="Times New Roman"/>
          <w:sz w:val="32"/>
          <w:szCs w:val="32"/>
        </w:rPr>
        <w:t>设置，规划</w:t>
      </w:r>
      <w:r>
        <w:rPr>
          <w:rFonts w:ascii="仿宋_GB2312" w:eastAsia="仿宋_GB2312" w:cs="Times New Roman"/>
          <w:sz w:val="32"/>
          <w:szCs w:val="32"/>
        </w:rPr>
        <w:t>一级枢纽</w:t>
      </w:r>
      <w:r>
        <w:rPr>
          <w:rFonts w:hint="eastAsia" w:ascii="仿宋_GB2312" w:eastAsia="仿宋_GB2312" w:cs="Times New Roman"/>
          <w:sz w:val="32"/>
          <w:szCs w:val="32"/>
        </w:rPr>
        <w:t>7个</w:t>
      </w:r>
      <w:r>
        <w:rPr>
          <w:rFonts w:ascii="仿宋_GB2312" w:eastAsia="仿宋_GB2312" w:cs="Times New Roman"/>
          <w:sz w:val="32"/>
          <w:szCs w:val="32"/>
        </w:rPr>
        <w:t>。</w:t>
      </w:r>
      <w:r>
        <w:rPr>
          <w:rFonts w:hint="eastAsia" w:ascii="仿宋_GB2312" w:eastAsia="仿宋_GB2312" w:cs="Times New Roman"/>
          <w:sz w:val="32"/>
          <w:szCs w:val="32"/>
        </w:rPr>
        <w:t>二级</w:t>
      </w:r>
      <w:r>
        <w:rPr>
          <w:rFonts w:ascii="仿宋_GB2312" w:eastAsia="仿宋_GB2312" w:cs="Times New Roman"/>
          <w:sz w:val="32"/>
          <w:szCs w:val="32"/>
        </w:rPr>
        <w:t>枢纽</w:t>
      </w:r>
      <w:r>
        <w:rPr>
          <w:rFonts w:hint="eastAsia" w:ascii="仿宋_GB2312" w:eastAsia="仿宋_GB2312" w:cs="Times New Roman"/>
          <w:sz w:val="32"/>
          <w:szCs w:val="32"/>
        </w:rPr>
        <w:t>承担组团间的中长距离公交快线接驳换乘功能，保障组团内外公交便捷一体</w:t>
      </w:r>
      <w:r>
        <w:rPr>
          <w:rFonts w:ascii="仿宋_GB2312" w:eastAsia="仿宋_GB2312" w:cs="Times New Roman"/>
          <w:sz w:val="32"/>
          <w:szCs w:val="32"/>
        </w:rPr>
        <w:t>，</w:t>
      </w:r>
      <w:r>
        <w:rPr>
          <w:rFonts w:hint="eastAsia" w:ascii="仿宋_GB2312" w:eastAsia="仿宋_GB2312" w:cs="Times New Roman"/>
          <w:sz w:val="32"/>
          <w:szCs w:val="32"/>
        </w:rPr>
        <w:t>具体</w:t>
      </w:r>
      <w:r>
        <w:rPr>
          <w:rFonts w:ascii="仿宋_GB2312" w:eastAsia="仿宋_GB2312" w:cs="Times New Roman"/>
          <w:sz w:val="32"/>
          <w:szCs w:val="32"/>
        </w:rPr>
        <w:t>布局</w:t>
      </w:r>
      <w:r>
        <w:rPr>
          <w:rFonts w:hint="eastAsia" w:ascii="仿宋_GB2312" w:eastAsia="仿宋_GB2312" w:cs="Times New Roman"/>
          <w:sz w:val="32"/>
          <w:szCs w:val="32"/>
        </w:rPr>
        <w:t>主要</w:t>
      </w:r>
      <w:r>
        <w:rPr>
          <w:rFonts w:ascii="仿宋_GB2312" w:eastAsia="仿宋_GB2312" w:cs="Times New Roman"/>
          <w:sz w:val="32"/>
          <w:szCs w:val="32"/>
        </w:rPr>
        <w:t>在</w:t>
      </w:r>
      <w:r>
        <w:rPr>
          <w:rFonts w:hint="eastAsia" w:ascii="仿宋_GB2312" w:eastAsia="仿宋_GB2312" w:cs="Times New Roman"/>
          <w:sz w:val="32"/>
          <w:szCs w:val="32"/>
        </w:rPr>
        <w:t>城区边缘设置，规划二级枢纽1</w:t>
      </w:r>
      <w:r>
        <w:rPr>
          <w:rFonts w:ascii="仿宋_GB2312" w:eastAsia="仿宋_GB2312" w:cs="Times New Roman"/>
          <w:sz w:val="32"/>
          <w:szCs w:val="32"/>
        </w:rPr>
        <w:t>2</w:t>
      </w:r>
      <w:r>
        <w:rPr>
          <w:rFonts w:hint="eastAsia" w:ascii="仿宋_GB2312" w:eastAsia="仿宋_GB2312" w:cs="Times New Roman"/>
          <w:sz w:val="32"/>
          <w:szCs w:val="32"/>
        </w:rPr>
        <w:t>个。三级</w:t>
      </w:r>
      <w:r>
        <w:rPr>
          <w:rFonts w:ascii="仿宋_GB2312" w:eastAsia="仿宋_GB2312" w:cs="Times New Roman"/>
          <w:sz w:val="32"/>
          <w:szCs w:val="32"/>
        </w:rPr>
        <w:t>枢纽</w:t>
      </w:r>
      <w:r>
        <w:rPr>
          <w:rFonts w:hint="eastAsia" w:ascii="仿宋_GB2312" w:eastAsia="仿宋_GB2312" w:cs="Times New Roman"/>
          <w:sz w:val="32"/>
          <w:szCs w:val="32"/>
        </w:rPr>
        <w:t>结合大中运量公交站点一体化设置，并配给公共租赁自行车站点，为市民提供优质换乘服务，规划三级枢纽9个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二）公交停保场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按照“均匀分布、减少空驶”的布局原则，结合中心城区</w:t>
      </w:r>
      <w:r>
        <w:rPr>
          <w:rFonts w:ascii="仿宋_GB2312" w:eastAsia="仿宋_GB2312" w:cs="Times New Roman"/>
          <w:sz w:val="32"/>
          <w:szCs w:val="32"/>
        </w:rPr>
        <w:t>公交车辆</w:t>
      </w:r>
      <w:r>
        <w:rPr>
          <w:rFonts w:hint="eastAsia" w:ascii="仿宋_GB2312" w:eastAsia="仿宋_GB2312" w:cs="Times New Roman"/>
          <w:sz w:val="32"/>
          <w:szCs w:val="32"/>
        </w:rPr>
        <w:t>总数和</w:t>
      </w:r>
      <w:r>
        <w:rPr>
          <w:rFonts w:ascii="仿宋_GB2312" w:eastAsia="仿宋_GB2312" w:cs="Times New Roman"/>
          <w:sz w:val="32"/>
          <w:szCs w:val="32"/>
        </w:rPr>
        <w:t>城市建设用地</w:t>
      </w:r>
      <w:r>
        <w:rPr>
          <w:rFonts w:hint="eastAsia" w:ascii="仿宋_GB2312" w:eastAsia="仿宋_GB2312" w:cs="Times New Roman"/>
          <w:sz w:val="32"/>
          <w:szCs w:val="32"/>
        </w:rPr>
        <w:t>总体</w:t>
      </w:r>
      <w:r>
        <w:rPr>
          <w:rFonts w:ascii="仿宋_GB2312" w:eastAsia="仿宋_GB2312" w:cs="Times New Roman"/>
          <w:sz w:val="32"/>
          <w:szCs w:val="32"/>
        </w:rPr>
        <w:t>规模</w:t>
      </w:r>
      <w:r>
        <w:rPr>
          <w:rFonts w:hint="eastAsia" w:ascii="仿宋_GB2312" w:eastAsia="仿宋_GB2312" w:cs="Times New Roman"/>
          <w:sz w:val="32"/>
          <w:szCs w:val="32"/>
        </w:rPr>
        <w:t>，</w:t>
      </w:r>
      <w:r>
        <w:rPr>
          <w:rFonts w:ascii="仿宋_GB2312" w:eastAsia="仿宋_GB2312" w:cs="Times New Roman"/>
          <w:sz w:val="32"/>
          <w:szCs w:val="32"/>
        </w:rPr>
        <w:t>规划</w:t>
      </w:r>
      <w:r>
        <w:rPr>
          <w:rFonts w:hint="eastAsia" w:ascii="仿宋_GB2312" w:eastAsia="仿宋_GB2312" w:cs="Times New Roman"/>
          <w:sz w:val="32"/>
          <w:szCs w:val="32"/>
        </w:rPr>
        <w:t>布局</w:t>
      </w:r>
      <w:r>
        <w:rPr>
          <w:rFonts w:ascii="仿宋_GB2312" w:eastAsia="仿宋_GB2312" w:cs="Times New Roman"/>
          <w:sz w:val="32"/>
          <w:szCs w:val="32"/>
        </w:rPr>
        <w:t>公交停保场18个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三）公交首末站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老城区公交首末站布局应延续居民出行习惯，侧重于解决现状路边占道的问题。外围新区公交首末站主要结合小区开发和公建项目的开发配套设置，保证整体覆盖率。</w:t>
      </w:r>
      <w:r>
        <w:rPr>
          <w:rFonts w:ascii="仿宋_GB2312" w:eastAsia="仿宋_GB2312" w:cs="Times New Roman"/>
          <w:sz w:val="32"/>
          <w:szCs w:val="32"/>
        </w:rPr>
        <w:t>规划</w:t>
      </w:r>
      <w:r>
        <w:rPr>
          <w:rFonts w:hint="eastAsia" w:ascii="仿宋_GB2312" w:eastAsia="仿宋_GB2312" w:cs="Times New Roman"/>
          <w:sz w:val="32"/>
          <w:szCs w:val="32"/>
        </w:rPr>
        <w:t>布局公交</w:t>
      </w:r>
      <w:r>
        <w:rPr>
          <w:rFonts w:ascii="仿宋_GB2312" w:eastAsia="仿宋_GB2312" w:cs="Times New Roman"/>
          <w:sz w:val="32"/>
          <w:szCs w:val="32"/>
        </w:rPr>
        <w:t>首末站22</w:t>
      </w:r>
      <w:r>
        <w:rPr>
          <w:rFonts w:hint="eastAsia" w:ascii="仿宋_GB2312" w:eastAsia="仿宋_GB2312" w:cs="Times New Roman"/>
          <w:sz w:val="32"/>
          <w:szCs w:val="32"/>
        </w:rPr>
        <w:t>个</w:t>
      </w:r>
      <w:r>
        <w:rPr>
          <w:rFonts w:ascii="仿宋_GB2312" w:eastAsia="仿宋_GB2312" w:cs="Times New Roman"/>
          <w:sz w:val="32"/>
          <w:szCs w:val="32"/>
        </w:rPr>
        <w:t>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四）公交场站综合开发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研究制定公交场站综合开发办法</w:t>
      </w:r>
      <w:r>
        <w:rPr>
          <w:rFonts w:ascii="仿宋_GB2312" w:eastAsia="仿宋_GB2312" w:cs="Times New Roman"/>
          <w:sz w:val="32"/>
          <w:szCs w:val="32"/>
        </w:rPr>
        <w:t>，</w:t>
      </w:r>
      <w:r>
        <w:rPr>
          <w:rFonts w:hint="eastAsia" w:ascii="仿宋_GB2312" w:eastAsia="仿宋_GB2312" w:cs="Times New Roman"/>
          <w:sz w:val="32"/>
          <w:szCs w:val="32"/>
        </w:rPr>
        <w:t>探索推进</w:t>
      </w:r>
      <w:r>
        <w:rPr>
          <w:rFonts w:ascii="仿宋_GB2312" w:eastAsia="仿宋_GB2312" w:cs="Times New Roman"/>
          <w:sz w:val="32"/>
          <w:szCs w:val="32"/>
        </w:rPr>
        <w:t>公交场站综合开发，集约利用土地资源</w:t>
      </w:r>
      <w:r>
        <w:rPr>
          <w:rFonts w:hint="eastAsia" w:ascii="仿宋_GB2312" w:eastAsia="仿宋_GB2312" w:cs="Times New Roman"/>
          <w:sz w:val="32"/>
          <w:szCs w:val="32"/>
        </w:rPr>
        <w:t>，</w:t>
      </w:r>
      <w:r>
        <w:rPr>
          <w:rFonts w:ascii="仿宋_GB2312" w:eastAsia="仿宋_GB2312" w:cs="Times New Roman"/>
          <w:sz w:val="32"/>
          <w:szCs w:val="32"/>
        </w:rPr>
        <w:t>反哺</w:t>
      </w:r>
      <w:r>
        <w:rPr>
          <w:rFonts w:hint="eastAsia" w:ascii="仿宋_GB2312" w:eastAsia="仿宋_GB2312" w:cs="Times New Roman"/>
          <w:sz w:val="32"/>
          <w:szCs w:val="32"/>
        </w:rPr>
        <w:t>公交</w:t>
      </w:r>
      <w:r>
        <w:rPr>
          <w:rFonts w:ascii="仿宋_GB2312" w:eastAsia="仿宋_GB2312" w:cs="Times New Roman"/>
          <w:sz w:val="32"/>
          <w:szCs w:val="32"/>
        </w:rPr>
        <w:t>发展。</w:t>
      </w:r>
    </w:p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r>
        <w:rPr>
          <w:rFonts w:hint="eastAsia" w:ascii="黑体" w:hAnsi="黑体" w:eastAsia="黑体" w:cs="Times New Roman"/>
          <w:b w:val="0"/>
          <w:bCs/>
        </w:rPr>
        <w:t>七、公交专用道布局规划</w:t>
      </w:r>
    </w:p>
    <w:p>
      <w:pPr>
        <w:tabs>
          <w:tab w:val="left" w:pos="720"/>
        </w:tabs>
        <w:spacing w:beforeLines="0" w:line="560" w:lineRule="exact"/>
        <w:ind w:firstLine="640"/>
        <w:rPr>
          <w:b/>
        </w:rPr>
      </w:pPr>
      <w:r>
        <w:rPr>
          <w:rFonts w:hint="eastAsia" w:ascii="仿宋_GB2312" w:eastAsia="仿宋_GB2312" w:cs="Times New Roman"/>
          <w:sz w:val="32"/>
          <w:szCs w:val="32"/>
        </w:rPr>
        <w:t>完善公交专用道网络，提升重要</w:t>
      </w:r>
      <w:r>
        <w:rPr>
          <w:rFonts w:ascii="仿宋_GB2312" w:eastAsia="仿宋_GB2312" w:cs="Times New Roman"/>
          <w:sz w:val="32"/>
          <w:szCs w:val="32"/>
        </w:rPr>
        <w:t>通道</w:t>
      </w:r>
      <w:r>
        <w:rPr>
          <w:rFonts w:hint="eastAsia" w:ascii="仿宋_GB2312" w:eastAsia="仿宋_GB2312" w:cs="Times New Roman"/>
          <w:sz w:val="32"/>
          <w:szCs w:val="32"/>
        </w:rPr>
        <w:t>地面公交运行速度，保障公交行驶路权，重点提升地面公交系统运行效率。</w:t>
      </w:r>
      <w:r>
        <w:rPr>
          <w:rFonts w:ascii="仿宋_GB2312" w:eastAsia="仿宋_GB2312" w:cs="Times New Roman"/>
          <w:sz w:val="32"/>
          <w:szCs w:val="32"/>
        </w:rPr>
        <w:t>近期规划形成</w:t>
      </w:r>
      <w:r>
        <w:rPr>
          <w:rFonts w:hint="eastAsia" w:ascii="仿宋_GB2312" w:eastAsia="仿宋_GB2312" w:cs="Times New Roman"/>
          <w:sz w:val="32"/>
          <w:szCs w:val="32"/>
        </w:rPr>
        <w:t>“</w:t>
      </w:r>
      <w:r>
        <w:rPr>
          <w:rFonts w:ascii="仿宋_GB2312" w:eastAsia="仿宋_GB2312" w:cs="Times New Roman"/>
          <w:sz w:val="32"/>
          <w:szCs w:val="32"/>
        </w:rPr>
        <w:t>一环</w:t>
      </w:r>
      <w:r>
        <w:rPr>
          <w:rFonts w:hint="eastAsia" w:ascii="仿宋_GB2312" w:eastAsia="仿宋_GB2312" w:cs="Times New Roman"/>
          <w:sz w:val="32"/>
          <w:szCs w:val="32"/>
        </w:rPr>
        <w:t>五</w:t>
      </w:r>
      <w:r>
        <w:rPr>
          <w:rFonts w:ascii="仿宋_GB2312" w:eastAsia="仿宋_GB2312" w:cs="Times New Roman"/>
          <w:sz w:val="32"/>
          <w:szCs w:val="32"/>
        </w:rPr>
        <w:t>横</w:t>
      </w:r>
      <w:r>
        <w:rPr>
          <w:rFonts w:hint="eastAsia" w:ascii="仿宋_GB2312" w:eastAsia="仿宋_GB2312" w:cs="Times New Roman"/>
          <w:sz w:val="32"/>
          <w:szCs w:val="32"/>
        </w:rPr>
        <w:t>五</w:t>
      </w:r>
      <w:r>
        <w:rPr>
          <w:rFonts w:ascii="仿宋_GB2312" w:eastAsia="仿宋_GB2312" w:cs="Times New Roman"/>
          <w:sz w:val="32"/>
          <w:szCs w:val="32"/>
        </w:rPr>
        <w:t>纵</w:t>
      </w:r>
      <w:r>
        <w:rPr>
          <w:rFonts w:hint="eastAsia" w:ascii="仿宋_GB2312" w:eastAsia="仿宋_GB2312" w:cs="Times New Roman"/>
          <w:sz w:val="32"/>
          <w:szCs w:val="32"/>
        </w:rPr>
        <w:t>”</w:t>
      </w:r>
      <w:r>
        <w:rPr>
          <w:rFonts w:ascii="仿宋_GB2312" w:eastAsia="仿宋_GB2312" w:cs="Times New Roman"/>
          <w:sz w:val="32"/>
          <w:szCs w:val="32"/>
        </w:rPr>
        <w:t>的公交专用道网络</w:t>
      </w:r>
      <w:r>
        <w:rPr>
          <w:rFonts w:hint="eastAsia" w:ascii="仿宋_GB2312" w:eastAsia="仿宋_GB2312" w:cs="Times New Roman"/>
          <w:sz w:val="32"/>
          <w:szCs w:val="32"/>
        </w:rPr>
        <w:t>格局；</w:t>
      </w:r>
      <w:r>
        <w:rPr>
          <w:rFonts w:ascii="仿宋_GB2312" w:eastAsia="仿宋_GB2312" w:cs="Times New Roman"/>
          <w:sz w:val="32"/>
          <w:szCs w:val="32"/>
        </w:rPr>
        <w:t>远期取消部分</w:t>
      </w:r>
      <w:r>
        <w:rPr>
          <w:rFonts w:hint="eastAsia" w:ascii="仿宋_GB2312" w:eastAsia="仿宋_GB2312" w:cs="Times New Roman"/>
          <w:sz w:val="32"/>
          <w:szCs w:val="32"/>
        </w:rPr>
        <w:t>与大中运量公交</w:t>
      </w:r>
      <w:r>
        <w:rPr>
          <w:rFonts w:ascii="仿宋_GB2312" w:eastAsia="仿宋_GB2312" w:cs="Times New Roman"/>
          <w:sz w:val="32"/>
          <w:szCs w:val="32"/>
        </w:rPr>
        <w:t>重叠线路，规划形成</w:t>
      </w:r>
      <w:r>
        <w:rPr>
          <w:rFonts w:hint="eastAsia" w:ascii="仿宋_GB2312" w:eastAsia="仿宋_GB2312" w:cs="Times New Roman"/>
          <w:sz w:val="32"/>
          <w:szCs w:val="32"/>
        </w:rPr>
        <w:t>“</w:t>
      </w:r>
      <w:r>
        <w:rPr>
          <w:rFonts w:ascii="仿宋_GB2312" w:eastAsia="仿宋_GB2312" w:cs="Times New Roman"/>
          <w:sz w:val="32"/>
          <w:szCs w:val="32"/>
        </w:rPr>
        <w:t>一环十横十纵</w:t>
      </w:r>
      <w:r>
        <w:rPr>
          <w:rFonts w:hint="eastAsia" w:ascii="仿宋_GB2312" w:eastAsia="仿宋_GB2312" w:cs="Times New Roman"/>
          <w:sz w:val="32"/>
          <w:szCs w:val="32"/>
        </w:rPr>
        <w:t>”</w:t>
      </w:r>
      <w:r>
        <w:rPr>
          <w:rFonts w:ascii="仿宋_GB2312" w:eastAsia="仿宋_GB2312" w:cs="Times New Roman"/>
          <w:sz w:val="32"/>
          <w:szCs w:val="32"/>
        </w:rPr>
        <w:t>的公交专用道网络布局。</w:t>
      </w:r>
    </w:p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r>
        <w:rPr>
          <w:rFonts w:hint="eastAsia" w:ascii="黑体" w:hAnsi="黑体" w:eastAsia="黑体" w:cs="Times New Roman"/>
          <w:b w:val="0"/>
          <w:bCs/>
        </w:rPr>
        <w:t>八、公交运力配置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按照“规模化、梯度化、绿色化、人性化”发展原则，配置与公交出行需求相匹配、与多层级线网结构相适应的公交运力。近期完善公交车型结构，重点购置小型公交车；远期全面提升各类型车辆规模，满足公交线网覆盖和运营频次要求。</w:t>
      </w:r>
    </w:p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r>
        <w:rPr>
          <w:rFonts w:hint="eastAsia" w:ascii="黑体" w:hAnsi="黑体" w:eastAsia="黑体" w:cs="Times New Roman"/>
          <w:b w:val="0"/>
          <w:bCs/>
        </w:rPr>
        <w:t>九、公交智能化规划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扩展</w:t>
      </w:r>
      <w:r>
        <w:rPr>
          <w:rFonts w:ascii="仿宋_GB2312" w:eastAsia="仿宋_GB2312" w:cs="Times New Roman"/>
          <w:sz w:val="32"/>
          <w:szCs w:val="32"/>
        </w:rPr>
        <w:t>更新</w:t>
      </w:r>
      <w:r>
        <w:rPr>
          <w:rFonts w:hint="eastAsia" w:ascii="仿宋_GB2312" w:eastAsia="仿宋_GB2312" w:cs="Times New Roman"/>
          <w:sz w:val="32"/>
          <w:szCs w:val="32"/>
        </w:rPr>
        <w:t>公交</w:t>
      </w:r>
      <w:r>
        <w:rPr>
          <w:rFonts w:ascii="仿宋_GB2312" w:eastAsia="仿宋_GB2312" w:cs="Times New Roman"/>
          <w:sz w:val="32"/>
          <w:szCs w:val="32"/>
        </w:rPr>
        <w:t>智能终端</w:t>
      </w:r>
      <w:r>
        <w:rPr>
          <w:rFonts w:hint="eastAsia" w:ascii="仿宋_GB2312" w:eastAsia="仿宋_GB2312" w:cs="Times New Roman"/>
          <w:sz w:val="32"/>
          <w:szCs w:val="32"/>
        </w:rPr>
        <w:t>设备</w:t>
      </w:r>
      <w:r>
        <w:rPr>
          <w:rFonts w:ascii="仿宋_GB2312" w:eastAsia="仿宋_GB2312" w:cs="Times New Roman"/>
          <w:sz w:val="32"/>
          <w:szCs w:val="32"/>
        </w:rPr>
        <w:t>，实现多维信息感知</w:t>
      </w:r>
      <w:r>
        <w:rPr>
          <w:rFonts w:hint="eastAsia" w:ascii="仿宋_GB2312" w:eastAsia="仿宋_GB2312" w:cs="Times New Roman"/>
          <w:sz w:val="32"/>
          <w:szCs w:val="32"/>
        </w:rPr>
        <w:t>；</w:t>
      </w:r>
      <w:r>
        <w:rPr>
          <w:rFonts w:ascii="仿宋_GB2312" w:eastAsia="仿宋_GB2312" w:cs="Times New Roman"/>
          <w:sz w:val="32"/>
          <w:szCs w:val="32"/>
        </w:rPr>
        <w:t>打造</w:t>
      </w:r>
      <w:r>
        <w:rPr>
          <w:rFonts w:hint="eastAsia" w:ascii="仿宋_GB2312" w:eastAsia="仿宋_GB2312" w:cs="Times New Roman"/>
          <w:sz w:val="32"/>
          <w:szCs w:val="32"/>
        </w:rPr>
        <w:t>实时感知</w:t>
      </w:r>
      <w:r>
        <w:rPr>
          <w:rFonts w:ascii="仿宋_GB2312" w:eastAsia="仿宋_GB2312" w:cs="Times New Roman"/>
          <w:sz w:val="32"/>
          <w:szCs w:val="32"/>
        </w:rPr>
        <w:t>、</w:t>
      </w:r>
      <w:r>
        <w:rPr>
          <w:rFonts w:hint="eastAsia" w:ascii="仿宋_GB2312" w:eastAsia="仿宋_GB2312" w:cs="Times New Roman"/>
          <w:sz w:val="32"/>
          <w:szCs w:val="32"/>
        </w:rPr>
        <w:t>智能</w:t>
      </w:r>
      <w:r>
        <w:rPr>
          <w:rFonts w:ascii="仿宋_GB2312" w:eastAsia="仿宋_GB2312" w:cs="Times New Roman"/>
          <w:sz w:val="32"/>
          <w:szCs w:val="32"/>
        </w:rPr>
        <w:t>调度的公交运营调度系统</w:t>
      </w:r>
      <w:r>
        <w:rPr>
          <w:rFonts w:hint="eastAsia" w:ascii="仿宋_GB2312" w:eastAsia="仿宋_GB2312" w:cs="Times New Roman"/>
          <w:sz w:val="32"/>
          <w:szCs w:val="32"/>
        </w:rPr>
        <w:t>；推动公交企业运营</w:t>
      </w:r>
      <w:r>
        <w:rPr>
          <w:rFonts w:ascii="仿宋_GB2312" w:eastAsia="仿宋_GB2312" w:cs="Times New Roman"/>
          <w:sz w:val="32"/>
          <w:szCs w:val="32"/>
        </w:rPr>
        <w:t>管理</w:t>
      </w:r>
      <w:r>
        <w:rPr>
          <w:rFonts w:hint="eastAsia" w:ascii="仿宋_GB2312" w:eastAsia="仿宋_GB2312" w:cs="Times New Roman"/>
          <w:sz w:val="32"/>
          <w:szCs w:val="32"/>
        </w:rPr>
        <w:t>数字</w:t>
      </w:r>
      <w:r>
        <w:rPr>
          <w:rFonts w:ascii="仿宋_GB2312" w:eastAsia="仿宋_GB2312" w:cs="Times New Roman"/>
          <w:sz w:val="32"/>
          <w:szCs w:val="32"/>
        </w:rPr>
        <w:t>化</w:t>
      </w:r>
      <w:r>
        <w:rPr>
          <w:rFonts w:hint="eastAsia" w:ascii="仿宋_GB2312" w:eastAsia="仿宋_GB2312" w:cs="Times New Roman"/>
          <w:sz w:val="32"/>
          <w:szCs w:val="32"/>
        </w:rPr>
        <w:t>，</w:t>
      </w:r>
      <w:r>
        <w:rPr>
          <w:rFonts w:ascii="仿宋_GB2312" w:eastAsia="仿宋_GB2312" w:cs="Times New Roman"/>
          <w:sz w:val="32"/>
          <w:szCs w:val="32"/>
        </w:rPr>
        <w:t>打造智能融合的行业决策支持系统</w:t>
      </w:r>
      <w:r>
        <w:rPr>
          <w:rFonts w:hint="eastAsia" w:ascii="仿宋_GB2312" w:eastAsia="仿宋_GB2312" w:cs="Times New Roman"/>
          <w:sz w:val="32"/>
          <w:szCs w:val="32"/>
        </w:rPr>
        <w:t>；</w:t>
      </w:r>
      <w:r>
        <w:rPr>
          <w:rFonts w:ascii="仿宋_GB2312" w:eastAsia="仿宋_GB2312" w:cs="Times New Roman"/>
          <w:sz w:val="32"/>
          <w:szCs w:val="32"/>
        </w:rPr>
        <w:t>持续完善公交信息服务体系</w:t>
      </w:r>
      <w:r>
        <w:rPr>
          <w:rFonts w:hint="eastAsia" w:ascii="仿宋_GB2312" w:eastAsia="仿宋_GB2312" w:cs="Times New Roman"/>
          <w:sz w:val="32"/>
          <w:szCs w:val="32"/>
        </w:rPr>
        <w:t>，</w:t>
      </w:r>
      <w:r>
        <w:rPr>
          <w:rFonts w:ascii="仿宋_GB2312" w:eastAsia="仿宋_GB2312" w:cs="Times New Roman"/>
          <w:sz w:val="32"/>
          <w:szCs w:val="32"/>
        </w:rPr>
        <w:t>持续推进多样化的公交电子支付</w:t>
      </w:r>
      <w:r>
        <w:rPr>
          <w:rFonts w:hint="eastAsia" w:ascii="仿宋_GB2312" w:eastAsia="仿宋_GB2312" w:cs="Times New Roman"/>
          <w:sz w:val="32"/>
          <w:szCs w:val="32"/>
        </w:rPr>
        <w:t>。</w:t>
      </w:r>
    </w:p>
    <w:p>
      <w:pPr>
        <w:pStyle w:val="4"/>
        <w:numPr>
          <w:ilvl w:val="0"/>
          <w:numId w:val="0"/>
        </w:numPr>
        <w:spacing w:before="0" w:beforeLines="0" w:after="0" w:line="560" w:lineRule="exact"/>
        <w:ind w:firstLine="640" w:firstLineChars="200"/>
        <w:rPr>
          <w:rFonts w:ascii="黑体" w:hAnsi="黑体" w:eastAsia="黑体" w:cs="Times New Roman"/>
          <w:b w:val="0"/>
          <w:bCs/>
        </w:rPr>
      </w:pPr>
      <w:bookmarkStart w:id="11" w:name="_Toc147833678"/>
      <w:r>
        <w:rPr>
          <w:rFonts w:hint="eastAsia" w:ascii="黑体" w:hAnsi="黑体" w:eastAsia="黑体" w:cs="Times New Roman"/>
          <w:b w:val="0"/>
          <w:bCs/>
        </w:rPr>
        <w:t>十、近期实施方案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一）公交线网近期实施方案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调整2条、新增</w:t>
      </w:r>
      <w:r>
        <w:rPr>
          <w:rFonts w:ascii="仿宋_GB2312" w:eastAsia="仿宋_GB2312" w:cs="Times New Roman"/>
          <w:sz w:val="32"/>
          <w:szCs w:val="32"/>
        </w:rPr>
        <w:t>5</w:t>
      </w:r>
      <w:r>
        <w:rPr>
          <w:rFonts w:hint="eastAsia" w:ascii="仿宋_GB2312" w:eastAsia="仿宋_GB2312" w:cs="Times New Roman"/>
          <w:sz w:val="32"/>
          <w:szCs w:val="32"/>
        </w:rPr>
        <w:t>条公交快线，构建跨区公交快线网络，支撑“五区一体化”发展；新增</w:t>
      </w:r>
      <w:r>
        <w:rPr>
          <w:rFonts w:ascii="仿宋_GB2312" w:eastAsia="仿宋_GB2312" w:cs="Times New Roman"/>
          <w:sz w:val="32"/>
          <w:szCs w:val="32"/>
        </w:rPr>
        <w:t>6</w:t>
      </w:r>
      <w:r>
        <w:rPr>
          <w:rFonts w:hint="eastAsia" w:ascii="仿宋_GB2312" w:eastAsia="仿宋_GB2312" w:cs="Times New Roman"/>
          <w:sz w:val="32"/>
          <w:szCs w:val="32"/>
        </w:rPr>
        <w:t>条公交干线，补强城区公交干线网络，配套新增客流吸引点；根据运营实际，优化调整问题线路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二）公交枢纽、场站近期实施方案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新建改建</w:t>
      </w:r>
      <w:r>
        <w:rPr>
          <w:rFonts w:ascii="仿宋_GB2312" w:eastAsia="仿宋_GB2312" w:cs="Times New Roman"/>
          <w:sz w:val="32"/>
          <w:szCs w:val="32"/>
        </w:rPr>
        <w:t>7</w:t>
      </w:r>
      <w:r>
        <w:rPr>
          <w:rFonts w:hint="eastAsia" w:ascii="仿宋_GB2312" w:eastAsia="仿宋_GB2312" w:cs="Times New Roman"/>
          <w:sz w:val="32"/>
          <w:szCs w:val="32"/>
        </w:rPr>
        <w:t>处公交枢纽站，完善近期新建扩建综合客运场站公交配套；新建改建</w:t>
      </w:r>
      <w:r>
        <w:rPr>
          <w:rFonts w:ascii="仿宋_GB2312" w:eastAsia="仿宋_GB2312" w:cs="Times New Roman"/>
          <w:sz w:val="32"/>
          <w:szCs w:val="32"/>
        </w:rPr>
        <w:t>5</w:t>
      </w:r>
      <w:r>
        <w:rPr>
          <w:rFonts w:hint="eastAsia" w:ascii="仿宋_GB2312" w:eastAsia="仿宋_GB2312" w:cs="Times New Roman"/>
          <w:sz w:val="32"/>
          <w:szCs w:val="32"/>
        </w:rPr>
        <w:t>处公交停保场，弥补公交夜间进场停放空间缺口；新建改建</w:t>
      </w:r>
      <w:r>
        <w:rPr>
          <w:rFonts w:ascii="仿宋_GB2312" w:eastAsia="仿宋_GB2312" w:cs="Times New Roman"/>
          <w:sz w:val="32"/>
          <w:szCs w:val="32"/>
        </w:rPr>
        <w:t>4</w:t>
      </w:r>
      <w:r>
        <w:rPr>
          <w:rFonts w:hint="eastAsia" w:ascii="仿宋_GB2312" w:eastAsia="仿宋_GB2312" w:cs="Times New Roman"/>
          <w:sz w:val="32"/>
          <w:szCs w:val="32"/>
        </w:rPr>
        <w:t>处公交首末站，逐步改善运营条件。</w:t>
      </w:r>
      <w:bookmarkEnd w:id="11"/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bookmarkStart w:id="12" w:name="_Toc147833679"/>
      <w:r>
        <w:rPr>
          <w:rFonts w:hint="eastAsia" w:ascii="楷体_GB2312" w:hAnsi="楷体_GB2312" w:eastAsia="楷体_GB2312" w:cs="楷体_GB2312"/>
          <w:sz w:val="32"/>
          <w:szCs w:val="32"/>
        </w:rPr>
        <w:t>（三）公交专用道近期实施方案</w:t>
      </w:r>
      <w:bookmarkEnd w:id="12"/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结合城市道路建设，规划形成“一环五横五纵”的公交专用道网络布局，总长度</w:t>
      </w:r>
      <w:r>
        <w:rPr>
          <w:rFonts w:ascii="仿宋_GB2312" w:eastAsia="仿宋_GB2312" w:cs="Times New Roman"/>
          <w:sz w:val="32"/>
          <w:szCs w:val="32"/>
        </w:rPr>
        <w:t>131.2</w:t>
      </w:r>
      <w:r>
        <w:rPr>
          <w:rFonts w:hint="eastAsia" w:ascii="仿宋_GB2312" w:eastAsia="仿宋_GB2312" w:cs="Times New Roman"/>
          <w:sz w:val="32"/>
          <w:szCs w:val="32"/>
        </w:rPr>
        <w:t>公里，公交专用道初步成网。加强公交专用道管理力度，完善公交专用道沿线交通设施，切实实现公交优先通行。</w:t>
      </w:r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r>
        <w:rPr>
          <w:rFonts w:hint="eastAsia" w:ascii="楷体_GB2312" w:hAnsi="楷体_GB2312" w:eastAsia="楷体_GB2312" w:cs="楷体_GB2312"/>
          <w:sz w:val="32"/>
          <w:szCs w:val="32"/>
        </w:rPr>
        <w:t>（四）公交运力近期实施方案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bookmarkStart w:id="13" w:name="_Toc147833680"/>
      <w:r>
        <w:rPr>
          <w:rFonts w:hint="eastAsia" w:ascii="仿宋_GB2312" w:eastAsia="仿宋_GB2312" w:cs="Times New Roman"/>
          <w:sz w:val="32"/>
          <w:szCs w:val="32"/>
        </w:rPr>
        <w:t>加强公交运力供给保障，改善运力结构，至2</w:t>
      </w:r>
      <w:r>
        <w:rPr>
          <w:rFonts w:ascii="仿宋_GB2312" w:eastAsia="仿宋_GB2312" w:cs="Times New Roman"/>
          <w:sz w:val="32"/>
          <w:szCs w:val="32"/>
        </w:rPr>
        <w:t>025</w:t>
      </w:r>
      <w:r>
        <w:rPr>
          <w:rFonts w:hint="eastAsia" w:ascii="仿宋_GB2312" w:eastAsia="仿宋_GB2312" w:cs="Times New Roman"/>
          <w:sz w:val="32"/>
          <w:szCs w:val="32"/>
        </w:rPr>
        <w:t>年赣州市中心城区城市公交运力增长3</w:t>
      </w:r>
      <w:r>
        <w:rPr>
          <w:rFonts w:ascii="仿宋_GB2312" w:eastAsia="仿宋_GB2312" w:cs="Times New Roman"/>
          <w:sz w:val="32"/>
          <w:szCs w:val="32"/>
        </w:rPr>
        <w:t>80</w:t>
      </w:r>
      <w:r>
        <w:rPr>
          <w:rFonts w:hint="eastAsia" w:ascii="仿宋_GB2312" w:eastAsia="仿宋_GB2312" w:cs="Times New Roman"/>
          <w:sz w:val="32"/>
          <w:szCs w:val="32"/>
        </w:rPr>
        <w:t>标台左右，新增及更新公交车辆全部采用纯电动车型。</w:t>
      </w:r>
      <w:bookmarkEnd w:id="13"/>
    </w:p>
    <w:p>
      <w:pPr>
        <w:tabs>
          <w:tab w:val="left" w:pos="720"/>
        </w:tabs>
        <w:spacing w:beforeLines="0" w:line="560" w:lineRule="exact"/>
        <w:ind w:firstLine="640"/>
        <w:rPr>
          <w:rFonts w:hint="eastAsia" w:ascii="楷体_GB2312" w:hAnsi="楷体_GB2312" w:eastAsia="楷体_GB2312" w:cs="楷体_GB2312"/>
          <w:sz w:val="32"/>
          <w:szCs w:val="32"/>
        </w:rPr>
      </w:pPr>
      <w:bookmarkStart w:id="14" w:name="_Hlk137943757"/>
      <w:r>
        <w:rPr>
          <w:rFonts w:hint="eastAsia" w:ascii="楷体_GB2312" w:hAnsi="楷体_GB2312" w:eastAsia="楷体_GB2312" w:cs="楷体_GB2312"/>
          <w:sz w:val="32"/>
          <w:szCs w:val="32"/>
        </w:rPr>
        <w:t>（五）公交智能化近期实施方案</w:t>
      </w:r>
    </w:p>
    <w:p>
      <w:pPr>
        <w:tabs>
          <w:tab w:val="left" w:pos="720"/>
        </w:tabs>
        <w:spacing w:beforeLines="0" w:line="560" w:lineRule="exact"/>
        <w:ind w:firstLine="640"/>
        <w:rPr>
          <w:rFonts w:ascii="仿宋_GB2312" w:eastAsia="仿宋_GB2312" w:cs="Times New Roman"/>
          <w:sz w:val="32"/>
          <w:szCs w:val="32"/>
        </w:rPr>
      </w:pPr>
      <w:r>
        <w:rPr>
          <w:rFonts w:hint="eastAsia" w:ascii="仿宋_GB2312" w:eastAsia="仿宋_GB2312" w:cs="Times New Roman"/>
          <w:sz w:val="32"/>
          <w:szCs w:val="32"/>
        </w:rPr>
        <w:t>升级更新公交智能终端，实现多维信息感知。打造智能排班、动态调度的公交运营调度系统。建成公交行业管理与决策支持系统。</w:t>
      </w:r>
      <w:bookmarkEnd w:id="14"/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pgNumType w:start="1"/>
      <w:cols w:space="425" w:num="1"/>
      <w:docGrid w:type="linesAndChars"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altName w:val="宋体-PUA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Nimbus Roman No9 L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宋体-PUA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华文新魏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Cambria">
    <w:altName w:val="FreeSerif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微软雅黑">
    <w:panose1 w:val="020B0503020204020204"/>
    <w:charset w:val="86"/>
    <w:family w:val="swiss"/>
    <w:pitch w:val="default"/>
    <w:sig w:usb0="80000287" w:usb1="2A0F3C52" w:usb2="00000016" w:usb3="00000000" w:csb0="0004001F" w:csb1="00000000"/>
  </w:font>
  <w:font w:name="仿宋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幼圆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等线">
    <w:altName w:val="微软雅黑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Plotter">
    <w:altName w:val="DejaVu Math TeX Gyre"/>
    <w:panose1 w:val="00000000000000000000"/>
    <w:charset w:val="00"/>
    <w:family w:val="modern"/>
    <w:pitch w:val="default"/>
    <w:sig w:usb0="00000000" w:usb1="00000000" w:usb2="00000000" w:usb3="00000000" w:csb0="00000001" w:csb1="00000000"/>
  </w:font>
  <w:font w:name="Sylfaen">
    <w:altName w:val="宋体-PUA"/>
    <w:panose1 w:val="010A0502050306030303"/>
    <w:charset w:val="00"/>
    <w:family w:val="roman"/>
    <w:pitch w:val="default"/>
    <w:sig w:usb0="00000000" w:usb1="00000000" w:usb2="00000000" w:usb3="00000000" w:csb0="2000009F" w:csb1="00000000"/>
  </w:font>
  <w:font w:name="方正新楷体_GB18030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方正正黑简体">
    <w:altName w:val="宋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Minion Pro">
    <w:altName w:val="宋体-PUA"/>
    <w:panose1 w:val="00000000000000000000"/>
    <w:charset w:val="00"/>
    <w:family w:val="roman"/>
    <w:pitch w:val="default"/>
    <w:sig w:usb0="00000000" w:usb1="00000000" w:usb2="00000000" w:usb3="00000000" w:csb0="0000019F" w:csb1="00000000"/>
  </w:font>
  <w:font w:name="仿宋">
    <w:altName w:val="微软雅黑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Microsoft YaHei UI">
    <w:altName w:val="微软雅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方正细黑一简体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Times Roman">
    <w:altName w:val="Nimbus Roman No9 L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楷体_GB2312">
    <w:panose1 w:val="02010609030101010101"/>
    <w:charset w:val="86"/>
    <w:family w:val="modern"/>
    <w:pitch w:val="default"/>
    <w:sig w:usb0="00000001" w:usb1="080E0000" w:usb2="00000000" w:usb3="00000000" w:csb0="00040000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200101FF" w:csb1="20280000"/>
  </w:font>
  <w:font w:name="Verdana">
    <w:altName w:val="Ubuntu"/>
    <w:panose1 w:val="020B0604030504040204"/>
    <w:charset w:val="00"/>
    <w:family w:val="swiss"/>
    <w:pitch w:val="default"/>
    <w:sig w:usb0="00000000" w:usb1="00000000" w:usb2="00000010" w:usb3="00000000" w:csb0="2000019F" w:csb1="00000000"/>
  </w:font>
  <w:font w:name="方正小标宋简体">
    <w:panose1 w:val="02000000000000000000"/>
    <w:charset w:val="86"/>
    <w:family w:val="auto"/>
    <w:pitch w:val="default"/>
    <w:sig w:usb0="A00002BF" w:usb1="184F6CFA" w:usb2="00000012" w:usb3="00000000" w:csb0="00040001" w:csb1="0000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Liberation Serif">
    <w:panose1 w:val="02020603050405020304"/>
    <w:charset w:val="00"/>
    <w:family w:val="auto"/>
    <w:pitch w:val="default"/>
    <w:sig w:usb0="A00002AF" w:usb1="500078FB" w:usb2="00000000" w:usb3="00000000" w:csb0="6000009F" w:csb1="DFD70000"/>
  </w:font>
  <w:font w:name="FreeSerif">
    <w:panose1 w:val="02020603050405020304"/>
    <w:charset w:val="00"/>
    <w:family w:val="auto"/>
    <w:pitch w:val="default"/>
    <w:sig w:usb0="E59FAFFF" w:usb1="C200FDFF" w:usb2="43501B29" w:usb3="04000043" w:csb0="6001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43445510"/>
      <w:docPartObj>
        <w:docPartGallery w:val="autotext"/>
      </w:docPartObj>
    </w:sdtPr>
    <w:sdtContent>
      <w:p>
        <w:pPr>
          <w:pStyle w:val="55"/>
          <w:ind w:firstLine="360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5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5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240" w:lineRule="auto"/>
      <w:ind w:firstLine="0" w:firstLineChars="0"/>
      <w:jc w:val="right"/>
      <w:rPr>
        <w:rFonts w:ascii="黑体" w:hAnsi="黑体" w:eastAsia="黑体"/>
        <w:sz w:val="18"/>
        <w:szCs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7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7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5EE260C"/>
    <w:multiLevelType w:val="multilevel"/>
    <w:tmpl w:val="05EE260C"/>
    <w:lvl w:ilvl="0" w:tentative="0">
      <w:start w:val="1"/>
      <w:numFmt w:val="decimal"/>
      <w:pStyle w:val="773"/>
      <w:lvlText w:val="6.8.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lvlText w:val="8.%2"/>
      <w:lvlJc w:val="left"/>
      <w:pPr>
        <w:tabs>
          <w:tab w:val="left" w:pos="992"/>
        </w:tabs>
        <w:ind w:left="992" w:hanging="567"/>
      </w:pPr>
      <w:rPr>
        <w:rFonts w:hint="eastAsia"/>
      </w:rPr>
    </w:lvl>
    <w:lvl w:ilvl="2" w:tentative="0">
      <w:start w:val="1"/>
      <w:numFmt w:val="decimal"/>
      <w:lvlText w:val="%1.%2.%3"/>
      <w:lvlJc w:val="left"/>
      <w:pPr>
        <w:tabs>
          <w:tab w:val="left" w:pos="1418"/>
        </w:tabs>
        <w:ind w:left="1418" w:hanging="567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1984"/>
        </w:tabs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2551"/>
        </w:tabs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3260"/>
        </w:tabs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3827"/>
        </w:tabs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  <w:rPr>
        <w:rFonts w:hint="eastAsia"/>
      </w:rPr>
    </w:lvl>
  </w:abstractNum>
  <w:abstractNum w:abstractNumId="1">
    <w:nsid w:val="09257A1C"/>
    <w:multiLevelType w:val="multilevel"/>
    <w:tmpl w:val="09257A1C"/>
    <w:lvl w:ilvl="0" w:tentative="0">
      <w:start w:val="3"/>
      <w:numFmt w:val="decimal"/>
      <w:lvlText w:val="第%1章"/>
      <w:lvlJc w:val="left"/>
      <w:pPr>
        <w:tabs>
          <w:tab w:val="left" w:pos="425"/>
        </w:tabs>
        <w:ind w:left="425" w:hanging="425"/>
      </w:pPr>
      <w:rPr>
        <w:rFonts w:hint="eastAsia"/>
        <w:b/>
        <w:i w:val="0"/>
        <w:sz w:val="44"/>
      </w:rPr>
    </w:lvl>
    <w:lvl w:ilvl="1" w:tentative="0">
      <w:start w:val="1"/>
      <w:numFmt w:val="decimal"/>
      <w:lvlRestart w:val="0"/>
      <w:lvlText w:val="%1.%2"/>
      <w:lvlJc w:val="left"/>
      <w:pPr>
        <w:tabs>
          <w:tab w:val="left" w:pos="567"/>
        </w:tabs>
        <w:ind w:left="567" w:hanging="567"/>
      </w:pPr>
      <w:rPr>
        <w:rFonts w:hint="eastAsia"/>
        <w:b/>
        <w:i w:val="0"/>
        <w:sz w:val="32"/>
      </w:rPr>
    </w:lvl>
    <w:lvl w:ilvl="2" w:tentative="0">
      <w:start w:val="1"/>
      <w:numFmt w:val="decimal"/>
      <w:pStyle w:val="149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2">
    <w:nsid w:val="09CC1141"/>
    <w:multiLevelType w:val="multilevel"/>
    <w:tmpl w:val="09CC1141"/>
    <w:lvl w:ilvl="0" w:tentative="0">
      <w:start w:val="1"/>
      <w:numFmt w:val="bullet"/>
      <w:lvlText w:val=""/>
      <w:lvlJc w:val="left"/>
      <w:pPr>
        <w:ind w:left="900" w:hanging="420"/>
      </w:pPr>
      <w:rPr>
        <w:rFonts w:hint="default" w:ascii="Wingdings" w:hAnsi="Wingdings"/>
        <w:color w:val="00B0F0"/>
        <w:sz w:val="32"/>
        <w:szCs w:val="32"/>
      </w:rPr>
    </w:lvl>
    <w:lvl w:ilvl="1" w:tentative="0">
      <w:start w:val="1"/>
      <w:numFmt w:val="bullet"/>
      <w:lvlText w:val=""/>
      <w:lvlJc w:val="left"/>
      <w:pPr>
        <w:ind w:left="1320" w:hanging="420"/>
      </w:pPr>
      <w:rPr>
        <w:rFonts w:hint="default" w:ascii="Wingdings" w:hAnsi="Wingdings"/>
      </w:rPr>
    </w:lvl>
    <w:lvl w:ilvl="2" w:tentative="0">
      <w:start w:val="1"/>
      <w:numFmt w:val="bullet"/>
      <w:pStyle w:val="362"/>
      <w:lvlText w:val=""/>
      <w:lvlJc w:val="left"/>
      <w:pPr>
        <w:ind w:left="174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6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8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00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42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84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60" w:hanging="420"/>
      </w:pPr>
      <w:rPr>
        <w:rFonts w:hint="default" w:ascii="Wingdings" w:hAnsi="Wingdings"/>
      </w:rPr>
    </w:lvl>
  </w:abstractNum>
  <w:abstractNum w:abstractNumId="3">
    <w:nsid w:val="206A3D95"/>
    <w:multiLevelType w:val="multilevel"/>
    <w:tmpl w:val="206A3D95"/>
    <w:lvl w:ilvl="0" w:tentative="0">
      <w:start w:val="1"/>
      <w:numFmt w:val="decimal"/>
      <w:pStyle w:val="337"/>
      <w:lvlText w:val="%1."/>
      <w:lvlJc w:val="left"/>
      <w:pPr>
        <w:ind w:left="882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1302" w:hanging="420"/>
      </w:pPr>
    </w:lvl>
    <w:lvl w:ilvl="2" w:tentative="0">
      <w:start w:val="1"/>
      <w:numFmt w:val="lowerRoman"/>
      <w:lvlText w:val="%3."/>
      <w:lvlJc w:val="right"/>
      <w:pPr>
        <w:ind w:left="1722" w:hanging="420"/>
      </w:pPr>
    </w:lvl>
    <w:lvl w:ilvl="3" w:tentative="0">
      <w:start w:val="1"/>
      <w:numFmt w:val="decimal"/>
      <w:lvlText w:val="%4."/>
      <w:lvlJc w:val="left"/>
      <w:pPr>
        <w:ind w:left="2142" w:hanging="420"/>
      </w:pPr>
    </w:lvl>
    <w:lvl w:ilvl="4" w:tentative="0">
      <w:start w:val="1"/>
      <w:numFmt w:val="lowerLetter"/>
      <w:lvlText w:val="%5)"/>
      <w:lvlJc w:val="left"/>
      <w:pPr>
        <w:ind w:left="2562" w:hanging="420"/>
      </w:pPr>
    </w:lvl>
    <w:lvl w:ilvl="5" w:tentative="0">
      <w:start w:val="1"/>
      <w:numFmt w:val="lowerRoman"/>
      <w:lvlText w:val="%6."/>
      <w:lvlJc w:val="right"/>
      <w:pPr>
        <w:ind w:left="2982" w:hanging="420"/>
      </w:pPr>
    </w:lvl>
    <w:lvl w:ilvl="6" w:tentative="0">
      <w:start w:val="1"/>
      <w:numFmt w:val="decimal"/>
      <w:lvlText w:val="%7."/>
      <w:lvlJc w:val="left"/>
      <w:pPr>
        <w:ind w:left="3402" w:hanging="420"/>
      </w:pPr>
    </w:lvl>
    <w:lvl w:ilvl="7" w:tentative="0">
      <w:start w:val="1"/>
      <w:numFmt w:val="lowerLetter"/>
      <w:lvlText w:val="%8)"/>
      <w:lvlJc w:val="left"/>
      <w:pPr>
        <w:ind w:left="3822" w:hanging="420"/>
      </w:pPr>
    </w:lvl>
    <w:lvl w:ilvl="8" w:tentative="0">
      <w:start w:val="1"/>
      <w:numFmt w:val="lowerRoman"/>
      <w:lvlText w:val="%9."/>
      <w:lvlJc w:val="right"/>
      <w:pPr>
        <w:ind w:left="4242" w:hanging="420"/>
      </w:pPr>
    </w:lvl>
  </w:abstractNum>
  <w:abstractNum w:abstractNumId="4">
    <w:nsid w:val="241909A2"/>
    <w:multiLevelType w:val="multilevel"/>
    <w:tmpl w:val="241909A2"/>
    <w:lvl w:ilvl="0" w:tentative="0">
      <w:start w:val="1"/>
      <w:numFmt w:val="decimal"/>
      <w:pStyle w:val="786"/>
      <w:lvlText w:val="表6-%1"/>
      <w:lvlJc w:val="left"/>
      <w:pPr>
        <w:tabs>
          <w:tab w:val="left" w:pos="340"/>
        </w:tabs>
        <w:ind w:left="340" w:hanging="340"/>
      </w:pPr>
      <w:rPr>
        <w:rFonts w:hint="eastAsia"/>
      </w:rPr>
    </w:lvl>
    <w:lvl w:ilvl="1" w:tentative="0">
      <w:start w:val="1"/>
      <w:numFmt w:val="bullet"/>
      <w:lvlText w:val=""/>
      <w:lvlJc w:val="left"/>
      <w:pPr>
        <w:tabs>
          <w:tab w:val="left" w:pos="840"/>
        </w:tabs>
        <w:ind w:left="840" w:hanging="420"/>
      </w:pPr>
      <w:rPr>
        <w:rFonts w:hint="default" w:ascii="Wingdings" w:hAnsi="Wingdings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>
    <w:nsid w:val="483C7BCA"/>
    <w:multiLevelType w:val="multilevel"/>
    <w:tmpl w:val="483C7BCA"/>
    <w:lvl w:ilvl="0" w:tentative="0">
      <w:start w:val="1"/>
      <w:numFmt w:val="bullet"/>
      <w:pStyle w:val="787"/>
      <w:lvlText w:val=""/>
      <w:lvlJc w:val="left"/>
      <w:pPr>
        <w:ind w:left="78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0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2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04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46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88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0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2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140" w:hanging="420"/>
      </w:pPr>
      <w:rPr>
        <w:rFonts w:hint="default" w:ascii="Wingdings" w:hAnsi="Wingdings"/>
      </w:rPr>
    </w:lvl>
  </w:abstractNum>
  <w:abstractNum w:abstractNumId="6">
    <w:nsid w:val="4A863C40"/>
    <w:multiLevelType w:val="multilevel"/>
    <w:tmpl w:val="4A863C40"/>
    <w:lvl w:ilvl="0" w:tentative="0">
      <w:start w:val="1"/>
      <w:numFmt w:val="bullet"/>
      <w:lvlText w:val=""/>
      <w:lvlJc w:val="left"/>
      <w:pPr>
        <w:ind w:left="900" w:hanging="420"/>
      </w:pPr>
      <w:rPr>
        <w:rFonts w:hint="default" w:ascii="Wingdings" w:hAnsi="Wingdings"/>
      </w:rPr>
    </w:lvl>
    <w:lvl w:ilvl="1" w:tentative="0">
      <w:start w:val="1"/>
      <w:numFmt w:val="bullet"/>
      <w:pStyle w:val="778"/>
      <w:lvlText w:val=""/>
      <w:lvlJc w:val="left"/>
      <w:pPr>
        <w:ind w:left="132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74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6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8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00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42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84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60" w:hanging="420"/>
      </w:pPr>
      <w:rPr>
        <w:rFonts w:hint="default" w:ascii="Wingdings" w:hAnsi="Wingdings"/>
      </w:rPr>
    </w:lvl>
  </w:abstractNum>
  <w:abstractNum w:abstractNumId="7">
    <w:nsid w:val="4A875CBC"/>
    <w:multiLevelType w:val="multilevel"/>
    <w:tmpl w:val="4A875CBC"/>
    <w:lvl w:ilvl="0" w:tentative="0">
      <w:start w:val="1"/>
      <w:numFmt w:val="chineseCountingThousand"/>
      <w:pStyle w:val="3"/>
      <w:suff w:val="space"/>
      <w:lvlText w:val="第%1章"/>
      <w:lvlJc w:val="center"/>
      <w:pPr>
        <w:ind w:left="0" w:firstLine="288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pStyle w:val="4"/>
      <w:isLgl/>
      <w:suff w:val="space"/>
      <w:lvlText w:val="%1.%2"/>
      <w:lvlJc w:val="left"/>
      <w:pPr>
        <w:ind w:left="0" w:firstLine="0"/>
      </w:pPr>
      <w:rPr>
        <w:rFonts w:hint="default" w:ascii="Times New Roman" w:hAnsi="Times New Roman" w:cs="Times New Roman"/>
      </w:rPr>
    </w:lvl>
    <w:lvl w:ilvl="2" w:tentative="0">
      <w:start w:val="1"/>
      <w:numFmt w:val="decimal"/>
      <w:pStyle w:val="5"/>
      <w:isLgl/>
      <w:suff w:val="space"/>
      <w:lvlText w:val="%1.%2.%3"/>
      <w:lvlJc w:val="left"/>
      <w:pPr>
        <w:ind w:left="0" w:firstLine="0"/>
      </w:pPr>
      <w:rPr>
        <w:rFonts w:hint="default" w:ascii="Times New Roman" w:hAnsi="Times New Roman" w:cs="Times New Roman"/>
      </w:rPr>
    </w:lvl>
    <w:lvl w:ilvl="3" w:tentative="0">
      <w:start w:val="1"/>
      <w:numFmt w:val="decimal"/>
      <w:pStyle w:val="6"/>
      <w:lvlText w:val="%4."/>
      <w:lvlJc w:val="left"/>
      <w:pPr>
        <w:ind w:left="0" w:firstLine="426"/>
      </w:pPr>
      <w:rPr>
        <w:rFonts w:hint="eastAsia"/>
      </w:rPr>
    </w:lvl>
    <w:lvl w:ilvl="4" w:tentative="0">
      <w:start w:val="1"/>
      <w:numFmt w:val="decimal"/>
      <w:pStyle w:val="7"/>
      <w:isLgl/>
      <w:suff w:val="space"/>
      <w:lvlText w:val="%5）"/>
      <w:lvlJc w:val="left"/>
      <w:pPr>
        <w:ind w:left="568" w:firstLine="0"/>
      </w:pPr>
      <w:rPr>
        <w:rFonts w:hint="default" w:ascii="Times New Roman" w:hAnsi="Times New Roman" w:cs="Times New Roman"/>
      </w:rPr>
    </w:lvl>
    <w:lvl w:ilvl="5" w:tentative="0">
      <w:start w:val="1"/>
      <w:numFmt w:val="decimal"/>
      <w:pStyle w:val="8"/>
      <w:isLgl/>
      <w:suff w:val="nothing"/>
      <w:lvlText w:val="（%6）"/>
      <w:lvlJc w:val="left"/>
      <w:pPr>
        <w:ind w:left="710" w:firstLine="0"/>
      </w:pPr>
      <w:rPr>
        <w:rFonts w:hint="default" w:ascii="Times New Roman" w:hAnsi="Times New Roman" w:cs="Times New Roman"/>
      </w:rPr>
    </w:lvl>
    <w:lvl w:ilvl="6" w:tentative="0">
      <w:start w:val="1"/>
      <w:numFmt w:val="none"/>
      <w:pStyle w:val="9"/>
      <w:isLgl/>
      <w:suff w:val="nothing"/>
      <w:lvlText w:val=""/>
      <w:lvlJc w:val="left"/>
      <w:pPr>
        <w:ind w:left="852" w:firstLine="0"/>
      </w:pPr>
      <w:rPr>
        <w:rFonts w:hint="eastAsia"/>
      </w:rPr>
    </w:lvl>
    <w:lvl w:ilvl="7" w:tentative="0">
      <w:start w:val="1"/>
      <w:numFmt w:val="none"/>
      <w:pStyle w:val="10"/>
      <w:isLgl/>
      <w:suff w:val="nothing"/>
      <w:lvlText w:val=""/>
      <w:lvlJc w:val="left"/>
      <w:pPr>
        <w:ind w:left="994" w:firstLine="0"/>
      </w:pPr>
      <w:rPr>
        <w:rFonts w:hint="eastAsia"/>
      </w:rPr>
    </w:lvl>
    <w:lvl w:ilvl="8" w:tentative="0">
      <w:start w:val="1"/>
      <w:numFmt w:val="none"/>
      <w:pStyle w:val="11"/>
      <w:isLgl/>
      <w:suff w:val="nothing"/>
      <w:lvlText w:val=""/>
      <w:lvlJc w:val="left"/>
      <w:pPr>
        <w:ind w:left="1136" w:firstLine="0"/>
      </w:pPr>
      <w:rPr>
        <w:rFonts w:hint="eastAsia"/>
      </w:rPr>
    </w:lvl>
  </w:abstractNum>
  <w:abstractNum w:abstractNumId="8">
    <w:nsid w:val="701F1C9D"/>
    <w:multiLevelType w:val="multilevel"/>
    <w:tmpl w:val="701F1C9D"/>
    <w:lvl w:ilvl="0" w:tentative="0">
      <w:start w:val="1"/>
      <w:numFmt w:val="decimal"/>
      <w:pStyle w:val="171"/>
      <w:lvlText w:val="第%1章"/>
      <w:lvlJc w:val="left"/>
      <w:pPr>
        <w:tabs>
          <w:tab w:val="left" w:pos="425"/>
        </w:tabs>
        <w:ind w:left="425" w:hanging="425"/>
      </w:pPr>
      <w:rPr>
        <w:rFonts w:hint="eastAsia"/>
        <w:b/>
        <w:i w:val="0"/>
        <w:sz w:val="44"/>
      </w:rPr>
    </w:lvl>
    <w:lvl w:ilvl="1" w:tentative="0">
      <w:start w:val="1"/>
      <w:numFmt w:val="decimal"/>
      <w:lvlRestart w:val="0"/>
      <w:lvlText w:val="%1.%2"/>
      <w:lvlJc w:val="left"/>
      <w:pPr>
        <w:tabs>
          <w:tab w:val="left" w:pos="567"/>
        </w:tabs>
        <w:ind w:left="567" w:hanging="567"/>
      </w:pPr>
      <w:rPr>
        <w:rFonts w:hint="eastAsia"/>
        <w:b/>
        <w:i w:val="0"/>
        <w:sz w:val="32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9">
    <w:nsid w:val="74885840"/>
    <w:multiLevelType w:val="multilevel"/>
    <w:tmpl w:val="74885840"/>
    <w:lvl w:ilvl="0" w:tentative="0">
      <w:start w:val="1"/>
      <w:numFmt w:val="bullet"/>
      <w:pStyle w:val="121"/>
      <w:lvlText w:val="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0">
    <w:nsid w:val="7BE6027C"/>
    <w:multiLevelType w:val="multilevel"/>
    <w:tmpl w:val="7BE6027C"/>
    <w:lvl w:ilvl="0" w:tentative="0">
      <w:start w:val="1"/>
      <w:numFmt w:val="bullet"/>
      <w:pStyle w:val="774"/>
      <w:lvlText w:val=""/>
      <w:lvlJc w:val="left"/>
      <w:pPr>
        <w:tabs>
          <w:tab w:val="left" w:pos="840"/>
        </w:tabs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1740"/>
        </w:tabs>
        <w:ind w:left="17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2160"/>
        </w:tabs>
        <w:ind w:left="21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2580"/>
        </w:tabs>
        <w:ind w:left="25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3000"/>
        </w:tabs>
        <w:ind w:left="30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3420"/>
        </w:tabs>
        <w:ind w:left="34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3840"/>
        </w:tabs>
        <w:ind w:left="38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4260"/>
        </w:tabs>
        <w:ind w:left="42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4680"/>
        </w:tabs>
        <w:ind w:left="4680" w:hanging="420"/>
      </w:pPr>
      <w:rPr>
        <w:rFonts w:hint="default" w:ascii="Wingdings" w:hAnsi="Wingdings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8"/>
  </w:num>
  <w:num w:numId="5">
    <w:abstractNumId w:val="3"/>
  </w:num>
  <w:num w:numId="6">
    <w:abstractNumId w:val="2"/>
  </w:num>
  <w:num w:numId="7">
    <w:abstractNumId w:val="0"/>
  </w:num>
  <w:num w:numId="8">
    <w:abstractNumId w:val="10"/>
  </w:num>
  <w:num w:numId="9">
    <w:abstractNumId w:val="6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hideSpellingErrors/>
  <w:trackRevisions w:val="true"/>
  <w:documentProtection w:enforcement="0"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1MDAxNjYysTQ3NrJQ0lEKTi0uzszPAykwqgUAK51mCCwAAAA="/>
    <w:docVar w:name="commondata" w:val="eyJoZGlkIjoiODdmYmIzZDlkODc3NjIyNDgzYWIzZDA2ODdiYTNjYjkifQ=="/>
  </w:docVars>
  <w:rsids>
    <w:rsidRoot w:val="00B11F1E"/>
    <w:rsid w:val="0000017E"/>
    <w:rsid w:val="00000946"/>
    <w:rsid w:val="00001441"/>
    <w:rsid w:val="00001B51"/>
    <w:rsid w:val="00001BC5"/>
    <w:rsid w:val="00001D6B"/>
    <w:rsid w:val="00002BB5"/>
    <w:rsid w:val="00002CFF"/>
    <w:rsid w:val="0000341D"/>
    <w:rsid w:val="000035CB"/>
    <w:rsid w:val="00003E4B"/>
    <w:rsid w:val="00003F8F"/>
    <w:rsid w:val="00003FE8"/>
    <w:rsid w:val="00004093"/>
    <w:rsid w:val="0000435A"/>
    <w:rsid w:val="0000492A"/>
    <w:rsid w:val="00005489"/>
    <w:rsid w:val="00005FF4"/>
    <w:rsid w:val="00006C22"/>
    <w:rsid w:val="00007580"/>
    <w:rsid w:val="0000768A"/>
    <w:rsid w:val="00007885"/>
    <w:rsid w:val="00007DF1"/>
    <w:rsid w:val="00010193"/>
    <w:rsid w:val="00010461"/>
    <w:rsid w:val="00010FB4"/>
    <w:rsid w:val="000111A7"/>
    <w:rsid w:val="00011420"/>
    <w:rsid w:val="000121AE"/>
    <w:rsid w:val="00012703"/>
    <w:rsid w:val="000128D1"/>
    <w:rsid w:val="000129A5"/>
    <w:rsid w:val="00012A30"/>
    <w:rsid w:val="00013675"/>
    <w:rsid w:val="00013B6E"/>
    <w:rsid w:val="00013E54"/>
    <w:rsid w:val="00014075"/>
    <w:rsid w:val="00014676"/>
    <w:rsid w:val="00014D0B"/>
    <w:rsid w:val="00014DEB"/>
    <w:rsid w:val="000154E9"/>
    <w:rsid w:val="00015F22"/>
    <w:rsid w:val="00016021"/>
    <w:rsid w:val="000162B8"/>
    <w:rsid w:val="000167C1"/>
    <w:rsid w:val="00016BE7"/>
    <w:rsid w:val="000170E1"/>
    <w:rsid w:val="0001718E"/>
    <w:rsid w:val="0001733B"/>
    <w:rsid w:val="000202B3"/>
    <w:rsid w:val="00020609"/>
    <w:rsid w:val="0002095C"/>
    <w:rsid w:val="000211C8"/>
    <w:rsid w:val="00021600"/>
    <w:rsid w:val="00021E49"/>
    <w:rsid w:val="00021F30"/>
    <w:rsid w:val="000226A6"/>
    <w:rsid w:val="000227E6"/>
    <w:rsid w:val="00022F49"/>
    <w:rsid w:val="00023071"/>
    <w:rsid w:val="00023166"/>
    <w:rsid w:val="00023335"/>
    <w:rsid w:val="00023E4F"/>
    <w:rsid w:val="000241DE"/>
    <w:rsid w:val="00024229"/>
    <w:rsid w:val="00024D0D"/>
    <w:rsid w:val="0002508D"/>
    <w:rsid w:val="00025785"/>
    <w:rsid w:val="000259D2"/>
    <w:rsid w:val="00025B06"/>
    <w:rsid w:val="00025BEE"/>
    <w:rsid w:val="00025DD0"/>
    <w:rsid w:val="00025F4A"/>
    <w:rsid w:val="0002610F"/>
    <w:rsid w:val="00026284"/>
    <w:rsid w:val="00026798"/>
    <w:rsid w:val="00026A8B"/>
    <w:rsid w:val="00026AF6"/>
    <w:rsid w:val="00027066"/>
    <w:rsid w:val="00027241"/>
    <w:rsid w:val="00027309"/>
    <w:rsid w:val="00027432"/>
    <w:rsid w:val="00027559"/>
    <w:rsid w:val="00027728"/>
    <w:rsid w:val="00027950"/>
    <w:rsid w:val="00027ABC"/>
    <w:rsid w:val="00027C3C"/>
    <w:rsid w:val="0003004C"/>
    <w:rsid w:val="000303BB"/>
    <w:rsid w:val="00030DC7"/>
    <w:rsid w:val="00030DE5"/>
    <w:rsid w:val="00030EDD"/>
    <w:rsid w:val="00031A72"/>
    <w:rsid w:val="00031D26"/>
    <w:rsid w:val="00032FB4"/>
    <w:rsid w:val="00033220"/>
    <w:rsid w:val="00033EA7"/>
    <w:rsid w:val="0003489F"/>
    <w:rsid w:val="000349D0"/>
    <w:rsid w:val="00034A57"/>
    <w:rsid w:val="00034CFD"/>
    <w:rsid w:val="000351C9"/>
    <w:rsid w:val="0003521F"/>
    <w:rsid w:val="00035372"/>
    <w:rsid w:val="00035ACB"/>
    <w:rsid w:val="00036020"/>
    <w:rsid w:val="000360F2"/>
    <w:rsid w:val="0003637E"/>
    <w:rsid w:val="00036C92"/>
    <w:rsid w:val="00036D4E"/>
    <w:rsid w:val="00036D7F"/>
    <w:rsid w:val="00037356"/>
    <w:rsid w:val="000375D4"/>
    <w:rsid w:val="0003765E"/>
    <w:rsid w:val="000377FB"/>
    <w:rsid w:val="00037F01"/>
    <w:rsid w:val="00040A70"/>
    <w:rsid w:val="00040C30"/>
    <w:rsid w:val="00040E6F"/>
    <w:rsid w:val="00041554"/>
    <w:rsid w:val="000419C3"/>
    <w:rsid w:val="000419FC"/>
    <w:rsid w:val="00041FFF"/>
    <w:rsid w:val="00042737"/>
    <w:rsid w:val="00042BE8"/>
    <w:rsid w:val="000430ED"/>
    <w:rsid w:val="00044097"/>
    <w:rsid w:val="0004451B"/>
    <w:rsid w:val="00044AB1"/>
    <w:rsid w:val="000453EB"/>
    <w:rsid w:val="00045466"/>
    <w:rsid w:val="00045BC0"/>
    <w:rsid w:val="00046055"/>
    <w:rsid w:val="00046454"/>
    <w:rsid w:val="0004661B"/>
    <w:rsid w:val="00046890"/>
    <w:rsid w:val="00047283"/>
    <w:rsid w:val="0004748C"/>
    <w:rsid w:val="00047CCF"/>
    <w:rsid w:val="00047ED5"/>
    <w:rsid w:val="0005036F"/>
    <w:rsid w:val="00050AED"/>
    <w:rsid w:val="000513FA"/>
    <w:rsid w:val="000516CE"/>
    <w:rsid w:val="00051C61"/>
    <w:rsid w:val="000524D7"/>
    <w:rsid w:val="00052844"/>
    <w:rsid w:val="00053927"/>
    <w:rsid w:val="000541A8"/>
    <w:rsid w:val="00054ABF"/>
    <w:rsid w:val="00054DC0"/>
    <w:rsid w:val="00054E27"/>
    <w:rsid w:val="000553D8"/>
    <w:rsid w:val="00055757"/>
    <w:rsid w:val="000559E2"/>
    <w:rsid w:val="000560A8"/>
    <w:rsid w:val="000572D6"/>
    <w:rsid w:val="000575C6"/>
    <w:rsid w:val="00057D42"/>
    <w:rsid w:val="00057FB3"/>
    <w:rsid w:val="00057FF5"/>
    <w:rsid w:val="00060641"/>
    <w:rsid w:val="00060C48"/>
    <w:rsid w:val="00060F9F"/>
    <w:rsid w:val="00061590"/>
    <w:rsid w:val="00061A60"/>
    <w:rsid w:val="00061CF1"/>
    <w:rsid w:val="00061DA4"/>
    <w:rsid w:val="00062C02"/>
    <w:rsid w:val="00062FA6"/>
    <w:rsid w:val="00063617"/>
    <w:rsid w:val="000637FA"/>
    <w:rsid w:val="00063AB9"/>
    <w:rsid w:val="00063BB7"/>
    <w:rsid w:val="00063D39"/>
    <w:rsid w:val="00064062"/>
    <w:rsid w:val="00064079"/>
    <w:rsid w:val="000640D8"/>
    <w:rsid w:val="00064401"/>
    <w:rsid w:val="00064403"/>
    <w:rsid w:val="0006486C"/>
    <w:rsid w:val="00064D11"/>
    <w:rsid w:val="0006513D"/>
    <w:rsid w:val="00065490"/>
    <w:rsid w:val="0006593D"/>
    <w:rsid w:val="00066070"/>
    <w:rsid w:val="00066074"/>
    <w:rsid w:val="000661D3"/>
    <w:rsid w:val="000663FC"/>
    <w:rsid w:val="000664BA"/>
    <w:rsid w:val="00066577"/>
    <w:rsid w:val="000665D2"/>
    <w:rsid w:val="00066A40"/>
    <w:rsid w:val="00066BA6"/>
    <w:rsid w:val="00066CA3"/>
    <w:rsid w:val="0006737D"/>
    <w:rsid w:val="000673A8"/>
    <w:rsid w:val="00067435"/>
    <w:rsid w:val="000675DC"/>
    <w:rsid w:val="0006786D"/>
    <w:rsid w:val="00067FC0"/>
    <w:rsid w:val="0007008A"/>
    <w:rsid w:val="00070F07"/>
    <w:rsid w:val="00070FD6"/>
    <w:rsid w:val="000716AB"/>
    <w:rsid w:val="000737F8"/>
    <w:rsid w:val="0007386D"/>
    <w:rsid w:val="00073D76"/>
    <w:rsid w:val="00073EED"/>
    <w:rsid w:val="000745F6"/>
    <w:rsid w:val="0007488B"/>
    <w:rsid w:val="00074A75"/>
    <w:rsid w:val="0007538C"/>
    <w:rsid w:val="00075397"/>
    <w:rsid w:val="0007551B"/>
    <w:rsid w:val="00075793"/>
    <w:rsid w:val="000759B2"/>
    <w:rsid w:val="00075A3D"/>
    <w:rsid w:val="00075BD6"/>
    <w:rsid w:val="000763CE"/>
    <w:rsid w:val="000766FE"/>
    <w:rsid w:val="00076881"/>
    <w:rsid w:val="00076980"/>
    <w:rsid w:val="00076B68"/>
    <w:rsid w:val="0007750B"/>
    <w:rsid w:val="0007778C"/>
    <w:rsid w:val="00080B54"/>
    <w:rsid w:val="00080BE0"/>
    <w:rsid w:val="00080F29"/>
    <w:rsid w:val="00081209"/>
    <w:rsid w:val="000814A4"/>
    <w:rsid w:val="0008183F"/>
    <w:rsid w:val="000818A3"/>
    <w:rsid w:val="00081A4E"/>
    <w:rsid w:val="00081EDC"/>
    <w:rsid w:val="00081F9B"/>
    <w:rsid w:val="0008256D"/>
    <w:rsid w:val="00082613"/>
    <w:rsid w:val="000826A1"/>
    <w:rsid w:val="00082813"/>
    <w:rsid w:val="00082BFB"/>
    <w:rsid w:val="00082E1C"/>
    <w:rsid w:val="000830E4"/>
    <w:rsid w:val="0008354F"/>
    <w:rsid w:val="0008417A"/>
    <w:rsid w:val="0008428B"/>
    <w:rsid w:val="00084370"/>
    <w:rsid w:val="000847AB"/>
    <w:rsid w:val="00084C87"/>
    <w:rsid w:val="00084EEB"/>
    <w:rsid w:val="000854D3"/>
    <w:rsid w:val="000858C4"/>
    <w:rsid w:val="00085C55"/>
    <w:rsid w:val="00085EE6"/>
    <w:rsid w:val="00085FBB"/>
    <w:rsid w:val="000861CF"/>
    <w:rsid w:val="00086840"/>
    <w:rsid w:val="00086A9A"/>
    <w:rsid w:val="00086C32"/>
    <w:rsid w:val="000873F3"/>
    <w:rsid w:val="0008744C"/>
    <w:rsid w:val="000874F9"/>
    <w:rsid w:val="0008759F"/>
    <w:rsid w:val="00087A8A"/>
    <w:rsid w:val="000902A8"/>
    <w:rsid w:val="00090375"/>
    <w:rsid w:val="000905BB"/>
    <w:rsid w:val="00090CC3"/>
    <w:rsid w:val="000910D3"/>
    <w:rsid w:val="00091730"/>
    <w:rsid w:val="000918AD"/>
    <w:rsid w:val="00091941"/>
    <w:rsid w:val="00092A46"/>
    <w:rsid w:val="00092BD9"/>
    <w:rsid w:val="0009324E"/>
    <w:rsid w:val="0009325A"/>
    <w:rsid w:val="00093B1B"/>
    <w:rsid w:val="00093B33"/>
    <w:rsid w:val="0009426E"/>
    <w:rsid w:val="00094E1E"/>
    <w:rsid w:val="000950A6"/>
    <w:rsid w:val="00095D7A"/>
    <w:rsid w:val="00096418"/>
    <w:rsid w:val="00096F96"/>
    <w:rsid w:val="00097799"/>
    <w:rsid w:val="000979F6"/>
    <w:rsid w:val="00097C22"/>
    <w:rsid w:val="00097EE1"/>
    <w:rsid w:val="000A054C"/>
    <w:rsid w:val="000A076A"/>
    <w:rsid w:val="000A0DA0"/>
    <w:rsid w:val="000A1A88"/>
    <w:rsid w:val="000A20CD"/>
    <w:rsid w:val="000A2475"/>
    <w:rsid w:val="000A26A1"/>
    <w:rsid w:val="000A2D04"/>
    <w:rsid w:val="000A2E6C"/>
    <w:rsid w:val="000A2F08"/>
    <w:rsid w:val="000A2FB3"/>
    <w:rsid w:val="000A30EE"/>
    <w:rsid w:val="000A339C"/>
    <w:rsid w:val="000A3BA2"/>
    <w:rsid w:val="000A3CA7"/>
    <w:rsid w:val="000A41E6"/>
    <w:rsid w:val="000A4D35"/>
    <w:rsid w:val="000A4E07"/>
    <w:rsid w:val="000A5532"/>
    <w:rsid w:val="000A5748"/>
    <w:rsid w:val="000A5FBB"/>
    <w:rsid w:val="000A6A4D"/>
    <w:rsid w:val="000A6E87"/>
    <w:rsid w:val="000A714B"/>
    <w:rsid w:val="000A72C1"/>
    <w:rsid w:val="000A7D4B"/>
    <w:rsid w:val="000B02CB"/>
    <w:rsid w:val="000B0410"/>
    <w:rsid w:val="000B0713"/>
    <w:rsid w:val="000B0B60"/>
    <w:rsid w:val="000B0D23"/>
    <w:rsid w:val="000B0FD4"/>
    <w:rsid w:val="000B12F7"/>
    <w:rsid w:val="000B144F"/>
    <w:rsid w:val="000B15D5"/>
    <w:rsid w:val="000B2239"/>
    <w:rsid w:val="000B2A74"/>
    <w:rsid w:val="000B320D"/>
    <w:rsid w:val="000B3255"/>
    <w:rsid w:val="000B3C6F"/>
    <w:rsid w:val="000B3F16"/>
    <w:rsid w:val="000B407B"/>
    <w:rsid w:val="000B4093"/>
    <w:rsid w:val="000B40A1"/>
    <w:rsid w:val="000B4377"/>
    <w:rsid w:val="000B44DC"/>
    <w:rsid w:val="000B46F7"/>
    <w:rsid w:val="000B4BC0"/>
    <w:rsid w:val="000B500C"/>
    <w:rsid w:val="000B51A2"/>
    <w:rsid w:val="000B534E"/>
    <w:rsid w:val="000B59BE"/>
    <w:rsid w:val="000B601E"/>
    <w:rsid w:val="000B619E"/>
    <w:rsid w:val="000B6230"/>
    <w:rsid w:val="000B66A3"/>
    <w:rsid w:val="000B69B2"/>
    <w:rsid w:val="000B7341"/>
    <w:rsid w:val="000B7D1F"/>
    <w:rsid w:val="000C1235"/>
    <w:rsid w:val="000C1947"/>
    <w:rsid w:val="000C1973"/>
    <w:rsid w:val="000C1DF6"/>
    <w:rsid w:val="000C1E47"/>
    <w:rsid w:val="000C1F11"/>
    <w:rsid w:val="000C1F71"/>
    <w:rsid w:val="000C2032"/>
    <w:rsid w:val="000C218B"/>
    <w:rsid w:val="000C21BF"/>
    <w:rsid w:val="000C237B"/>
    <w:rsid w:val="000C239E"/>
    <w:rsid w:val="000C2419"/>
    <w:rsid w:val="000C29F3"/>
    <w:rsid w:val="000C30A9"/>
    <w:rsid w:val="000C3237"/>
    <w:rsid w:val="000C3CE2"/>
    <w:rsid w:val="000C3DC7"/>
    <w:rsid w:val="000C4300"/>
    <w:rsid w:val="000C49BE"/>
    <w:rsid w:val="000C4DB6"/>
    <w:rsid w:val="000C4FB4"/>
    <w:rsid w:val="000C4FE7"/>
    <w:rsid w:val="000C52FA"/>
    <w:rsid w:val="000C544A"/>
    <w:rsid w:val="000C5451"/>
    <w:rsid w:val="000C556E"/>
    <w:rsid w:val="000C5621"/>
    <w:rsid w:val="000C56E8"/>
    <w:rsid w:val="000C62B2"/>
    <w:rsid w:val="000C67F7"/>
    <w:rsid w:val="000C75C0"/>
    <w:rsid w:val="000C7650"/>
    <w:rsid w:val="000C7865"/>
    <w:rsid w:val="000C7934"/>
    <w:rsid w:val="000C79D4"/>
    <w:rsid w:val="000C7E71"/>
    <w:rsid w:val="000D011E"/>
    <w:rsid w:val="000D0458"/>
    <w:rsid w:val="000D1363"/>
    <w:rsid w:val="000D19CB"/>
    <w:rsid w:val="000D20AE"/>
    <w:rsid w:val="000D232B"/>
    <w:rsid w:val="000D2479"/>
    <w:rsid w:val="000D253C"/>
    <w:rsid w:val="000D25B7"/>
    <w:rsid w:val="000D3F42"/>
    <w:rsid w:val="000D486B"/>
    <w:rsid w:val="000D48AF"/>
    <w:rsid w:val="000D5A9E"/>
    <w:rsid w:val="000D5DC4"/>
    <w:rsid w:val="000D5E2A"/>
    <w:rsid w:val="000D61FC"/>
    <w:rsid w:val="000D636D"/>
    <w:rsid w:val="000D697B"/>
    <w:rsid w:val="000D6A46"/>
    <w:rsid w:val="000D6A6C"/>
    <w:rsid w:val="000D731C"/>
    <w:rsid w:val="000D74B9"/>
    <w:rsid w:val="000D7751"/>
    <w:rsid w:val="000D7A61"/>
    <w:rsid w:val="000E0C4E"/>
    <w:rsid w:val="000E0DD4"/>
    <w:rsid w:val="000E0EC5"/>
    <w:rsid w:val="000E13D6"/>
    <w:rsid w:val="000E1978"/>
    <w:rsid w:val="000E24C1"/>
    <w:rsid w:val="000E274B"/>
    <w:rsid w:val="000E2D4A"/>
    <w:rsid w:val="000E3128"/>
    <w:rsid w:val="000E31B6"/>
    <w:rsid w:val="000E32ED"/>
    <w:rsid w:val="000E36CD"/>
    <w:rsid w:val="000E3CD8"/>
    <w:rsid w:val="000E4502"/>
    <w:rsid w:val="000E4572"/>
    <w:rsid w:val="000E45E1"/>
    <w:rsid w:val="000E4651"/>
    <w:rsid w:val="000E4AFE"/>
    <w:rsid w:val="000E534C"/>
    <w:rsid w:val="000E6239"/>
    <w:rsid w:val="000E6721"/>
    <w:rsid w:val="000E6E39"/>
    <w:rsid w:val="000E7207"/>
    <w:rsid w:val="000F03BF"/>
    <w:rsid w:val="000F03FE"/>
    <w:rsid w:val="000F051C"/>
    <w:rsid w:val="000F0541"/>
    <w:rsid w:val="000F0CC6"/>
    <w:rsid w:val="000F1144"/>
    <w:rsid w:val="000F1599"/>
    <w:rsid w:val="000F1ADA"/>
    <w:rsid w:val="000F223F"/>
    <w:rsid w:val="000F229C"/>
    <w:rsid w:val="000F2371"/>
    <w:rsid w:val="000F244A"/>
    <w:rsid w:val="000F2B52"/>
    <w:rsid w:val="000F2C6D"/>
    <w:rsid w:val="000F3117"/>
    <w:rsid w:val="000F389E"/>
    <w:rsid w:val="000F3BBD"/>
    <w:rsid w:val="000F3DFF"/>
    <w:rsid w:val="000F4316"/>
    <w:rsid w:val="000F440A"/>
    <w:rsid w:val="000F47A6"/>
    <w:rsid w:val="000F48FE"/>
    <w:rsid w:val="000F4E5C"/>
    <w:rsid w:val="000F5329"/>
    <w:rsid w:val="000F53B2"/>
    <w:rsid w:val="000F5EA1"/>
    <w:rsid w:val="000F606F"/>
    <w:rsid w:val="000F6273"/>
    <w:rsid w:val="000F6503"/>
    <w:rsid w:val="000F6723"/>
    <w:rsid w:val="000F692B"/>
    <w:rsid w:val="000F6B26"/>
    <w:rsid w:val="000F6B93"/>
    <w:rsid w:val="000F6C06"/>
    <w:rsid w:val="000F7881"/>
    <w:rsid w:val="000F78DC"/>
    <w:rsid w:val="000F7AD8"/>
    <w:rsid w:val="000F7B35"/>
    <w:rsid w:val="000F7B69"/>
    <w:rsid w:val="000F7EBE"/>
    <w:rsid w:val="000F7F32"/>
    <w:rsid w:val="00100226"/>
    <w:rsid w:val="001002EB"/>
    <w:rsid w:val="00101076"/>
    <w:rsid w:val="00101083"/>
    <w:rsid w:val="0010156F"/>
    <w:rsid w:val="00101730"/>
    <w:rsid w:val="00101B33"/>
    <w:rsid w:val="00101C97"/>
    <w:rsid w:val="00103178"/>
    <w:rsid w:val="00103302"/>
    <w:rsid w:val="00103EFB"/>
    <w:rsid w:val="001041A1"/>
    <w:rsid w:val="001041AC"/>
    <w:rsid w:val="00104353"/>
    <w:rsid w:val="00104823"/>
    <w:rsid w:val="00104A81"/>
    <w:rsid w:val="00104B44"/>
    <w:rsid w:val="00104BF3"/>
    <w:rsid w:val="00104FEC"/>
    <w:rsid w:val="00105142"/>
    <w:rsid w:val="001056E6"/>
    <w:rsid w:val="001057E0"/>
    <w:rsid w:val="001061D2"/>
    <w:rsid w:val="00106E3B"/>
    <w:rsid w:val="00107DCA"/>
    <w:rsid w:val="00107ED8"/>
    <w:rsid w:val="00110996"/>
    <w:rsid w:val="00110E9D"/>
    <w:rsid w:val="00110F4C"/>
    <w:rsid w:val="0011186A"/>
    <w:rsid w:val="00111A94"/>
    <w:rsid w:val="00111D5F"/>
    <w:rsid w:val="00111EC5"/>
    <w:rsid w:val="00112376"/>
    <w:rsid w:val="0011291A"/>
    <w:rsid w:val="00112BE2"/>
    <w:rsid w:val="0011344F"/>
    <w:rsid w:val="001137DF"/>
    <w:rsid w:val="00113B71"/>
    <w:rsid w:val="001143F6"/>
    <w:rsid w:val="00114C9A"/>
    <w:rsid w:val="00114CB9"/>
    <w:rsid w:val="0011512E"/>
    <w:rsid w:val="001158A9"/>
    <w:rsid w:val="001160BC"/>
    <w:rsid w:val="0011625D"/>
    <w:rsid w:val="00116DD9"/>
    <w:rsid w:val="00116F53"/>
    <w:rsid w:val="0011708D"/>
    <w:rsid w:val="0011741C"/>
    <w:rsid w:val="00117BEA"/>
    <w:rsid w:val="00117DAE"/>
    <w:rsid w:val="00120C08"/>
    <w:rsid w:val="00121E56"/>
    <w:rsid w:val="001233B8"/>
    <w:rsid w:val="001233CB"/>
    <w:rsid w:val="00123AC8"/>
    <w:rsid w:val="0012458F"/>
    <w:rsid w:val="001246EA"/>
    <w:rsid w:val="00124BF7"/>
    <w:rsid w:val="00124DEF"/>
    <w:rsid w:val="00125CFE"/>
    <w:rsid w:val="0012600B"/>
    <w:rsid w:val="001264D4"/>
    <w:rsid w:val="00126B94"/>
    <w:rsid w:val="00127AC0"/>
    <w:rsid w:val="00127C19"/>
    <w:rsid w:val="00130193"/>
    <w:rsid w:val="0013051C"/>
    <w:rsid w:val="00130563"/>
    <w:rsid w:val="00130743"/>
    <w:rsid w:val="0013133C"/>
    <w:rsid w:val="001318F3"/>
    <w:rsid w:val="00132577"/>
    <w:rsid w:val="001327F9"/>
    <w:rsid w:val="00132E4B"/>
    <w:rsid w:val="00132EE1"/>
    <w:rsid w:val="001335BE"/>
    <w:rsid w:val="0013389C"/>
    <w:rsid w:val="0013398E"/>
    <w:rsid w:val="00133E6D"/>
    <w:rsid w:val="00134A03"/>
    <w:rsid w:val="00134DB5"/>
    <w:rsid w:val="001352EB"/>
    <w:rsid w:val="001353DE"/>
    <w:rsid w:val="00135655"/>
    <w:rsid w:val="00135A5F"/>
    <w:rsid w:val="00136754"/>
    <w:rsid w:val="00136B2B"/>
    <w:rsid w:val="00136C0C"/>
    <w:rsid w:val="00136C37"/>
    <w:rsid w:val="00137650"/>
    <w:rsid w:val="001376E4"/>
    <w:rsid w:val="00137A14"/>
    <w:rsid w:val="001404DB"/>
    <w:rsid w:val="001405C2"/>
    <w:rsid w:val="00140882"/>
    <w:rsid w:val="001409C4"/>
    <w:rsid w:val="00140AAA"/>
    <w:rsid w:val="00141B1D"/>
    <w:rsid w:val="00141CC9"/>
    <w:rsid w:val="001423C6"/>
    <w:rsid w:val="00142DA3"/>
    <w:rsid w:val="00143372"/>
    <w:rsid w:val="001433B6"/>
    <w:rsid w:val="00143F2F"/>
    <w:rsid w:val="0014403F"/>
    <w:rsid w:val="00144642"/>
    <w:rsid w:val="0014565B"/>
    <w:rsid w:val="00145B62"/>
    <w:rsid w:val="0014603F"/>
    <w:rsid w:val="001467E8"/>
    <w:rsid w:val="001468E6"/>
    <w:rsid w:val="001469D2"/>
    <w:rsid w:val="00146D1D"/>
    <w:rsid w:val="001471EE"/>
    <w:rsid w:val="00147458"/>
    <w:rsid w:val="00147880"/>
    <w:rsid w:val="00147A74"/>
    <w:rsid w:val="00147D65"/>
    <w:rsid w:val="00150BCB"/>
    <w:rsid w:val="00150D84"/>
    <w:rsid w:val="00150EA3"/>
    <w:rsid w:val="00150EDC"/>
    <w:rsid w:val="00151052"/>
    <w:rsid w:val="00151173"/>
    <w:rsid w:val="00151461"/>
    <w:rsid w:val="00151631"/>
    <w:rsid w:val="00151AB3"/>
    <w:rsid w:val="00152866"/>
    <w:rsid w:val="0015286E"/>
    <w:rsid w:val="0015297A"/>
    <w:rsid w:val="00152CC5"/>
    <w:rsid w:val="00152D34"/>
    <w:rsid w:val="001530A9"/>
    <w:rsid w:val="00153882"/>
    <w:rsid w:val="0015427A"/>
    <w:rsid w:val="00154741"/>
    <w:rsid w:val="00154A75"/>
    <w:rsid w:val="00154B78"/>
    <w:rsid w:val="00154D3D"/>
    <w:rsid w:val="00154DC2"/>
    <w:rsid w:val="00154DD9"/>
    <w:rsid w:val="00154EDD"/>
    <w:rsid w:val="001554AA"/>
    <w:rsid w:val="001554B7"/>
    <w:rsid w:val="0015580F"/>
    <w:rsid w:val="00155BFB"/>
    <w:rsid w:val="00156067"/>
    <w:rsid w:val="00156827"/>
    <w:rsid w:val="0015687D"/>
    <w:rsid w:val="00156FEE"/>
    <w:rsid w:val="00157179"/>
    <w:rsid w:val="001577DA"/>
    <w:rsid w:val="0015781E"/>
    <w:rsid w:val="00157859"/>
    <w:rsid w:val="001600ED"/>
    <w:rsid w:val="00160C1B"/>
    <w:rsid w:val="00160F7C"/>
    <w:rsid w:val="00161764"/>
    <w:rsid w:val="001619D4"/>
    <w:rsid w:val="00161BD4"/>
    <w:rsid w:val="00161C87"/>
    <w:rsid w:val="00161D1C"/>
    <w:rsid w:val="00161D3A"/>
    <w:rsid w:val="00161ED2"/>
    <w:rsid w:val="001624E1"/>
    <w:rsid w:val="0016297E"/>
    <w:rsid w:val="00162A61"/>
    <w:rsid w:val="001637F4"/>
    <w:rsid w:val="00163A80"/>
    <w:rsid w:val="001642A6"/>
    <w:rsid w:val="00164633"/>
    <w:rsid w:val="0016487B"/>
    <w:rsid w:val="00164D32"/>
    <w:rsid w:val="00164E2C"/>
    <w:rsid w:val="001652BE"/>
    <w:rsid w:val="001652E4"/>
    <w:rsid w:val="001653AD"/>
    <w:rsid w:val="00165BC5"/>
    <w:rsid w:val="00165D2E"/>
    <w:rsid w:val="001660F5"/>
    <w:rsid w:val="00166D6C"/>
    <w:rsid w:val="001670BA"/>
    <w:rsid w:val="0016722B"/>
    <w:rsid w:val="0016727E"/>
    <w:rsid w:val="00167B59"/>
    <w:rsid w:val="00167D40"/>
    <w:rsid w:val="001701DE"/>
    <w:rsid w:val="0017065D"/>
    <w:rsid w:val="001706AC"/>
    <w:rsid w:val="0017152A"/>
    <w:rsid w:val="00171E21"/>
    <w:rsid w:val="00172115"/>
    <w:rsid w:val="001723B9"/>
    <w:rsid w:val="00172C9C"/>
    <w:rsid w:val="00172D86"/>
    <w:rsid w:val="0017362B"/>
    <w:rsid w:val="00173849"/>
    <w:rsid w:val="00173A34"/>
    <w:rsid w:val="00173A6B"/>
    <w:rsid w:val="00173D89"/>
    <w:rsid w:val="00173F98"/>
    <w:rsid w:val="0017412F"/>
    <w:rsid w:val="00174B37"/>
    <w:rsid w:val="00175081"/>
    <w:rsid w:val="001754D6"/>
    <w:rsid w:val="001763B3"/>
    <w:rsid w:val="00176FC1"/>
    <w:rsid w:val="001771AF"/>
    <w:rsid w:val="001779DB"/>
    <w:rsid w:val="00177F25"/>
    <w:rsid w:val="001800A8"/>
    <w:rsid w:val="00180418"/>
    <w:rsid w:val="001804ED"/>
    <w:rsid w:val="001805C2"/>
    <w:rsid w:val="001811F9"/>
    <w:rsid w:val="0018205B"/>
    <w:rsid w:val="00182099"/>
    <w:rsid w:val="00182350"/>
    <w:rsid w:val="001834F2"/>
    <w:rsid w:val="001836F8"/>
    <w:rsid w:val="00183D4E"/>
    <w:rsid w:val="00183DCD"/>
    <w:rsid w:val="00184061"/>
    <w:rsid w:val="001840A6"/>
    <w:rsid w:val="00184139"/>
    <w:rsid w:val="00184603"/>
    <w:rsid w:val="00184991"/>
    <w:rsid w:val="00184B8F"/>
    <w:rsid w:val="00184C4A"/>
    <w:rsid w:val="00185CDA"/>
    <w:rsid w:val="001861AA"/>
    <w:rsid w:val="00186203"/>
    <w:rsid w:val="00186257"/>
    <w:rsid w:val="001862A2"/>
    <w:rsid w:val="00186670"/>
    <w:rsid w:val="00186998"/>
    <w:rsid w:val="00186A6E"/>
    <w:rsid w:val="00186B16"/>
    <w:rsid w:val="00186C1A"/>
    <w:rsid w:val="001872C2"/>
    <w:rsid w:val="0018776B"/>
    <w:rsid w:val="00190371"/>
    <w:rsid w:val="00190A5E"/>
    <w:rsid w:val="00190CA6"/>
    <w:rsid w:val="00190D47"/>
    <w:rsid w:val="001912A9"/>
    <w:rsid w:val="001914B1"/>
    <w:rsid w:val="00191521"/>
    <w:rsid w:val="001918EF"/>
    <w:rsid w:val="00191C1E"/>
    <w:rsid w:val="00192103"/>
    <w:rsid w:val="00192795"/>
    <w:rsid w:val="0019279E"/>
    <w:rsid w:val="001928E0"/>
    <w:rsid w:val="00192F6F"/>
    <w:rsid w:val="001932CC"/>
    <w:rsid w:val="001934DE"/>
    <w:rsid w:val="00193FA9"/>
    <w:rsid w:val="00194238"/>
    <w:rsid w:val="00194272"/>
    <w:rsid w:val="00195006"/>
    <w:rsid w:val="00195490"/>
    <w:rsid w:val="00195770"/>
    <w:rsid w:val="0019596D"/>
    <w:rsid w:val="00195B20"/>
    <w:rsid w:val="00195C1C"/>
    <w:rsid w:val="00195DE4"/>
    <w:rsid w:val="00196002"/>
    <w:rsid w:val="00196D2E"/>
    <w:rsid w:val="00196E64"/>
    <w:rsid w:val="00197693"/>
    <w:rsid w:val="00197CBE"/>
    <w:rsid w:val="001A00B7"/>
    <w:rsid w:val="001A02FE"/>
    <w:rsid w:val="001A0CFE"/>
    <w:rsid w:val="001A13C2"/>
    <w:rsid w:val="001A13F7"/>
    <w:rsid w:val="001A1BEA"/>
    <w:rsid w:val="001A1EEC"/>
    <w:rsid w:val="001A24D5"/>
    <w:rsid w:val="001A2A6A"/>
    <w:rsid w:val="001A2A9B"/>
    <w:rsid w:val="001A301F"/>
    <w:rsid w:val="001A36D2"/>
    <w:rsid w:val="001A3AD8"/>
    <w:rsid w:val="001A3CBF"/>
    <w:rsid w:val="001A3EA2"/>
    <w:rsid w:val="001A4243"/>
    <w:rsid w:val="001A4A38"/>
    <w:rsid w:val="001A4C85"/>
    <w:rsid w:val="001A4ED3"/>
    <w:rsid w:val="001A4F5A"/>
    <w:rsid w:val="001A5367"/>
    <w:rsid w:val="001A56BD"/>
    <w:rsid w:val="001A68CE"/>
    <w:rsid w:val="001A6C0A"/>
    <w:rsid w:val="001B020A"/>
    <w:rsid w:val="001B0914"/>
    <w:rsid w:val="001B13F5"/>
    <w:rsid w:val="001B1409"/>
    <w:rsid w:val="001B1F97"/>
    <w:rsid w:val="001B230C"/>
    <w:rsid w:val="001B241C"/>
    <w:rsid w:val="001B2B5B"/>
    <w:rsid w:val="001B2EC9"/>
    <w:rsid w:val="001B3237"/>
    <w:rsid w:val="001B348E"/>
    <w:rsid w:val="001B35AB"/>
    <w:rsid w:val="001B36DC"/>
    <w:rsid w:val="001B37F0"/>
    <w:rsid w:val="001B3991"/>
    <w:rsid w:val="001B3A6D"/>
    <w:rsid w:val="001B467F"/>
    <w:rsid w:val="001B47DC"/>
    <w:rsid w:val="001B4C0A"/>
    <w:rsid w:val="001B59DB"/>
    <w:rsid w:val="001B5E72"/>
    <w:rsid w:val="001B5E73"/>
    <w:rsid w:val="001B63BB"/>
    <w:rsid w:val="001B658B"/>
    <w:rsid w:val="001B68E8"/>
    <w:rsid w:val="001B6A5D"/>
    <w:rsid w:val="001B6D58"/>
    <w:rsid w:val="001B74F7"/>
    <w:rsid w:val="001B7D12"/>
    <w:rsid w:val="001B7DA5"/>
    <w:rsid w:val="001C046A"/>
    <w:rsid w:val="001C0F42"/>
    <w:rsid w:val="001C1416"/>
    <w:rsid w:val="001C17EA"/>
    <w:rsid w:val="001C1806"/>
    <w:rsid w:val="001C1BB6"/>
    <w:rsid w:val="001C1F4D"/>
    <w:rsid w:val="001C1FF8"/>
    <w:rsid w:val="001C2062"/>
    <w:rsid w:val="001C2077"/>
    <w:rsid w:val="001C20BB"/>
    <w:rsid w:val="001C21B5"/>
    <w:rsid w:val="001C22EE"/>
    <w:rsid w:val="001C2342"/>
    <w:rsid w:val="001C2626"/>
    <w:rsid w:val="001C2817"/>
    <w:rsid w:val="001C2963"/>
    <w:rsid w:val="001C36D1"/>
    <w:rsid w:val="001C3754"/>
    <w:rsid w:val="001C3F90"/>
    <w:rsid w:val="001C43AC"/>
    <w:rsid w:val="001C4600"/>
    <w:rsid w:val="001C49C4"/>
    <w:rsid w:val="001C4ED3"/>
    <w:rsid w:val="001C4FF1"/>
    <w:rsid w:val="001C5034"/>
    <w:rsid w:val="001C50AE"/>
    <w:rsid w:val="001C53FF"/>
    <w:rsid w:val="001C5E8C"/>
    <w:rsid w:val="001C634C"/>
    <w:rsid w:val="001C63CA"/>
    <w:rsid w:val="001C645D"/>
    <w:rsid w:val="001C65A2"/>
    <w:rsid w:val="001C678B"/>
    <w:rsid w:val="001C68B4"/>
    <w:rsid w:val="001C6BCC"/>
    <w:rsid w:val="001C7D07"/>
    <w:rsid w:val="001D022A"/>
    <w:rsid w:val="001D03C4"/>
    <w:rsid w:val="001D03C5"/>
    <w:rsid w:val="001D0600"/>
    <w:rsid w:val="001D088D"/>
    <w:rsid w:val="001D08C7"/>
    <w:rsid w:val="001D1574"/>
    <w:rsid w:val="001D176D"/>
    <w:rsid w:val="001D1B9E"/>
    <w:rsid w:val="001D279F"/>
    <w:rsid w:val="001D29AB"/>
    <w:rsid w:val="001D2AEA"/>
    <w:rsid w:val="001D2BE5"/>
    <w:rsid w:val="001D2C28"/>
    <w:rsid w:val="001D355A"/>
    <w:rsid w:val="001D36F4"/>
    <w:rsid w:val="001D3D3D"/>
    <w:rsid w:val="001D3F8F"/>
    <w:rsid w:val="001D3FE6"/>
    <w:rsid w:val="001D4370"/>
    <w:rsid w:val="001D4C3D"/>
    <w:rsid w:val="001D4C74"/>
    <w:rsid w:val="001D4CF3"/>
    <w:rsid w:val="001D4F42"/>
    <w:rsid w:val="001D4FE5"/>
    <w:rsid w:val="001D564B"/>
    <w:rsid w:val="001D577E"/>
    <w:rsid w:val="001D5BBF"/>
    <w:rsid w:val="001D61CA"/>
    <w:rsid w:val="001D6638"/>
    <w:rsid w:val="001D6DCD"/>
    <w:rsid w:val="001D72F8"/>
    <w:rsid w:val="001D7412"/>
    <w:rsid w:val="001D7F06"/>
    <w:rsid w:val="001E05FE"/>
    <w:rsid w:val="001E06DB"/>
    <w:rsid w:val="001E08A3"/>
    <w:rsid w:val="001E08B1"/>
    <w:rsid w:val="001E0CDB"/>
    <w:rsid w:val="001E0F49"/>
    <w:rsid w:val="001E187A"/>
    <w:rsid w:val="001E1B52"/>
    <w:rsid w:val="001E1BAF"/>
    <w:rsid w:val="001E1CB8"/>
    <w:rsid w:val="001E1EB0"/>
    <w:rsid w:val="001E235F"/>
    <w:rsid w:val="001E2519"/>
    <w:rsid w:val="001E2646"/>
    <w:rsid w:val="001E26DD"/>
    <w:rsid w:val="001E29F6"/>
    <w:rsid w:val="001E2B65"/>
    <w:rsid w:val="001E2F56"/>
    <w:rsid w:val="001E397F"/>
    <w:rsid w:val="001E3CC5"/>
    <w:rsid w:val="001E4027"/>
    <w:rsid w:val="001E43DF"/>
    <w:rsid w:val="001E499D"/>
    <w:rsid w:val="001E4CED"/>
    <w:rsid w:val="001E4F12"/>
    <w:rsid w:val="001E5634"/>
    <w:rsid w:val="001E5739"/>
    <w:rsid w:val="001E58B6"/>
    <w:rsid w:val="001E5979"/>
    <w:rsid w:val="001E615E"/>
    <w:rsid w:val="001E65DA"/>
    <w:rsid w:val="001E6AA1"/>
    <w:rsid w:val="001E71E6"/>
    <w:rsid w:val="001F00B8"/>
    <w:rsid w:val="001F0974"/>
    <w:rsid w:val="001F19F6"/>
    <w:rsid w:val="001F1D46"/>
    <w:rsid w:val="001F2670"/>
    <w:rsid w:val="001F26E3"/>
    <w:rsid w:val="001F2784"/>
    <w:rsid w:val="001F2D46"/>
    <w:rsid w:val="001F33A2"/>
    <w:rsid w:val="001F353E"/>
    <w:rsid w:val="001F36B1"/>
    <w:rsid w:val="001F3841"/>
    <w:rsid w:val="001F3FDA"/>
    <w:rsid w:val="001F4434"/>
    <w:rsid w:val="001F47FF"/>
    <w:rsid w:val="001F4E9F"/>
    <w:rsid w:val="001F516E"/>
    <w:rsid w:val="001F645D"/>
    <w:rsid w:val="001F65D6"/>
    <w:rsid w:val="001F6939"/>
    <w:rsid w:val="001F7108"/>
    <w:rsid w:val="001F7699"/>
    <w:rsid w:val="001F7874"/>
    <w:rsid w:val="001F7C6D"/>
    <w:rsid w:val="0020025A"/>
    <w:rsid w:val="002002D5"/>
    <w:rsid w:val="002007A7"/>
    <w:rsid w:val="00200BCE"/>
    <w:rsid w:val="00200E37"/>
    <w:rsid w:val="002013F2"/>
    <w:rsid w:val="0020150E"/>
    <w:rsid w:val="002018AA"/>
    <w:rsid w:val="00201A82"/>
    <w:rsid w:val="00201D02"/>
    <w:rsid w:val="00201E99"/>
    <w:rsid w:val="002021C0"/>
    <w:rsid w:val="0020220F"/>
    <w:rsid w:val="002026E3"/>
    <w:rsid w:val="0020277D"/>
    <w:rsid w:val="00202962"/>
    <w:rsid w:val="0020308A"/>
    <w:rsid w:val="002035FD"/>
    <w:rsid w:val="0020392C"/>
    <w:rsid w:val="00203D3E"/>
    <w:rsid w:val="00204100"/>
    <w:rsid w:val="0020420E"/>
    <w:rsid w:val="00204753"/>
    <w:rsid w:val="00204781"/>
    <w:rsid w:val="00205043"/>
    <w:rsid w:val="00205063"/>
    <w:rsid w:val="002051E3"/>
    <w:rsid w:val="0020561D"/>
    <w:rsid w:val="0020565C"/>
    <w:rsid w:val="002058B1"/>
    <w:rsid w:val="00205A44"/>
    <w:rsid w:val="00205F97"/>
    <w:rsid w:val="002061C2"/>
    <w:rsid w:val="00206C35"/>
    <w:rsid w:val="0020710B"/>
    <w:rsid w:val="00207469"/>
    <w:rsid w:val="00210076"/>
    <w:rsid w:val="00210235"/>
    <w:rsid w:val="0021029E"/>
    <w:rsid w:val="002105B2"/>
    <w:rsid w:val="0021099A"/>
    <w:rsid w:val="002110A4"/>
    <w:rsid w:val="00211A71"/>
    <w:rsid w:val="00211ABE"/>
    <w:rsid w:val="00211AF2"/>
    <w:rsid w:val="00211D2C"/>
    <w:rsid w:val="00211EEB"/>
    <w:rsid w:val="00212EE3"/>
    <w:rsid w:val="002148F2"/>
    <w:rsid w:val="002153D3"/>
    <w:rsid w:val="00215664"/>
    <w:rsid w:val="00215B46"/>
    <w:rsid w:val="00216665"/>
    <w:rsid w:val="00216BB6"/>
    <w:rsid w:val="00217355"/>
    <w:rsid w:val="00217505"/>
    <w:rsid w:val="00217853"/>
    <w:rsid w:val="00217969"/>
    <w:rsid w:val="0022028E"/>
    <w:rsid w:val="00220468"/>
    <w:rsid w:val="002206BE"/>
    <w:rsid w:val="00220994"/>
    <w:rsid w:val="00220C47"/>
    <w:rsid w:val="00220CBF"/>
    <w:rsid w:val="002215E4"/>
    <w:rsid w:val="00221910"/>
    <w:rsid w:val="00221B02"/>
    <w:rsid w:val="00221B3E"/>
    <w:rsid w:val="002223DD"/>
    <w:rsid w:val="002229EF"/>
    <w:rsid w:val="002230FB"/>
    <w:rsid w:val="0022344E"/>
    <w:rsid w:val="00223559"/>
    <w:rsid w:val="0022356E"/>
    <w:rsid w:val="00223578"/>
    <w:rsid w:val="0022370C"/>
    <w:rsid w:val="00223C79"/>
    <w:rsid w:val="00223DBC"/>
    <w:rsid w:val="00224421"/>
    <w:rsid w:val="0022490C"/>
    <w:rsid w:val="00225009"/>
    <w:rsid w:val="002253A0"/>
    <w:rsid w:val="00225D35"/>
    <w:rsid w:val="0022600D"/>
    <w:rsid w:val="00226015"/>
    <w:rsid w:val="002261A6"/>
    <w:rsid w:val="0022656F"/>
    <w:rsid w:val="0022688F"/>
    <w:rsid w:val="00226C07"/>
    <w:rsid w:val="00226F5C"/>
    <w:rsid w:val="00227120"/>
    <w:rsid w:val="00227E99"/>
    <w:rsid w:val="00227EBE"/>
    <w:rsid w:val="00227EF0"/>
    <w:rsid w:val="002314DD"/>
    <w:rsid w:val="0023162B"/>
    <w:rsid w:val="002317A4"/>
    <w:rsid w:val="00231A0C"/>
    <w:rsid w:val="00231C30"/>
    <w:rsid w:val="00232022"/>
    <w:rsid w:val="00233549"/>
    <w:rsid w:val="00233D05"/>
    <w:rsid w:val="00233E1B"/>
    <w:rsid w:val="00233EA0"/>
    <w:rsid w:val="00233FEF"/>
    <w:rsid w:val="00234037"/>
    <w:rsid w:val="002343B7"/>
    <w:rsid w:val="00234E45"/>
    <w:rsid w:val="0023510B"/>
    <w:rsid w:val="002354A5"/>
    <w:rsid w:val="00235655"/>
    <w:rsid w:val="00235877"/>
    <w:rsid w:val="00235E3D"/>
    <w:rsid w:val="00235E44"/>
    <w:rsid w:val="00236431"/>
    <w:rsid w:val="00236599"/>
    <w:rsid w:val="00236C54"/>
    <w:rsid w:val="00236F1F"/>
    <w:rsid w:val="00236F50"/>
    <w:rsid w:val="0023743A"/>
    <w:rsid w:val="00237873"/>
    <w:rsid w:val="00240253"/>
    <w:rsid w:val="00240271"/>
    <w:rsid w:val="00241160"/>
    <w:rsid w:val="00241230"/>
    <w:rsid w:val="002414CE"/>
    <w:rsid w:val="002418A0"/>
    <w:rsid w:val="00241CC6"/>
    <w:rsid w:val="00242133"/>
    <w:rsid w:val="002421E2"/>
    <w:rsid w:val="002429A0"/>
    <w:rsid w:val="00243296"/>
    <w:rsid w:val="00243394"/>
    <w:rsid w:val="0024349E"/>
    <w:rsid w:val="002436C2"/>
    <w:rsid w:val="002443A9"/>
    <w:rsid w:val="00244D4A"/>
    <w:rsid w:val="00244D8F"/>
    <w:rsid w:val="00244F8A"/>
    <w:rsid w:val="002451D3"/>
    <w:rsid w:val="00245399"/>
    <w:rsid w:val="00245B35"/>
    <w:rsid w:val="00245DB7"/>
    <w:rsid w:val="00245E6C"/>
    <w:rsid w:val="00245FB0"/>
    <w:rsid w:val="0024604F"/>
    <w:rsid w:val="002461AD"/>
    <w:rsid w:val="002479DE"/>
    <w:rsid w:val="00247AC1"/>
    <w:rsid w:val="00250111"/>
    <w:rsid w:val="00250B9A"/>
    <w:rsid w:val="00250D5C"/>
    <w:rsid w:val="0025183C"/>
    <w:rsid w:val="00251933"/>
    <w:rsid w:val="00251C37"/>
    <w:rsid w:val="00251CB5"/>
    <w:rsid w:val="0025205A"/>
    <w:rsid w:val="00252098"/>
    <w:rsid w:val="002521F4"/>
    <w:rsid w:val="002525D3"/>
    <w:rsid w:val="00252809"/>
    <w:rsid w:val="0025280D"/>
    <w:rsid w:val="00253935"/>
    <w:rsid w:val="00253FF0"/>
    <w:rsid w:val="0025478E"/>
    <w:rsid w:val="00254870"/>
    <w:rsid w:val="00254944"/>
    <w:rsid w:val="00254DBF"/>
    <w:rsid w:val="00255420"/>
    <w:rsid w:val="002556E5"/>
    <w:rsid w:val="00255B62"/>
    <w:rsid w:val="00256359"/>
    <w:rsid w:val="0025636F"/>
    <w:rsid w:val="00256750"/>
    <w:rsid w:val="002568B8"/>
    <w:rsid w:val="00256E2F"/>
    <w:rsid w:val="002572CB"/>
    <w:rsid w:val="002572F9"/>
    <w:rsid w:val="002574BD"/>
    <w:rsid w:val="00257748"/>
    <w:rsid w:val="00257D9E"/>
    <w:rsid w:val="00257FB7"/>
    <w:rsid w:val="00260495"/>
    <w:rsid w:val="0026087E"/>
    <w:rsid w:val="00261403"/>
    <w:rsid w:val="002616DF"/>
    <w:rsid w:val="00261738"/>
    <w:rsid w:val="00261949"/>
    <w:rsid w:val="002619DB"/>
    <w:rsid w:val="00261A7C"/>
    <w:rsid w:val="00261DCC"/>
    <w:rsid w:val="00261E19"/>
    <w:rsid w:val="00262112"/>
    <w:rsid w:val="0026231A"/>
    <w:rsid w:val="00262891"/>
    <w:rsid w:val="00263BCD"/>
    <w:rsid w:val="0026410D"/>
    <w:rsid w:val="0026457B"/>
    <w:rsid w:val="00264975"/>
    <w:rsid w:val="00264CDC"/>
    <w:rsid w:val="00265AC1"/>
    <w:rsid w:val="00265CC0"/>
    <w:rsid w:val="00265E0F"/>
    <w:rsid w:val="002662D6"/>
    <w:rsid w:val="0026631D"/>
    <w:rsid w:val="00266501"/>
    <w:rsid w:val="00266502"/>
    <w:rsid w:val="0026652B"/>
    <w:rsid w:val="0026671B"/>
    <w:rsid w:val="00267018"/>
    <w:rsid w:val="00267746"/>
    <w:rsid w:val="00267CFD"/>
    <w:rsid w:val="00267F4D"/>
    <w:rsid w:val="0027036E"/>
    <w:rsid w:val="002704A8"/>
    <w:rsid w:val="00271119"/>
    <w:rsid w:val="00271922"/>
    <w:rsid w:val="0027251B"/>
    <w:rsid w:val="00272BA8"/>
    <w:rsid w:val="00272C82"/>
    <w:rsid w:val="002735EC"/>
    <w:rsid w:val="00273B54"/>
    <w:rsid w:val="00273FA7"/>
    <w:rsid w:val="002743BA"/>
    <w:rsid w:val="00274E3D"/>
    <w:rsid w:val="00275A64"/>
    <w:rsid w:val="00275DB4"/>
    <w:rsid w:val="00276035"/>
    <w:rsid w:val="00276040"/>
    <w:rsid w:val="002763C6"/>
    <w:rsid w:val="002766E3"/>
    <w:rsid w:val="00276D70"/>
    <w:rsid w:val="0027709D"/>
    <w:rsid w:val="002775E0"/>
    <w:rsid w:val="0027779C"/>
    <w:rsid w:val="002778CC"/>
    <w:rsid w:val="00277C36"/>
    <w:rsid w:val="00277E25"/>
    <w:rsid w:val="00277E8A"/>
    <w:rsid w:val="00280382"/>
    <w:rsid w:val="00280CE5"/>
    <w:rsid w:val="0028137E"/>
    <w:rsid w:val="00281C66"/>
    <w:rsid w:val="00281E17"/>
    <w:rsid w:val="002827A9"/>
    <w:rsid w:val="00282DFA"/>
    <w:rsid w:val="002835AA"/>
    <w:rsid w:val="00283668"/>
    <w:rsid w:val="00283A33"/>
    <w:rsid w:val="00283BC6"/>
    <w:rsid w:val="00283CA0"/>
    <w:rsid w:val="002843DE"/>
    <w:rsid w:val="002844FC"/>
    <w:rsid w:val="002847CF"/>
    <w:rsid w:val="00285156"/>
    <w:rsid w:val="002851D0"/>
    <w:rsid w:val="0028538D"/>
    <w:rsid w:val="002853AC"/>
    <w:rsid w:val="00285C20"/>
    <w:rsid w:val="00285F3D"/>
    <w:rsid w:val="00286216"/>
    <w:rsid w:val="0028651C"/>
    <w:rsid w:val="00286916"/>
    <w:rsid w:val="0028743D"/>
    <w:rsid w:val="00287BA3"/>
    <w:rsid w:val="00287F41"/>
    <w:rsid w:val="00290087"/>
    <w:rsid w:val="00290273"/>
    <w:rsid w:val="00291A63"/>
    <w:rsid w:val="00291C5C"/>
    <w:rsid w:val="00291ECA"/>
    <w:rsid w:val="00292CBA"/>
    <w:rsid w:val="0029317B"/>
    <w:rsid w:val="00293C73"/>
    <w:rsid w:val="00293FF6"/>
    <w:rsid w:val="002940F1"/>
    <w:rsid w:val="0029454E"/>
    <w:rsid w:val="00295255"/>
    <w:rsid w:val="002952CA"/>
    <w:rsid w:val="00295352"/>
    <w:rsid w:val="002954F0"/>
    <w:rsid w:val="00295877"/>
    <w:rsid w:val="0029594B"/>
    <w:rsid w:val="00295B91"/>
    <w:rsid w:val="00295DC4"/>
    <w:rsid w:val="00297149"/>
    <w:rsid w:val="00297175"/>
    <w:rsid w:val="002972B2"/>
    <w:rsid w:val="002973E6"/>
    <w:rsid w:val="002976F0"/>
    <w:rsid w:val="00297731"/>
    <w:rsid w:val="0029778D"/>
    <w:rsid w:val="00297CEB"/>
    <w:rsid w:val="002A0105"/>
    <w:rsid w:val="002A01FE"/>
    <w:rsid w:val="002A0449"/>
    <w:rsid w:val="002A08CE"/>
    <w:rsid w:val="002A0997"/>
    <w:rsid w:val="002A0B1D"/>
    <w:rsid w:val="002A0B7C"/>
    <w:rsid w:val="002A0C4F"/>
    <w:rsid w:val="002A1399"/>
    <w:rsid w:val="002A199C"/>
    <w:rsid w:val="002A224D"/>
    <w:rsid w:val="002A2272"/>
    <w:rsid w:val="002A233C"/>
    <w:rsid w:val="002A26E0"/>
    <w:rsid w:val="002A2AFF"/>
    <w:rsid w:val="002A32F9"/>
    <w:rsid w:val="002A394D"/>
    <w:rsid w:val="002A3A75"/>
    <w:rsid w:val="002A4068"/>
    <w:rsid w:val="002A468E"/>
    <w:rsid w:val="002A48FA"/>
    <w:rsid w:val="002A4C9D"/>
    <w:rsid w:val="002A4E7B"/>
    <w:rsid w:val="002A5041"/>
    <w:rsid w:val="002A5042"/>
    <w:rsid w:val="002A51AE"/>
    <w:rsid w:val="002A52AA"/>
    <w:rsid w:val="002A52FB"/>
    <w:rsid w:val="002A55A5"/>
    <w:rsid w:val="002A5788"/>
    <w:rsid w:val="002A579A"/>
    <w:rsid w:val="002A5FF3"/>
    <w:rsid w:val="002A6250"/>
    <w:rsid w:val="002A6871"/>
    <w:rsid w:val="002A68DD"/>
    <w:rsid w:val="002A6CFB"/>
    <w:rsid w:val="002A6E0F"/>
    <w:rsid w:val="002A6F09"/>
    <w:rsid w:val="002A76AA"/>
    <w:rsid w:val="002A798C"/>
    <w:rsid w:val="002A7D02"/>
    <w:rsid w:val="002A7DF4"/>
    <w:rsid w:val="002B12DA"/>
    <w:rsid w:val="002B13AF"/>
    <w:rsid w:val="002B13CB"/>
    <w:rsid w:val="002B142A"/>
    <w:rsid w:val="002B1609"/>
    <w:rsid w:val="002B1702"/>
    <w:rsid w:val="002B18FA"/>
    <w:rsid w:val="002B1A5D"/>
    <w:rsid w:val="002B1B74"/>
    <w:rsid w:val="002B1F8D"/>
    <w:rsid w:val="002B21D1"/>
    <w:rsid w:val="002B25D7"/>
    <w:rsid w:val="002B2D80"/>
    <w:rsid w:val="002B3416"/>
    <w:rsid w:val="002B4779"/>
    <w:rsid w:val="002B4955"/>
    <w:rsid w:val="002B4B54"/>
    <w:rsid w:val="002B4F21"/>
    <w:rsid w:val="002B5046"/>
    <w:rsid w:val="002B5255"/>
    <w:rsid w:val="002B530E"/>
    <w:rsid w:val="002B5B3F"/>
    <w:rsid w:val="002B5ED1"/>
    <w:rsid w:val="002B620A"/>
    <w:rsid w:val="002B6FB9"/>
    <w:rsid w:val="002B724A"/>
    <w:rsid w:val="002B7464"/>
    <w:rsid w:val="002C002C"/>
    <w:rsid w:val="002C0154"/>
    <w:rsid w:val="002C01C1"/>
    <w:rsid w:val="002C051E"/>
    <w:rsid w:val="002C05D5"/>
    <w:rsid w:val="002C0954"/>
    <w:rsid w:val="002C124B"/>
    <w:rsid w:val="002C1689"/>
    <w:rsid w:val="002C18B7"/>
    <w:rsid w:val="002C45E8"/>
    <w:rsid w:val="002C4882"/>
    <w:rsid w:val="002C49EA"/>
    <w:rsid w:val="002C4B0E"/>
    <w:rsid w:val="002C4E94"/>
    <w:rsid w:val="002C5310"/>
    <w:rsid w:val="002C5362"/>
    <w:rsid w:val="002C53E0"/>
    <w:rsid w:val="002C5877"/>
    <w:rsid w:val="002C5AEA"/>
    <w:rsid w:val="002C604A"/>
    <w:rsid w:val="002C6303"/>
    <w:rsid w:val="002C6513"/>
    <w:rsid w:val="002C66DA"/>
    <w:rsid w:val="002C69D3"/>
    <w:rsid w:val="002C6B97"/>
    <w:rsid w:val="002C6E70"/>
    <w:rsid w:val="002C7588"/>
    <w:rsid w:val="002C763D"/>
    <w:rsid w:val="002C7794"/>
    <w:rsid w:val="002C7DC0"/>
    <w:rsid w:val="002D00AB"/>
    <w:rsid w:val="002D051A"/>
    <w:rsid w:val="002D1096"/>
    <w:rsid w:val="002D1DFA"/>
    <w:rsid w:val="002D20E6"/>
    <w:rsid w:val="002D2212"/>
    <w:rsid w:val="002D2841"/>
    <w:rsid w:val="002D2B72"/>
    <w:rsid w:val="002D2C3A"/>
    <w:rsid w:val="002D2F3B"/>
    <w:rsid w:val="002D37E1"/>
    <w:rsid w:val="002D3C2E"/>
    <w:rsid w:val="002D42B8"/>
    <w:rsid w:val="002D458A"/>
    <w:rsid w:val="002D64DB"/>
    <w:rsid w:val="002D662C"/>
    <w:rsid w:val="002D6C0E"/>
    <w:rsid w:val="002D730E"/>
    <w:rsid w:val="002D7387"/>
    <w:rsid w:val="002D7E2D"/>
    <w:rsid w:val="002D7FEB"/>
    <w:rsid w:val="002E028C"/>
    <w:rsid w:val="002E05CA"/>
    <w:rsid w:val="002E08E6"/>
    <w:rsid w:val="002E0EA1"/>
    <w:rsid w:val="002E0FF2"/>
    <w:rsid w:val="002E1259"/>
    <w:rsid w:val="002E13DF"/>
    <w:rsid w:val="002E2308"/>
    <w:rsid w:val="002E256B"/>
    <w:rsid w:val="002E25B6"/>
    <w:rsid w:val="002E2CBD"/>
    <w:rsid w:val="002E2D58"/>
    <w:rsid w:val="002E3320"/>
    <w:rsid w:val="002E3794"/>
    <w:rsid w:val="002E49CD"/>
    <w:rsid w:val="002E58A1"/>
    <w:rsid w:val="002E61F6"/>
    <w:rsid w:val="002E6322"/>
    <w:rsid w:val="002E64A3"/>
    <w:rsid w:val="002E67F1"/>
    <w:rsid w:val="002E6C46"/>
    <w:rsid w:val="002E6CEE"/>
    <w:rsid w:val="002E6F56"/>
    <w:rsid w:val="002E7C65"/>
    <w:rsid w:val="002F0250"/>
    <w:rsid w:val="002F0BAB"/>
    <w:rsid w:val="002F0F79"/>
    <w:rsid w:val="002F1CF3"/>
    <w:rsid w:val="002F2282"/>
    <w:rsid w:val="002F2735"/>
    <w:rsid w:val="002F2D92"/>
    <w:rsid w:val="002F3948"/>
    <w:rsid w:val="002F3E91"/>
    <w:rsid w:val="002F3F92"/>
    <w:rsid w:val="002F4594"/>
    <w:rsid w:val="002F4960"/>
    <w:rsid w:val="002F4A82"/>
    <w:rsid w:val="002F4AD1"/>
    <w:rsid w:val="002F4B15"/>
    <w:rsid w:val="002F54B2"/>
    <w:rsid w:val="002F56A1"/>
    <w:rsid w:val="002F59C2"/>
    <w:rsid w:val="002F5A55"/>
    <w:rsid w:val="002F66F1"/>
    <w:rsid w:val="002F67B1"/>
    <w:rsid w:val="002F73AE"/>
    <w:rsid w:val="002F76C8"/>
    <w:rsid w:val="002F7FB1"/>
    <w:rsid w:val="0030021F"/>
    <w:rsid w:val="003005B0"/>
    <w:rsid w:val="00300864"/>
    <w:rsid w:val="00300F5B"/>
    <w:rsid w:val="0030102F"/>
    <w:rsid w:val="00301525"/>
    <w:rsid w:val="00301CFD"/>
    <w:rsid w:val="003028A2"/>
    <w:rsid w:val="00302ACD"/>
    <w:rsid w:val="00302F2B"/>
    <w:rsid w:val="0030320E"/>
    <w:rsid w:val="00303F2C"/>
    <w:rsid w:val="00304417"/>
    <w:rsid w:val="00304512"/>
    <w:rsid w:val="0030472D"/>
    <w:rsid w:val="00304D90"/>
    <w:rsid w:val="00305099"/>
    <w:rsid w:val="0030522B"/>
    <w:rsid w:val="00305AA7"/>
    <w:rsid w:val="00305F05"/>
    <w:rsid w:val="00306481"/>
    <w:rsid w:val="003066E4"/>
    <w:rsid w:val="00307451"/>
    <w:rsid w:val="00310C2F"/>
    <w:rsid w:val="00310EE2"/>
    <w:rsid w:val="00311574"/>
    <w:rsid w:val="00311B3D"/>
    <w:rsid w:val="00313036"/>
    <w:rsid w:val="003132B5"/>
    <w:rsid w:val="00313504"/>
    <w:rsid w:val="00313675"/>
    <w:rsid w:val="00313C69"/>
    <w:rsid w:val="00313DF6"/>
    <w:rsid w:val="003141FE"/>
    <w:rsid w:val="00314B2F"/>
    <w:rsid w:val="00314F90"/>
    <w:rsid w:val="00315B71"/>
    <w:rsid w:val="00315CBB"/>
    <w:rsid w:val="003170F9"/>
    <w:rsid w:val="00317112"/>
    <w:rsid w:val="00317395"/>
    <w:rsid w:val="00317809"/>
    <w:rsid w:val="00317D90"/>
    <w:rsid w:val="00317EFA"/>
    <w:rsid w:val="0032051E"/>
    <w:rsid w:val="00320D01"/>
    <w:rsid w:val="003210ED"/>
    <w:rsid w:val="003212F3"/>
    <w:rsid w:val="00321E40"/>
    <w:rsid w:val="0032214D"/>
    <w:rsid w:val="0032244F"/>
    <w:rsid w:val="003224B1"/>
    <w:rsid w:val="0032258B"/>
    <w:rsid w:val="00322738"/>
    <w:rsid w:val="00323187"/>
    <w:rsid w:val="003232CE"/>
    <w:rsid w:val="00323AA3"/>
    <w:rsid w:val="00323DEE"/>
    <w:rsid w:val="00323F8D"/>
    <w:rsid w:val="003242AE"/>
    <w:rsid w:val="00324428"/>
    <w:rsid w:val="00324626"/>
    <w:rsid w:val="00324999"/>
    <w:rsid w:val="003249C8"/>
    <w:rsid w:val="00324C17"/>
    <w:rsid w:val="00325CC7"/>
    <w:rsid w:val="00325D34"/>
    <w:rsid w:val="00325F69"/>
    <w:rsid w:val="0032631F"/>
    <w:rsid w:val="00326665"/>
    <w:rsid w:val="003269EC"/>
    <w:rsid w:val="00326BC9"/>
    <w:rsid w:val="003270B4"/>
    <w:rsid w:val="003272A0"/>
    <w:rsid w:val="0032763E"/>
    <w:rsid w:val="00327774"/>
    <w:rsid w:val="00327795"/>
    <w:rsid w:val="00330025"/>
    <w:rsid w:val="003313F5"/>
    <w:rsid w:val="00331A29"/>
    <w:rsid w:val="00331BA7"/>
    <w:rsid w:val="00332796"/>
    <w:rsid w:val="00332AA5"/>
    <w:rsid w:val="00332B52"/>
    <w:rsid w:val="00332C29"/>
    <w:rsid w:val="00332E80"/>
    <w:rsid w:val="00333791"/>
    <w:rsid w:val="003340F0"/>
    <w:rsid w:val="00334121"/>
    <w:rsid w:val="00334264"/>
    <w:rsid w:val="00334538"/>
    <w:rsid w:val="00334CE6"/>
    <w:rsid w:val="00334F6C"/>
    <w:rsid w:val="00335067"/>
    <w:rsid w:val="0033557D"/>
    <w:rsid w:val="00335694"/>
    <w:rsid w:val="00336633"/>
    <w:rsid w:val="0033684B"/>
    <w:rsid w:val="00336A07"/>
    <w:rsid w:val="00336A9D"/>
    <w:rsid w:val="003371EC"/>
    <w:rsid w:val="00337FD2"/>
    <w:rsid w:val="00340378"/>
    <w:rsid w:val="00340442"/>
    <w:rsid w:val="003405BD"/>
    <w:rsid w:val="00340D75"/>
    <w:rsid w:val="00341642"/>
    <w:rsid w:val="00341909"/>
    <w:rsid w:val="00342164"/>
    <w:rsid w:val="0034219C"/>
    <w:rsid w:val="00342652"/>
    <w:rsid w:val="003431A1"/>
    <w:rsid w:val="003432F6"/>
    <w:rsid w:val="003432F8"/>
    <w:rsid w:val="003433B2"/>
    <w:rsid w:val="003433EC"/>
    <w:rsid w:val="00343503"/>
    <w:rsid w:val="00343F1A"/>
    <w:rsid w:val="003441F3"/>
    <w:rsid w:val="00344938"/>
    <w:rsid w:val="00344E3F"/>
    <w:rsid w:val="003452BF"/>
    <w:rsid w:val="00345403"/>
    <w:rsid w:val="00345AFA"/>
    <w:rsid w:val="00346D97"/>
    <w:rsid w:val="003475DB"/>
    <w:rsid w:val="00347883"/>
    <w:rsid w:val="00350662"/>
    <w:rsid w:val="00350C93"/>
    <w:rsid w:val="00351386"/>
    <w:rsid w:val="003515E7"/>
    <w:rsid w:val="00351666"/>
    <w:rsid w:val="00351F87"/>
    <w:rsid w:val="00352517"/>
    <w:rsid w:val="00352572"/>
    <w:rsid w:val="003525DA"/>
    <w:rsid w:val="003526B1"/>
    <w:rsid w:val="00353E7E"/>
    <w:rsid w:val="00354112"/>
    <w:rsid w:val="0035487D"/>
    <w:rsid w:val="00354940"/>
    <w:rsid w:val="00354C7B"/>
    <w:rsid w:val="00355420"/>
    <w:rsid w:val="00355701"/>
    <w:rsid w:val="00355F38"/>
    <w:rsid w:val="00355F77"/>
    <w:rsid w:val="00356019"/>
    <w:rsid w:val="0035606C"/>
    <w:rsid w:val="00356298"/>
    <w:rsid w:val="0035652B"/>
    <w:rsid w:val="00356BAD"/>
    <w:rsid w:val="00356BC7"/>
    <w:rsid w:val="00356F62"/>
    <w:rsid w:val="003573DB"/>
    <w:rsid w:val="003576A1"/>
    <w:rsid w:val="00360E36"/>
    <w:rsid w:val="00360FF8"/>
    <w:rsid w:val="00361254"/>
    <w:rsid w:val="00361319"/>
    <w:rsid w:val="0036184B"/>
    <w:rsid w:val="00362932"/>
    <w:rsid w:val="00362C39"/>
    <w:rsid w:val="00362F02"/>
    <w:rsid w:val="00363189"/>
    <w:rsid w:val="00364567"/>
    <w:rsid w:val="003647C3"/>
    <w:rsid w:val="00364AC0"/>
    <w:rsid w:val="00364B0F"/>
    <w:rsid w:val="00364D13"/>
    <w:rsid w:val="00364E44"/>
    <w:rsid w:val="00364ED1"/>
    <w:rsid w:val="00364F6C"/>
    <w:rsid w:val="00364FFC"/>
    <w:rsid w:val="00365730"/>
    <w:rsid w:val="003659A3"/>
    <w:rsid w:val="00366202"/>
    <w:rsid w:val="00366A1F"/>
    <w:rsid w:val="00366B99"/>
    <w:rsid w:val="00367181"/>
    <w:rsid w:val="00367633"/>
    <w:rsid w:val="00367764"/>
    <w:rsid w:val="00370497"/>
    <w:rsid w:val="00370531"/>
    <w:rsid w:val="0037072C"/>
    <w:rsid w:val="00370840"/>
    <w:rsid w:val="0037112A"/>
    <w:rsid w:val="003714B3"/>
    <w:rsid w:val="00371633"/>
    <w:rsid w:val="003716F9"/>
    <w:rsid w:val="00371704"/>
    <w:rsid w:val="00372A4D"/>
    <w:rsid w:val="00372CF4"/>
    <w:rsid w:val="00373526"/>
    <w:rsid w:val="00373CB3"/>
    <w:rsid w:val="0037439E"/>
    <w:rsid w:val="00374862"/>
    <w:rsid w:val="003751EC"/>
    <w:rsid w:val="00375305"/>
    <w:rsid w:val="00375359"/>
    <w:rsid w:val="0037535D"/>
    <w:rsid w:val="00375385"/>
    <w:rsid w:val="003754D1"/>
    <w:rsid w:val="00375834"/>
    <w:rsid w:val="00375915"/>
    <w:rsid w:val="00375BC9"/>
    <w:rsid w:val="00375F84"/>
    <w:rsid w:val="0037677E"/>
    <w:rsid w:val="0037682A"/>
    <w:rsid w:val="0037689B"/>
    <w:rsid w:val="003772BD"/>
    <w:rsid w:val="00377317"/>
    <w:rsid w:val="0037784F"/>
    <w:rsid w:val="00377CDC"/>
    <w:rsid w:val="00377E60"/>
    <w:rsid w:val="003807C3"/>
    <w:rsid w:val="00380A45"/>
    <w:rsid w:val="00380CC6"/>
    <w:rsid w:val="003813A5"/>
    <w:rsid w:val="00381B91"/>
    <w:rsid w:val="00381E64"/>
    <w:rsid w:val="003822F4"/>
    <w:rsid w:val="00382314"/>
    <w:rsid w:val="0038238E"/>
    <w:rsid w:val="0038239E"/>
    <w:rsid w:val="003823EF"/>
    <w:rsid w:val="003828F4"/>
    <w:rsid w:val="00383311"/>
    <w:rsid w:val="00384A2E"/>
    <w:rsid w:val="00384EE9"/>
    <w:rsid w:val="00384FF8"/>
    <w:rsid w:val="00385191"/>
    <w:rsid w:val="00385DA1"/>
    <w:rsid w:val="00385FD6"/>
    <w:rsid w:val="0038648B"/>
    <w:rsid w:val="003864D2"/>
    <w:rsid w:val="00386CA0"/>
    <w:rsid w:val="003873C4"/>
    <w:rsid w:val="0038768E"/>
    <w:rsid w:val="00387B47"/>
    <w:rsid w:val="00387E0D"/>
    <w:rsid w:val="00390316"/>
    <w:rsid w:val="003903EA"/>
    <w:rsid w:val="0039048D"/>
    <w:rsid w:val="0039074C"/>
    <w:rsid w:val="00390C1D"/>
    <w:rsid w:val="0039141C"/>
    <w:rsid w:val="00391CA6"/>
    <w:rsid w:val="00391D58"/>
    <w:rsid w:val="00392C4B"/>
    <w:rsid w:val="00392CB4"/>
    <w:rsid w:val="00392EEC"/>
    <w:rsid w:val="003937BA"/>
    <w:rsid w:val="00393D83"/>
    <w:rsid w:val="003940CC"/>
    <w:rsid w:val="00394243"/>
    <w:rsid w:val="00395504"/>
    <w:rsid w:val="00395C69"/>
    <w:rsid w:val="003960D0"/>
    <w:rsid w:val="0039747B"/>
    <w:rsid w:val="00397D3C"/>
    <w:rsid w:val="003A0561"/>
    <w:rsid w:val="003A0762"/>
    <w:rsid w:val="003A07D8"/>
    <w:rsid w:val="003A0967"/>
    <w:rsid w:val="003A0BBD"/>
    <w:rsid w:val="003A0BF4"/>
    <w:rsid w:val="003A0F55"/>
    <w:rsid w:val="003A1618"/>
    <w:rsid w:val="003A1680"/>
    <w:rsid w:val="003A170F"/>
    <w:rsid w:val="003A1E77"/>
    <w:rsid w:val="003A255C"/>
    <w:rsid w:val="003A29B0"/>
    <w:rsid w:val="003A3306"/>
    <w:rsid w:val="003A33EF"/>
    <w:rsid w:val="003A3830"/>
    <w:rsid w:val="003A3D06"/>
    <w:rsid w:val="003A3DCB"/>
    <w:rsid w:val="003A3FB3"/>
    <w:rsid w:val="003A41D3"/>
    <w:rsid w:val="003A42EF"/>
    <w:rsid w:val="003A4ACB"/>
    <w:rsid w:val="003A514B"/>
    <w:rsid w:val="003A53D6"/>
    <w:rsid w:val="003A545B"/>
    <w:rsid w:val="003A5C2D"/>
    <w:rsid w:val="003A683D"/>
    <w:rsid w:val="003A68B5"/>
    <w:rsid w:val="003A6C4F"/>
    <w:rsid w:val="003A6D5E"/>
    <w:rsid w:val="003A6D74"/>
    <w:rsid w:val="003A701D"/>
    <w:rsid w:val="003A750D"/>
    <w:rsid w:val="003A7611"/>
    <w:rsid w:val="003A7920"/>
    <w:rsid w:val="003A7E40"/>
    <w:rsid w:val="003B00E9"/>
    <w:rsid w:val="003B023E"/>
    <w:rsid w:val="003B05FB"/>
    <w:rsid w:val="003B14A1"/>
    <w:rsid w:val="003B15D6"/>
    <w:rsid w:val="003B2FA6"/>
    <w:rsid w:val="003B4061"/>
    <w:rsid w:val="003B4245"/>
    <w:rsid w:val="003B563C"/>
    <w:rsid w:val="003B5AF4"/>
    <w:rsid w:val="003B5BE2"/>
    <w:rsid w:val="003B6230"/>
    <w:rsid w:val="003B658D"/>
    <w:rsid w:val="003B72AC"/>
    <w:rsid w:val="003B7411"/>
    <w:rsid w:val="003B7B83"/>
    <w:rsid w:val="003B7DD1"/>
    <w:rsid w:val="003C1CE6"/>
    <w:rsid w:val="003C1D00"/>
    <w:rsid w:val="003C1EAB"/>
    <w:rsid w:val="003C1EC4"/>
    <w:rsid w:val="003C2D3B"/>
    <w:rsid w:val="003C2E36"/>
    <w:rsid w:val="003C2FE6"/>
    <w:rsid w:val="003C3283"/>
    <w:rsid w:val="003C37DA"/>
    <w:rsid w:val="003C38BD"/>
    <w:rsid w:val="003C38FD"/>
    <w:rsid w:val="003C3A2A"/>
    <w:rsid w:val="003C4195"/>
    <w:rsid w:val="003C4CF7"/>
    <w:rsid w:val="003C4E10"/>
    <w:rsid w:val="003C505A"/>
    <w:rsid w:val="003C5CDC"/>
    <w:rsid w:val="003C64CC"/>
    <w:rsid w:val="003C67C6"/>
    <w:rsid w:val="003C6844"/>
    <w:rsid w:val="003C68B0"/>
    <w:rsid w:val="003C691C"/>
    <w:rsid w:val="003C787D"/>
    <w:rsid w:val="003D0171"/>
    <w:rsid w:val="003D01DE"/>
    <w:rsid w:val="003D04D2"/>
    <w:rsid w:val="003D099C"/>
    <w:rsid w:val="003D0BF1"/>
    <w:rsid w:val="003D0EF2"/>
    <w:rsid w:val="003D0F0A"/>
    <w:rsid w:val="003D0FB8"/>
    <w:rsid w:val="003D21C3"/>
    <w:rsid w:val="003D2233"/>
    <w:rsid w:val="003D2262"/>
    <w:rsid w:val="003D2263"/>
    <w:rsid w:val="003D23CB"/>
    <w:rsid w:val="003D258A"/>
    <w:rsid w:val="003D25ED"/>
    <w:rsid w:val="003D26B1"/>
    <w:rsid w:val="003D26DE"/>
    <w:rsid w:val="003D3027"/>
    <w:rsid w:val="003D346C"/>
    <w:rsid w:val="003D3B15"/>
    <w:rsid w:val="003D43C3"/>
    <w:rsid w:val="003D441B"/>
    <w:rsid w:val="003D4443"/>
    <w:rsid w:val="003D4869"/>
    <w:rsid w:val="003D4884"/>
    <w:rsid w:val="003D4949"/>
    <w:rsid w:val="003D4981"/>
    <w:rsid w:val="003D4A34"/>
    <w:rsid w:val="003D4C71"/>
    <w:rsid w:val="003D5B10"/>
    <w:rsid w:val="003D5EEB"/>
    <w:rsid w:val="003D5F54"/>
    <w:rsid w:val="003D63FC"/>
    <w:rsid w:val="003D6B4A"/>
    <w:rsid w:val="003D6C80"/>
    <w:rsid w:val="003D6F4B"/>
    <w:rsid w:val="003D6FDB"/>
    <w:rsid w:val="003D7A68"/>
    <w:rsid w:val="003E0541"/>
    <w:rsid w:val="003E0AE1"/>
    <w:rsid w:val="003E1331"/>
    <w:rsid w:val="003E1565"/>
    <w:rsid w:val="003E1ADC"/>
    <w:rsid w:val="003E1B33"/>
    <w:rsid w:val="003E222C"/>
    <w:rsid w:val="003E25A4"/>
    <w:rsid w:val="003E2E77"/>
    <w:rsid w:val="003E342E"/>
    <w:rsid w:val="003E3A72"/>
    <w:rsid w:val="003E484B"/>
    <w:rsid w:val="003E4A81"/>
    <w:rsid w:val="003E5408"/>
    <w:rsid w:val="003E6011"/>
    <w:rsid w:val="003E6204"/>
    <w:rsid w:val="003E63B9"/>
    <w:rsid w:val="003E689E"/>
    <w:rsid w:val="003E6A07"/>
    <w:rsid w:val="003E6D52"/>
    <w:rsid w:val="003E7100"/>
    <w:rsid w:val="003E73B1"/>
    <w:rsid w:val="003E7977"/>
    <w:rsid w:val="003E7AA0"/>
    <w:rsid w:val="003E7B06"/>
    <w:rsid w:val="003E7D84"/>
    <w:rsid w:val="003E7EBE"/>
    <w:rsid w:val="003F0153"/>
    <w:rsid w:val="003F02A5"/>
    <w:rsid w:val="003F0478"/>
    <w:rsid w:val="003F067E"/>
    <w:rsid w:val="003F0791"/>
    <w:rsid w:val="003F11D7"/>
    <w:rsid w:val="003F1AE9"/>
    <w:rsid w:val="003F1B91"/>
    <w:rsid w:val="003F2CDC"/>
    <w:rsid w:val="003F2EE1"/>
    <w:rsid w:val="003F307C"/>
    <w:rsid w:val="003F350C"/>
    <w:rsid w:val="003F3CD7"/>
    <w:rsid w:val="003F3D3D"/>
    <w:rsid w:val="003F4383"/>
    <w:rsid w:val="003F4627"/>
    <w:rsid w:val="003F4B1F"/>
    <w:rsid w:val="003F571F"/>
    <w:rsid w:val="003F5751"/>
    <w:rsid w:val="003F5C79"/>
    <w:rsid w:val="003F6145"/>
    <w:rsid w:val="003F6233"/>
    <w:rsid w:val="003F6272"/>
    <w:rsid w:val="003F6476"/>
    <w:rsid w:val="003F6580"/>
    <w:rsid w:val="003F6D71"/>
    <w:rsid w:val="003F70F8"/>
    <w:rsid w:val="003F7230"/>
    <w:rsid w:val="003F752B"/>
    <w:rsid w:val="003F766E"/>
    <w:rsid w:val="003F7AE9"/>
    <w:rsid w:val="00400275"/>
    <w:rsid w:val="00400637"/>
    <w:rsid w:val="00400EA6"/>
    <w:rsid w:val="00401EB2"/>
    <w:rsid w:val="00402181"/>
    <w:rsid w:val="00402F64"/>
    <w:rsid w:val="004038EF"/>
    <w:rsid w:val="0040447E"/>
    <w:rsid w:val="00404649"/>
    <w:rsid w:val="00405760"/>
    <w:rsid w:val="004058F9"/>
    <w:rsid w:val="004059D0"/>
    <w:rsid w:val="00405FC1"/>
    <w:rsid w:val="004068BC"/>
    <w:rsid w:val="004068E7"/>
    <w:rsid w:val="00406F95"/>
    <w:rsid w:val="004072A8"/>
    <w:rsid w:val="0040739D"/>
    <w:rsid w:val="00407AFB"/>
    <w:rsid w:val="00407DBC"/>
    <w:rsid w:val="00407DC9"/>
    <w:rsid w:val="00410E75"/>
    <w:rsid w:val="00411262"/>
    <w:rsid w:val="00411ADE"/>
    <w:rsid w:val="00411F05"/>
    <w:rsid w:val="0041217A"/>
    <w:rsid w:val="00412D3E"/>
    <w:rsid w:val="00413242"/>
    <w:rsid w:val="00413647"/>
    <w:rsid w:val="00413D2F"/>
    <w:rsid w:val="00413E25"/>
    <w:rsid w:val="004140F2"/>
    <w:rsid w:val="004145E8"/>
    <w:rsid w:val="00414B1B"/>
    <w:rsid w:val="00414F3E"/>
    <w:rsid w:val="00415279"/>
    <w:rsid w:val="00415624"/>
    <w:rsid w:val="0041575C"/>
    <w:rsid w:val="0041650D"/>
    <w:rsid w:val="0041652D"/>
    <w:rsid w:val="004166A0"/>
    <w:rsid w:val="004166F9"/>
    <w:rsid w:val="0041675F"/>
    <w:rsid w:val="00416996"/>
    <w:rsid w:val="00416A44"/>
    <w:rsid w:val="00416B21"/>
    <w:rsid w:val="00416BF6"/>
    <w:rsid w:val="00416BFE"/>
    <w:rsid w:val="00416E02"/>
    <w:rsid w:val="00416E77"/>
    <w:rsid w:val="00416FCB"/>
    <w:rsid w:val="00417755"/>
    <w:rsid w:val="00417EF9"/>
    <w:rsid w:val="00420227"/>
    <w:rsid w:val="00420937"/>
    <w:rsid w:val="00420B76"/>
    <w:rsid w:val="00420BE8"/>
    <w:rsid w:val="00420CBB"/>
    <w:rsid w:val="00420DA0"/>
    <w:rsid w:val="004217EC"/>
    <w:rsid w:val="00421E1A"/>
    <w:rsid w:val="00421FE6"/>
    <w:rsid w:val="00422337"/>
    <w:rsid w:val="0042269A"/>
    <w:rsid w:val="00422949"/>
    <w:rsid w:val="004232D3"/>
    <w:rsid w:val="00423544"/>
    <w:rsid w:val="0042392D"/>
    <w:rsid w:val="0042494D"/>
    <w:rsid w:val="004252E7"/>
    <w:rsid w:val="0042562B"/>
    <w:rsid w:val="00425746"/>
    <w:rsid w:val="00425BE5"/>
    <w:rsid w:val="00425DFE"/>
    <w:rsid w:val="004266D2"/>
    <w:rsid w:val="00426950"/>
    <w:rsid w:val="0042711C"/>
    <w:rsid w:val="004273CF"/>
    <w:rsid w:val="00427512"/>
    <w:rsid w:val="004278F4"/>
    <w:rsid w:val="00427EFB"/>
    <w:rsid w:val="00430888"/>
    <w:rsid w:val="00430962"/>
    <w:rsid w:val="00430D41"/>
    <w:rsid w:val="0043130A"/>
    <w:rsid w:val="0043150D"/>
    <w:rsid w:val="004315C3"/>
    <w:rsid w:val="0043184B"/>
    <w:rsid w:val="00431CED"/>
    <w:rsid w:val="00431E47"/>
    <w:rsid w:val="00432C77"/>
    <w:rsid w:val="00432DFF"/>
    <w:rsid w:val="00433003"/>
    <w:rsid w:val="0043333F"/>
    <w:rsid w:val="0043358B"/>
    <w:rsid w:val="004344BF"/>
    <w:rsid w:val="00434510"/>
    <w:rsid w:val="00434733"/>
    <w:rsid w:val="00434E4F"/>
    <w:rsid w:val="004355F3"/>
    <w:rsid w:val="00436329"/>
    <w:rsid w:val="004378CF"/>
    <w:rsid w:val="0044180B"/>
    <w:rsid w:val="0044188E"/>
    <w:rsid w:val="00441BC4"/>
    <w:rsid w:val="004428AD"/>
    <w:rsid w:val="004435E3"/>
    <w:rsid w:val="00443912"/>
    <w:rsid w:val="00443AEE"/>
    <w:rsid w:val="00443BF2"/>
    <w:rsid w:val="00443DF6"/>
    <w:rsid w:val="00444329"/>
    <w:rsid w:val="0044498F"/>
    <w:rsid w:val="00445000"/>
    <w:rsid w:val="004452BA"/>
    <w:rsid w:val="00445406"/>
    <w:rsid w:val="0044564F"/>
    <w:rsid w:val="00445658"/>
    <w:rsid w:val="00446B96"/>
    <w:rsid w:val="0044779A"/>
    <w:rsid w:val="00447A1F"/>
    <w:rsid w:val="00447BFC"/>
    <w:rsid w:val="004500CE"/>
    <w:rsid w:val="004509A7"/>
    <w:rsid w:val="00450D81"/>
    <w:rsid w:val="004511F8"/>
    <w:rsid w:val="00451942"/>
    <w:rsid w:val="00451B8B"/>
    <w:rsid w:val="00451B8D"/>
    <w:rsid w:val="00451C3E"/>
    <w:rsid w:val="00451C47"/>
    <w:rsid w:val="004521D4"/>
    <w:rsid w:val="0045288B"/>
    <w:rsid w:val="00452D48"/>
    <w:rsid w:val="00453301"/>
    <w:rsid w:val="00453725"/>
    <w:rsid w:val="00453769"/>
    <w:rsid w:val="00453C9D"/>
    <w:rsid w:val="004545CC"/>
    <w:rsid w:val="00454C9D"/>
    <w:rsid w:val="0045561A"/>
    <w:rsid w:val="00455CED"/>
    <w:rsid w:val="00455EB2"/>
    <w:rsid w:val="0045654C"/>
    <w:rsid w:val="00456882"/>
    <w:rsid w:val="00456D09"/>
    <w:rsid w:val="00460065"/>
    <w:rsid w:val="0046022D"/>
    <w:rsid w:val="00460939"/>
    <w:rsid w:val="00460A93"/>
    <w:rsid w:val="00460EE3"/>
    <w:rsid w:val="00460F54"/>
    <w:rsid w:val="00460F6E"/>
    <w:rsid w:val="00461D11"/>
    <w:rsid w:val="00462579"/>
    <w:rsid w:val="00462841"/>
    <w:rsid w:val="00462E6C"/>
    <w:rsid w:val="00463880"/>
    <w:rsid w:val="0046412D"/>
    <w:rsid w:val="00464379"/>
    <w:rsid w:val="00464398"/>
    <w:rsid w:val="0046453B"/>
    <w:rsid w:val="00464A00"/>
    <w:rsid w:val="00464E6C"/>
    <w:rsid w:val="00465302"/>
    <w:rsid w:val="0046544E"/>
    <w:rsid w:val="004655A5"/>
    <w:rsid w:val="004655CE"/>
    <w:rsid w:val="00466700"/>
    <w:rsid w:val="00466B6A"/>
    <w:rsid w:val="00466C96"/>
    <w:rsid w:val="00466E66"/>
    <w:rsid w:val="0046708C"/>
    <w:rsid w:val="0046716E"/>
    <w:rsid w:val="004675E5"/>
    <w:rsid w:val="0046779D"/>
    <w:rsid w:val="004701F0"/>
    <w:rsid w:val="00471249"/>
    <w:rsid w:val="004713FC"/>
    <w:rsid w:val="0047189F"/>
    <w:rsid w:val="00471FBE"/>
    <w:rsid w:val="004726CD"/>
    <w:rsid w:val="0047297D"/>
    <w:rsid w:val="004730D5"/>
    <w:rsid w:val="004730F3"/>
    <w:rsid w:val="00473B39"/>
    <w:rsid w:val="00473BD2"/>
    <w:rsid w:val="00473DB1"/>
    <w:rsid w:val="004743D5"/>
    <w:rsid w:val="004754E9"/>
    <w:rsid w:val="00475B09"/>
    <w:rsid w:val="00476055"/>
    <w:rsid w:val="00476108"/>
    <w:rsid w:val="00476739"/>
    <w:rsid w:val="0047682E"/>
    <w:rsid w:val="004771D1"/>
    <w:rsid w:val="00477391"/>
    <w:rsid w:val="00477428"/>
    <w:rsid w:val="0048027A"/>
    <w:rsid w:val="00480458"/>
    <w:rsid w:val="0048051F"/>
    <w:rsid w:val="004808A0"/>
    <w:rsid w:val="00480D3D"/>
    <w:rsid w:val="00481CC4"/>
    <w:rsid w:val="00481CCC"/>
    <w:rsid w:val="004820B0"/>
    <w:rsid w:val="00482507"/>
    <w:rsid w:val="00482572"/>
    <w:rsid w:val="00483234"/>
    <w:rsid w:val="00483335"/>
    <w:rsid w:val="00483920"/>
    <w:rsid w:val="004848D6"/>
    <w:rsid w:val="00484948"/>
    <w:rsid w:val="0048508E"/>
    <w:rsid w:val="00485675"/>
    <w:rsid w:val="00485EA0"/>
    <w:rsid w:val="004860D3"/>
    <w:rsid w:val="0048628F"/>
    <w:rsid w:val="0048677E"/>
    <w:rsid w:val="004870A9"/>
    <w:rsid w:val="00487217"/>
    <w:rsid w:val="00487A3E"/>
    <w:rsid w:val="00487CE2"/>
    <w:rsid w:val="00487F1E"/>
    <w:rsid w:val="0049033F"/>
    <w:rsid w:val="004911E8"/>
    <w:rsid w:val="00491374"/>
    <w:rsid w:val="00491AE8"/>
    <w:rsid w:val="00491D49"/>
    <w:rsid w:val="00491DCE"/>
    <w:rsid w:val="0049224F"/>
    <w:rsid w:val="00492E74"/>
    <w:rsid w:val="004932ED"/>
    <w:rsid w:val="00493695"/>
    <w:rsid w:val="00493DEE"/>
    <w:rsid w:val="00493EA4"/>
    <w:rsid w:val="00493EFD"/>
    <w:rsid w:val="00495240"/>
    <w:rsid w:val="004952B8"/>
    <w:rsid w:val="00496824"/>
    <w:rsid w:val="004969E9"/>
    <w:rsid w:val="00496D98"/>
    <w:rsid w:val="00496DE8"/>
    <w:rsid w:val="00497598"/>
    <w:rsid w:val="00497792"/>
    <w:rsid w:val="00497A23"/>
    <w:rsid w:val="00497BBC"/>
    <w:rsid w:val="004A06FA"/>
    <w:rsid w:val="004A08F4"/>
    <w:rsid w:val="004A0EF6"/>
    <w:rsid w:val="004A12DA"/>
    <w:rsid w:val="004A1792"/>
    <w:rsid w:val="004A1BB1"/>
    <w:rsid w:val="004A1F6A"/>
    <w:rsid w:val="004A214F"/>
    <w:rsid w:val="004A223B"/>
    <w:rsid w:val="004A34B9"/>
    <w:rsid w:val="004A37F1"/>
    <w:rsid w:val="004A38D6"/>
    <w:rsid w:val="004A38D9"/>
    <w:rsid w:val="004A3DCE"/>
    <w:rsid w:val="004A43F5"/>
    <w:rsid w:val="004A4967"/>
    <w:rsid w:val="004A56A7"/>
    <w:rsid w:val="004A5BEA"/>
    <w:rsid w:val="004A5EAE"/>
    <w:rsid w:val="004A607E"/>
    <w:rsid w:val="004A636D"/>
    <w:rsid w:val="004A7372"/>
    <w:rsid w:val="004A739E"/>
    <w:rsid w:val="004A76F4"/>
    <w:rsid w:val="004A7CBA"/>
    <w:rsid w:val="004A7CD8"/>
    <w:rsid w:val="004B0136"/>
    <w:rsid w:val="004B055D"/>
    <w:rsid w:val="004B0913"/>
    <w:rsid w:val="004B0969"/>
    <w:rsid w:val="004B0A7C"/>
    <w:rsid w:val="004B1134"/>
    <w:rsid w:val="004B1590"/>
    <w:rsid w:val="004B17E0"/>
    <w:rsid w:val="004B1DE5"/>
    <w:rsid w:val="004B2354"/>
    <w:rsid w:val="004B2547"/>
    <w:rsid w:val="004B27AE"/>
    <w:rsid w:val="004B27E2"/>
    <w:rsid w:val="004B297B"/>
    <w:rsid w:val="004B3B46"/>
    <w:rsid w:val="004B4198"/>
    <w:rsid w:val="004B44F4"/>
    <w:rsid w:val="004B49D2"/>
    <w:rsid w:val="004B4C3C"/>
    <w:rsid w:val="004B553A"/>
    <w:rsid w:val="004B6640"/>
    <w:rsid w:val="004B7018"/>
    <w:rsid w:val="004B70F8"/>
    <w:rsid w:val="004B73E1"/>
    <w:rsid w:val="004B7A64"/>
    <w:rsid w:val="004B7DE1"/>
    <w:rsid w:val="004C03A6"/>
    <w:rsid w:val="004C099A"/>
    <w:rsid w:val="004C0CF5"/>
    <w:rsid w:val="004C0D5B"/>
    <w:rsid w:val="004C0E5A"/>
    <w:rsid w:val="004C1C11"/>
    <w:rsid w:val="004C1C5C"/>
    <w:rsid w:val="004C2968"/>
    <w:rsid w:val="004C29EA"/>
    <w:rsid w:val="004C2A07"/>
    <w:rsid w:val="004C2FAC"/>
    <w:rsid w:val="004C315C"/>
    <w:rsid w:val="004C3228"/>
    <w:rsid w:val="004C32D8"/>
    <w:rsid w:val="004C32EA"/>
    <w:rsid w:val="004C37E5"/>
    <w:rsid w:val="004C38D1"/>
    <w:rsid w:val="004C3BC7"/>
    <w:rsid w:val="004C3C21"/>
    <w:rsid w:val="004C4296"/>
    <w:rsid w:val="004C4C26"/>
    <w:rsid w:val="004C4E8D"/>
    <w:rsid w:val="004C5208"/>
    <w:rsid w:val="004C55BA"/>
    <w:rsid w:val="004C57F9"/>
    <w:rsid w:val="004C5966"/>
    <w:rsid w:val="004C5E8E"/>
    <w:rsid w:val="004C5F48"/>
    <w:rsid w:val="004C6046"/>
    <w:rsid w:val="004C63EB"/>
    <w:rsid w:val="004C682D"/>
    <w:rsid w:val="004C6BEC"/>
    <w:rsid w:val="004C7173"/>
    <w:rsid w:val="004C7276"/>
    <w:rsid w:val="004C76FF"/>
    <w:rsid w:val="004C7746"/>
    <w:rsid w:val="004C79F7"/>
    <w:rsid w:val="004C7A68"/>
    <w:rsid w:val="004D0553"/>
    <w:rsid w:val="004D0FA2"/>
    <w:rsid w:val="004D1477"/>
    <w:rsid w:val="004D14C1"/>
    <w:rsid w:val="004D16DB"/>
    <w:rsid w:val="004D198B"/>
    <w:rsid w:val="004D27FC"/>
    <w:rsid w:val="004D2931"/>
    <w:rsid w:val="004D2992"/>
    <w:rsid w:val="004D2EBC"/>
    <w:rsid w:val="004D324F"/>
    <w:rsid w:val="004D34A5"/>
    <w:rsid w:val="004D3966"/>
    <w:rsid w:val="004D3F0C"/>
    <w:rsid w:val="004D4002"/>
    <w:rsid w:val="004D48C8"/>
    <w:rsid w:val="004D4D93"/>
    <w:rsid w:val="004D4DCF"/>
    <w:rsid w:val="004D516F"/>
    <w:rsid w:val="004D539C"/>
    <w:rsid w:val="004D56C9"/>
    <w:rsid w:val="004D5C73"/>
    <w:rsid w:val="004D5EFF"/>
    <w:rsid w:val="004D63EE"/>
    <w:rsid w:val="004D6447"/>
    <w:rsid w:val="004D655D"/>
    <w:rsid w:val="004D66C0"/>
    <w:rsid w:val="004D673C"/>
    <w:rsid w:val="004D675E"/>
    <w:rsid w:val="004D781D"/>
    <w:rsid w:val="004D7878"/>
    <w:rsid w:val="004D78BB"/>
    <w:rsid w:val="004E0090"/>
    <w:rsid w:val="004E093F"/>
    <w:rsid w:val="004E0A00"/>
    <w:rsid w:val="004E1CC3"/>
    <w:rsid w:val="004E1D9B"/>
    <w:rsid w:val="004E2826"/>
    <w:rsid w:val="004E2C65"/>
    <w:rsid w:val="004E2C72"/>
    <w:rsid w:val="004E2DCA"/>
    <w:rsid w:val="004E2F5D"/>
    <w:rsid w:val="004E3A3A"/>
    <w:rsid w:val="004E3C2A"/>
    <w:rsid w:val="004E4412"/>
    <w:rsid w:val="004E4F02"/>
    <w:rsid w:val="004E4F52"/>
    <w:rsid w:val="004E515A"/>
    <w:rsid w:val="004E5288"/>
    <w:rsid w:val="004E5A89"/>
    <w:rsid w:val="004E5AB0"/>
    <w:rsid w:val="004E5ED6"/>
    <w:rsid w:val="004E60B4"/>
    <w:rsid w:val="004E648A"/>
    <w:rsid w:val="004E6556"/>
    <w:rsid w:val="004E6CED"/>
    <w:rsid w:val="004E6E8C"/>
    <w:rsid w:val="004E739F"/>
    <w:rsid w:val="004E7597"/>
    <w:rsid w:val="004E766C"/>
    <w:rsid w:val="004E77B1"/>
    <w:rsid w:val="004E79D9"/>
    <w:rsid w:val="004E7DCA"/>
    <w:rsid w:val="004E7F75"/>
    <w:rsid w:val="004F01B6"/>
    <w:rsid w:val="004F06D8"/>
    <w:rsid w:val="004F07B7"/>
    <w:rsid w:val="004F0859"/>
    <w:rsid w:val="004F09F3"/>
    <w:rsid w:val="004F0EB6"/>
    <w:rsid w:val="004F0F02"/>
    <w:rsid w:val="004F136A"/>
    <w:rsid w:val="004F15CD"/>
    <w:rsid w:val="004F18BD"/>
    <w:rsid w:val="004F1C1D"/>
    <w:rsid w:val="004F1F63"/>
    <w:rsid w:val="004F25C0"/>
    <w:rsid w:val="004F2931"/>
    <w:rsid w:val="004F32FE"/>
    <w:rsid w:val="004F39C3"/>
    <w:rsid w:val="004F3A03"/>
    <w:rsid w:val="004F3D5E"/>
    <w:rsid w:val="004F4380"/>
    <w:rsid w:val="004F4511"/>
    <w:rsid w:val="004F464A"/>
    <w:rsid w:val="004F56ED"/>
    <w:rsid w:val="004F5E9D"/>
    <w:rsid w:val="004F63D4"/>
    <w:rsid w:val="004F6581"/>
    <w:rsid w:val="004F6715"/>
    <w:rsid w:val="004F69FF"/>
    <w:rsid w:val="004F6A25"/>
    <w:rsid w:val="004F70F3"/>
    <w:rsid w:val="004F7166"/>
    <w:rsid w:val="004F71AD"/>
    <w:rsid w:val="004F725C"/>
    <w:rsid w:val="004F7355"/>
    <w:rsid w:val="004F76AE"/>
    <w:rsid w:val="004F7D16"/>
    <w:rsid w:val="004F7FEF"/>
    <w:rsid w:val="0050037E"/>
    <w:rsid w:val="00500515"/>
    <w:rsid w:val="00500A86"/>
    <w:rsid w:val="00501D3A"/>
    <w:rsid w:val="00502923"/>
    <w:rsid w:val="00502E2B"/>
    <w:rsid w:val="00503162"/>
    <w:rsid w:val="00503A57"/>
    <w:rsid w:val="00503B81"/>
    <w:rsid w:val="00503D08"/>
    <w:rsid w:val="0050492E"/>
    <w:rsid w:val="00504A3D"/>
    <w:rsid w:val="00504D32"/>
    <w:rsid w:val="00504DE6"/>
    <w:rsid w:val="0050511D"/>
    <w:rsid w:val="00505144"/>
    <w:rsid w:val="005054B8"/>
    <w:rsid w:val="00506186"/>
    <w:rsid w:val="00506742"/>
    <w:rsid w:val="00506AC1"/>
    <w:rsid w:val="00507101"/>
    <w:rsid w:val="00507426"/>
    <w:rsid w:val="00507856"/>
    <w:rsid w:val="005100EC"/>
    <w:rsid w:val="00510557"/>
    <w:rsid w:val="00510679"/>
    <w:rsid w:val="00510B63"/>
    <w:rsid w:val="00510EBE"/>
    <w:rsid w:val="00510FFA"/>
    <w:rsid w:val="005114A8"/>
    <w:rsid w:val="0051179E"/>
    <w:rsid w:val="00511F91"/>
    <w:rsid w:val="005123C4"/>
    <w:rsid w:val="00514D60"/>
    <w:rsid w:val="00514E25"/>
    <w:rsid w:val="005156AC"/>
    <w:rsid w:val="005159DF"/>
    <w:rsid w:val="00515ACE"/>
    <w:rsid w:val="00515AEB"/>
    <w:rsid w:val="00515B5B"/>
    <w:rsid w:val="00515CA5"/>
    <w:rsid w:val="005160C6"/>
    <w:rsid w:val="00516552"/>
    <w:rsid w:val="00516772"/>
    <w:rsid w:val="00516A00"/>
    <w:rsid w:val="00516BC3"/>
    <w:rsid w:val="00516FEE"/>
    <w:rsid w:val="00517F7F"/>
    <w:rsid w:val="00520204"/>
    <w:rsid w:val="00520587"/>
    <w:rsid w:val="00520F16"/>
    <w:rsid w:val="00520FC0"/>
    <w:rsid w:val="0052130B"/>
    <w:rsid w:val="005213BE"/>
    <w:rsid w:val="0052264B"/>
    <w:rsid w:val="00523895"/>
    <w:rsid w:val="00523933"/>
    <w:rsid w:val="00524896"/>
    <w:rsid w:val="00524E98"/>
    <w:rsid w:val="0052517C"/>
    <w:rsid w:val="00525BA8"/>
    <w:rsid w:val="00525EA0"/>
    <w:rsid w:val="00525F83"/>
    <w:rsid w:val="00526358"/>
    <w:rsid w:val="0052661F"/>
    <w:rsid w:val="0052669F"/>
    <w:rsid w:val="00526CBA"/>
    <w:rsid w:val="00526CF2"/>
    <w:rsid w:val="00526FED"/>
    <w:rsid w:val="0052731A"/>
    <w:rsid w:val="00530DD1"/>
    <w:rsid w:val="0053113A"/>
    <w:rsid w:val="00531AA5"/>
    <w:rsid w:val="00531DB2"/>
    <w:rsid w:val="00532314"/>
    <w:rsid w:val="00532348"/>
    <w:rsid w:val="00532912"/>
    <w:rsid w:val="0053337D"/>
    <w:rsid w:val="00533991"/>
    <w:rsid w:val="00534417"/>
    <w:rsid w:val="005344FB"/>
    <w:rsid w:val="0053465C"/>
    <w:rsid w:val="00534741"/>
    <w:rsid w:val="00534AAE"/>
    <w:rsid w:val="00534C84"/>
    <w:rsid w:val="00534CA5"/>
    <w:rsid w:val="00534FC0"/>
    <w:rsid w:val="00535854"/>
    <w:rsid w:val="00535A43"/>
    <w:rsid w:val="00535D4C"/>
    <w:rsid w:val="00535F19"/>
    <w:rsid w:val="005361B0"/>
    <w:rsid w:val="0053656F"/>
    <w:rsid w:val="005368E4"/>
    <w:rsid w:val="00536D41"/>
    <w:rsid w:val="00537B07"/>
    <w:rsid w:val="00537C40"/>
    <w:rsid w:val="005412F6"/>
    <w:rsid w:val="00541893"/>
    <w:rsid w:val="0054257C"/>
    <w:rsid w:val="00542B45"/>
    <w:rsid w:val="00542C34"/>
    <w:rsid w:val="00542E15"/>
    <w:rsid w:val="0054348E"/>
    <w:rsid w:val="00544526"/>
    <w:rsid w:val="00544AFE"/>
    <w:rsid w:val="005466D9"/>
    <w:rsid w:val="00547356"/>
    <w:rsid w:val="00547464"/>
    <w:rsid w:val="00547787"/>
    <w:rsid w:val="0054787A"/>
    <w:rsid w:val="00547D7E"/>
    <w:rsid w:val="005501C7"/>
    <w:rsid w:val="00550BDA"/>
    <w:rsid w:val="00550BDD"/>
    <w:rsid w:val="00550ED9"/>
    <w:rsid w:val="00551466"/>
    <w:rsid w:val="005516F0"/>
    <w:rsid w:val="00551A32"/>
    <w:rsid w:val="00551DB5"/>
    <w:rsid w:val="005521CE"/>
    <w:rsid w:val="00552959"/>
    <w:rsid w:val="00552AD6"/>
    <w:rsid w:val="0055372D"/>
    <w:rsid w:val="00553F65"/>
    <w:rsid w:val="00554356"/>
    <w:rsid w:val="005544C3"/>
    <w:rsid w:val="00554CE8"/>
    <w:rsid w:val="00555E32"/>
    <w:rsid w:val="00555F9A"/>
    <w:rsid w:val="005567F3"/>
    <w:rsid w:val="0055706F"/>
    <w:rsid w:val="00557286"/>
    <w:rsid w:val="0056072C"/>
    <w:rsid w:val="00560C2D"/>
    <w:rsid w:val="00560EF9"/>
    <w:rsid w:val="00560F68"/>
    <w:rsid w:val="00560F81"/>
    <w:rsid w:val="0056113B"/>
    <w:rsid w:val="00561307"/>
    <w:rsid w:val="005614FF"/>
    <w:rsid w:val="00561E96"/>
    <w:rsid w:val="00561EA0"/>
    <w:rsid w:val="00561EDE"/>
    <w:rsid w:val="0056260D"/>
    <w:rsid w:val="00562982"/>
    <w:rsid w:val="00562AB7"/>
    <w:rsid w:val="00562BEE"/>
    <w:rsid w:val="00562F40"/>
    <w:rsid w:val="00563289"/>
    <w:rsid w:val="005632B9"/>
    <w:rsid w:val="00563912"/>
    <w:rsid w:val="00563D47"/>
    <w:rsid w:val="0056430A"/>
    <w:rsid w:val="005646DE"/>
    <w:rsid w:val="005649EA"/>
    <w:rsid w:val="00564B72"/>
    <w:rsid w:val="00564C7C"/>
    <w:rsid w:val="005653F3"/>
    <w:rsid w:val="005654E9"/>
    <w:rsid w:val="0056554F"/>
    <w:rsid w:val="00566732"/>
    <w:rsid w:val="0056707C"/>
    <w:rsid w:val="00567673"/>
    <w:rsid w:val="00570D3C"/>
    <w:rsid w:val="00571264"/>
    <w:rsid w:val="005719E4"/>
    <w:rsid w:val="00571C5E"/>
    <w:rsid w:val="00571F4E"/>
    <w:rsid w:val="0057284E"/>
    <w:rsid w:val="00572A53"/>
    <w:rsid w:val="00572F32"/>
    <w:rsid w:val="0057333B"/>
    <w:rsid w:val="005735A9"/>
    <w:rsid w:val="005735CF"/>
    <w:rsid w:val="00573674"/>
    <w:rsid w:val="0057481A"/>
    <w:rsid w:val="00574AF6"/>
    <w:rsid w:val="00574C35"/>
    <w:rsid w:val="00575463"/>
    <w:rsid w:val="00575CF0"/>
    <w:rsid w:val="00575FB4"/>
    <w:rsid w:val="0057666C"/>
    <w:rsid w:val="005769B3"/>
    <w:rsid w:val="00576F72"/>
    <w:rsid w:val="005771F9"/>
    <w:rsid w:val="005779FA"/>
    <w:rsid w:val="00577DE0"/>
    <w:rsid w:val="00580533"/>
    <w:rsid w:val="00580B93"/>
    <w:rsid w:val="00580B98"/>
    <w:rsid w:val="00580E08"/>
    <w:rsid w:val="005811BD"/>
    <w:rsid w:val="0058131B"/>
    <w:rsid w:val="00581BE5"/>
    <w:rsid w:val="00581FA3"/>
    <w:rsid w:val="00582139"/>
    <w:rsid w:val="00582677"/>
    <w:rsid w:val="00582F81"/>
    <w:rsid w:val="005830EF"/>
    <w:rsid w:val="00583C5E"/>
    <w:rsid w:val="00584995"/>
    <w:rsid w:val="00584C47"/>
    <w:rsid w:val="00584EA4"/>
    <w:rsid w:val="00585016"/>
    <w:rsid w:val="00585814"/>
    <w:rsid w:val="00585DBD"/>
    <w:rsid w:val="0058665A"/>
    <w:rsid w:val="00586672"/>
    <w:rsid w:val="00586E88"/>
    <w:rsid w:val="00587537"/>
    <w:rsid w:val="00587706"/>
    <w:rsid w:val="00587C9F"/>
    <w:rsid w:val="005901EA"/>
    <w:rsid w:val="00590201"/>
    <w:rsid w:val="00590A3A"/>
    <w:rsid w:val="00590F68"/>
    <w:rsid w:val="00591145"/>
    <w:rsid w:val="005911C1"/>
    <w:rsid w:val="005915FC"/>
    <w:rsid w:val="00591931"/>
    <w:rsid w:val="00591A36"/>
    <w:rsid w:val="00591D05"/>
    <w:rsid w:val="00593148"/>
    <w:rsid w:val="00593456"/>
    <w:rsid w:val="0059379A"/>
    <w:rsid w:val="005939BA"/>
    <w:rsid w:val="00593AE6"/>
    <w:rsid w:val="00593F2D"/>
    <w:rsid w:val="0059423D"/>
    <w:rsid w:val="00594782"/>
    <w:rsid w:val="00594FB8"/>
    <w:rsid w:val="005951AD"/>
    <w:rsid w:val="00595858"/>
    <w:rsid w:val="005959E8"/>
    <w:rsid w:val="00595B26"/>
    <w:rsid w:val="0059668C"/>
    <w:rsid w:val="00596732"/>
    <w:rsid w:val="0059699E"/>
    <w:rsid w:val="00596A2E"/>
    <w:rsid w:val="00596AD7"/>
    <w:rsid w:val="00596ED8"/>
    <w:rsid w:val="00596F1D"/>
    <w:rsid w:val="0059733B"/>
    <w:rsid w:val="00597D0E"/>
    <w:rsid w:val="00597D6B"/>
    <w:rsid w:val="005A0A28"/>
    <w:rsid w:val="005A1F33"/>
    <w:rsid w:val="005A20E7"/>
    <w:rsid w:val="005A21FE"/>
    <w:rsid w:val="005A24B2"/>
    <w:rsid w:val="005A27D2"/>
    <w:rsid w:val="005A2D50"/>
    <w:rsid w:val="005A3136"/>
    <w:rsid w:val="005A36F2"/>
    <w:rsid w:val="005A3724"/>
    <w:rsid w:val="005A3960"/>
    <w:rsid w:val="005A39EA"/>
    <w:rsid w:val="005A3B5B"/>
    <w:rsid w:val="005A3F0D"/>
    <w:rsid w:val="005A4177"/>
    <w:rsid w:val="005A462B"/>
    <w:rsid w:val="005A499D"/>
    <w:rsid w:val="005A50D0"/>
    <w:rsid w:val="005A56A6"/>
    <w:rsid w:val="005A658F"/>
    <w:rsid w:val="005A6A9D"/>
    <w:rsid w:val="005A7589"/>
    <w:rsid w:val="005A7A7D"/>
    <w:rsid w:val="005B0155"/>
    <w:rsid w:val="005B0396"/>
    <w:rsid w:val="005B0B28"/>
    <w:rsid w:val="005B0F6E"/>
    <w:rsid w:val="005B1175"/>
    <w:rsid w:val="005B13AC"/>
    <w:rsid w:val="005B1863"/>
    <w:rsid w:val="005B1C56"/>
    <w:rsid w:val="005B29C7"/>
    <w:rsid w:val="005B29C8"/>
    <w:rsid w:val="005B326C"/>
    <w:rsid w:val="005B3431"/>
    <w:rsid w:val="005B3437"/>
    <w:rsid w:val="005B3B87"/>
    <w:rsid w:val="005B3DF7"/>
    <w:rsid w:val="005B3EAA"/>
    <w:rsid w:val="005B40F5"/>
    <w:rsid w:val="005B451A"/>
    <w:rsid w:val="005B4664"/>
    <w:rsid w:val="005B4C57"/>
    <w:rsid w:val="005B5634"/>
    <w:rsid w:val="005B5E91"/>
    <w:rsid w:val="005B62EB"/>
    <w:rsid w:val="005B63F3"/>
    <w:rsid w:val="005B6DC9"/>
    <w:rsid w:val="005B71D5"/>
    <w:rsid w:val="005B791F"/>
    <w:rsid w:val="005B7DD6"/>
    <w:rsid w:val="005C00BE"/>
    <w:rsid w:val="005C02ED"/>
    <w:rsid w:val="005C037B"/>
    <w:rsid w:val="005C04EA"/>
    <w:rsid w:val="005C083E"/>
    <w:rsid w:val="005C0959"/>
    <w:rsid w:val="005C0A4D"/>
    <w:rsid w:val="005C0B2E"/>
    <w:rsid w:val="005C0B3B"/>
    <w:rsid w:val="005C0BE4"/>
    <w:rsid w:val="005C0F6C"/>
    <w:rsid w:val="005C0FC9"/>
    <w:rsid w:val="005C12EF"/>
    <w:rsid w:val="005C16BB"/>
    <w:rsid w:val="005C1CD6"/>
    <w:rsid w:val="005C1D44"/>
    <w:rsid w:val="005C2053"/>
    <w:rsid w:val="005C2370"/>
    <w:rsid w:val="005C2EA1"/>
    <w:rsid w:val="005C3101"/>
    <w:rsid w:val="005C31F1"/>
    <w:rsid w:val="005C3258"/>
    <w:rsid w:val="005C33FA"/>
    <w:rsid w:val="005C3681"/>
    <w:rsid w:val="005C3700"/>
    <w:rsid w:val="005C3FE7"/>
    <w:rsid w:val="005C40DD"/>
    <w:rsid w:val="005C4647"/>
    <w:rsid w:val="005C4C87"/>
    <w:rsid w:val="005C5905"/>
    <w:rsid w:val="005C590C"/>
    <w:rsid w:val="005C5914"/>
    <w:rsid w:val="005C5E66"/>
    <w:rsid w:val="005C61B2"/>
    <w:rsid w:val="005C64D8"/>
    <w:rsid w:val="005C6712"/>
    <w:rsid w:val="005C6C52"/>
    <w:rsid w:val="005C6FFC"/>
    <w:rsid w:val="005C74D4"/>
    <w:rsid w:val="005C7CA0"/>
    <w:rsid w:val="005D0320"/>
    <w:rsid w:val="005D109C"/>
    <w:rsid w:val="005D10AC"/>
    <w:rsid w:val="005D1162"/>
    <w:rsid w:val="005D157E"/>
    <w:rsid w:val="005D1A5B"/>
    <w:rsid w:val="005D1D20"/>
    <w:rsid w:val="005D1DCB"/>
    <w:rsid w:val="005D1F0D"/>
    <w:rsid w:val="005D21E5"/>
    <w:rsid w:val="005D27FA"/>
    <w:rsid w:val="005D2A9E"/>
    <w:rsid w:val="005D2E46"/>
    <w:rsid w:val="005D3022"/>
    <w:rsid w:val="005D348C"/>
    <w:rsid w:val="005D3998"/>
    <w:rsid w:val="005D3B2D"/>
    <w:rsid w:val="005D3B46"/>
    <w:rsid w:val="005D3E8F"/>
    <w:rsid w:val="005D4728"/>
    <w:rsid w:val="005D492B"/>
    <w:rsid w:val="005D51F6"/>
    <w:rsid w:val="005D54BF"/>
    <w:rsid w:val="005D57C6"/>
    <w:rsid w:val="005D5DAF"/>
    <w:rsid w:val="005D6582"/>
    <w:rsid w:val="005D6B08"/>
    <w:rsid w:val="005D6BA6"/>
    <w:rsid w:val="005D78BD"/>
    <w:rsid w:val="005D7EE9"/>
    <w:rsid w:val="005E02A3"/>
    <w:rsid w:val="005E07A8"/>
    <w:rsid w:val="005E0FE8"/>
    <w:rsid w:val="005E12C4"/>
    <w:rsid w:val="005E137D"/>
    <w:rsid w:val="005E1426"/>
    <w:rsid w:val="005E1536"/>
    <w:rsid w:val="005E2752"/>
    <w:rsid w:val="005E37E7"/>
    <w:rsid w:val="005E3A08"/>
    <w:rsid w:val="005E3D49"/>
    <w:rsid w:val="005E415C"/>
    <w:rsid w:val="005E41C0"/>
    <w:rsid w:val="005E4469"/>
    <w:rsid w:val="005E4A3D"/>
    <w:rsid w:val="005E56B0"/>
    <w:rsid w:val="005E56DF"/>
    <w:rsid w:val="005E5879"/>
    <w:rsid w:val="005E5DC9"/>
    <w:rsid w:val="005E5ED8"/>
    <w:rsid w:val="005E68AF"/>
    <w:rsid w:val="005E743E"/>
    <w:rsid w:val="005E7441"/>
    <w:rsid w:val="005E78B7"/>
    <w:rsid w:val="005E7C18"/>
    <w:rsid w:val="005E7F4E"/>
    <w:rsid w:val="005F0057"/>
    <w:rsid w:val="005F0408"/>
    <w:rsid w:val="005F0C09"/>
    <w:rsid w:val="005F0E43"/>
    <w:rsid w:val="005F15BC"/>
    <w:rsid w:val="005F200D"/>
    <w:rsid w:val="005F243A"/>
    <w:rsid w:val="005F270E"/>
    <w:rsid w:val="005F279C"/>
    <w:rsid w:val="005F2930"/>
    <w:rsid w:val="005F2A68"/>
    <w:rsid w:val="005F2A71"/>
    <w:rsid w:val="005F2CD0"/>
    <w:rsid w:val="005F34D4"/>
    <w:rsid w:val="005F38DA"/>
    <w:rsid w:val="005F3B94"/>
    <w:rsid w:val="005F3DA2"/>
    <w:rsid w:val="005F46DA"/>
    <w:rsid w:val="005F4A0D"/>
    <w:rsid w:val="005F4ADB"/>
    <w:rsid w:val="005F4DF6"/>
    <w:rsid w:val="005F4E31"/>
    <w:rsid w:val="005F4ECF"/>
    <w:rsid w:val="005F5355"/>
    <w:rsid w:val="005F5B52"/>
    <w:rsid w:val="005F608E"/>
    <w:rsid w:val="005F635B"/>
    <w:rsid w:val="005F6FCC"/>
    <w:rsid w:val="005F72D2"/>
    <w:rsid w:val="005F736B"/>
    <w:rsid w:val="005F75B3"/>
    <w:rsid w:val="005F7DED"/>
    <w:rsid w:val="005F7F45"/>
    <w:rsid w:val="006015B6"/>
    <w:rsid w:val="0060168B"/>
    <w:rsid w:val="00601A23"/>
    <w:rsid w:val="00601B63"/>
    <w:rsid w:val="00602B20"/>
    <w:rsid w:val="006039F4"/>
    <w:rsid w:val="00603DDD"/>
    <w:rsid w:val="006047E1"/>
    <w:rsid w:val="00604BF7"/>
    <w:rsid w:val="00604C0D"/>
    <w:rsid w:val="006052AD"/>
    <w:rsid w:val="006059D5"/>
    <w:rsid w:val="00606075"/>
    <w:rsid w:val="00606412"/>
    <w:rsid w:val="0060691B"/>
    <w:rsid w:val="00606B0D"/>
    <w:rsid w:val="00606F9F"/>
    <w:rsid w:val="006073B2"/>
    <w:rsid w:val="0060779C"/>
    <w:rsid w:val="00607CDC"/>
    <w:rsid w:val="00607DEF"/>
    <w:rsid w:val="00607FD5"/>
    <w:rsid w:val="006100F0"/>
    <w:rsid w:val="006104C4"/>
    <w:rsid w:val="006104DB"/>
    <w:rsid w:val="00611522"/>
    <w:rsid w:val="00611A36"/>
    <w:rsid w:val="00613851"/>
    <w:rsid w:val="00613C61"/>
    <w:rsid w:val="0061407C"/>
    <w:rsid w:val="00614664"/>
    <w:rsid w:val="006146D5"/>
    <w:rsid w:val="00614743"/>
    <w:rsid w:val="006148D7"/>
    <w:rsid w:val="00614A8B"/>
    <w:rsid w:val="0061583F"/>
    <w:rsid w:val="00615864"/>
    <w:rsid w:val="00615A55"/>
    <w:rsid w:val="00615DC7"/>
    <w:rsid w:val="006164FA"/>
    <w:rsid w:val="006166D6"/>
    <w:rsid w:val="006168B5"/>
    <w:rsid w:val="006169E1"/>
    <w:rsid w:val="00617125"/>
    <w:rsid w:val="0061717C"/>
    <w:rsid w:val="00617A23"/>
    <w:rsid w:val="00617A3D"/>
    <w:rsid w:val="00617AE1"/>
    <w:rsid w:val="006201E5"/>
    <w:rsid w:val="0062021E"/>
    <w:rsid w:val="00620224"/>
    <w:rsid w:val="006202F0"/>
    <w:rsid w:val="0062044F"/>
    <w:rsid w:val="00620507"/>
    <w:rsid w:val="00620736"/>
    <w:rsid w:val="0062077B"/>
    <w:rsid w:val="00620F7E"/>
    <w:rsid w:val="006214DD"/>
    <w:rsid w:val="006217BB"/>
    <w:rsid w:val="00621AC2"/>
    <w:rsid w:val="006221AF"/>
    <w:rsid w:val="006225DA"/>
    <w:rsid w:val="00622656"/>
    <w:rsid w:val="006230B6"/>
    <w:rsid w:val="00623121"/>
    <w:rsid w:val="006238CE"/>
    <w:rsid w:val="00623C40"/>
    <w:rsid w:val="0062420E"/>
    <w:rsid w:val="00624588"/>
    <w:rsid w:val="0062459A"/>
    <w:rsid w:val="0062481C"/>
    <w:rsid w:val="00624A1B"/>
    <w:rsid w:val="00625490"/>
    <w:rsid w:val="00625A4F"/>
    <w:rsid w:val="00625AF7"/>
    <w:rsid w:val="00625EB9"/>
    <w:rsid w:val="00625F1B"/>
    <w:rsid w:val="00625F85"/>
    <w:rsid w:val="0062601E"/>
    <w:rsid w:val="006272D6"/>
    <w:rsid w:val="00627349"/>
    <w:rsid w:val="0062752A"/>
    <w:rsid w:val="00627F4E"/>
    <w:rsid w:val="00630270"/>
    <w:rsid w:val="006304DF"/>
    <w:rsid w:val="00630977"/>
    <w:rsid w:val="00630B3C"/>
    <w:rsid w:val="0063102F"/>
    <w:rsid w:val="0063124C"/>
    <w:rsid w:val="0063147D"/>
    <w:rsid w:val="006314D4"/>
    <w:rsid w:val="00631587"/>
    <w:rsid w:val="00631817"/>
    <w:rsid w:val="006318E5"/>
    <w:rsid w:val="00631A9E"/>
    <w:rsid w:val="00631CBF"/>
    <w:rsid w:val="00632194"/>
    <w:rsid w:val="006326AA"/>
    <w:rsid w:val="00632BED"/>
    <w:rsid w:val="00632C85"/>
    <w:rsid w:val="00632C9B"/>
    <w:rsid w:val="00632EE6"/>
    <w:rsid w:val="006331A4"/>
    <w:rsid w:val="006332E4"/>
    <w:rsid w:val="00633696"/>
    <w:rsid w:val="00633873"/>
    <w:rsid w:val="00633A9C"/>
    <w:rsid w:val="0063427F"/>
    <w:rsid w:val="006355DC"/>
    <w:rsid w:val="00635756"/>
    <w:rsid w:val="00635E71"/>
    <w:rsid w:val="00635F52"/>
    <w:rsid w:val="00635F98"/>
    <w:rsid w:val="006361A7"/>
    <w:rsid w:val="00636AC8"/>
    <w:rsid w:val="00637955"/>
    <w:rsid w:val="00637C19"/>
    <w:rsid w:val="00637D7C"/>
    <w:rsid w:val="00637DCB"/>
    <w:rsid w:val="00640516"/>
    <w:rsid w:val="006405B6"/>
    <w:rsid w:val="006418CB"/>
    <w:rsid w:val="006424F2"/>
    <w:rsid w:val="00642B02"/>
    <w:rsid w:val="00642BC3"/>
    <w:rsid w:val="00642DB7"/>
    <w:rsid w:val="00642EA6"/>
    <w:rsid w:val="0064369E"/>
    <w:rsid w:val="00644053"/>
    <w:rsid w:val="0064569A"/>
    <w:rsid w:val="00645DCA"/>
    <w:rsid w:val="006463F1"/>
    <w:rsid w:val="006466C8"/>
    <w:rsid w:val="006467CC"/>
    <w:rsid w:val="00646B8D"/>
    <w:rsid w:val="00646C00"/>
    <w:rsid w:val="00646D93"/>
    <w:rsid w:val="00647119"/>
    <w:rsid w:val="00647CD7"/>
    <w:rsid w:val="00650121"/>
    <w:rsid w:val="006501D1"/>
    <w:rsid w:val="006503C5"/>
    <w:rsid w:val="006506B9"/>
    <w:rsid w:val="00650E55"/>
    <w:rsid w:val="00650EEF"/>
    <w:rsid w:val="006510B9"/>
    <w:rsid w:val="00651586"/>
    <w:rsid w:val="00651E13"/>
    <w:rsid w:val="00652264"/>
    <w:rsid w:val="006524F2"/>
    <w:rsid w:val="006525D0"/>
    <w:rsid w:val="00652607"/>
    <w:rsid w:val="00652706"/>
    <w:rsid w:val="00652DD4"/>
    <w:rsid w:val="006531A2"/>
    <w:rsid w:val="006535C5"/>
    <w:rsid w:val="00653D09"/>
    <w:rsid w:val="00654359"/>
    <w:rsid w:val="006546A7"/>
    <w:rsid w:val="006552B8"/>
    <w:rsid w:val="00655382"/>
    <w:rsid w:val="006555E0"/>
    <w:rsid w:val="00655678"/>
    <w:rsid w:val="00655797"/>
    <w:rsid w:val="00655878"/>
    <w:rsid w:val="0065597D"/>
    <w:rsid w:val="00655ABA"/>
    <w:rsid w:val="00656175"/>
    <w:rsid w:val="006602E1"/>
    <w:rsid w:val="0066081E"/>
    <w:rsid w:val="00660DA0"/>
    <w:rsid w:val="00661761"/>
    <w:rsid w:val="00661A67"/>
    <w:rsid w:val="00661AD4"/>
    <w:rsid w:val="00661DCF"/>
    <w:rsid w:val="00662B2A"/>
    <w:rsid w:val="00662FE0"/>
    <w:rsid w:val="00663167"/>
    <w:rsid w:val="006637C6"/>
    <w:rsid w:val="00663CDD"/>
    <w:rsid w:val="006643F1"/>
    <w:rsid w:val="0066476F"/>
    <w:rsid w:val="00665206"/>
    <w:rsid w:val="00665BAF"/>
    <w:rsid w:val="00666600"/>
    <w:rsid w:val="00666E77"/>
    <w:rsid w:val="0066725D"/>
    <w:rsid w:val="00667710"/>
    <w:rsid w:val="00667A51"/>
    <w:rsid w:val="00667DD6"/>
    <w:rsid w:val="00667FA1"/>
    <w:rsid w:val="0067009B"/>
    <w:rsid w:val="0067038B"/>
    <w:rsid w:val="00671B34"/>
    <w:rsid w:val="00671F63"/>
    <w:rsid w:val="00671F90"/>
    <w:rsid w:val="00672759"/>
    <w:rsid w:val="00672D70"/>
    <w:rsid w:val="00672EC1"/>
    <w:rsid w:val="00672F3C"/>
    <w:rsid w:val="00674651"/>
    <w:rsid w:val="006764E4"/>
    <w:rsid w:val="006768C8"/>
    <w:rsid w:val="00677189"/>
    <w:rsid w:val="00677B1B"/>
    <w:rsid w:val="00680099"/>
    <w:rsid w:val="00680A4F"/>
    <w:rsid w:val="00680B31"/>
    <w:rsid w:val="00680CA6"/>
    <w:rsid w:val="00680E8C"/>
    <w:rsid w:val="00681012"/>
    <w:rsid w:val="00681128"/>
    <w:rsid w:val="00681645"/>
    <w:rsid w:val="006816E1"/>
    <w:rsid w:val="00681748"/>
    <w:rsid w:val="00681BEA"/>
    <w:rsid w:val="0068233F"/>
    <w:rsid w:val="00682DD5"/>
    <w:rsid w:val="00683239"/>
    <w:rsid w:val="0068395C"/>
    <w:rsid w:val="00685D08"/>
    <w:rsid w:val="006861C3"/>
    <w:rsid w:val="00686358"/>
    <w:rsid w:val="006866F5"/>
    <w:rsid w:val="00686A4D"/>
    <w:rsid w:val="00687385"/>
    <w:rsid w:val="00687D94"/>
    <w:rsid w:val="0069096B"/>
    <w:rsid w:val="00690CAC"/>
    <w:rsid w:val="00691678"/>
    <w:rsid w:val="0069196C"/>
    <w:rsid w:val="00691FD8"/>
    <w:rsid w:val="00692B86"/>
    <w:rsid w:val="00692CF5"/>
    <w:rsid w:val="00693305"/>
    <w:rsid w:val="00693525"/>
    <w:rsid w:val="006935A8"/>
    <w:rsid w:val="00693E36"/>
    <w:rsid w:val="00693F01"/>
    <w:rsid w:val="00694A17"/>
    <w:rsid w:val="00694CFB"/>
    <w:rsid w:val="00696140"/>
    <w:rsid w:val="00696328"/>
    <w:rsid w:val="00697957"/>
    <w:rsid w:val="006A0501"/>
    <w:rsid w:val="006A1012"/>
    <w:rsid w:val="006A1BF0"/>
    <w:rsid w:val="006A220B"/>
    <w:rsid w:val="006A251F"/>
    <w:rsid w:val="006A25A6"/>
    <w:rsid w:val="006A3DCE"/>
    <w:rsid w:val="006A3EB2"/>
    <w:rsid w:val="006A3F7E"/>
    <w:rsid w:val="006A4288"/>
    <w:rsid w:val="006A42FA"/>
    <w:rsid w:val="006A4730"/>
    <w:rsid w:val="006A47CE"/>
    <w:rsid w:val="006A4B66"/>
    <w:rsid w:val="006A4C0F"/>
    <w:rsid w:val="006A592A"/>
    <w:rsid w:val="006A60C9"/>
    <w:rsid w:val="006A6D51"/>
    <w:rsid w:val="006A6D9C"/>
    <w:rsid w:val="006A6EB6"/>
    <w:rsid w:val="006A783D"/>
    <w:rsid w:val="006A7DFA"/>
    <w:rsid w:val="006B0044"/>
    <w:rsid w:val="006B053C"/>
    <w:rsid w:val="006B058D"/>
    <w:rsid w:val="006B05D7"/>
    <w:rsid w:val="006B05DC"/>
    <w:rsid w:val="006B09A1"/>
    <w:rsid w:val="006B0EBA"/>
    <w:rsid w:val="006B17AE"/>
    <w:rsid w:val="006B1A92"/>
    <w:rsid w:val="006B2082"/>
    <w:rsid w:val="006B22F6"/>
    <w:rsid w:val="006B2338"/>
    <w:rsid w:val="006B2640"/>
    <w:rsid w:val="006B27C2"/>
    <w:rsid w:val="006B2B59"/>
    <w:rsid w:val="006B2DAA"/>
    <w:rsid w:val="006B31FF"/>
    <w:rsid w:val="006B35C2"/>
    <w:rsid w:val="006B3BA2"/>
    <w:rsid w:val="006B3DB7"/>
    <w:rsid w:val="006B422A"/>
    <w:rsid w:val="006B44D0"/>
    <w:rsid w:val="006B4664"/>
    <w:rsid w:val="006B4D48"/>
    <w:rsid w:val="006B4E28"/>
    <w:rsid w:val="006B50B0"/>
    <w:rsid w:val="006B579E"/>
    <w:rsid w:val="006B57E9"/>
    <w:rsid w:val="006B5EBF"/>
    <w:rsid w:val="006B6214"/>
    <w:rsid w:val="006B630E"/>
    <w:rsid w:val="006B6C88"/>
    <w:rsid w:val="006B6E22"/>
    <w:rsid w:val="006B6FE6"/>
    <w:rsid w:val="006B7579"/>
    <w:rsid w:val="006B795A"/>
    <w:rsid w:val="006B7966"/>
    <w:rsid w:val="006B7B13"/>
    <w:rsid w:val="006B7F9C"/>
    <w:rsid w:val="006C0076"/>
    <w:rsid w:val="006C038E"/>
    <w:rsid w:val="006C048A"/>
    <w:rsid w:val="006C0D53"/>
    <w:rsid w:val="006C1346"/>
    <w:rsid w:val="006C19A2"/>
    <w:rsid w:val="006C1F1F"/>
    <w:rsid w:val="006C2000"/>
    <w:rsid w:val="006C218E"/>
    <w:rsid w:val="006C255C"/>
    <w:rsid w:val="006C264B"/>
    <w:rsid w:val="006C2ABA"/>
    <w:rsid w:val="006C3629"/>
    <w:rsid w:val="006C40AF"/>
    <w:rsid w:val="006C44D9"/>
    <w:rsid w:val="006C4B53"/>
    <w:rsid w:val="006C4E9F"/>
    <w:rsid w:val="006C6D62"/>
    <w:rsid w:val="006C6DFB"/>
    <w:rsid w:val="006C7CC9"/>
    <w:rsid w:val="006D016A"/>
    <w:rsid w:val="006D05B5"/>
    <w:rsid w:val="006D07F1"/>
    <w:rsid w:val="006D0C0B"/>
    <w:rsid w:val="006D11F1"/>
    <w:rsid w:val="006D1250"/>
    <w:rsid w:val="006D15B5"/>
    <w:rsid w:val="006D198D"/>
    <w:rsid w:val="006D1D2F"/>
    <w:rsid w:val="006D248E"/>
    <w:rsid w:val="006D2517"/>
    <w:rsid w:val="006D2FA4"/>
    <w:rsid w:val="006D3017"/>
    <w:rsid w:val="006D32D2"/>
    <w:rsid w:val="006D36C3"/>
    <w:rsid w:val="006D3842"/>
    <w:rsid w:val="006D38B9"/>
    <w:rsid w:val="006D3B04"/>
    <w:rsid w:val="006D41DA"/>
    <w:rsid w:val="006D422F"/>
    <w:rsid w:val="006D484D"/>
    <w:rsid w:val="006D4BC6"/>
    <w:rsid w:val="006D521F"/>
    <w:rsid w:val="006D5594"/>
    <w:rsid w:val="006D5902"/>
    <w:rsid w:val="006D5ADE"/>
    <w:rsid w:val="006D5B07"/>
    <w:rsid w:val="006D5FC1"/>
    <w:rsid w:val="006D66B5"/>
    <w:rsid w:val="006D68A6"/>
    <w:rsid w:val="006D69BB"/>
    <w:rsid w:val="006D6C4D"/>
    <w:rsid w:val="006D6CD8"/>
    <w:rsid w:val="006D7282"/>
    <w:rsid w:val="006D7777"/>
    <w:rsid w:val="006D7B8E"/>
    <w:rsid w:val="006E0DEB"/>
    <w:rsid w:val="006E11A1"/>
    <w:rsid w:val="006E173A"/>
    <w:rsid w:val="006E1C95"/>
    <w:rsid w:val="006E1CFD"/>
    <w:rsid w:val="006E2362"/>
    <w:rsid w:val="006E29E4"/>
    <w:rsid w:val="006E3A38"/>
    <w:rsid w:val="006E3B3E"/>
    <w:rsid w:val="006E4558"/>
    <w:rsid w:val="006E49A2"/>
    <w:rsid w:val="006E4BD6"/>
    <w:rsid w:val="006E5278"/>
    <w:rsid w:val="006E53EB"/>
    <w:rsid w:val="006E5B01"/>
    <w:rsid w:val="006E5B4B"/>
    <w:rsid w:val="006E6033"/>
    <w:rsid w:val="006E6089"/>
    <w:rsid w:val="006E643B"/>
    <w:rsid w:val="006E6CA9"/>
    <w:rsid w:val="006E7734"/>
    <w:rsid w:val="006E7750"/>
    <w:rsid w:val="006E7B8A"/>
    <w:rsid w:val="006E7CEF"/>
    <w:rsid w:val="006E7FE2"/>
    <w:rsid w:val="006F05E9"/>
    <w:rsid w:val="006F07A5"/>
    <w:rsid w:val="006F1584"/>
    <w:rsid w:val="006F1838"/>
    <w:rsid w:val="006F1A85"/>
    <w:rsid w:val="006F1D54"/>
    <w:rsid w:val="006F2144"/>
    <w:rsid w:val="006F243F"/>
    <w:rsid w:val="006F2726"/>
    <w:rsid w:val="006F2BC8"/>
    <w:rsid w:val="006F2F3D"/>
    <w:rsid w:val="006F3267"/>
    <w:rsid w:val="006F382E"/>
    <w:rsid w:val="006F3B37"/>
    <w:rsid w:val="006F3E55"/>
    <w:rsid w:val="006F456B"/>
    <w:rsid w:val="006F4D0A"/>
    <w:rsid w:val="006F4D1D"/>
    <w:rsid w:val="006F5058"/>
    <w:rsid w:val="006F5343"/>
    <w:rsid w:val="006F55A8"/>
    <w:rsid w:val="006F5BE3"/>
    <w:rsid w:val="006F5EC5"/>
    <w:rsid w:val="006F61A8"/>
    <w:rsid w:val="006F67CD"/>
    <w:rsid w:val="006F6F99"/>
    <w:rsid w:val="006F7A16"/>
    <w:rsid w:val="006F7B2F"/>
    <w:rsid w:val="006F7DEF"/>
    <w:rsid w:val="007009CF"/>
    <w:rsid w:val="00700A7E"/>
    <w:rsid w:val="0070105D"/>
    <w:rsid w:val="0070165E"/>
    <w:rsid w:val="007019EE"/>
    <w:rsid w:val="00702575"/>
    <w:rsid w:val="00702676"/>
    <w:rsid w:val="007026F0"/>
    <w:rsid w:val="0070319B"/>
    <w:rsid w:val="00703222"/>
    <w:rsid w:val="0070348F"/>
    <w:rsid w:val="007049AB"/>
    <w:rsid w:val="00704DD3"/>
    <w:rsid w:val="00704ED5"/>
    <w:rsid w:val="0070525E"/>
    <w:rsid w:val="007053FC"/>
    <w:rsid w:val="007056B2"/>
    <w:rsid w:val="007057C1"/>
    <w:rsid w:val="00705A08"/>
    <w:rsid w:val="00705ED7"/>
    <w:rsid w:val="00706B67"/>
    <w:rsid w:val="00707FF6"/>
    <w:rsid w:val="00710A3D"/>
    <w:rsid w:val="00710B9B"/>
    <w:rsid w:val="00710CE7"/>
    <w:rsid w:val="0071151D"/>
    <w:rsid w:val="0071175C"/>
    <w:rsid w:val="00711EBB"/>
    <w:rsid w:val="007122EF"/>
    <w:rsid w:val="007127CF"/>
    <w:rsid w:val="007128B0"/>
    <w:rsid w:val="00712EA5"/>
    <w:rsid w:val="00714468"/>
    <w:rsid w:val="007146EA"/>
    <w:rsid w:val="00714964"/>
    <w:rsid w:val="0071590A"/>
    <w:rsid w:val="00716A68"/>
    <w:rsid w:val="00716BC1"/>
    <w:rsid w:val="00716F24"/>
    <w:rsid w:val="0071707C"/>
    <w:rsid w:val="0071727A"/>
    <w:rsid w:val="00717464"/>
    <w:rsid w:val="00717936"/>
    <w:rsid w:val="007179E9"/>
    <w:rsid w:val="00717AB8"/>
    <w:rsid w:val="00717EA5"/>
    <w:rsid w:val="00717ECE"/>
    <w:rsid w:val="00720253"/>
    <w:rsid w:val="00720949"/>
    <w:rsid w:val="00720C2D"/>
    <w:rsid w:val="007210C5"/>
    <w:rsid w:val="00721306"/>
    <w:rsid w:val="00721585"/>
    <w:rsid w:val="00721610"/>
    <w:rsid w:val="00721BAF"/>
    <w:rsid w:val="00721DEA"/>
    <w:rsid w:val="00721EF1"/>
    <w:rsid w:val="00722288"/>
    <w:rsid w:val="00722FBF"/>
    <w:rsid w:val="007234E3"/>
    <w:rsid w:val="00723739"/>
    <w:rsid w:val="007243CD"/>
    <w:rsid w:val="00724C65"/>
    <w:rsid w:val="00724E13"/>
    <w:rsid w:val="00724FA1"/>
    <w:rsid w:val="00725482"/>
    <w:rsid w:val="007254A8"/>
    <w:rsid w:val="00725A5C"/>
    <w:rsid w:val="00725F6C"/>
    <w:rsid w:val="00726AC6"/>
    <w:rsid w:val="00726D03"/>
    <w:rsid w:val="007270C9"/>
    <w:rsid w:val="0072713F"/>
    <w:rsid w:val="00727547"/>
    <w:rsid w:val="007277FD"/>
    <w:rsid w:val="00727A56"/>
    <w:rsid w:val="00727B40"/>
    <w:rsid w:val="007306EB"/>
    <w:rsid w:val="00730B7C"/>
    <w:rsid w:val="00730F57"/>
    <w:rsid w:val="00731302"/>
    <w:rsid w:val="0073140A"/>
    <w:rsid w:val="00731671"/>
    <w:rsid w:val="00731D8F"/>
    <w:rsid w:val="00731E03"/>
    <w:rsid w:val="00732263"/>
    <w:rsid w:val="007324D3"/>
    <w:rsid w:val="00732E69"/>
    <w:rsid w:val="00733959"/>
    <w:rsid w:val="00733C59"/>
    <w:rsid w:val="00733C66"/>
    <w:rsid w:val="00733F8A"/>
    <w:rsid w:val="007346FB"/>
    <w:rsid w:val="00734E43"/>
    <w:rsid w:val="00735165"/>
    <w:rsid w:val="007353B4"/>
    <w:rsid w:val="0073554E"/>
    <w:rsid w:val="007368E9"/>
    <w:rsid w:val="00736D81"/>
    <w:rsid w:val="007370EB"/>
    <w:rsid w:val="00737309"/>
    <w:rsid w:val="00737FDF"/>
    <w:rsid w:val="00740406"/>
    <w:rsid w:val="007404B5"/>
    <w:rsid w:val="00740A78"/>
    <w:rsid w:val="00740CBD"/>
    <w:rsid w:val="007415A3"/>
    <w:rsid w:val="007418CC"/>
    <w:rsid w:val="00741BC6"/>
    <w:rsid w:val="00741D8B"/>
    <w:rsid w:val="0074235A"/>
    <w:rsid w:val="0074309F"/>
    <w:rsid w:val="007430B8"/>
    <w:rsid w:val="00743246"/>
    <w:rsid w:val="00743D21"/>
    <w:rsid w:val="00743DC1"/>
    <w:rsid w:val="00743DF4"/>
    <w:rsid w:val="00743E35"/>
    <w:rsid w:val="00744B86"/>
    <w:rsid w:val="00744FA5"/>
    <w:rsid w:val="0074518C"/>
    <w:rsid w:val="0074568F"/>
    <w:rsid w:val="007458AB"/>
    <w:rsid w:val="00745A05"/>
    <w:rsid w:val="00745D86"/>
    <w:rsid w:val="00745E62"/>
    <w:rsid w:val="00745FED"/>
    <w:rsid w:val="007460CC"/>
    <w:rsid w:val="0074611C"/>
    <w:rsid w:val="007467E5"/>
    <w:rsid w:val="00746A35"/>
    <w:rsid w:val="00746C10"/>
    <w:rsid w:val="00746DEF"/>
    <w:rsid w:val="00747299"/>
    <w:rsid w:val="0074741B"/>
    <w:rsid w:val="00747785"/>
    <w:rsid w:val="00747EC4"/>
    <w:rsid w:val="00750348"/>
    <w:rsid w:val="00750C84"/>
    <w:rsid w:val="00751568"/>
    <w:rsid w:val="00751A2B"/>
    <w:rsid w:val="00751B4A"/>
    <w:rsid w:val="00751EE9"/>
    <w:rsid w:val="00752D6B"/>
    <w:rsid w:val="00752DD7"/>
    <w:rsid w:val="0075318A"/>
    <w:rsid w:val="007539DD"/>
    <w:rsid w:val="00753A27"/>
    <w:rsid w:val="00754318"/>
    <w:rsid w:val="007553D6"/>
    <w:rsid w:val="007556C8"/>
    <w:rsid w:val="00755E7E"/>
    <w:rsid w:val="007562F5"/>
    <w:rsid w:val="007563B9"/>
    <w:rsid w:val="00756625"/>
    <w:rsid w:val="00756C31"/>
    <w:rsid w:val="00756D2B"/>
    <w:rsid w:val="007575DD"/>
    <w:rsid w:val="0076036E"/>
    <w:rsid w:val="00760428"/>
    <w:rsid w:val="007607C1"/>
    <w:rsid w:val="0076089B"/>
    <w:rsid w:val="00760C33"/>
    <w:rsid w:val="00761130"/>
    <w:rsid w:val="0076114F"/>
    <w:rsid w:val="00761514"/>
    <w:rsid w:val="00761758"/>
    <w:rsid w:val="00761DA1"/>
    <w:rsid w:val="0076218C"/>
    <w:rsid w:val="0076277C"/>
    <w:rsid w:val="0076386E"/>
    <w:rsid w:val="00763A79"/>
    <w:rsid w:val="00763E86"/>
    <w:rsid w:val="0076429B"/>
    <w:rsid w:val="0076437F"/>
    <w:rsid w:val="0076486C"/>
    <w:rsid w:val="00765292"/>
    <w:rsid w:val="007652B2"/>
    <w:rsid w:val="007652F6"/>
    <w:rsid w:val="007659B8"/>
    <w:rsid w:val="007662A8"/>
    <w:rsid w:val="00766B6D"/>
    <w:rsid w:val="0076776D"/>
    <w:rsid w:val="007677CE"/>
    <w:rsid w:val="00767AEB"/>
    <w:rsid w:val="00770017"/>
    <w:rsid w:val="00770688"/>
    <w:rsid w:val="00770A54"/>
    <w:rsid w:val="00771A61"/>
    <w:rsid w:val="00771B09"/>
    <w:rsid w:val="00771FCD"/>
    <w:rsid w:val="00772466"/>
    <w:rsid w:val="0077252E"/>
    <w:rsid w:val="0077284D"/>
    <w:rsid w:val="00772AD0"/>
    <w:rsid w:val="00772B59"/>
    <w:rsid w:val="00772D7E"/>
    <w:rsid w:val="00773C5D"/>
    <w:rsid w:val="007740D8"/>
    <w:rsid w:val="007742FE"/>
    <w:rsid w:val="0077430C"/>
    <w:rsid w:val="007744C5"/>
    <w:rsid w:val="007747FE"/>
    <w:rsid w:val="00774D4F"/>
    <w:rsid w:val="007755E2"/>
    <w:rsid w:val="007756DB"/>
    <w:rsid w:val="007758AB"/>
    <w:rsid w:val="0077669E"/>
    <w:rsid w:val="00776D4C"/>
    <w:rsid w:val="00776D7B"/>
    <w:rsid w:val="007772C4"/>
    <w:rsid w:val="0077740C"/>
    <w:rsid w:val="00780122"/>
    <w:rsid w:val="007805FB"/>
    <w:rsid w:val="00780F94"/>
    <w:rsid w:val="007811C3"/>
    <w:rsid w:val="0078141F"/>
    <w:rsid w:val="00781490"/>
    <w:rsid w:val="0078165D"/>
    <w:rsid w:val="00781763"/>
    <w:rsid w:val="00782066"/>
    <w:rsid w:val="00782232"/>
    <w:rsid w:val="007823D0"/>
    <w:rsid w:val="00782A90"/>
    <w:rsid w:val="00782C43"/>
    <w:rsid w:val="007832C3"/>
    <w:rsid w:val="0078391E"/>
    <w:rsid w:val="0078417C"/>
    <w:rsid w:val="0078459E"/>
    <w:rsid w:val="00784642"/>
    <w:rsid w:val="007848CF"/>
    <w:rsid w:val="00784A4A"/>
    <w:rsid w:val="00784B65"/>
    <w:rsid w:val="00785A0B"/>
    <w:rsid w:val="00785CCE"/>
    <w:rsid w:val="00785F1A"/>
    <w:rsid w:val="0078649B"/>
    <w:rsid w:val="0078674B"/>
    <w:rsid w:val="00786D79"/>
    <w:rsid w:val="00787F04"/>
    <w:rsid w:val="007900B9"/>
    <w:rsid w:val="007901FC"/>
    <w:rsid w:val="0079142C"/>
    <w:rsid w:val="00791F86"/>
    <w:rsid w:val="007935E8"/>
    <w:rsid w:val="007940CD"/>
    <w:rsid w:val="00794321"/>
    <w:rsid w:val="00794A2D"/>
    <w:rsid w:val="00795E9C"/>
    <w:rsid w:val="00795EB4"/>
    <w:rsid w:val="00796222"/>
    <w:rsid w:val="00796524"/>
    <w:rsid w:val="0079667B"/>
    <w:rsid w:val="007968D8"/>
    <w:rsid w:val="00796DD2"/>
    <w:rsid w:val="00797190"/>
    <w:rsid w:val="007978BC"/>
    <w:rsid w:val="007978DE"/>
    <w:rsid w:val="007A053B"/>
    <w:rsid w:val="007A06FF"/>
    <w:rsid w:val="007A07CE"/>
    <w:rsid w:val="007A0ABD"/>
    <w:rsid w:val="007A10D0"/>
    <w:rsid w:val="007A10DF"/>
    <w:rsid w:val="007A147B"/>
    <w:rsid w:val="007A1CE0"/>
    <w:rsid w:val="007A1E44"/>
    <w:rsid w:val="007A2053"/>
    <w:rsid w:val="007A2398"/>
    <w:rsid w:val="007A27E7"/>
    <w:rsid w:val="007A2C78"/>
    <w:rsid w:val="007A30E1"/>
    <w:rsid w:val="007A37A3"/>
    <w:rsid w:val="007A424D"/>
    <w:rsid w:val="007A4835"/>
    <w:rsid w:val="007A4A47"/>
    <w:rsid w:val="007A4AEE"/>
    <w:rsid w:val="007A4BA8"/>
    <w:rsid w:val="007A4FC5"/>
    <w:rsid w:val="007A558C"/>
    <w:rsid w:val="007A5637"/>
    <w:rsid w:val="007A566E"/>
    <w:rsid w:val="007A59A7"/>
    <w:rsid w:val="007A60D2"/>
    <w:rsid w:val="007A660B"/>
    <w:rsid w:val="007A68DC"/>
    <w:rsid w:val="007A7159"/>
    <w:rsid w:val="007A7286"/>
    <w:rsid w:val="007A7312"/>
    <w:rsid w:val="007A76CB"/>
    <w:rsid w:val="007A794A"/>
    <w:rsid w:val="007A7F9E"/>
    <w:rsid w:val="007B0504"/>
    <w:rsid w:val="007B08F5"/>
    <w:rsid w:val="007B0E0F"/>
    <w:rsid w:val="007B1497"/>
    <w:rsid w:val="007B23C2"/>
    <w:rsid w:val="007B3424"/>
    <w:rsid w:val="007B34C7"/>
    <w:rsid w:val="007B4391"/>
    <w:rsid w:val="007B4B77"/>
    <w:rsid w:val="007B4BAD"/>
    <w:rsid w:val="007B5056"/>
    <w:rsid w:val="007B5586"/>
    <w:rsid w:val="007B56B2"/>
    <w:rsid w:val="007B5726"/>
    <w:rsid w:val="007B574B"/>
    <w:rsid w:val="007B6F67"/>
    <w:rsid w:val="007B6FD7"/>
    <w:rsid w:val="007B7371"/>
    <w:rsid w:val="007B745F"/>
    <w:rsid w:val="007B78F9"/>
    <w:rsid w:val="007C01CD"/>
    <w:rsid w:val="007C0C9E"/>
    <w:rsid w:val="007C0FC9"/>
    <w:rsid w:val="007C1E64"/>
    <w:rsid w:val="007C2D2A"/>
    <w:rsid w:val="007C3774"/>
    <w:rsid w:val="007C3784"/>
    <w:rsid w:val="007C3963"/>
    <w:rsid w:val="007C42B6"/>
    <w:rsid w:val="007C4876"/>
    <w:rsid w:val="007C492F"/>
    <w:rsid w:val="007C4A33"/>
    <w:rsid w:val="007C4A55"/>
    <w:rsid w:val="007C4B44"/>
    <w:rsid w:val="007C528A"/>
    <w:rsid w:val="007C56C8"/>
    <w:rsid w:val="007C5F1F"/>
    <w:rsid w:val="007C61AE"/>
    <w:rsid w:val="007C6408"/>
    <w:rsid w:val="007C662F"/>
    <w:rsid w:val="007C6636"/>
    <w:rsid w:val="007C695B"/>
    <w:rsid w:val="007C71D3"/>
    <w:rsid w:val="007C74C5"/>
    <w:rsid w:val="007C767F"/>
    <w:rsid w:val="007C780D"/>
    <w:rsid w:val="007C795A"/>
    <w:rsid w:val="007C7988"/>
    <w:rsid w:val="007C7A6F"/>
    <w:rsid w:val="007C7FE6"/>
    <w:rsid w:val="007D064D"/>
    <w:rsid w:val="007D06C8"/>
    <w:rsid w:val="007D0A23"/>
    <w:rsid w:val="007D0FD2"/>
    <w:rsid w:val="007D136E"/>
    <w:rsid w:val="007D1940"/>
    <w:rsid w:val="007D1D9D"/>
    <w:rsid w:val="007D3124"/>
    <w:rsid w:val="007D31CB"/>
    <w:rsid w:val="007D391A"/>
    <w:rsid w:val="007D3B65"/>
    <w:rsid w:val="007D40A0"/>
    <w:rsid w:val="007D4B36"/>
    <w:rsid w:val="007D50FA"/>
    <w:rsid w:val="007D56D7"/>
    <w:rsid w:val="007D59E2"/>
    <w:rsid w:val="007D5B6A"/>
    <w:rsid w:val="007D5CFC"/>
    <w:rsid w:val="007D6433"/>
    <w:rsid w:val="007D6946"/>
    <w:rsid w:val="007D6C87"/>
    <w:rsid w:val="007D7178"/>
    <w:rsid w:val="007D746F"/>
    <w:rsid w:val="007D7506"/>
    <w:rsid w:val="007E0089"/>
    <w:rsid w:val="007E0425"/>
    <w:rsid w:val="007E0450"/>
    <w:rsid w:val="007E05B1"/>
    <w:rsid w:val="007E0D91"/>
    <w:rsid w:val="007E1B2A"/>
    <w:rsid w:val="007E1CAC"/>
    <w:rsid w:val="007E1F93"/>
    <w:rsid w:val="007E1FC6"/>
    <w:rsid w:val="007E2195"/>
    <w:rsid w:val="007E2213"/>
    <w:rsid w:val="007E29A3"/>
    <w:rsid w:val="007E338C"/>
    <w:rsid w:val="007E3A5B"/>
    <w:rsid w:val="007E45D3"/>
    <w:rsid w:val="007E49E6"/>
    <w:rsid w:val="007E5F60"/>
    <w:rsid w:val="007E6032"/>
    <w:rsid w:val="007E68B5"/>
    <w:rsid w:val="007E7042"/>
    <w:rsid w:val="007E707F"/>
    <w:rsid w:val="007E7230"/>
    <w:rsid w:val="007E7491"/>
    <w:rsid w:val="007E7535"/>
    <w:rsid w:val="007E7558"/>
    <w:rsid w:val="007F015E"/>
    <w:rsid w:val="007F037D"/>
    <w:rsid w:val="007F038A"/>
    <w:rsid w:val="007F0819"/>
    <w:rsid w:val="007F0D41"/>
    <w:rsid w:val="007F19A5"/>
    <w:rsid w:val="007F1DE0"/>
    <w:rsid w:val="007F1F8D"/>
    <w:rsid w:val="007F285F"/>
    <w:rsid w:val="007F3103"/>
    <w:rsid w:val="007F3EE4"/>
    <w:rsid w:val="007F433E"/>
    <w:rsid w:val="007F5992"/>
    <w:rsid w:val="007F5D4C"/>
    <w:rsid w:val="007F618E"/>
    <w:rsid w:val="007F671B"/>
    <w:rsid w:val="007F77A8"/>
    <w:rsid w:val="007F7B2B"/>
    <w:rsid w:val="008007C2"/>
    <w:rsid w:val="008008E4"/>
    <w:rsid w:val="00800CCC"/>
    <w:rsid w:val="00801200"/>
    <w:rsid w:val="00801706"/>
    <w:rsid w:val="00801C55"/>
    <w:rsid w:val="00802173"/>
    <w:rsid w:val="008024E0"/>
    <w:rsid w:val="0080251F"/>
    <w:rsid w:val="008027CE"/>
    <w:rsid w:val="0080284C"/>
    <w:rsid w:val="008029DF"/>
    <w:rsid w:val="0080385D"/>
    <w:rsid w:val="00803EF5"/>
    <w:rsid w:val="00804E15"/>
    <w:rsid w:val="00805666"/>
    <w:rsid w:val="00805754"/>
    <w:rsid w:val="00805836"/>
    <w:rsid w:val="00805DDF"/>
    <w:rsid w:val="00806460"/>
    <w:rsid w:val="008067F8"/>
    <w:rsid w:val="008069E3"/>
    <w:rsid w:val="00806C0A"/>
    <w:rsid w:val="0080730F"/>
    <w:rsid w:val="008075FE"/>
    <w:rsid w:val="008079C9"/>
    <w:rsid w:val="00807C0F"/>
    <w:rsid w:val="00807E46"/>
    <w:rsid w:val="00807EDF"/>
    <w:rsid w:val="00810998"/>
    <w:rsid w:val="00810A09"/>
    <w:rsid w:val="00810B4C"/>
    <w:rsid w:val="00810F64"/>
    <w:rsid w:val="00811324"/>
    <w:rsid w:val="00812225"/>
    <w:rsid w:val="008125E2"/>
    <w:rsid w:val="008126CD"/>
    <w:rsid w:val="00812D4F"/>
    <w:rsid w:val="00812FF7"/>
    <w:rsid w:val="008133F9"/>
    <w:rsid w:val="008133FB"/>
    <w:rsid w:val="00813612"/>
    <w:rsid w:val="0081372D"/>
    <w:rsid w:val="00813B8C"/>
    <w:rsid w:val="008151AD"/>
    <w:rsid w:val="0081522F"/>
    <w:rsid w:val="00815343"/>
    <w:rsid w:val="008161B9"/>
    <w:rsid w:val="0081650B"/>
    <w:rsid w:val="00816594"/>
    <w:rsid w:val="00816A2D"/>
    <w:rsid w:val="00816A8C"/>
    <w:rsid w:val="00816DAD"/>
    <w:rsid w:val="008171EC"/>
    <w:rsid w:val="00817530"/>
    <w:rsid w:val="00817604"/>
    <w:rsid w:val="00817A69"/>
    <w:rsid w:val="00817B20"/>
    <w:rsid w:val="00817DD3"/>
    <w:rsid w:val="008205BE"/>
    <w:rsid w:val="00821D61"/>
    <w:rsid w:val="00821E8E"/>
    <w:rsid w:val="00821FAD"/>
    <w:rsid w:val="0082211F"/>
    <w:rsid w:val="008223DB"/>
    <w:rsid w:val="00822493"/>
    <w:rsid w:val="00822F0A"/>
    <w:rsid w:val="0082301C"/>
    <w:rsid w:val="00823DCA"/>
    <w:rsid w:val="00823DEF"/>
    <w:rsid w:val="00824A4D"/>
    <w:rsid w:val="00824E4E"/>
    <w:rsid w:val="00824F00"/>
    <w:rsid w:val="00825515"/>
    <w:rsid w:val="00825849"/>
    <w:rsid w:val="008259CA"/>
    <w:rsid w:val="00825FC8"/>
    <w:rsid w:val="0082629D"/>
    <w:rsid w:val="0082638C"/>
    <w:rsid w:val="008265F2"/>
    <w:rsid w:val="00826AE9"/>
    <w:rsid w:val="00826CD7"/>
    <w:rsid w:val="00826E30"/>
    <w:rsid w:val="00826E35"/>
    <w:rsid w:val="00826ECD"/>
    <w:rsid w:val="008273EC"/>
    <w:rsid w:val="008275D3"/>
    <w:rsid w:val="00827ED8"/>
    <w:rsid w:val="00830565"/>
    <w:rsid w:val="00830BE3"/>
    <w:rsid w:val="00830D31"/>
    <w:rsid w:val="008319AF"/>
    <w:rsid w:val="00831BAA"/>
    <w:rsid w:val="00832281"/>
    <w:rsid w:val="00832721"/>
    <w:rsid w:val="0083278C"/>
    <w:rsid w:val="008328AB"/>
    <w:rsid w:val="00832FBC"/>
    <w:rsid w:val="008335F8"/>
    <w:rsid w:val="00833AEA"/>
    <w:rsid w:val="00833C25"/>
    <w:rsid w:val="008344B6"/>
    <w:rsid w:val="00834511"/>
    <w:rsid w:val="0083482A"/>
    <w:rsid w:val="00835023"/>
    <w:rsid w:val="00835B4C"/>
    <w:rsid w:val="00835CBD"/>
    <w:rsid w:val="00835D1D"/>
    <w:rsid w:val="00835DF1"/>
    <w:rsid w:val="00835EC3"/>
    <w:rsid w:val="00836DB7"/>
    <w:rsid w:val="00837973"/>
    <w:rsid w:val="00837BCE"/>
    <w:rsid w:val="00840333"/>
    <w:rsid w:val="00840883"/>
    <w:rsid w:val="00840E18"/>
    <w:rsid w:val="008411B7"/>
    <w:rsid w:val="00841675"/>
    <w:rsid w:val="0084247D"/>
    <w:rsid w:val="00842CF6"/>
    <w:rsid w:val="00842F33"/>
    <w:rsid w:val="00843084"/>
    <w:rsid w:val="008433D6"/>
    <w:rsid w:val="00843445"/>
    <w:rsid w:val="008437FA"/>
    <w:rsid w:val="0084385D"/>
    <w:rsid w:val="00844976"/>
    <w:rsid w:val="00844ADE"/>
    <w:rsid w:val="00845040"/>
    <w:rsid w:val="00845121"/>
    <w:rsid w:val="008451D3"/>
    <w:rsid w:val="008454F5"/>
    <w:rsid w:val="008455F2"/>
    <w:rsid w:val="00845EED"/>
    <w:rsid w:val="00846188"/>
    <w:rsid w:val="00846D37"/>
    <w:rsid w:val="00846FA5"/>
    <w:rsid w:val="0084711A"/>
    <w:rsid w:val="008474BB"/>
    <w:rsid w:val="0084762E"/>
    <w:rsid w:val="0084791E"/>
    <w:rsid w:val="00847FAF"/>
    <w:rsid w:val="0085040F"/>
    <w:rsid w:val="00850EAB"/>
    <w:rsid w:val="00851196"/>
    <w:rsid w:val="008519A7"/>
    <w:rsid w:val="00851F76"/>
    <w:rsid w:val="00852AD0"/>
    <w:rsid w:val="00852BEB"/>
    <w:rsid w:val="00853441"/>
    <w:rsid w:val="00853478"/>
    <w:rsid w:val="00853B7A"/>
    <w:rsid w:val="00853CB7"/>
    <w:rsid w:val="00853F27"/>
    <w:rsid w:val="0085520B"/>
    <w:rsid w:val="00855A8D"/>
    <w:rsid w:val="00855FE6"/>
    <w:rsid w:val="0085674F"/>
    <w:rsid w:val="00857197"/>
    <w:rsid w:val="00857252"/>
    <w:rsid w:val="00857732"/>
    <w:rsid w:val="008578A0"/>
    <w:rsid w:val="00857B8D"/>
    <w:rsid w:val="00860974"/>
    <w:rsid w:val="00860A57"/>
    <w:rsid w:val="00860B99"/>
    <w:rsid w:val="00860C5A"/>
    <w:rsid w:val="00860C75"/>
    <w:rsid w:val="00860F50"/>
    <w:rsid w:val="0086144B"/>
    <w:rsid w:val="008618F7"/>
    <w:rsid w:val="008621D5"/>
    <w:rsid w:val="008623DE"/>
    <w:rsid w:val="00862432"/>
    <w:rsid w:val="00862470"/>
    <w:rsid w:val="00862896"/>
    <w:rsid w:val="00862CDC"/>
    <w:rsid w:val="0086304B"/>
    <w:rsid w:val="0086397D"/>
    <w:rsid w:val="00863AA4"/>
    <w:rsid w:val="00863D43"/>
    <w:rsid w:val="00864494"/>
    <w:rsid w:val="008645F1"/>
    <w:rsid w:val="00864614"/>
    <w:rsid w:val="008648BC"/>
    <w:rsid w:val="008658C6"/>
    <w:rsid w:val="008669AD"/>
    <w:rsid w:val="00866E16"/>
    <w:rsid w:val="00867149"/>
    <w:rsid w:val="008672FF"/>
    <w:rsid w:val="00867CD5"/>
    <w:rsid w:val="008707A8"/>
    <w:rsid w:val="00870B54"/>
    <w:rsid w:val="00871223"/>
    <w:rsid w:val="00871AF3"/>
    <w:rsid w:val="00872359"/>
    <w:rsid w:val="0087251C"/>
    <w:rsid w:val="008726BC"/>
    <w:rsid w:val="00872C6C"/>
    <w:rsid w:val="00872E2A"/>
    <w:rsid w:val="00872E92"/>
    <w:rsid w:val="00873ECD"/>
    <w:rsid w:val="00874566"/>
    <w:rsid w:val="008749BD"/>
    <w:rsid w:val="00874E9E"/>
    <w:rsid w:val="00875020"/>
    <w:rsid w:val="00875711"/>
    <w:rsid w:val="00876010"/>
    <w:rsid w:val="008760CF"/>
    <w:rsid w:val="00876A1A"/>
    <w:rsid w:val="0087739F"/>
    <w:rsid w:val="0087756D"/>
    <w:rsid w:val="00877872"/>
    <w:rsid w:val="00877B56"/>
    <w:rsid w:val="00880500"/>
    <w:rsid w:val="0088052F"/>
    <w:rsid w:val="008808AE"/>
    <w:rsid w:val="00880A9E"/>
    <w:rsid w:val="00880CA0"/>
    <w:rsid w:val="0088116C"/>
    <w:rsid w:val="00881259"/>
    <w:rsid w:val="00881695"/>
    <w:rsid w:val="00881B71"/>
    <w:rsid w:val="00881D4B"/>
    <w:rsid w:val="008824A0"/>
    <w:rsid w:val="008836EA"/>
    <w:rsid w:val="00883728"/>
    <w:rsid w:val="00884398"/>
    <w:rsid w:val="00885AC0"/>
    <w:rsid w:val="00885D73"/>
    <w:rsid w:val="00886321"/>
    <w:rsid w:val="0088665B"/>
    <w:rsid w:val="00886A87"/>
    <w:rsid w:val="00886D02"/>
    <w:rsid w:val="00886DB2"/>
    <w:rsid w:val="0088708A"/>
    <w:rsid w:val="0088722D"/>
    <w:rsid w:val="008879F4"/>
    <w:rsid w:val="008906EC"/>
    <w:rsid w:val="00890F27"/>
    <w:rsid w:val="0089121F"/>
    <w:rsid w:val="00891AE2"/>
    <w:rsid w:val="00891F06"/>
    <w:rsid w:val="00892C1D"/>
    <w:rsid w:val="008930D0"/>
    <w:rsid w:val="00893A9F"/>
    <w:rsid w:val="00893E45"/>
    <w:rsid w:val="008942DC"/>
    <w:rsid w:val="0089440B"/>
    <w:rsid w:val="0089456C"/>
    <w:rsid w:val="00894AAC"/>
    <w:rsid w:val="008959FD"/>
    <w:rsid w:val="00895B04"/>
    <w:rsid w:val="00895C7E"/>
    <w:rsid w:val="00897404"/>
    <w:rsid w:val="008A004F"/>
    <w:rsid w:val="008A0239"/>
    <w:rsid w:val="008A1349"/>
    <w:rsid w:val="008A173D"/>
    <w:rsid w:val="008A1851"/>
    <w:rsid w:val="008A19ED"/>
    <w:rsid w:val="008A19F2"/>
    <w:rsid w:val="008A1A30"/>
    <w:rsid w:val="008A1F14"/>
    <w:rsid w:val="008A234B"/>
    <w:rsid w:val="008A248F"/>
    <w:rsid w:val="008A30C6"/>
    <w:rsid w:val="008A30F6"/>
    <w:rsid w:val="008A34F8"/>
    <w:rsid w:val="008A358C"/>
    <w:rsid w:val="008A3832"/>
    <w:rsid w:val="008A3A06"/>
    <w:rsid w:val="008A3B31"/>
    <w:rsid w:val="008A5133"/>
    <w:rsid w:val="008A5A81"/>
    <w:rsid w:val="008A5AEB"/>
    <w:rsid w:val="008A65FD"/>
    <w:rsid w:val="008A7044"/>
    <w:rsid w:val="008A7094"/>
    <w:rsid w:val="008A7764"/>
    <w:rsid w:val="008B017F"/>
    <w:rsid w:val="008B06D7"/>
    <w:rsid w:val="008B0953"/>
    <w:rsid w:val="008B0DCC"/>
    <w:rsid w:val="008B0F55"/>
    <w:rsid w:val="008B174C"/>
    <w:rsid w:val="008B1808"/>
    <w:rsid w:val="008B2678"/>
    <w:rsid w:val="008B2C4F"/>
    <w:rsid w:val="008B2F47"/>
    <w:rsid w:val="008B36DC"/>
    <w:rsid w:val="008B3796"/>
    <w:rsid w:val="008B3CE4"/>
    <w:rsid w:val="008B4765"/>
    <w:rsid w:val="008B4873"/>
    <w:rsid w:val="008B4901"/>
    <w:rsid w:val="008B5434"/>
    <w:rsid w:val="008B5842"/>
    <w:rsid w:val="008B5852"/>
    <w:rsid w:val="008B598C"/>
    <w:rsid w:val="008B647E"/>
    <w:rsid w:val="008B6669"/>
    <w:rsid w:val="008B674A"/>
    <w:rsid w:val="008B6C25"/>
    <w:rsid w:val="008B6F36"/>
    <w:rsid w:val="008B6F4F"/>
    <w:rsid w:val="008B700C"/>
    <w:rsid w:val="008B7850"/>
    <w:rsid w:val="008C0143"/>
    <w:rsid w:val="008C1CC8"/>
    <w:rsid w:val="008C1DF9"/>
    <w:rsid w:val="008C1ECE"/>
    <w:rsid w:val="008C24EF"/>
    <w:rsid w:val="008C2C55"/>
    <w:rsid w:val="008C3531"/>
    <w:rsid w:val="008C36CC"/>
    <w:rsid w:val="008C3C13"/>
    <w:rsid w:val="008C4733"/>
    <w:rsid w:val="008C4E2F"/>
    <w:rsid w:val="008C5113"/>
    <w:rsid w:val="008C55DA"/>
    <w:rsid w:val="008C5888"/>
    <w:rsid w:val="008C680D"/>
    <w:rsid w:val="008C6A84"/>
    <w:rsid w:val="008C6AF9"/>
    <w:rsid w:val="008C7067"/>
    <w:rsid w:val="008C726C"/>
    <w:rsid w:val="008C72FB"/>
    <w:rsid w:val="008C7DA9"/>
    <w:rsid w:val="008C7FF3"/>
    <w:rsid w:val="008D0472"/>
    <w:rsid w:val="008D0543"/>
    <w:rsid w:val="008D0592"/>
    <w:rsid w:val="008D05F1"/>
    <w:rsid w:val="008D0DF7"/>
    <w:rsid w:val="008D1F38"/>
    <w:rsid w:val="008D223D"/>
    <w:rsid w:val="008D25D5"/>
    <w:rsid w:val="008D26D2"/>
    <w:rsid w:val="008D3111"/>
    <w:rsid w:val="008D32EC"/>
    <w:rsid w:val="008D3995"/>
    <w:rsid w:val="008D3A0A"/>
    <w:rsid w:val="008D43FF"/>
    <w:rsid w:val="008D44B2"/>
    <w:rsid w:val="008D4B57"/>
    <w:rsid w:val="008D4BC9"/>
    <w:rsid w:val="008D4D6D"/>
    <w:rsid w:val="008D4DF5"/>
    <w:rsid w:val="008D5373"/>
    <w:rsid w:val="008D5D9B"/>
    <w:rsid w:val="008D5E32"/>
    <w:rsid w:val="008D67C6"/>
    <w:rsid w:val="008D6D21"/>
    <w:rsid w:val="008E004B"/>
    <w:rsid w:val="008E0466"/>
    <w:rsid w:val="008E060C"/>
    <w:rsid w:val="008E0B60"/>
    <w:rsid w:val="008E10AD"/>
    <w:rsid w:val="008E12F6"/>
    <w:rsid w:val="008E1671"/>
    <w:rsid w:val="008E1AC1"/>
    <w:rsid w:val="008E1E87"/>
    <w:rsid w:val="008E1EED"/>
    <w:rsid w:val="008E1F1F"/>
    <w:rsid w:val="008E2189"/>
    <w:rsid w:val="008E22C9"/>
    <w:rsid w:val="008E2960"/>
    <w:rsid w:val="008E2F42"/>
    <w:rsid w:val="008E32C1"/>
    <w:rsid w:val="008E3520"/>
    <w:rsid w:val="008E397A"/>
    <w:rsid w:val="008E402A"/>
    <w:rsid w:val="008E44C4"/>
    <w:rsid w:val="008E48FB"/>
    <w:rsid w:val="008E4FD9"/>
    <w:rsid w:val="008E53FB"/>
    <w:rsid w:val="008E583B"/>
    <w:rsid w:val="008E6A19"/>
    <w:rsid w:val="008E78C3"/>
    <w:rsid w:val="008E7D4F"/>
    <w:rsid w:val="008E7DA8"/>
    <w:rsid w:val="008E7E80"/>
    <w:rsid w:val="008F0C11"/>
    <w:rsid w:val="008F0C6D"/>
    <w:rsid w:val="008F0FEB"/>
    <w:rsid w:val="008F10BF"/>
    <w:rsid w:val="008F1784"/>
    <w:rsid w:val="008F18AA"/>
    <w:rsid w:val="008F1C9B"/>
    <w:rsid w:val="008F1F23"/>
    <w:rsid w:val="008F3016"/>
    <w:rsid w:val="008F43E6"/>
    <w:rsid w:val="008F473F"/>
    <w:rsid w:val="008F49F0"/>
    <w:rsid w:val="008F4B43"/>
    <w:rsid w:val="008F50E4"/>
    <w:rsid w:val="008F523D"/>
    <w:rsid w:val="008F5439"/>
    <w:rsid w:val="008F564F"/>
    <w:rsid w:val="008F57F2"/>
    <w:rsid w:val="008F5920"/>
    <w:rsid w:val="008F5BF9"/>
    <w:rsid w:val="008F6BC3"/>
    <w:rsid w:val="008F6C82"/>
    <w:rsid w:val="008F6D6A"/>
    <w:rsid w:val="008F7EB4"/>
    <w:rsid w:val="009006BD"/>
    <w:rsid w:val="009008F2"/>
    <w:rsid w:val="00900D96"/>
    <w:rsid w:val="00900E1C"/>
    <w:rsid w:val="009010B8"/>
    <w:rsid w:val="00901789"/>
    <w:rsid w:val="00901B3A"/>
    <w:rsid w:val="00901B45"/>
    <w:rsid w:val="00901C73"/>
    <w:rsid w:val="009024A5"/>
    <w:rsid w:val="009024F7"/>
    <w:rsid w:val="00902797"/>
    <w:rsid w:val="00902935"/>
    <w:rsid w:val="00902EF4"/>
    <w:rsid w:val="009030CA"/>
    <w:rsid w:val="0090311A"/>
    <w:rsid w:val="009037A8"/>
    <w:rsid w:val="00903D8B"/>
    <w:rsid w:val="00903D8C"/>
    <w:rsid w:val="00903F14"/>
    <w:rsid w:val="00904186"/>
    <w:rsid w:val="009046A6"/>
    <w:rsid w:val="0090473C"/>
    <w:rsid w:val="00904CD7"/>
    <w:rsid w:val="00904E86"/>
    <w:rsid w:val="00905877"/>
    <w:rsid w:val="009060EA"/>
    <w:rsid w:val="00906663"/>
    <w:rsid w:val="00906A41"/>
    <w:rsid w:val="00906C15"/>
    <w:rsid w:val="009105EA"/>
    <w:rsid w:val="009108EF"/>
    <w:rsid w:val="00910B50"/>
    <w:rsid w:val="00911771"/>
    <w:rsid w:val="009117FC"/>
    <w:rsid w:val="00911AB4"/>
    <w:rsid w:val="00912228"/>
    <w:rsid w:val="009126C7"/>
    <w:rsid w:val="00912F89"/>
    <w:rsid w:val="00913355"/>
    <w:rsid w:val="00913B18"/>
    <w:rsid w:val="00914AD5"/>
    <w:rsid w:val="0091511D"/>
    <w:rsid w:val="00915C9B"/>
    <w:rsid w:val="00915E1D"/>
    <w:rsid w:val="00915E3C"/>
    <w:rsid w:val="00915E57"/>
    <w:rsid w:val="0091638D"/>
    <w:rsid w:val="00916525"/>
    <w:rsid w:val="00916DF3"/>
    <w:rsid w:val="00917488"/>
    <w:rsid w:val="00917AE7"/>
    <w:rsid w:val="0092002F"/>
    <w:rsid w:val="00920AA5"/>
    <w:rsid w:val="00920B3C"/>
    <w:rsid w:val="00920E81"/>
    <w:rsid w:val="009211E1"/>
    <w:rsid w:val="00921339"/>
    <w:rsid w:val="009216A2"/>
    <w:rsid w:val="00921AE1"/>
    <w:rsid w:val="00921BA4"/>
    <w:rsid w:val="00921D15"/>
    <w:rsid w:val="009220DD"/>
    <w:rsid w:val="009221FF"/>
    <w:rsid w:val="00922DC9"/>
    <w:rsid w:val="00922E20"/>
    <w:rsid w:val="00922E42"/>
    <w:rsid w:val="009237C3"/>
    <w:rsid w:val="00923CBE"/>
    <w:rsid w:val="00923ED6"/>
    <w:rsid w:val="00924376"/>
    <w:rsid w:val="00924409"/>
    <w:rsid w:val="00924514"/>
    <w:rsid w:val="0092505B"/>
    <w:rsid w:val="0092512A"/>
    <w:rsid w:val="00925709"/>
    <w:rsid w:val="009260B6"/>
    <w:rsid w:val="009263F4"/>
    <w:rsid w:val="009265CE"/>
    <w:rsid w:val="00926B5A"/>
    <w:rsid w:val="00926E5B"/>
    <w:rsid w:val="00926F63"/>
    <w:rsid w:val="00927BED"/>
    <w:rsid w:val="009306F8"/>
    <w:rsid w:val="009308AF"/>
    <w:rsid w:val="00931859"/>
    <w:rsid w:val="00931F3D"/>
    <w:rsid w:val="00932732"/>
    <w:rsid w:val="00932F6D"/>
    <w:rsid w:val="009333F2"/>
    <w:rsid w:val="00933DE4"/>
    <w:rsid w:val="009344F1"/>
    <w:rsid w:val="00934DA3"/>
    <w:rsid w:val="0093528E"/>
    <w:rsid w:val="00935D05"/>
    <w:rsid w:val="00935D93"/>
    <w:rsid w:val="009361AE"/>
    <w:rsid w:val="00936396"/>
    <w:rsid w:val="00936AA1"/>
    <w:rsid w:val="00936D8B"/>
    <w:rsid w:val="00937A6E"/>
    <w:rsid w:val="00940674"/>
    <w:rsid w:val="0094172B"/>
    <w:rsid w:val="00941B3F"/>
    <w:rsid w:val="00941D4D"/>
    <w:rsid w:val="00941D6F"/>
    <w:rsid w:val="0094275D"/>
    <w:rsid w:val="009428B7"/>
    <w:rsid w:val="00942D28"/>
    <w:rsid w:val="00943531"/>
    <w:rsid w:val="0094391C"/>
    <w:rsid w:val="00943B21"/>
    <w:rsid w:val="00943BA7"/>
    <w:rsid w:val="0094420D"/>
    <w:rsid w:val="0094443F"/>
    <w:rsid w:val="009445D1"/>
    <w:rsid w:val="0094479A"/>
    <w:rsid w:val="009449FF"/>
    <w:rsid w:val="00944B45"/>
    <w:rsid w:val="00945339"/>
    <w:rsid w:val="009456C0"/>
    <w:rsid w:val="0094580C"/>
    <w:rsid w:val="00945E7F"/>
    <w:rsid w:val="00946574"/>
    <w:rsid w:val="00946E6E"/>
    <w:rsid w:val="00947256"/>
    <w:rsid w:val="009478DE"/>
    <w:rsid w:val="009478E2"/>
    <w:rsid w:val="00947CA7"/>
    <w:rsid w:val="00950893"/>
    <w:rsid w:val="00950F60"/>
    <w:rsid w:val="009511F4"/>
    <w:rsid w:val="0095132B"/>
    <w:rsid w:val="00951476"/>
    <w:rsid w:val="0095147A"/>
    <w:rsid w:val="00951495"/>
    <w:rsid w:val="009514A9"/>
    <w:rsid w:val="00951574"/>
    <w:rsid w:val="009515AE"/>
    <w:rsid w:val="00951F03"/>
    <w:rsid w:val="00952813"/>
    <w:rsid w:val="00952994"/>
    <w:rsid w:val="00952A57"/>
    <w:rsid w:val="00952BE8"/>
    <w:rsid w:val="00952DAC"/>
    <w:rsid w:val="009531FD"/>
    <w:rsid w:val="009539B2"/>
    <w:rsid w:val="00954271"/>
    <w:rsid w:val="009546B6"/>
    <w:rsid w:val="00954A05"/>
    <w:rsid w:val="00955370"/>
    <w:rsid w:val="00955B38"/>
    <w:rsid w:val="00955CA5"/>
    <w:rsid w:val="00955F5F"/>
    <w:rsid w:val="00956AD7"/>
    <w:rsid w:val="00957490"/>
    <w:rsid w:val="0095762D"/>
    <w:rsid w:val="00957968"/>
    <w:rsid w:val="0095798C"/>
    <w:rsid w:val="009602F7"/>
    <w:rsid w:val="00961735"/>
    <w:rsid w:val="009617E0"/>
    <w:rsid w:val="00961F2F"/>
    <w:rsid w:val="009620F9"/>
    <w:rsid w:val="009622C5"/>
    <w:rsid w:val="00962653"/>
    <w:rsid w:val="00963077"/>
    <w:rsid w:val="00963235"/>
    <w:rsid w:val="009632BC"/>
    <w:rsid w:val="0096337E"/>
    <w:rsid w:val="00963D97"/>
    <w:rsid w:val="0096437B"/>
    <w:rsid w:val="0096438E"/>
    <w:rsid w:val="009643E0"/>
    <w:rsid w:val="00964478"/>
    <w:rsid w:val="009646AD"/>
    <w:rsid w:val="00964BE9"/>
    <w:rsid w:val="00964CD1"/>
    <w:rsid w:val="00965455"/>
    <w:rsid w:val="00965F1B"/>
    <w:rsid w:val="0096606C"/>
    <w:rsid w:val="00966501"/>
    <w:rsid w:val="00967937"/>
    <w:rsid w:val="00967CDF"/>
    <w:rsid w:val="00971251"/>
    <w:rsid w:val="0097256D"/>
    <w:rsid w:val="009725C1"/>
    <w:rsid w:val="00972629"/>
    <w:rsid w:val="0097310A"/>
    <w:rsid w:val="009736AA"/>
    <w:rsid w:val="00973E52"/>
    <w:rsid w:val="00973FA3"/>
    <w:rsid w:val="00974165"/>
    <w:rsid w:val="00974292"/>
    <w:rsid w:val="00974793"/>
    <w:rsid w:val="00974F33"/>
    <w:rsid w:val="00975A4D"/>
    <w:rsid w:val="00975C1A"/>
    <w:rsid w:val="00975CB8"/>
    <w:rsid w:val="00976129"/>
    <w:rsid w:val="009767C1"/>
    <w:rsid w:val="00976A87"/>
    <w:rsid w:val="009777D4"/>
    <w:rsid w:val="009779C4"/>
    <w:rsid w:val="00977D34"/>
    <w:rsid w:val="00980D84"/>
    <w:rsid w:val="00980DD6"/>
    <w:rsid w:val="00980F9B"/>
    <w:rsid w:val="009810C2"/>
    <w:rsid w:val="009815C9"/>
    <w:rsid w:val="009816D6"/>
    <w:rsid w:val="0098188E"/>
    <w:rsid w:val="009818BF"/>
    <w:rsid w:val="00981CF3"/>
    <w:rsid w:val="00982AB7"/>
    <w:rsid w:val="00982B0E"/>
    <w:rsid w:val="00983492"/>
    <w:rsid w:val="009834F6"/>
    <w:rsid w:val="009839BB"/>
    <w:rsid w:val="00983B32"/>
    <w:rsid w:val="00984418"/>
    <w:rsid w:val="0098445C"/>
    <w:rsid w:val="00984525"/>
    <w:rsid w:val="0098466B"/>
    <w:rsid w:val="009846F6"/>
    <w:rsid w:val="00984E2A"/>
    <w:rsid w:val="00984F27"/>
    <w:rsid w:val="009852B3"/>
    <w:rsid w:val="00985372"/>
    <w:rsid w:val="009856A1"/>
    <w:rsid w:val="009857A6"/>
    <w:rsid w:val="009857E9"/>
    <w:rsid w:val="00985818"/>
    <w:rsid w:val="00985858"/>
    <w:rsid w:val="00987012"/>
    <w:rsid w:val="0098701B"/>
    <w:rsid w:val="0098733D"/>
    <w:rsid w:val="009903C7"/>
    <w:rsid w:val="0099057A"/>
    <w:rsid w:val="0099077B"/>
    <w:rsid w:val="00990894"/>
    <w:rsid w:val="00991461"/>
    <w:rsid w:val="009918E2"/>
    <w:rsid w:val="00991A38"/>
    <w:rsid w:val="00991C36"/>
    <w:rsid w:val="00991D92"/>
    <w:rsid w:val="00991F3F"/>
    <w:rsid w:val="00992119"/>
    <w:rsid w:val="0099239A"/>
    <w:rsid w:val="00993527"/>
    <w:rsid w:val="00993AAA"/>
    <w:rsid w:val="009943F6"/>
    <w:rsid w:val="00994784"/>
    <w:rsid w:val="00994910"/>
    <w:rsid w:val="00994951"/>
    <w:rsid w:val="00994D28"/>
    <w:rsid w:val="00994DD3"/>
    <w:rsid w:val="0099534B"/>
    <w:rsid w:val="009953E2"/>
    <w:rsid w:val="00995451"/>
    <w:rsid w:val="00995A33"/>
    <w:rsid w:val="00995AF0"/>
    <w:rsid w:val="009960ED"/>
    <w:rsid w:val="00996E4B"/>
    <w:rsid w:val="00997F14"/>
    <w:rsid w:val="009A0873"/>
    <w:rsid w:val="009A0BC2"/>
    <w:rsid w:val="009A0C16"/>
    <w:rsid w:val="009A1486"/>
    <w:rsid w:val="009A1DEE"/>
    <w:rsid w:val="009A1FF8"/>
    <w:rsid w:val="009A255F"/>
    <w:rsid w:val="009A258E"/>
    <w:rsid w:val="009A2699"/>
    <w:rsid w:val="009A3335"/>
    <w:rsid w:val="009A347E"/>
    <w:rsid w:val="009A39FA"/>
    <w:rsid w:val="009A416F"/>
    <w:rsid w:val="009A44B2"/>
    <w:rsid w:val="009A4500"/>
    <w:rsid w:val="009A465B"/>
    <w:rsid w:val="009A4FAA"/>
    <w:rsid w:val="009A5023"/>
    <w:rsid w:val="009A5520"/>
    <w:rsid w:val="009A5FB9"/>
    <w:rsid w:val="009A6356"/>
    <w:rsid w:val="009A6E12"/>
    <w:rsid w:val="009A7139"/>
    <w:rsid w:val="009A76EE"/>
    <w:rsid w:val="009A7BD9"/>
    <w:rsid w:val="009A7EC1"/>
    <w:rsid w:val="009A7FA7"/>
    <w:rsid w:val="009B04CD"/>
    <w:rsid w:val="009B06D1"/>
    <w:rsid w:val="009B0FF3"/>
    <w:rsid w:val="009B110C"/>
    <w:rsid w:val="009B158C"/>
    <w:rsid w:val="009B161C"/>
    <w:rsid w:val="009B22AF"/>
    <w:rsid w:val="009B2527"/>
    <w:rsid w:val="009B2A1F"/>
    <w:rsid w:val="009B2F08"/>
    <w:rsid w:val="009B44D0"/>
    <w:rsid w:val="009B4D1A"/>
    <w:rsid w:val="009B545B"/>
    <w:rsid w:val="009B5D23"/>
    <w:rsid w:val="009B5E67"/>
    <w:rsid w:val="009B6728"/>
    <w:rsid w:val="009B6CAF"/>
    <w:rsid w:val="009B7269"/>
    <w:rsid w:val="009B7FFE"/>
    <w:rsid w:val="009C0359"/>
    <w:rsid w:val="009C0AB2"/>
    <w:rsid w:val="009C1266"/>
    <w:rsid w:val="009C185B"/>
    <w:rsid w:val="009C1B25"/>
    <w:rsid w:val="009C2366"/>
    <w:rsid w:val="009C2602"/>
    <w:rsid w:val="009C355B"/>
    <w:rsid w:val="009C3B98"/>
    <w:rsid w:val="009C3E35"/>
    <w:rsid w:val="009C3F94"/>
    <w:rsid w:val="009C404C"/>
    <w:rsid w:val="009C41BA"/>
    <w:rsid w:val="009C4D25"/>
    <w:rsid w:val="009C5025"/>
    <w:rsid w:val="009C57AC"/>
    <w:rsid w:val="009C58B7"/>
    <w:rsid w:val="009C5A9F"/>
    <w:rsid w:val="009C619C"/>
    <w:rsid w:val="009C65BF"/>
    <w:rsid w:val="009C68C1"/>
    <w:rsid w:val="009C6DF1"/>
    <w:rsid w:val="009C6E3A"/>
    <w:rsid w:val="009C71DC"/>
    <w:rsid w:val="009C72AC"/>
    <w:rsid w:val="009C7DDE"/>
    <w:rsid w:val="009D00F4"/>
    <w:rsid w:val="009D091F"/>
    <w:rsid w:val="009D0F0C"/>
    <w:rsid w:val="009D13F3"/>
    <w:rsid w:val="009D1F93"/>
    <w:rsid w:val="009D24F1"/>
    <w:rsid w:val="009D2509"/>
    <w:rsid w:val="009D2567"/>
    <w:rsid w:val="009D271A"/>
    <w:rsid w:val="009D290D"/>
    <w:rsid w:val="009D2A8B"/>
    <w:rsid w:val="009D2C1A"/>
    <w:rsid w:val="009D3762"/>
    <w:rsid w:val="009D3942"/>
    <w:rsid w:val="009D3D73"/>
    <w:rsid w:val="009D448B"/>
    <w:rsid w:val="009D4B37"/>
    <w:rsid w:val="009D524F"/>
    <w:rsid w:val="009D5C0D"/>
    <w:rsid w:val="009D609E"/>
    <w:rsid w:val="009D7332"/>
    <w:rsid w:val="009D735B"/>
    <w:rsid w:val="009D751A"/>
    <w:rsid w:val="009D7847"/>
    <w:rsid w:val="009D7A20"/>
    <w:rsid w:val="009D7AAA"/>
    <w:rsid w:val="009E02A2"/>
    <w:rsid w:val="009E04B1"/>
    <w:rsid w:val="009E0C61"/>
    <w:rsid w:val="009E1013"/>
    <w:rsid w:val="009E11A0"/>
    <w:rsid w:val="009E19E7"/>
    <w:rsid w:val="009E1F98"/>
    <w:rsid w:val="009E2144"/>
    <w:rsid w:val="009E22CD"/>
    <w:rsid w:val="009E2487"/>
    <w:rsid w:val="009E2548"/>
    <w:rsid w:val="009E25D5"/>
    <w:rsid w:val="009E2CDF"/>
    <w:rsid w:val="009E2D92"/>
    <w:rsid w:val="009E2FD5"/>
    <w:rsid w:val="009E314C"/>
    <w:rsid w:val="009E318E"/>
    <w:rsid w:val="009E37BC"/>
    <w:rsid w:val="009E3C98"/>
    <w:rsid w:val="009E4329"/>
    <w:rsid w:val="009E47A8"/>
    <w:rsid w:val="009E4A6C"/>
    <w:rsid w:val="009E5426"/>
    <w:rsid w:val="009E57B1"/>
    <w:rsid w:val="009E5F76"/>
    <w:rsid w:val="009E6028"/>
    <w:rsid w:val="009E6628"/>
    <w:rsid w:val="009E704D"/>
    <w:rsid w:val="009E7295"/>
    <w:rsid w:val="009E74E2"/>
    <w:rsid w:val="009F0068"/>
    <w:rsid w:val="009F0686"/>
    <w:rsid w:val="009F09DB"/>
    <w:rsid w:val="009F1166"/>
    <w:rsid w:val="009F128E"/>
    <w:rsid w:val="009F18AC"/>
    <w:rsid w:val="009F1C80"/>
    <w:rsid w:val="009F1DCE"/>
    <w:rsid w:val="009F216C"/>
    <w:rsid w:val="009F238D"/>
    <w:rsid w:val="009F259B"/>
    <w:rsid w:val="009F2A84"/>
    <w:rsid w:val="009F2C20"/>
    <w:rsid w:val="009F33D8"/>
    <w:rsid w:val="009F37CF"/>
    <w:rsid w:val="009F38C6"/>
    <w:rsid w:val="009F4487"/>
    <w:rsid w:val="009F495E"/>
    <w:rsid w:val="009F4C82"/>
    <w:rsid w:val="009F5944"/>
    <w:rsid w:val="009F5B57"/>
    <w:rsid w:val="009F5CB7"/>
    <w:rsid w:val="009F5E8F"/>
    <w:rsid w:val="009F5FAE"/>
    <w:rsid w:val="009F6545"/>
    <w:rsid w:val="009F67A8"/>
    <w:rsid w:val="009F6CD0"/>
    <w:rsid w:val="009F6F4A"/>
    <w:rsid w:val="009F72B4"/>
    <w:rsid w:val="009F73A5"/>
    <w:rsid w:val="009F76FF"/>
    <w:rsid w:val="00A001FE"/>
    <w:rsid w:val="00A00533"/>
    <w:rsid w:val="00A00BF0"/>
    <w:rsid w:val="00A00F0A"/>
    <w:rsid w:val="00A0140F"/>
    <w:rsid w:val="00A01881"/>
    <w:rsid w:val="00A0196B"/>
    <w:rsid w:val="00A024D1"/>
    <w:rsid w:val="00A02AC6"/>
    <w:rsid w:val="00A02CAC"/>
    <w:rsid w:val="00A032F9"/>
    <w:rsid w:val="00A0342E"/>
    <w:rsid w:val="00A03442"/>
    <w:rsid w:val="00A034DD"/>
    <w:rsid w:val="00A03CF9"/>
    <w:rsid w:val="00A04B06"/>
    <w:rsid w:val="00A04D02"/>
    <w:rsid w:val="00A05323"/>
    <w:rsid w:val="00A05AB4"/>
    <w:rsid w:val="00A066E4"/>
    <w:rsid w:val="00A06905"/>
    <w:rsid w:val="00A06946"/>
    <w:rsid w:val="00A06FCD"/>
    <w:rsid w:val="00A0731F"/>
    <w:rsid w:val="00A076BB"/>
    <w:rsid w:val="00A07E26"/>
    <w:rsid w:val="00A10BFE"/>
    <w:rsid w:val="00A110AF"/>
    <w:rsid w:val="00A11A67"/>
    <w:rsid w:val="00A11ACA"/>
    <w:rsid w:val="00A11C07"/>
    <w:rsid w:val="00A11F95"/>
    <w:rsid w:val="00A1270A"/>
    <w:rsid w:val="00A12CDF"/>
    <w:rsid w:val="00A12D28"/>
    <w:rsid w:val="00A130F5"/>
    <w:rsid w:val="00A131F7"/>
    <w:rsid w:val="00A134F0"/>
    <w:rsid w:val="00A1358C"/>
    <w:rsid w:val="00A13614"/>
    <w:rsid w:val="00A14098"/>
    <w:rsid w:val="00A14272"/>
    <w:rsid w:val="00A14941"/>
    <w:rsid w:val="00A149DE"/>
    <w:rsid w:val="00A14C9B"/>
    <w:rsid w:val="00A15788"/>
    <w:rsid w:val="00A15B69"/>
    <w:rsid w:val="00A160AA"/>
    <w:rsid w:val="00A16535"/>
    <w:rsid w:val="00A16DFE"/>
    <w:rsid w:val="00A172D4"/>
    <w:rsid w:val="00A17895"/>
    <w:rsid w:val="00A17A65"/>
    <w:rsid w:val="00A17CE5"/>
    <w:rsid w:val="00A17FCB"/>
    <w:rsid w:val="00A2003F"/>
    <w:rsid w:val="00A20226"/>
    <w:rsid w:val="00A20805"/>
    <w:rsid w:val="00A20973"/>
    <w:rsid w:val="00A20C56"/>
    <w:rsid w:val="00A20E48"/>
    <w:rsid w:val="00A2108A"/>
    <w:rsid w:val="00A22600"/>
    <w:rsid w:val="00A2270A"/>
    <w:rsid w:val="00A22EA3"/>
    <w:rsid w:val="00A23A26"/>
    <w:rsid w:val="00A23F04"/>
    <w:rsid w:val="00A23FAB"/>
    <w:rsid w:val="00A24781"/>
    <w:rsid w:val="00A2496B"/>
    <w:rsid w:val="00A24AB3"/>
    <w:rsid w:val="00A24CC0"/>
    <w:rsid w:val="00A24FFE"/>
    <w:rsid w:val="00A250A9"/>
    <w:rsid w:val="00A250C6"/>
    <w:rsid w:val="00A2695C"/>
    <w:rsid w:val="00A2720B"/>
    <w:rsid w:val="00A27420"/>
    <w:rsid w:val="00A277CA"/>
    <w:rsid w:val="00A27874"/>
    <w:rsid w:val="00A27B15"/>
    <w:rsid w:val="00A27E59"/>
    <w:rsid w:val="00A27E80"/>
    <w:rsid w:val="00A30138"/>
    <w:rsid w:val="00A30238"/>
    <w:rsid w:val="00A3028E"/>
    <w:rsid w:val="00A307DE"/>
    <w:rsid w:val="00A30886"/>
    <w:rsid w:val="00A30B9E"/>
    <w:rsid w:val="00A30E02"/>
    <w:rsid w:val="00A31AEF"/>
    <w:rsid w:val="00A32229"/>
    <w:rsid w:val="00A32259"/>
    <w:rsid w:val="00A3229F"/>
    <w:rsid w:val="00A3328E"/>
    <w:rsid w:val="00A3381D"/>
    <w:rsid w:val="00A34245"/>
    <w:rsid w:val="00A34C36"/>
    <w:rsid w:val="00A35162"/>
    <w:rsid w:val="00A35487"/>
    <w:rsid w:val="00A3623A"/>
    <w:rsid w:val="00A36C0F"/>
    <w:rsid w:val="00A36E62"/>
    <w:rsid w:val="00A36FB9"/>
    <w:rsid w:val="00A373E3"/>
    <w:rsid w:val="00A376BF"/>
    <w:rsid w:val="00A377B1"/>
    <w:rsid w:val="00A37A82"/>
    <w:rsid w:val="00A37B3F"/>
    <w:rsid w:val="00A37D2A"/>
    <w:rsid w:val="00A37D6F"/>
    <w:rsid w:val="00A37DBF"/>
    <w:rsid w:val="00A37F44"/>
    <w:rsid w:val="00A400FA"/>
    <w:rsid w:val="00A40133"/>
    <w:rsid w:val="00A4016B"/>
    <w:rsid w:val="00A40180"/>
    <w:rsid w:val="00A4028A"/>
    <w:rsid w:val="00A40CEE"/>
    <w:rsid w:val="00A40E5D"/>
    <w:rsid w:val="00A40E9D"/>
    <w:rsid w:val="00A41417"/>
    <w:rsid w:val="00A416A7"/>
    <w:rsid w:val="00A416EF"/>
    <w:rsid w:val="00A41F2B"/>
    <w:rsid w:val="00A42722"/>
    <w:rsid w:val="00A42C43"/>
    <w:rsid w:val="00A430B7"/>
    <w:rsid w:val="00A43307"/>
    <w:rsid w:val="00A43373"/>
    <w:rsid w:val="00A4337D"/>
    <w:rsid w:val="00A43646"/>
    <w:rsid w:val="00A43E9C"/>
    <w:rsid w:val="00A4400F"/>
    <w:rsid w:val="00A44020"/>
    <w:rsid w:val="00A45137"/>
    <w:rsid w:val="00A451AF"/>
    <w:rsid w:val="00A456FE"/>
    <w:rsid w:val="00A46E8C"/>
    <w:rsid w:val="00A46EDE"/>
    <w:rsid w:val="00A4736C"/>
    <w:rsid w:val="00A474A7"/>
    <w:rsid w:val="00A47695"/>
    <w:rsid w:val="00A47945"/>
    <w:rsid w:val="00A47FF6"/>
    <w:rsid w:val="00A50371"/>
    <w:rsid w:val="00A5061C"/>
    <w:rsid w:val="00A50763"/>
    <w:rsid w:val="00A512C7"/>
    <w:rsid w:val="00A516C6"/>
    <w:rsid w:val="00A52073"/>
    <w:rsid w:val="00A536A9"/>
    <w:rsid w:val="00A5409F"/>
    <w:rsid w:val="00A54BCB"/>
    <w:rsid w:val="00A554DF"/>
    <w:rsid w:val="00A556FE"/>
    <w:rsid w:val="00A5615D"/>
    <w:rsid w:val="00A56383"/>
    <w:rsid w:val="00A5645B"/>
    <w:rsid w:val="00A56703"/>
    <w:rsid w:val="00A5673B"/>
    <w:rsid w:val="00A567FF"/>
    <w:rsid w:val="00A56F26"/>
    <w:rsid w:val="00A602CF"/>
    <w:rsid w:val="00A6068E"/>
    <w:rsid w:val="00A607B8"/>
    <w:rsid w:val="00A60FFB"/>
    <w:rsid w:val="00A610E2"/>
    <w:rsid w:val="00A61908"/>
    <w:rsid w:val="00A61A0D"/>
    <w:rsid w:val="00A61CF7"/>
    <w:rsid w:val="00A620FA"/>
    <w:rsid w:val="00A62A41"/>
    <w:rsid w:val="00A62CD2"/>
    <w:rsid w:val="00A62FBC"/>
    <w:rsid w:val="00A63983"/>
    <w:rsid w:val="00A640B8"/>
    <w:rsid w:val="00A64C11"/>
    <w:rsid w:val="00A6530A"/>
    <w:rsid w:val="00A6535A"/>
    <w:rsid w:val="00A65576"/>
    <w:rsid w:val="00A65685"/>
    <w:rsid w:val="00A6650A"/>
    <w:rsid w:val="00A66B1A"/>
    <w:rsid w:val="00A66B98"/>
    <w:rsid w:val="00A671F4"/>
    <w:rsid w:val="00A67EE0"/>
    <w:rsid w:val="00A67FDC"/>
    <w:rsid w:val="00A703CE"/>
    <w:rsid w:val="00A70444"/>
    <w:rsid w:val="00A70555"/>
    <w:rsid w:val="00A71531"/>
    <w:rsid w:val="00A71739"/>
    <w:rsid w:val="00A7187A"/>
    <w:rsid w:val="00A71A64"/>
    <w:rsid w:val="00A71BDE"/>
    <w:rsid w:val="00A72441"/>
    <w:rsid w:val="00A727D0"/>
    <w:rsid w:val="00A72B01"/>
    <w:rsid w:val="00A72D0F"/>
    <w:rsid w:val="00A731F3"/>
    <w:rsid w:val="00A73D30"/>
    <w:rsid w:val="00A73DBE"/>
    <w:rsid w:val="00A74079"/>
    <w:rsid w:val="00A74138"/>
    <w:rsid w:val="00A74165"/>
    <w:rsid w:val="00A7431A"/>
    <w:rsid w:val="00A74402"/>
    <w:rsid w:val="00A745EF"/>
    <w:rsid w:val="00A74D39"/>
    <w:rsid w:val="00A755FF"/>
    <w:rsid w:val="00A757BB"/>
    <w:rsid w:val="00A7594A"/>
    <w:rsid w:val="00A75AAB"/>
    <w:rsid w:val="00A76051"/>
    <w:rsid w:val="00A76AB2"/>
    <w:rsid w:val="00A76E9E"/>
    <w:rsid w:val="00A770E4"/>
    <w:rsid w:val="00A77150"/>
    <w:rsid w:val="00A771DB"/>
    <w:rsid w:val="00A773E5"/>
    <w:rsid w:val="00A77DC6"/>
    <w:rsid w:val="00A77DE3"/>
    <w:rsid w:val="00A77EBB"/>
    <w:rsid w:val="00A8095E"/>
    <w:rsid w:val="00A80E13"/>
    <w:rsid w:val="00A8125B"/>
    <w:rsid w:val="00A81DD8"/>
    <w:rsid w:val="00A81E8F"/>
    <w:rsid w:val="00A82220"/>
    <w:rsid w:val="00A82C33"/>
    <w:rsid w:val="00A82F47"/>
    <w:rsid w:val="00A832C7"/>
    <w:rsid w:val="00A8433F"/>
    <w:rsid w:val="00A8466A"/>
    <w:rsid w:val="00A84B01"/>
    <w:rsid w:val="00A84DCE"/>
    <w:rsid w:val="00A857BC"/>
    <w:rsid w:val="00A85BE5"/>
    <w:rsid w:val="00A85DAC"/>
    <w:rsid w:val="00A863CB"/>
    <w:rsid w:val="00A8650D"/>
    <w:rsid w:val="00A86F17"/>
    <w:rsid w:val="00A874D8"/>
    <w:rsid w:val="00A874DA"/>
    <w:rsid w:val="00A877E1"/>
    <w:rsid w:val="00A9004E"/>
    <w:rsid w:val="00A90C38"/>
    <w:rsid w:val="00A90FBB"/>
    <w:rsid w:val="00A91B8A"/>
    <w:rsid w:val="00A91BEE"/>
    <w:rsid w:val="00A91F6D"/>
    <w:rsid w:val="00A922B9"/>
    <w:rsid w:val="00A924D5"/>
    <w:rsid w:val="00A926FF"/>
    <w:rsid w:val="00A92F49"/>
    <w:rsid w:val="00A93953"/>
    <w:rsid w:val="00A93B45"/>
    <w:rsid w:val="00A93D2F"/>
    <w:rsid w:val="00A93E3F"/>
    <w:rsid w:val="00A949F2"/>
    <w:rsid w:val="00A94FD9"/>
    <w:rsid w:val="00A95770"/>
    <w:rsid w:val="00A95D4F"/>
    <w:rsid w:val="00A95EF9"/>
    <w:rsid w:val="00A962E7"/>
    <w:rsid w:val="00A96756"/>
    <w:rsid w:val="00A969DD"/>
    <w:rsid w:val="00A96B67"/>
    <w:rsid w:val="00A96EAD"/>
    <w:rsid w:val="00A96F49"/>
    <w:rsid w:val="00A97738"/>
    <w:rsid w:val="00A978B0"/>
    <w:rsid w:val="00A97F4E"/>
    <w:rsid w:val="00AA029E"/>
    <w:rsid w:val="00AA0AE4"/>
    <w:rsid w:val="00AA0CC2"/>
    <w:rsid w:val="00AA1B5B"/>
    <w:rsid w:val="00AA2655"/>
    <w:rsid w:val="00AA2F66"/>
    <w:rsid w:val="00AA3196"/>
    <w:rsid w:val="00AA3309"/>
    <w:rsid w:val="00AA4139"/>
    <w:rsid w:val="00AA47AA"/>
    <w:rsid w:val="00AA47D4"/>
    <w:rsid w:val="00AA4AF5"/>
    <w:rsid w:val="00AA4B4D"/>
    <w:rsid w:val="00AA55F5"/>
    <w:rsid w:val="00AA5F6B"/>
    <w:rsid w:val="00AA6092"/>
    <w:rsid w:val="00AA6307"/>
    <w:rsid w:val="00AA6636"/>
    <w:rsid w:val="00AA6DA0"/>
    <w:rsid w:val="00AA7374"/>
    <w:rsid w:val="00AB0CC7"/>
    <w:rsid w:val="00AB1159"/>
    <w:rsid w:val="00AB13AA"/>
    <w:rsid w:val="00AB15CE"/>
    <w:rsid w:val="00AB21D1"/>
    <w:rsid w:val="00AB32B7"/>
    <w:rsid w:val="00AB32E2"/>
    <w:rsid w:val="00AB35FD"/>
    <w:rsid w:val="00AB3C48"/>
    <w:rsid w:val="00AB49FC"/>
    <w:rsid w:val="00AB5052"/>
    <w:rsid w:val="00AB5390"/>
    <w:rsid w:val="00AB58F5"/>
    <w:rsid w:val="00AB5903"/>
    <w:rsid w:val="00AB5BCC"/>
    <w:rsid w:val="00AB5FE5"/>
    <w:rsid w:val="00AB6841"/>
    <w:rsid w:val="00AB6F88"/>
    <w:rsid w:val="00AB711A"/>
    <w:rsid w:val="00AB71DB"/>
    <w:rsid w:val="00AB7902"/>
    <w:rsid w:val="00AB7EB4"/>
    <w:rsid w:val="00AB7EDD"/>
    <w:rsid w:val="00AC052F"/>
    <w:rsid w:val="00AC0BE4"/>
    <w:rsid w:val="00AC0C6B"/>
    <w:rsid w:val="00AC10A9"/>
    <w:rsid w:val="00AC1BD6"/>
    <w:rsid w:val="00AC2572"/>
    <w:rsid w:val="00AC2577"/>
    <w:rsid w:val="00AC291D"/>
    <w:rsid w:val="00AC3433"/>
    <w:rsid w:val="00AC3791"/>
    <w:rsid w:val="00AC37CF"/>
    <w:rsid w:val="00AC3F22"/>
    <w:rsid w:val="00AC4BFA"/>
    <w:rsid w:val="00AC5104"/>
    <w:rsid w:val="00AC5239"/>
    <w:rsid w:val="00AC5CDF"/>
    <w:rsid w:val="00AC6256"/>
    <w:rsid w:val="00AC636D"/>
    <w:rsid w:val="00AC6DF2"/>
    <w:rsid w:val="00AC702B"/>
    <w:rsid w:val="00AD0215"/>
    <w:rsid w:val="00AD04C9"/>
    <w:rsid w:val="00AD0769"/>
    <w:rsid w:val="00AD07A0"/>
    <w:rsid w:val="00AD0AF5"/>
    <w:rsid w:val="00AD0FDD"/>
    <w:rsid w:val="00AD104B"/>
    <w:rsid w:val="00AD141A"/>
    <w:rsid w:val="00AD2B23"/>
    <w:rsid w:val="00AD37DE"/>
    <w:rsid w:val="00AD4380"/>
    <w:rsid w:val="00AD47D4"/>
    <w:rsid w:val="00AD4FDA"/>
    <w:rsid w:val="00AD5568"/>
    <w:rsid w:val="00AD55A0"/>
    <w:rsid w:val="00AD5B2E"/>
    <w:rsid w:val="00AD5CFB"/>
    <w:rsid w:val="00AD5EF6"/>
    <w:rsid w:val="00AD605A"/>
    <w:rsid w:val="00AD6331"/>
    <w:rsid w:val="00AD63AE"/>
    <w:rsid w:val="00AD688B"/>
    <w:rsid w:val="00AD6B2B"/>
    <w:rsid w:val="00AD6BAA"/>
    <w:rsid w:val="00AD6ECD"/>
    <w:rsid w:val="00AD6F10"/>
    <w:rsid w:val="00AD7085"/>
    <w:rsid w:val="00AD763A"/>
    <w:rsid w:val="00AD7921"/>
    <w:rsid w:val="00AD7E8A"/>
    <w:rsid w:val="00AD7EE3"/>
    <w:rsid w:val="00AE00C7"/>
    <w:rsid w:val="00AE06B6"/>
    <w:rsid w:val="00AE0E26"/>
    <w:rsid w:val="00AE169E"/>
    <w:rsid w:val="00AE185A"/>
    <w:rsid w:val="00AE1FF1"/>
    <w:rsid w:val="00AE2035"/>
    <w:rsid w:val="00AE22F6"/>
    <w:rsid w:val="00AE2647"/>
    <w:rsid w:val="00AE2A3E"/>
    <w:rsid w:val="00AE2DF7"/>
    <w:rsid w:val="00AE2E4C"/>
    <w:rsid w:val="00AE2FD2"/>
    <w:rsid w:val="00AE3584"/>
    <w:rsid w:val="00AE39BC"/>
    <w:rsid w:val="00AE3EB7"/>
    <w:rsid w:val="00AE420B"/>
    <w:rsid w:val="00AE49C5"/>
    <w:rsid w:val="00AE55BD"/>
    <w:rsid w:val="00AE5608"/>
    <w:rsid w:val="00AE57E1"/>
    <w:rsid w:val="00AE5E79"/>
    <w:rsid w:val="00AE60D1"/>
    <w:rsid w:val="00AE66F8"/>
    <w:rsid w:val="00AE7DCA"/>
    <w:rsid w:val="00AE7F1D"/>
    <w:rsid w:val="00AE7F85"/>
    <w:rsid w:val="00AF04DE"/>
    <w:rsid w:val="00AF0BDE"/>
    <w:rsid w:val="00AF10A8"/>
    <w:rsid w:val="00AF10F9"/>
    <w:rsid w:val="00AF134A"/>
    <w:rsid w:val="00AF1AB9"/>
    <w:rsid w:val="00AF1EA9"/>
    <w:rsid w:val="00AF21CB"/>
    <w:rsid w:val="00AF2D86"/>
    <w:rsid w:val="00AF2FB2"/>
    <w:rsid w:val="00AF2FDD"/>
    <w:rsid w:val="00AF318C"/>
    <w:rsid w:val="00AF3C4E"/>
    <w:rsid w:val="00AF3DF9"/>
    <w:rsid w:val="00AF3DFE"/>
    <w:rsid w:val="00AF40D9"/>
    <w:rsid w:val="00AF48B1"/>
    <w:rsid w:val="00AF4A77"/>
    <w:rsid w:val="00AF4F85"/>
    <w:rsid w:val="00AF5615"/>
    <w:rsid w:val="00AF5A4C"/>
    <w:rsid w:val="00AF6705"/>
    <w:rsid w:val="00AF68B3"/>
    <w:rsid w:val="00AF6E60"/>
    <w:rsid w:val="00AF7147"/>
    <w:rsid w:val="00AF78EC"/>
    <w:rsid w:val="00AF7A18"/>
    <w:rsid w:val="00AF7B14"/>
    <w:rsid w:val="00AF7C5D"/>
    <w:rsid w:val="00AF7C73"/>
    <w:rsid w:val="00AF7F52"/>
    <w:rsid w:val="00B0028C"/>
    <w:rsid w:val="00B003FA"/>
    <w:rsid w:val="00B00A3F"/>
    <w:rsid w:val="00B0109C"/>
    <w:rsid w:val="00B0119B"/>
    <w:rsid w:val="00B015D4"/>
    <w:rsid w:val="00B01632"/>
    <w:rsid w:val="00B01747"/>
    <w:rsid w:val="00B0187A"/>
    <w:rsid w:val="00B01984"/>
    <w:rsid w:val="00B027E9"/>
    <w:rsid w:val="00B029A5"/>
    <w:rsid w:val="00B034DA"/>
    <w:rsid w:val="00B03683"/>
    <w:rsid w:val="00B039A3"/>
    <w:rsid w:val="00B03B5A"/>
    <w:rsid w:val="00B048FA"/>
    <w:rsid w:val="00B04B5A"/>
    <w:rsid w:val="00B05763"/>
    <w:rsid w:val="00B05A61"/>
    <w:rsid w:val="00B05DC7"/>
    <w:rsid w:val="00B06036"/>
    <w:rsid w:val="00B0651A"/>
    <w:rsid w:val="00B066E2"/>
    <w:rsid w:val="00B0680A"/>
    <w:rsid w:val="00B06AA5"/>
    <w:rsid w:val="00B06DE7"/>
    <w:rsid w:val="00B06E07"/>
    <w:rsid w:val="00B07612"/>
    <w:rsid w:val="00B077FE"/>
    <w:rsid w:val="00B1008D"/>
    <w:rsid w:val="00B10338"/>
    <w:rsid w:val="00B1036F"/>
    <w:rsid w:val="00B104C5"/>
    <w:rsid w:val="00B10B5A"/>
    <w:rsid w:val="00B10C99"/>
    <w:rsid w:val="00B10FCB"/>
    <w:rsid w:val="00B11598"/>
    <w:rsid w:val="00B1186C"/>
    <w:rsid w:val="00B11B07"/>
    <w:rsid w:val="00B11EFC"/>
    <w:rsid w:val="00B11F1E"/>
    <w:rsid w:val="00B11F4F"/>
    <w:rsid w:val="00B124C5"/>
    <w:rsid w:val="00B12CE8"/>
    <w:rsid w:val="00B131C9"/>
    <w:rsid w:val="00B13932"/>
    <w:rsid w:val="00B13F3A"/>
    <w:rsid w:val="00B143C4"/>
    <w:rsid w:val="00B146EE"/>
    <w:rsid w:val="00B1523F"/>
    <w:rsid w:val="00B15B8C"/>
    <w:rsid w:val="00B15D02"/>
    <w:rsid w:val="00B1622A"/>
    <w:rsid w:val="00B16532"/>
    <w:rsid w:val="00B16726"/>
    <w:rsid w:val="00B16A4C"/>
    <w:rsid w:val="00B17363"/>
    <w:rsid w:val="00B17383"/>
    <w:rsid w:val="00B17C7A"/>
    <w:rsid w:val="00B200C4"/>
    <w:rsid w:val="00B20136"/>
    <w:rsid w:val="00B201FF"/>
    <w:rsid w:val="00B2074C"/>
    <w:rsid w:val="00B20804"/>
    <w:rsid w:val="00B20990"/>
    <w:rsid w:val="00B20B22"/>
    <w:rsid w:val="00B21625"/>
    <w:rsid w:val="00B21BB1"/>
    <w:rsid w:val="00B21C22"/>
    <w:rsid w:val="00B21EF1"/>
    <w:rsid w:val="00B22804"/>
    <w:rsid w:val="00B22B3C"/>
    <w:rsid w:val="00B22E91"/>
    <w:rsid w:val="00B23036"/>
    <w:rsid w:val="00B238F8"/>
    <w:rsid w:val="00B239AE"/>
    <w:rsid w:val="00B23BDB"/>
    <w:rsid w:val="00B2448C"/>
    <w:rsid w:val="00B246D7"/>
    <w:rsid w:val="00B24A20"/>
    <w:rsid w:val="00B251B7"/>
    <w:rsid w:val="00B2624C"/>
    <w:rsid w:val="00B27847"/>
    <w:rsid w:val="00B27A18"/>
    <w:rsid w:val="00B304FE"/>
    <w:rsid w:val="00B30E13"/>
    <w:rsid w:val="00B30E9F"/>
    <w:rsid w:val="00B30F3C"/>
    <w:rsid w:val="00B31A8D"/>
    <w:rsid w:val="00B31BEC"/>
    <w:rsid w:val="00B31DE6"/>
    <w:rsid w:val="00B3281A"/>
    <w:rsid w:val="00B32912"/>
    <w:rsid w:val="00B33296"/>
    <w:rsid w:val="00B33841"/>
    <w:rsid w:val="00B33855"/>
    <w:rsid w:val="00B338DC"/>
    <w:rsid w:val="00B33AAE"/>
    <w:rsid w:val="00B33D68"/>
    <w:rsid w:val="00B34052"/>
    <w:rsid w:val="00B3409B"/>
    <w:rsid w:val="00B34311"/>
    <w:rsid w:val="00B3439C"/>
    <w:rsid w:val="00B344B1"/>
    <w:rsid w:val="00B34512"/>
    <w:rsid w:val="00B350EF"/>
    <w:rsid w:val="00B353F3"/>
    <w:rsid w:val="00B354FB"/>
    <w:rsid w:val="00B35A32"/>
    <w:rsid w:val="00B35CC0"/>
    <w:rsid w:val="00B360C4"/>
    <w:rsid w:val="00B3692D"/>
    <w:rsid w:val="00B36B22"/>
    <w:rsid w:val="00B3729B"/>
    <w:rsid w:val="00B37738"/>
    <w:rsid w:val="00B37CDC"/>
    <w:rsid w:val="00B37E07"/>
    <w:rsid w:val="00B400BE"/>
    <w:rsid w:val="00B40B17"/>
    <w:rsid w:val="00B40D13"/>
    <w:rsid w:val="00B40F3F"/>
    <w:rsid w:val="00B41307"/>
    <w:rsid w:val="00B41405"/>
    <w:rsid w:val="00B415A2"/>
    <w:rsid w:val="00B41747"/>
    <w:rsid w:val="00B41E87"/>
    <w:rsid w:val="00B41F21"/>
    <w:rsid w:val="00B42169"/>
    <w:rsid w:val="00B42194"/>
    <w:rsid w:val="00B426B1"/>
    <w:rsid w:val="00B429DE"/>
    <w:rsid w:val="00B42A40"/>
    <w:rsid w:val="00B42BC1"/>
    <w:rsid w:val="00B4327A"/>
    <w:rsid w:val="00B43385"/>
    <w:rsid w:val="00B43881"/>
    <w:rsid w:val="00B4429C"/>
    <w:rsid w:val="00B44BA6"/>
    <w:rsid w:val="00B4561D"/>
    <w:rsid w:val="00B4570F"/>
    <w:rsid w:val="00B45B69"/>
    <w:rsid w:val="00B45D60"/>
    <w:rsid w:val="00B463CA"/>
    <w:rsid w:val="00B467F2"/>
    <w:rsid w:val="00B46ECE"/>
    <w:rsid w:val="00B46FEA"/>
    <w:rsid w:val="00B47204"/>
    <w:rsid w:val="00B475C2"/>
    <w:rsid w:val="00B47BAA"/>
    <w:rsid w:val="00B47C8F"/>
    <w:rsid w:val="00B47CE7"/>
    <w:rsid w:val="00B47D7F"/>
    <w:rsid w:val="00B5010F"/>
    <w:rsid w:val="00B509C2"/>
    <w:rsid w:val="00B50A6F"/>
    <w:rsid w:val="00B50AB6"/>
    <w:rsid w:val="00B50B6F"/>
    <w:rsid w:val="00B50FAC"/>
    <w:rsid w:val="00B514F4"/>
    <w:rsid w:val="00B515CB"/>
    <w:rsid w:val="00B51644"/>
    <w:rsid w:val="00B51871"/>
    <w:rsid w:val="00B52BF1"/>
    <w:rsid w:val="00B530D9"/>
    <w:rsid w:val="00B5418F"/>
    <w:rsid w:val="00B54BA2"/>
    <w:rsid w:val="00B55116"/>
    <w:rsid w:val="00B55141"/>
    <w:rsid w:val="00B556C4"/>
    <w:rsid w:val="00B55700"/>
    <w:rsid w:val="00B55723"/>
    <w:rsid w:val="00B561F2"/>
    <w:rsid w:val="00B56487"/>
    <w:rsid w:val="00B5650C"/>
    <w:rsid w:val="00B567FC"/>
    <w:rsid w:val="00B568F1"/>
    <w:rsid w:val="00B57A9B"/>
    <w:rsid w:val="00B57CF2"/>
    <w:rsid w:val="00B57FB5"/>
    <w:rsid w:val="00B6028C"/>
    <w:rsid w:val="00B60964"/>
    <w:rsid w:val="00B60A5B"/>
    <w:rsid w:val="00B60E8F"/>
    <w:rsid w:val="00B611B7"/>
    <w:rsid w:val="00B615EC"/>
    <w:rsid w:val="00B61B13"/>
    <w:rsid w:val="00B62280"/>
    <w:rsid w:val="00B622D7"/>
    <w:rsid w:val="00B63148"/>
    <w:rsid w:val="00B6335D"/>
    <w:rsid w:val="00B63ADD"/>
    <w:rsid w:val="00B63B56"/>
    <w:rsid w:val="00B64037"/>
    <w:rsid w:val="00B64694"/>
    <w:rsid w:val="00B64FC1"/>
    <w:rsid w:val="00B65257"/>
    <w:rsid w:val="00B65AAD"/>
    <w:rsid w:val="00B65D64"/>
    <w:rsid w:val="00B66519"/>
    <w:rsid w:val="00B66885"/>
    <w:rsid w:val="00B66CC8"/>
    <w:rsid w:val="00B67942"/>
    <w:rsid w:val="00B67E99"/>
    <w:rsid w:val="00B70224"/>
    <w:rsid w:val="00B707AB"/>
    <w:rsid w:val="00B707DB"/>
    <w:rsid w:val="00B70B57"/>
    <w:rsid w:val="00B70B76"/>
    <w:rsid w:val="00B70D2C"/>
    <w:rsid w:val="00B70E41"/>
    <w:rsid w:val="00B70FD8"/>
    <w:rsid w:val="00B7144E"/>
    <w:rsid w:val="00B7174D"/>
    <w:rsid w:val="00B71A85"/>
    <w:rsid w:val="00B7219C"/>
    <w:rsid w:val="00B72721"/>
    <w:rsid w:val="00B73107"/>
    <w:rsid w:val="00B73456"/>
    <w:rsid w:val="00B73A00"/>
    <w:rsid w:val="00B74239"/>
    <w:rsid w:val="00B747B1"/>
    <w:rsid w:val="00B75B55"/>
    <w:rsid w:val="00B75C15"/>
    <w:rsid w:val="00B75ED0"/>
    <w:rsid w:val="00B777A4"/>
    <w:rsid w:val="00B77828"/>
    <w:rsid w:val="00B77D68"/>
    <w:rsid w:val="00B802C6"/>
    <w:rsid w:val="00B80AD4"/>
    <w:rsid w:val="00B80C9C"/>
    <w:rsid w:val="00B815CD"/>
    <w:rsid w:val="00B817F3"/>
    <w:rsid w:val="00B81A2F"/>
    <w:rsid w:val="00B81C41"/>
    <w:rsid w:val="00B81E8F"/>
    <w:rsid w:val="00B822D7"/>
    <w:rsid w:val="00B82F37"/>
    <w:rsid w:val="00B83720"/>
    <w:rsid w:val="00B83C8C"/>
    <w:rsid w:val="00B83EB4"/>
    <w:rsid w:val="00B8409A"/>
    <w:rsid w:val="00B849C0"/>
    <w:rsid w:val="00B85531"/>
    <w:rsid w:val="00B8566D"/>
    <w:rsid w:val="00B85A54"/>
    <w:rsid w:val="00B85D2F"/>
    <w:rsid w:val="00B860B8"/>
    <w:rsid w:val="00B8639A"/>
    <w:rsid w:val="00B8649D"/>
    <w:rsid w:val="00B86DA1"/>
    <w:rsid w:val="00B86EC1"/>
    <w:rsid w:val="00B86FD6"/>
    <w:rsid w:val="00B8701C"/>
    <w:rsid w:val="00B87022"/>
    <w:rsid w:val="00B872DC"/>
    <w:rsid w:val="00B874AB"/>
    <w:rsid w:val="00B901EE"/>
    <w:rsid w:val="00B90A8F"/>
    <w:rsid w:val="00B90E5C"/>
    <w:rsid w:val="00B91065"/>
    <w:rsid w:val="00B91C09"/>
    <w:rsid w:val="00B9220C"/>
    <w:rsid w:val="00B9275C"/>
    <w:rsid w:val="00B9279D"/>
    <w:rsid w:val="00B92C65"/>
    <w:rsid w:val="00B93205"/>
    <w:rsid w:val="00B9375F"/>
    <w:rsid w:val="00B93B57"/>
    <w:rsid w:val="00B9421B"/>
    <w:rsid w:val="00B94F12"/>
    <w:rsid w:val="00B94F4F"/>
    <w:rsid w:val="00B954D0"/>
    <w:rsid w:val="00B95862"/>
    <w:rsid w:val="00B95928"/>
    <w:rsid w:val="00B95A46"/>
    <w:rsid w:val="00B95C0F"/>
    <w:rsid w:val="00B972F1"/>
    <w:rsid w:val="00B9766B"/>
    <w:rsid w:val="00B979F5"/>
    <w:rsid w:val="00B97C15"/>
    <w:rsid w:val="00BA0342"/>
    <w:rsid w:val="00BA0B46"/>
    <w:rsid w:val="00BA0FC2"/>
    <w:rsid w:val="00BA1703"/>
    <w:rsid w:val="00BA192B"/>
    <w:rsid w:val="00BA1979"/>
    <w:rsid w:val="00BA1C44"/>
    <w:rsid w:val="00BA1DEE"/>
    <w:rsid w:val="00BA2C79"/>
    <w:rsid w:val="00BA2DCF"/>
    <w:rsid w:val="00BA343F"/>
    <w:rsid w:val="00BA34FB"/>
    <w:rsid w:val="00BA3633"/>
    <w:rsid w:val="00BA3E92"/>
    <w:rsid w:val="00BA400B"/>
    <w:rsid w:val="00BA415E"/>
    <w:rsid w:val="00BA4548"/>
    <w:rsid w:val="00BA4C76"/>
    <w:rsid w:val="00BA5143"/>
    <w:rsid w:val="00BA5776"/>
    <w:rsid w:val="00BA5C34"/>
    <w:rsid w:val="00BA5ECD"/>
    <w:rsid w:val="00BA615D"/>
    <w:rsid w:val="00BA629C"/>
    <w:rsid w:val="00BA6408"/>
    <w:rsid w:val="00BA67BD"/>
    <w:rsid w:val="00BB01C2"/>
    <w:rsid w:val="00BB0238"/>
    <w:rsid w:val="00BB03FB"/>
    <w:rsid w:val="00BB0409"/>
    <w:rsid w:val="00BB05B4"/>
    <w:rsid w:val="00BB0E04"/>
    <w:rsid w:val="00BB0F9C"/>
    <w:rsid w:val="00BB1302"/>
    <w:rsid w:val="00BB1E13"/>
    <w:rsid w:val="00BB2B1C"/>
    <w:rsid w:val="00BB2EE4"/>
    <w:rsid w:val="00BB3898"/>
    <w:rsid w:val="00BB3E66"/>
    <w:rsid w:val="00BB47BA"/>
    <w:rsid w:val="00BB52A3"/>
    <w:rsid w:val="00BB53A9"/>
    <w:rsid w:val="00BB5631"/>
    <w:rsid w:val="00BB59FA"/>
    <w:rsid w:val="00BB5B7C"/>
    <w:rsid w:val="00BB5C40"/>
    <w:rsid w:val="00BB5FA8"/>
    <w:rsid w:val="00BB6C8F"/>
    <w:rsid w:val="00BB6EED"/>
    <w:rsid w:val="00BB71B7"/>
    <w:rsid w:val="00BB772F"/>
    <w:rsid w:val="00BC003B"/>
    <w:rsid w:val="00BC044F"/>
    <w:rsid w:val="00BC054B"/>
    <w:rsid w:val="00BC0562"/>
    <w:rsid w:val="00BC071F"/>
    <w:rsid w:val="00BC0DC9"/>
    <w:rsid w:val="00BC1ABD"/>
    <w:rsid w:val="00BC20A6"/>
    <w:rsid w:val="00BC2318"/>
    <w:rsid w:val="00BC23A8"/>
    <w:rsid w:val="00BC2590"/>
    <w:rsid w:val="00BC2884"/>
    <w:rsid w:val="00BC2A55"/>
    <w:rsid w:val="00BC2CDE"/>
    <w:rsid w:val="00BC32AA"/>
    <w:rsid w:val="00BC34B7"/>
    <w:rsid w:val="00BC35C2"/>
    <w:rsid w:val="00BC3642"/>
    <w:rsid w:val="00BC3BF1"/>
    <w:rsid w:val="00BC3CA2"/>
    <w:rsid w:val="00BC3FC5"/>
    <w:rsid w:val="00BC461D"/>
    <w:rsid w:val="00BC4821"/>
    <w:rsid w:val="00BC4945"/>
    <w:rsid w:val="00BC4A6B"/>
    <w:rsid w:val="00BC522E"/>
    <w:rsid w:val="00BC5535"/>
    <w:rsid w:val="00BC563F"/>
    <w:rsid w:val="00BC57D2"/>
    <w:rsid w:val="00BC58E0"/>
    <w:rsid w:val="00BC5CA6"/>
    <w:rsid w:val="00BC5EAC"/>
    <w:rsid w:val="00BC5EB0"/>
    <w:rsid w:val="00BC6A18"/>
    <w:rsid w:val="00BC6BA5"/>
    <w:rsid w:val="00BC6BBE"/>
    <w:rsid w:val="00BC7199"/>
    <w:rsid w:val="00BC73B8"/>
    <w:rsid w:val="00BC76A2"/>
    <w:rsid w:val="00BC7D0F"/>
    <w:rsid w:val="00BC7D24"/>
    <w:rsid w:val="00BC7DE7"/>
    <w:rsid w:val="00BD19D3"/>
    <w:rsid w:val="00BD2034"/>
    <w:rsid w:val="00BD2495"/>
    <w:rsid w:val="00BD2527"/>
    <w:rsid w:val="00BD367A"/>
    <w:rsid w:val="00BD37EB"/>
    <w:rsid w:val="00BD3BF6"/>
    <w:rsid w:val="00BD43AD"/>
    <w:rsid w:val="00BD44EB"/>
    <w:rsid w:val="00BD469A"/>
    <w:rsid w:val="00BD5837"/>
    <w:rsid w:val="00BD6565"/>
    <w:rsid w:val="00BD71FF"/>
    <w:rsid w:val="00BD7738"/>
    <w:rsid w:val="00BE03E5"/>
    <w:rsid w:val="00BE0621"/>
    <w:rsid w:val="00BE1515"/>
    <w:rsid w:val="00BE1D7D"/>
    <w:rsid w:val="00BE21D4"/>
    <w:rsid w:val="00BE2386"/>
    <w:rsid w:val="00BE2499"/>
    <w:rsid w:val="00BE28B8"/>
    <w:rsid w:val="00BE3A03"/>
    <w:rsid w:val="00BE3D45"/>
    <w:rsid w:val="00BE3F60"/>
    <w:rsid w:val="00BE4284"/>
    <w:rsid w:val="00BE46C8"/>
    <w:rsid w:val="00BE48E1"/>
    <w:rsid w:val="00BE5348"/>
    <w:rsid w:val="00BE5483"/>
    <w:rsid w:val="00BE54D8"/>
    <w:rsid w:val="00BE6522"/>
    <w:rsid w:val="00BE68D7"/>
    <w:rsid w:val="00BE6C82"/>
    <w:rsid w:val="00BE6CD6"/>
    <w:rsid w:val="00BE76D1"/>
    <w:rsid w:val="00BE7983"/>
    <w:rsid w:val="00BF0126"/>
    <w:rsid w:val="00BF0634"/>
    <w:rsid w:val="00BF0C42"/>
    <w:rsid w:val="00BF0F1D"/>
    <w:rsid w:val="00BF107D"/>
    <w:rsid w:val="00BF10BF"/>
    <w:rsid w:val="00BF116D"/>
    <w:rsid w:val="00BF1286"/>
    <w:rsid w:val="00BF1C5A"/>
    <w:rsid w:val="00BF1D45"/>
    <w:rsid w:val="00BF258C"/>
    <w:rsid w:val="00BF293B"/>
    <w:rsid w:val="00BF355C"/>
    <w:rsid w:val="00BF38E3"/>
    <w:rsid w:val="00BF397E"/>
    <w:rsid w:val="00BF4100"/>
    <w:rsid w:val="00BF4F2D"/>
    <w:rsid w:val="00BF5599"/>
    <w:rsid w:val="00BF5F0B"/>
    <w:rsid w:val="00BF69B7"/>
    <w:rsid w:val="00BF6C31"/>
    <w:rsid w:val="00BF7309"/>
    <w:rsid w:val="00BF75C6"/>
    <w:rsid w:val="00BF7BA7"/>
    <w:rsid w:val="00C00174"/>
    <w:rsid w:val="00C001FB"/>
    <w:rsid w:val="00C010C6"/>
    <w:rsid w:val="00C010C9"/>
    <w:rsid w:val="00C011B5"/>
    <w:rsid w:val="00C012D1"/>
    <w:rsid w:val="00C01651"/>
    <w:rsid w:val="00C01C2D"/>
    <w:rsid w:val="00C03438"/>
    <w:rsid w:val="00C03A72"/>
    <w:rsid w:val="00C03BC3"/>
    <w:rsid w:val="00C04149"/>
    <w:rsid w:val="00C05082"/>
    <w:rsid w:val="00C0509A"/>
    <w:rsid w:val="00C05394"/>
    <w:rsid w:val="00C053E2"/>
    <w:rsid w:val="00C06E9A"/>
    <w:rsid w:val="00C072D0"/>
    <w:rsid w:val="00C072E1"/>
    <w:rsid w:val="00C0741D"/>
    <w:rsid w:val="00C075A7"/>
    <w:rsid w:val="00C07E75"/>
    <w:rsid w:val="00C1001F"/>
    <w:rsid w:val="00C1068D"/>
    <w:rsid w:val="00C109EF"/>
    <w:rsid w:val="00C10C25"/>
    <w:rsid w:val="00C1113D"/>
    <w:rsid w:val="00C119AB"/>
    <w:rsid w:val="00C11F01"/>
    <w:rsid w:val="00C12B55"/>
    <w:rsid w:val="00C133A0"/>
    <w:rsid w:val="00C135D6"/>
    <w:rsid w:val="00C14A29"/>
    <w:rsid w:val="00C14C99"/>
    <w:rsid w:val="00C15098"/>
    <w:rsid w:val="00C1519C"/>
    <w:rsid w:val="00C152FA"/>
    <w:rsid w:val="00C15492"/>
    <w:rsid w:val="00C15550"/>
    <w:rsid w:val="00C15730"/>
    <w:rsid w:val="00C157E9"/>
    <w:rsid w:val="00C15A9C"/>
    <w:rsid w:val="00C15FBA"/>
    <w:rsid w:val="00C1610D"/>
    <w:rsid w:val="00C16C24"/>
    <w:rsid w:val="00C17651"/>
    <w:rsid w:val="00C17785"/>
    <w:rsid w:val="00C177F3"/>
    <w:rsid w:val="00C17C83"/>
    <w:rsid w:val="00C204DC"/>
    <w:rsid w:val="00C2063D"/>
    <w:rsid w:val="00C207F1"/>
    <w:rsid w:val="00C20B58"/>
    <w:rsid w:val="00C215E5"/>
    <w:rsid w:val="00C21A75"/>
    <w:rsid w:val="00C21F50"/>
    <w:rsid w:val="00C2278A"/>
    <w:rsid w:val="00C22981"/>
    <w:rsid w:val="00C22A41"/>
    <w:rsid w:val="00C22E6F"/>
    <w:rsid w:val="00C23329"/>
    <w:rsid w:val="00C236D9"/>
    <w:rsid w:val="00C2377A"/>
    <w:rsid w:val="00C23A47"/>
    <w:rsid w:val="00C24613"/>
    <w:rsid w:val="00C24764"/>
    <w:rsid w:val="00C24768"/>
    <w:rsid w:val="00C24B01"/>
    <w:rsid w:val="00C256F5"/>
    <w:rsid w:val="00C25B33"/>
    <w:rsid w:val="00C25FB0"/>
    <w:rsid w:val="00C271A1"/>
    <w:rsid w:val="00C271FC"/>
    <w:rsid w:val="00C27325"/>
    <w:rsid w:val="00C275C5"/>
    <w:rsid w:val="00C27C29"/>
    <w:rsid w:val="00C27C39"/>
    <w:rsid w:val="00C300D5"/>
    <w:rsid w:val="00C3043D"/>
    <w:rsid w:val="00C3070F"/>
    <w:rsid w:val="00C30D00"/>
    <w:rsid w:val="00C311EE"/>
    <w:rsid w:val="00C313CA"/>
    <w:rsid w:val="00C3144E"/>
    <w:rsid w:val="00C316EC"/>
    <w:rsid w:val="00C3170D"/>
    <w:rsid w:val="00C31885"/>
    <w:rsid w:val="00C31963"/>
    <w:rsid w:val="00C31B64"/>
    <w:rsid w:val="00C32AAF"/>
    <w:rsid w:val="00C32B46"/>
    <w:rsid w:val="00C32CDF"/>
    <w:rsid w:val="00C33991"/>
    <w:rsid w:val="00C339C3"/>
    <w:rsid w:val="00C348CA"/>
    <w:rsid w:val="00C34B9F"/>
    <w:rsid w:val="00C353F3"/>
    <w:rsid w:val="00C355DD"/>
    <w:rsid w:val="00C3594B"/>
    <w:rsid w:val="00C36169"/>
    <w:rsid w:val="00C368AF"/>
    <w:rsid w:val="00C36E7A"/>
    <w:rsid w:val="00C37144"/>
    <w:rsid w:val="00C40672"/>
    <w:rsid w:val="00C40B40"/>
    <w:rsid w:val="00C40F9B"/>
    <w:rsid w:val="00C410C3"/>
    <w:rsid w:val="00C41600"/>
    <w:rsid w:val="00C41FA5"/>
    <w:rsid w:val="00C42052"/>
    <w:rsid w:val="00C423A1"/>
    <w:rsid w:val="00C428FF"/>
    <w:rsid w:val="00C434BF"/>
    <w:rsid w:val="00C43AE1"/>
    <w:rsid w:val="00C43B34"/>
    <w:rsid w:val="00C43E29"/>
    <w:rsid w:val="00C44000"/>
    <w:rsid w:val="00C44023"/>
    <w:rsid w:val="00C4485D"/>
    <w:rsid w:val="00C44C1E"/>
    <w:rsid w:val="00C45C0D"/>
    <w:rsid w:val="00C45CD9"/>
    <w:rsid w:val="00C46B0A"/>
    <w:rsid w:val="00C46D4E"/>
    <w:rsid w:val="00C47646"/>
    <w:rsid w:val="00C5016D"/>
    <w:rsid w:val="00C501E9"/>
    <w:rsid w:val="00C50862"/>
    <w:rsid w:val="00C50FC9"/>
    <w:rsid w:val="00C51167"/>
    <w:rsid w:val="00C51752"/>
    <w:rsid w:val="00C51A33"/>
    <w:rsid w:val="00C5209B"/>
    <w:rsid w:val="00C52172"/>
    <w:rsid w:val="00C52214"/>
    <w:rsid w:val="00C5273E"/>
    <w:rsid w:val="00C53194"/>
    <w:rsid w:val="00C53722"/>
    <w:rsid w:val="00C5376C"/>
    <w:rsid w:val="00C541C0"/>
    <w:rsid w:val="00C545A0"/>
    <w:rsid w:val="00C54851"/>
    <w:rsid w:val="00C54A7B"/>
    <w:rsid w:val="00C54CC2"/>
    <w:rsid w:val="00C54E12"/>
    <w:rsid w:val="00C55138"/>
    <w:rsid w:val="00C55819"/>
    <w:rsid w:val="00C55E25"/>
    <w:rsid w:val="00C55EB1"/>
    <w:rsid w:val="00C55FD1"/>
    <w:rsid w:val="00C56759"/>
    <w:rsid w:val="00C56BC4"/>
    <w:rsid w:val="00C56FEE"/>
    <w:rsid w:val="00C60290"/>
    <w:rsid w:val="00C605A4"/>
    <w:rsid w:val="00C609E5"/>
    <w:rsid w:val="00C60BB7"/>
    <w:rsid w:val="00C60C5D"/>
    <w:rsid w:val="00C60FCE"/>
    <w:rsid w:val="00C61F86"/>
    <w:rsid w:val="00C6278F"/>
    <w:rsid w:val="00C62863"/>
    <w:rsid w:val="00C62949"/>
    <w:rsid w:val="00C63C01"/>
    <w:rsid w:val="00C63C0C"/>
    <w:rsid w:val="00C63C89"/>
    <w:rsid w:val="00C64A81"/>
    <w:rsid w:val="00C64B71"/>
    <w:rsid w:val="00C64E81"/>
    <w:rsid w:val="00C64FD0"/>
    <w:rsid w:val="00C651A5"/>
    <w:rsid w:val="00C654D7"/>
    <w:rsid w:val="00C65586"/>
    <w:rsid w:val="00C65BD5"/>
    <w:rsid w:val="00C65E8C"/>
    <w:rsid w:val="00C673EA"/>
    <w:rsid w:val="00C67816"/>
    <w:rsid w:val="00C67A6D"/>
    <w:rsid w:val="00C70D55"/>
    <w:rsid w:val="00C70DC0"/>
    <w:rsid w:val="00C70F3D"/>
    <w:rsid w:val="00C71937"/>
    <w:rsid w:val="00C71AB2"/>
    <w:rsid w:val="00C71AD1"/>
    <w:rsid w:val="00C7275A"/>
    <w:rsid w:val="00C7288C"/>
    <w:rsid w:val="00C72E01"/>
    <w:rsid w:val="00C73333"/>
    <w:rsid w:val="00C73568"/>
    <w:rsid w:val="00C74171"/>
    <w:rsid w:val="00C74404"/>
    <w:rsid w:val="00C74645"/>
    <w:rsid w:val="00C7473C"/>
    <w:rsid w:val="00C75200"/>
    <w:rsid w:val="00C75B16"/>
    <w:rsid w:val="00C7629B"/>
    <w:rsid w:val="00C767D7"/>
    <w:rsid w:val="00C76D9E"/>
    <w:rsid w:val="00C77296"/>
    <w:rsid w:val="00C77340"/>
    <w:rsid w:val="00C77E03"/>
    <w:rsid w:val="00C80638"/>
    <w:rsid w:val="00C8099E"/>
    <w:rsid w:val="00C809BB"/>
    <w:rsid w:val="00C80A51"/>
    <w:rsid w:val="00C80BD9"/>
    <w:rsid w:val="00C81B8C"/>
    <w:rsid w:val="00C81DC0"/>
    <w:rsid w:val="00C82008"/>
    <w:rsid w:val="00C82491"/>
    <w:rsid w:val="00C8294A"/>
    <w:rsid w:val="00C83A6A"/>
    <w:rsid w:val="00C83DDF"/>
    <w:rsid w:val="00C843B6"/>
    <w:rsid w:val="00C84B32"/>
    <w:rsid w:val="00C85D63"/>
    <w:rsid w:val="00C86375"/>
    <w:rsid w:val="00C86481"/>
    <w:rsid w:val="00C86B83"/>
    <w:rsid w:val="00C86FAE"/>
    <w:rsid w:val="00C870CA"/>
    <w:rsid w:val="00C87246"/>
    <w:rsid w:val="00C872B1"/>
    <w:rsid w:val="00C87573"/>
    <w:rsid w:val="00C87938"/>
    <w:rsid w:val="00C87A9D"/>
    <w:rsid w:val="00C87E8E"/>
    <w:rsid w:val="00C900E3"/>
    <w:rsid w:val="00C90805"/>
    <w:rsid w:val="00C90A1B"/>
    <w:rsid w:val="00C90B8A"/>
    <w:rsid w:val="00C90F4C"/>
    <w:rsid w:val="00C90FFD"/>
    <w:rsid w:val="00C91156"/>
    <w:rsid w:val="00C91169"/>
    <w:rsid w:val="00C91F59"/>
    <w:rsid w:val="00C92D3A"/>
    <w:rsid w:val="00C9340D"/>
    <w:rsid w:val="00C9342F"/>
    <w:rsid w:val="00C93518"/>
    <w:rsid w:val="00C9421F"/>
    <w:rsid w:val="00C943AD"/>
    <w:rsid w:val="00C94A21"/>
    <w:rsid w:val="00C94CA1"/>
    <w:rsid w:val="00C95240"/>
    <w:rsid w:val="00C95469"/>
    <w:rsid w:val="00C956F0"/>
    <w:rsid w:val="00C959F8"/>
    <w:rsid w:val="00C95EF5"/>
    <w:rsid w:val="00C96213"/>
    <w:rsid w:val="00C9650E"/>
    <w:rsid w:val="00C966AB"/>
    <w:rsid w:val="00C96788"/>
    <w:rsid w:val="00C96EAA"/>
    <w:rsid w:val="00C97120"/>
    <w:rsid w:val="00C974C6"/>
    <w:rsid w:val="00C97E5C"/>
    <w:rsid w:val="00CA08CE"/>
    <w:rsid w:val="00CA100B"/>
    <w:rsid w:val="00CA1814"/>
    <w:rsid w:val="00CA1973"/>
    <w:rsid w:val="00CA2007"/>
    <w:rsid w:val="00CA2B59"/>
    <w:rsid w:val="00CA2B8C"/>
    <w:rsid w:val="00CA2D08"/>
    <w:rsid w:val="00CA2E36"/>
    <w:rsid w:val="00CA2E6A"/>
    <w:rsid w:val="00CA2F7A"/>
    <w:rsid w:val="00CA2FD4"/>
    <w:rsid w:val="00CA31B9"/>
    <w:rsid w:val="00CA340C"/>
    <w:rsid w:val="00CA355D"/>
    <w:rsid w:val="00CA366C"/>
    <w:rsid w:val="00CA394B"/>
    <w:rsid w:val="00CA3B05"/>
    <w:rsid w:val="00CA3D3B"/>
    <w:rsid w:val="00CA3FE5"/>
    <w:rsid w:val="00CA45E9"/>
    <w:rsid w:val="00CA4B4E"/>
    <w:rsid w:val="00CA5477"/>
    <w:rsid w:val="00CA5710"/>
    <w:rsid w:val="00CA63C8"/>
    <w:rsid w:val="00CA6503"/>
    <w:rsid w:val="00CA67A6"/>
    <w:rsid w:val="00CA69F9"/>
    <w:rsid w:val="00CA6C8F"/>
    <w:rsid w:val="00CA6ECC"/>
    <w:rsid w:val="00CA712E"/>
    <w:rsid w:val="00CA72C9"/>
    <w:rsid w:val="00CA7969"/>
    <w:rsid w:val="00CA7A27"/>
    <w:rsid w:val="00CA7A71"/>
    <w:rsid w:val="00CA7AD8"/>
    <w:rsid w:val="00CA7E5C"/>
    <w:rsid w:val="00CB004B"/>
    <w:rsid w:val="00CB041A"/>
    <w:rsid w:val="00CB043F"/>
    <w:rsid w:val="00CB064B"/>
    <w:rsid w:val="00CB076E"/>
    <w:rsid w:val="00CB08CD"/>
    <w:rsid w:val="00CB0B92"/>
    <w:rsid w:val="00CB0C2D"/>
    <w:rsid w:val="00CB0C4D"/>
    <w:rsid w:val="00CB1516"/>
    <w:rsid w:val="00CB15E6"/>
    <w:rsid w:val="00CB1ACE"/>
    <w:rsid w:val="00CB1D3D"/>
    <w:rsid w:val="00CB203E"/>
    <w:rsid w:val="00CB2308"/>
    <w:rsid w:val="00CB2417"/>
    <w:rsid w:val="00CB2423"/>
    <w:rsid w:val="00CB2771"/>
    <w:rsid w:val="00CB2A34"/>
    <w:rsid w:val="00CB2BC2"/>
    <w:rsid w:val="00CB3326"/>
    <w:rsid w:val="00CB4296"/>
    <w:rsid w:val="00CB451B"/>
    <w:rsid w:val="00CB4A0A"/>
    <w:rsid w:val="00CB4B03"/>
    <w:rsid w:val="00CB4B62"/>
    <w:rsid w:val="00CB5544"/>
    <w:rsid w:val="00CB5619"/>
    <w:rsid w:val="00CB5F15"/>
    <w:rsid w:val="00CB62C2"/>
    <w:rsid w:val="00CB65D2"/>
    <w:rsid w:val="00CB694B"/>
    <w:rsid w:val="00CB71B7"/>
    <w:rsid w:val="00CB78C2"/>
    <w:rsid w:val="00CB7C99"/>
    <w:rsid w:val="00CC0075"/>
    <w:rsid w:val="00CC0218"/>
    <w:rsid w:val="00CC0289"/>
    <w:rsid w:val="00CC0423"/>
    <w:rsid w:val="00CC0547"/>
    <w:rsid w:val="00CC096B"/>
    <w:rsid w:val="00CC0C25"/>
    <w:rsid w:val="00CC0EA9"/>
    <w:rsid w:val="00CC1D32"/>
    <w:rsid w:val="00CC252E"/>
    <w:rsid w:val="00CC2B33"/>
    <w:rsid w:val="00CC2B9A"/>
    <w:rsid w:val="00CC2D7C"/>
    <w:rsid w:val="00CC49C2"/>
    <w:rsid w:val="00CC5421"/>
    <w:rsid w:val="00CC5765"/>
    <w:rsid w:val="00CC5D00"/>
    <w:rsid w:val="00CC6D37"/>
    <w:rsid w:val="00CC6E23"/>
    <w:rsid w:val="00CC7308"/>
    <w:rsid w:val="00CC7B95"/>
    <w:rsid w:val="00CD0A15"/>
    <w:rsid w:val="00CD0A21"/>
    <w:rsid w:val="00CD0CD7"/>
    <w:rsid w:val="00CD1B55"/>
    <w:rsid w:val="00CD29AF"/>
    <w:rsid w:val="00CD2A05"/>
    <w:rsid w:val="00CD3088"/>
    <w:rsid w:val="00CD3F1A"/>
    <w:rsid w:val="00CD46EC"/>
    <w:rsid w:val="00CD4D09"/>
    <w:rsid w:val="00CD54D8"/>
    <w:rsid w:val="00CD5559"/>
    <w:rsid w:val="00CD6D58"/>
    <w:rsid w:val="00CD6DA6"/>
    <w:rsid w:val="00CD7251"/>
    <w:rsid w:val="00CD7FDB"/>
    <w:rsid w:val="00CE0A26"/>
    <w:rsid w:val="00CE0BF4"/>
    <w:rsid w:val="00CE21ED"/>
    <w:rsid w:val="00CE2652"/>
    <w:rsid w:val="00CE2AE6"/>
    <w:rsid w:val="00CE2B22"/>
    <w:rsid w:val="00CE2E7A"/>
    <w:rsid w:val="00CE315F"/>
    <w:rsid w:val="00CE3975"/>
    <w:rsid w:val="00CE3EF7"/>
    <w:rsid w:val="00CE466A"/>
    <w:rsid w:val="00CE5054"/>
    <w:rsid w:val="00CE5338"/>
    <w:rsid w:val="00CE5D82"/>
    <w:rsid w:val="00CE5F9E"/>
    <w:rsid w:val="00CE6598"/>
    <w:rsid w:val="00CE65E1"/>
    <w:rsid w:val="00CE671C"/>
    <w:rsid w:val="00CE67D0"/>
    <w:rsid w:val="00CE770F"/>
    <w:rsid w:val="00CE7A3F"/>
    <w:rsid w:val="00CF018C"/>
    <w:rsid w:val="00CF0257"/>
    <w:rsid w:val="00CF03E9"/>
    <w:rsid w:val="00CF0980"/>
    <w:rsid w:val="00CF0FBB"/>
    <w:rsid w:val="00CF17AE"/>
    <w:rsid w:val="00CF1900"/>
    <w:rsid w:val="00CF25D4"/>
    <w:rsid w:val="00CF3447"/>
    <w:rsid w:val="00CF36DC"/>
    <w:rsid w:val="00CF3E64"/>
    <w:rsid w:val="00CF441E"/>
    <w:rsid w:val="00CF4573"/>
    <w:rsid w:val="00CF47E1"/>
    <w:rsid w:val="00CF4AF9"/>
    <w:rsid w:val="00CF5222"/>
    <w:rsid w:val="00CF5342"/>
    <w:rsid w:val="00CF53A4"/>
    <w:rsid w:val="00CF55A1"/>
    <w:rsid w:val="00CF5C90"/>
    <w:rsid w:val="00CF5E05"/>
    <w:rsid w:val="00CF5F5E"/>
    <w:rsid w:val="00CF6007"/>
    <w:rsid w:val="00CF6229"/>
    <w:rsid w:val="00CF6CEC"/>
    <w:rsid w:val="00CF6F14"/>
    <w:rsid w:val="00CF7205"/>
    <w:rsid w:val="00CF7248"/>
    <w:rsid w:val="00CF7510"/>
    <w:rsid w:val="00CF7D2F"/>
    <w:rsid w:val="00D005CE"/>
    <w:rsid w:val="00D00D63"/>
    <w:rsid w:val="00D011EC"/>
    <w:rsid w:val="00D01CBD"/>
    <w:rsid w:val="00D02248"/>
    <w:rsid w:val="00D026B4"/>
    <w:rsid w:val="00D02EC3"/>
    <w:rsid w:val="00D03206"/>
    <w:rsid w:val="00D032CE"/>
    <w:rsid w:val="00D03517"/>
    <w:rsid w:val="00D035F8"/>
    <w:rsid w:val="00D03772"/>
    <w:rsid w:val="00D03C02"/>
    <w:rsid w:val="00D03F19"/>
    <w:rsid w:val="00D03FC1"/>
    <w:rsid w:val="00D04BCE"/>
    <w:rsid w:val="00D04F7A"/>
    <w:rsid w:val="00D04FB7"/>
    <w:rsid w:val="00D05D1D"/>
    <w:rsid w:val="00D05E33"/>
    <w:rsid w:val="00D0676D"/>
    <w:rsid w:val="00D0713A"/>
    <w:rsid w:val="00D073F3"/>
    <w:rsid w:val="00D07494"/>
    <w:rsid w:val="00D074A2"/>
    <w:rsid w:val="00D07DD9"/>
    <w:rsid w:val="00D101A3"/>
    <w:rsid w:val="00D101FF"/>
    <w:rsid w:val="00D104DD"/>
    <w:rsid w:val="00D1055C"/>
    <w:rsid w:val="00D1059C"/>
    <w:rsid w:val="00D1115C"/>
    <w:rsid w:val="00D11214"/>
    <w:rsid w:val="00D11255"/>
    <w:rsid w:val="00D11344"/>
    <w:rsid w:val="00D11692"/>
    <w:rsid w:val="00D118BF"/>
    <w:rsid w:val="00D119CD"/>
    <w:rsid w:val="00D12074"/>
    <w:rsid w:val="00D12717"/>
    <w:rsid w:val="00D12918"/>
    <w:rsid w:val="00D131BB"/>
    <w:rsid w:val="00D13390"/>
    <w:rsid w:val="00D13620"/>
    <w:rsid w:val="00D13A35"/>
    <w:rsid w:val="00D14027"/>
    <w:rsid w:val="00D141D4"/>
    <w:rsid w:val="00D14966"/>
    <w:rsid w:val="00D14CDE"/>
    <w:rsid w:val="00D14EDC"/>
    <w:rsid w:val="00D15425"/>
    <w:rsid w:val="00D1571B"/>
    <w:rsid w:val="00D15C33"/>
    <w:rsid w:val="00D16C6F"/>
    <w:rsid w:val="00D17098"/>
    <w:rsid w:val="00D172CB"/>
    <w:rsid w:val="00D17696"/>
    <w:rsid w:val="00D177A9"/>
    <w:rsid w:val="00D17D16"/>
    <w:rsid w:val="00D17F3B"/>
    <w:rsid w:val="00D20235"/>
    <w:rsid w:val="00D20FDF"/>
    <w:rsid w:val="00D21BB7"/>
    <w:rsid w:val="00D21D21"/>
    <w:rsid w:val="00D226D3"/>
    <w:rsid w:val="00D229CC"/>
    <w:rsid w:val="00D22BA6"/>
    <w:rsid w:val="00D22E4F"/>
    <w:rsid w:val="00D2382B"/>
    <w:rsid w:val="00D23E81"/>
    <w:rsid w:val="00D240B7"/>
    <w:rsid w:val="00D2445C"/>
    <w:rsid w:val="00D24789"/>
    <w:rsid w:val="00D24C6B"/>
    <w:rsid w:val="00D24E44"/>
    <w:rsid w:val="00D24F7B"/>
    <w:rsid w:val="00D25177"/>
    <w:rsid w:val="00D258CD"/>
    <w:rsid w:val="00D260A5"/>
    <w:rsid w:val="00D263B0"/>
    <w:rsid w:val="00D27376"/>
    <w:rsid w:val="00D275E4"/>
    <w:rsid w:val="00D2787C"/>
    <w:rsid w:val="00D27DFE"/>
    <w:rsid w:val="00D30072"/>
    <w:rsid w:val="00D302AC"/>
    <w:rsid w:val="00D3059E"/>
    <w:rsid w:val="00D30857"/>
    <w:rsid w:val="00D30983"/>
    <w:rsid w:val="00D309C2"/>
    <w:rsid w:val="00D30BE4"/>
    <w:rsid w:val="00D3118F"/>
    <w:rsid w:val="00D3128A"/>
    <w:rsid w:val="00D31A2F"/>
    <w:rsid w:val="00D31D52"/>
    <w:rsid w:val="00D32443"/>
    <w:rsid w:val="00D32903"/>
    <w:rsid w:val="00D32AE5"/>
    <w:rsid w:val="00D32CC1"/>
    <w:rsid w:val="00D33253"/>
    <w:rsid w:val="00D334C6"/>
    <w:rsid w:val="00D33771"/>
    <w:rsid w:val="00D3390F"/>
    <w:rsid w:val="00D33CB6"/>
    <w:rsid w:val="00D33D3B"/>
    <w:rsid w:val="00D34776"/>
    <w:rsid w:val="00D347BE"/>
    <w:rsid w:val="00D34CD1"/>
    <w:rsid w:val="00D35545"/>
    <w:rsid w:val="00D3595E"/>
    <w:rsid w:val="00D35B65"/>
    <w:rsid w:val="00D36411"/>
    <w:rsid w:val="00D36CB2"/>
    <w:rsid w:val="00D3758D"/>
    <w:rsid w:val="00D375C2"/>
    <w:rsid w:val="00D37651"/>
    <w:rsid w:val="00D37CEC"/>
    <w:rsid w:val="00D4022E"/>
    <w:rsid w:val="00D40284"/>
    <w:rsid w:val="00D40AFC"/>
    <w:rsid w:val="00D410B4"/>
    <w:rsid w:val="00D418BE"/>
    <w:rsid w:val="00D41ACC"/>
    <w:rsid w:val="00D41B6C"/>
    <w:rsid w:val="00D41E3D"/>
    <w:rsid w:val="00D41E92"/>
    <w:rsid w:val="00D4204D"/>
    <w:rsid w:val="00D425BA"/>
    <w:rsid w:val="00D42A9B"/>
    <w:rsid w:val="00D42E59"/>
    <w:rsid w:val="00D43256"/>
    <w:rsid w:val="00D437EE"/>
    <w:rsid w:val="00D43811"/>
    <w:rsid w:val="00D44591"/>
    <w:rsid w:val="00D44B74"/>
    <w:rsid w:val="00D45512"/>
    <w:rsid w:val="00D455B3"/>
    <w:rsid w:val="00D45662"/>
    <w:rsid w:val="00D465F2"/>
    <w:rsid w:val="00D4740F"/>
    <w:rsid w:val="00D4771D"/>
    <w:rsid w:val="00D47DFE"/>
    <w:rsid w:val="00D506F8"/>
    <w:rsid w:val="00D5078A"/>
    <w:rsid w:val="00D510EA"/>
    <w:rsid w:val="00D51334"/>
    <w:rsid w:val="00D51EB9"/>
    <w:rsid w:val="00D52356"/>
    <w:rsid w:val="00D5244B"/>
    <w:rsid w:val="00D5254A"/>
    <w:rsid w:val="00D5290A"/>
    <w:rsid w:val="00D53C02"/>
    <w:rsid w:val="00D53E92"/>
    <w:rsid w:val="00D54177"/>
    <w:rsid w:val="00D54663"/>
    <w:rsid w:val="00D54FBC"/>
    <w:rsid w:val="00D5505F"/>
    <w:rsid w:val="00D564E4"/>
    <w:rsid w:val="00D56627"/>
    <w:rsid w:val="00D57456"/>
    <w:rsid w:val="00D57C2A"/>
    <w:rsid w:val="00D57EA9"/>
    <w:rsid w:val="00D60703"/>
    <w:rsid w:val="00D60726"/>
    <w:rsid w:val="00D608B9"/>
    <w:rsid w:val="00D60BF8"/>
    <w:rsid w:val="00D60C74"/>
    <w:rsid w:val="00D60FF2"/>
    <w:rsid w:val="00D611EC"/>
    <w:rsid w:val="00D61D77"/>
    <w:rsid w:val="00D62A56"/>
    <w:rsid w:val="00D634DB"/>
    <w:rsid w:val="00D639A2"/>
    <w:rsid w:val="00D63C5A"/>
    <w:rsid w:val="00D642B4"/>
    <w:rsid w:val="00D6466E"/>
    <w:rsid w:val="00D64C5C"/>
    <w:rsid w:val="00D64D3D"/>
    <w:rsid w:val="00D65A48"/>
    <w:rsid w:val="00D65A58"/>
    <w:rsid w:val="00D65D12"/>
    <w:rsid w:val="00D65FEE"/>
    <w:rsid w:val="00D66352"/>
    <w:rsid w:val="00D6636C"/>
    <w:rsid w:val="00D67120"/>
    <w:rsid w:val="00D671E5"/>
    <w:rsid w:val="00D67243"/>
    <w:rsid w:val="00D67984"/>
    <w:rsid w:val="00D67F0E"/>
    <w:rsid w:val="00D70189"/>
    <w:rsid w:val="00D704A4"/>
    <w:rsid w:val="00D704F8"/>
    <w:rsid w:val="00D707DA"/>
    <w:rsid w:val="00D7098E"/>
    <w:rsid w:val="00D70A47"/>
    <w:rsid w:val="00D70D26"/>
    <w:rsid w:val="00D7251A"/>
    <w:rsid w:val="00D72767"/>
    <w:rsid w:val="00D73728"/>
    <w:rsid w:val="00D73B3C"/>
    <w:rsid w:val="00D73C8B"/>
    <w:rsid w:val="00D73FB1"/>
    <w:rsid w:val="00D744F6"/>
    <w:rsid w:val="00D74A16"/>
    <w:rsid w:val="00D750CD"/>
    <w:rsid w:val="00D765AD"/>
    <w:rsid w:val="00D76B21"/>
    <w:rsid w:val="00D80150"/>
    <w:rsid w:val="00D80F09"/>
    <w:rsid w:val="00D81063"/>
    <w:rsid w:val="00D81397"/>
    <w:rsid w:val="00D818F8"/>
    <w:rsid w:val="00D81CEE"/>
    <w:rsid w:val="00D82180"/>
    <w:rsid w:val="00D822C9"/>
    <w:rsid w:val="00D84615"/>
    <w:rsid w:val="00D8493A"/>
    <w:rsid w:val="00D84E66"/>
    <w:rsid w:val="00D84FEF"/>
    <w:rsid w:val="00D8508F"/>
    <w:rsid w:val="00D85212"/>
    <w:rsid w:val="00D853FF"/>
    <w:rsid w:val="00D8562D"/>
    <w:rsid w:val="00D85AF9"/>
    <w:rsid w:val="00D85DAF"/>
    <w:rsid w:val="00D85E82"/>
    <w:rsid w:val="00D86885"/>
    <w:rsid w:val="00D8698F"/>
    <w:rsid w:val="00D874DD"/>
    <w:rsid w:val="00D87944"/>
    <w:rsid w:val="00D901E7"/>
    <w:rsid w:val="00D90801"/>
    <w:rsid w:val="00D90924"/>
    <w:rsid w:val="00D909E7"/>
    <w:rsid w:val="00D91076"/>
    <w:rsid w:val="00D91171"/>
    <w:rsid w:val="00D912D0"/>
    <w:rsid w:val="00D91759"/>
    <w:rsid w:val="00D91CD7"/>
    <w:rsid w:val="00D91D20"/>
    <w:rsid w:val="00D92304"/>
    <w:rsid w:val="00D9235F"/>
    <w:rsid w:val="00D928CF"/>
    <w:rsid w:val="00D92B71"/>
    <w:rsid w:val="00D93296"/>
    <w:rsid w:val="00D94648"/>
    <w:rsid w:val="00D94BAB"/>
    <w:rsid w:val="00D94DF7"/>
    <w:rsid w:val="00D94E60"/>
    <w:rsid w:val="00D952BB"/>
    <w:rsid w:val="00D95E2D"/>
    <w:rsid w:val="00D95E43"/>
    <w:rsid w:val="00D96112"/>
    <w:rsid w:val="00D9651B"/>
    <w:rsid w:val="00D96857"/>
    <w:rsid w:val="00D96DE5"/>
    <w:rsid w:val="00D978E8"/>
    <w:rsid w:val="00D979F5"/>
    <w:rsid w:val="00D97D4A"/>
    <w:rsid w:val="00D97E5F"/>
    <w:rsid w:val="00D97F9D"/>
    <w:rsid w:val="00DA10CA"/>
    <w:rsid w:val="00DA1B8A"/>
    <w:rsid w:val="00DA1D1B"/>
    <w:rsid w:val="00DA205B"/>
    <w:rsid w:val="00DA21B2"/>
    <w:rsid w:val="00DA2385"/>
    <w:rsid w:val="00DA2591"/>
    <w:rsid w:val="00DA3F59"/>
    <w:rsid w:val="00DA421F"/>
    <w:rsid w:val="00DA43C2"/>
    <w:rsid w:val="00DA43F9"/>
    <w:rsid w:val="00DA4BF6"/>
    <w:rsid w:val="00DA64EB"/>
    <w:rsid w:val="00DA6803"/>
    <w:rsid w:val="00DB0009"/>
    <w:rsid w:val="00DB0A5E"/>
    <w:rsid w:val="00DB0B09"/>
    <w:rsid w:val="00DB1316"/>
    <w:rsid w:val="00DB1D0D"/>
    <w:rsid w:val="00DB1E23"/>
    <w:rsid w:val="00DB1FD0"/>
    <w:rsid w:val="00DB23D4"/>
    <w:rsid w:val="00DB27BF"/>
    <w:rsid w:val="00DB298E"/>
    <w:rsid w:val="00DB2B27"/>
    <w:rsid w:val="00DB3299"/>
    <w:rsid w:val="00DB32E6"/>
    <w:rsid w:val="00DB347B"/>
    <w:rsid w:val="00DB38D3"/>
    <w:rsid w:val="00DB3DEA"/>
    <w:rsid w:val="00DB4383"/>
    <w:rsid w:val="00DB4451"/>
    <w:rsid w:val="00DB47E9"/>
    <w:rsid w:val="00DB571F"/>
    <w:rsid w:val="00DB585C"/>
    <w:rsid w:val="00DB5C99"/>
    <w:rsid w:val="00DB5F58"/>
    <w:rsid w:val="00DB63D3"/>
    <w:rsid w:val="00DB6801"/>
    <w:rsid w:val="00DB71FD"/>
    <w:rsid w:val="00DC02CD"/>
    <w:rsid w:val="00DC05CB"/>
    <w:rsid w:val="00DC117A"/>
    <w:rsid w:val="00DC1D55"/>
    <w:rsid w:val="00DC2727"/>
    <w:rsid w:val="00DC2AA4"/>
    <w:rsid w:val="00DC3AF5"/>
    <w:rsid w:val="00DC424F"/>
    <w:rsid w:val="00DC42C2"/>
    <w:rsid w:val="00DC4304"/>
    <w:rsid w:val="00DC4A86"/>
    <w:rsid w:val="00DC5377"/>
    <w:rsid w:val="00DC5BB8"/>
    <w:rsid w:val="00DC63E0"/>
    <w:rsid w:val="00DC68BF"/>
    <w:rsid w:val="00DC71F7"/>
    <w:rsid w:val="00DC7657"/>
    <w:rsid w:val="00DC7DE2"/>
    <w:rsid w:val="00DC7FB6"/>
    <w:rsid w:val="00DD0074"/>
    <w:rsid w:val="00DD13A9"/>
    <w:rsid w:val="00DD172C"/>
    <w:rsid w:val="00DD1983"/>
    <w:rsid w:val="00DD1AE7"/>
    <w:rsid w:val="00DD206A"/>
    <w:rsid w:val="00DD215E"/>
    <w:rsid w:val="00DD2419"/>
    <w:rsid w:val="00DD29EC"/>
    <w:rsid w:val="00DD3510"/>
    <w:rsid w:val="00DD3A91"/>
    <w:rsid w:val="00DD3AC6"/>
    <w:rsid w:val="00DD3F65"/>
    <w:rsid w:val="00DD4214"/>
    <w:rsid w:val="00DD4A4C"/>
    <w:rsid w:val="00DD4A7E"/>
    <w:rsid w:val="00DD5255"/>
    <w:rsid w:val="00DD5351"/>
    <w:rsid w:val="00DD5431"/>
    <w:rsid w:val="00DD5968"/>
    <w:rsid w:val="00DD5BA6"/>
    <w:rsid w:val="00DD5BE5"/>
    <w:rsid w:val="00DD6DE3"/>
    <w:rsid w:val="00DD6E14"/>
    <w:rsid w:val="00DD72EB"/>
    <w:rsid w:val="00DD75DD"/>
    <w:rsid w:val="00DD7ADB"/>
    <w:rsid w:val="00DD7C42"/>
    <w:rsid w:val="00DD7DE3"/>
    <w:rsid w:val="00DD7E27"/>
    <w:rsid w:val="00DE038D"/>
    <w:rsid w:val="00DE0BBB"/>
    <w:rsid w:val="00DE17FF"/>
    <w:rsid w:val="00DE1A81"/>
    <w:rsid w:val="00DE2FDE"/>
    <w:rsid w:val="00DE3A86"/>
    <w:rsid w:val="00DE4472"/>
    <w:rsid w:val="00DE451A"/>
    <w:rsid w:val="00DE5357"/>
    <w:rsid w:val="00DE5917"/>
    <w:rsid w:val="00DE5A55"/>
    <w:rsid w:val="00DE5B12"/>
    <w:rsid w:val="00DE5DE6"/>
    <w:rsid w:val="00DE5FEF"/>
    <w:rsid w:val="00DE6280"/>
    <w:rsid w:val="00DE628D"/>
    <w:rsid w:val="00DE6445"/>
    <w:rsid w:val="00DE6CE0"/>
    <w:rsid w:val="00DE7117"/>
    <w:rsid w:val="00DE7232"/>
    <w:rsid w:val="00DE7303"/>
    <w:rsid w:val="00DE737D"/>
    <w:rsid w:val="00DE7B7B"/>
    <w:rsid w:val="00DE7C9D"/>
    <w:rsid w:val="00DF00D6"/>
    <w:rsid w:val="00DF06D0"/>
    <w:rsid w:val="00DF0F40"/>
    <w:rsid w:val="00DF102A"/>
    <w:rsid w:val="00DF1716"/>
    <w:rsid w:val="00DF17D2"/>
    <w:rsid w:val="00DF1FD9"/>
    <w:rsid w:val="00DF2076"/>
    <w:rsid w:val="00DF23DB"/>
    <w:rsid w:val="00DF286A"/>
    <w:rsid w:val="00DF2B16"/>
    <w:rsid w:val="00DF2B22"/>
    <w:rsid w:val="00DF2B2F"/>
    <w:rsid w:val="00DF3487"/>
    <w:rsid w:val="00DF4270"/>
    <w:rsid w:val="00DF485A"/>
    <w:rsid w:val="00DF55E8"/>
    <w:rsid w:val="00DF6B09"/>
    <w:rsid w:val="00DF6CF2"/>
    <w:rsid w:val="00DF7033"/>
    <w:rsid w:val="00E00869"/>
    <w:rsid w:val="00E00E97"/>
    <w:rsid w:val="00E01B98"/>
    <w:rsid w:val="00E01D72"/>
    <w:rsid w:val="00E024DF"/>
    <w:rsid w:val="00E02B54"/>
    <w:rsid w:val="00E02FC5"/>
    <w:rsid w:val="00E03F1C"/>
    <w:rsid w:val="00E04DAA"/>
    <w:rsid w:val="00E05484"/>
    <w:rsid w:val="00E055D1"/>
    <w:rsid w:val="00E0577C"/>
    <w:rsid w:val="00E05A74"/>
    <w:rsid w:val="00E06482"/>
    <w:rsid w:val="00E06936"/>
    <w:rsid w:val="00E072E9"/>
    <w:rsid w:val="00E073EC"/>
    <w:rsid w:val="00E07854"/>
    <w:rsid w:val="00E07AC5"/>
    <w:rsid w:val="00E1032F"/>
    <w:rsid w:val="00E109FC"/>
    <w:rsid w:val="00E10B93"/>
    <w:rsid w:val="00E11325"/>
    <w:rsid w:val="00E115B1"/>
    <w:rsid w:val="00E117C2"/>
    <w:rsid w:val="00E11ABC"/>
    <w:rsid w:val="00E11B81"/>
    <w:rsid w:val="00E11DF9"/>
    <w:rsid w:val="00E11EE5"/>
    <w:rsid w:val="00E13674"/>
    <w:rsid w:val="00E13923"/>
    <w:rsid w:val="00E13B4F"/>
    <w:rsid w:val="00E13F2E"/>
    <w:rsid w:val="00E14DF1"/>
    <w:rsid w:val="00E1514E"/>
    <w:rsid w:val="00E15D3B"/>
    <w:rsid w:val="00E16734"/>
    <w:rsid w:val="00E16D11"/>
    <w:rsid w:val="00E1731F"/>
    <w:rsid w:val="00E177F7"/>
    <w:rsid w:val="00E17BF7"/>
    <w:rsid w:val="00E20016"/>
    <w:rsid w:val="00E200EC"/>
    <w:rsid w:val="00E2010E"/>
    <w:rsid w:val="00E202AB"/>
    <w:rsid w:val="00E20864"/>
    <w:rsid w:val="00E20BC6"/>
    <w:rsid w:val="00E210C7"/>
    <w:rsid w:val="00E21200"/>
    <w:rsid w:val="00E212CD"/>
    <w:rsid w:val="00E21AF2"/>
    <w:rsid w:val="00E221DE"/>
    <w:rsid w:val="00E228BF"/>
    <w:rsid w:val="00E236C4"/>
    <w:rsid w:val="00E244D4"/>
    <w:rsid w:val="00E244F0"/>
    <w:rsid w:val="00E246EC"/>
    <w:rsid w:val="00E24D3E"/>
    <w:rsid w:val="00E25530"/>
    <w:rsid w:val="00E25872"/>
    <w:rsid w:val="00E25FA1"/>
    <w:rsid w:val="00E26B43"/>
    <w:rsid w:val="00E27388"/>
    <w:rsid w:val="00E27DEE"/>
    <w:rsid w:val="00E300E2"/>
    <w:rsid w:val="00E30171"/>
    <w:rsid w:val="00E3037F"/>
    <w:rsid w:val="00E30593"/>
    <w:rsid w:val="00E30646"/>
    <w:rsid w:val="00E30912"/>
    <w:rsid w:val="00E30D6B"/>
    <w:rsid w:val="00E30D6F"/>
    <w:rsid w:val="00E30FEA"/>
    <w:rsid w:val="00E3143A"/>
    <w:rsid w:val="00E3175C"/>
    <w:rsid w:val="00E317A2"/>
    <w:rsid w:val="00E319D2"/>
    <w:rsid w:val="00E31FB0"/>
    <w:rsid w:val="00E3222B"/>
    <w:rsid w:val="00E3256E"/>
    <w:rsid w:val="00E33092"/>
    <w:rsid w:val="00E337BC"/>
    <w:rsid w:val="00E33C06"/>
    <w:rsid w:val="00E33E21"/>
    <w:rsid w:val="00E34196"/>
    <w:rsid w:val="00E34AE2"/>
    <w:rsid w:val="00E35A6A"/>
    <w:rsid w:val="00E35FD9"/>
    <w:rsid w:val="00E3610A"/>
    <w:rsid w:val="00E36311"/>
    <w:rsid w:val="00E3647A"/>
    <w:rsid w:val="00E3677F"/>
    <w:rsid w:val="00E3686C"/>
    <w:rsid w:val="00E36B4F"/>
    <w:rsid w:val="00E36BE8"/>
    <w:rsid w:val="00E36D94"/>
    <w:rsid w:val="00E36EAD"/>
    <w:rsid w:val="00E37155"/>
    <w:rsid w:val="00E372FB"/>
    <w:rsid w:val="00E37537"/>
    <w:rsid w:val="00E4004A"/>
    <w:rsid w:val="00E40059"/>
    <w:rsid w:val="00E40176"/>
    <w:rsid w:val="00E404B1"/>
    <w:rsid w:val="00E4111F"/>
    <w:rsid w:val="00E41214"/>
    <w:rsid w:val="00E4143F"/>
    <w:rsid w:val="00E4156A"/>
    <w:rsid w:val="00E41D44"/>
    <w:rsid w:val="00E41FE9"/>
    <w:rsid w:val="00E4222C"/>
    <w:rsid w:val="00E427BA"/>
    <w:rsid w:val="00E429DE"/>
    <w:rsid w:val="00E42DDC"/>
    <w:rsid w:val="00E4308E"/>
    <w:rsid w:val="00E4329D"/>
    <w:rsid w:val="00E434A8"/>
    <w:rsid w:val="00E43D1C"/>
    <w:rsid w:val="00E43DE3"/>
    <w:rsid w:val="00E440C5"/>
    <w:rsid w:val="00E440C8"/>
    <w:rsid w:val="00E44245"/>
    <w:rsid w:val="00E443D2"/>
    <w:rsid w:val="00E445DB"/>
    <w:rsid w:val="00E44D1F"/>
    <w:rsid w:val="00E46109"/>
    <w:rsid w:val="00E46476"/>
    <w:rsid w:val="00E46746"/>
    <w:rsid w:val="00E46EC3"/>
    <w:rsid w:val="00E470F9"/>
    <w:rsid w:val="00E474C0"/>
    <w:rsid w:val="00E476F2"/>
    <w:rsid w:val="00E4777D"/>
    <w:rsid w:val="00E47AB3"/>
    <w:rsid w:val="00E47BB3"/>
    <w:rsid w:val="00E5061E"/>
    <w:rsid w:val="00E509A5"/>
    <w:rsid w:val="00E50DCA"/>
    <w:rsid w:val="00E50E28"/>
    <w:rsid w:val="00E513A9"/>
    <w:rsid w:val="00E51490"/>
    <w:rsid w:val="00E516D0"/>
    <w:rsid w:val="00E516ED"/>
    <w:rsid w:val="00E51CA8"/>
    <w:rsid w:val="00E51DBE"/>
    <w:rsid w:val="00E526E7"/>
    <w:rsid w:val="00E52787"/>
    <w:rsid w:val="00E52EFC"/>
    <w:rsid w:val="00E53534"/>
    <w:rsid w:val="00E5380C"/>
    <w:rsid w:val="00E53B34"/>
    <w:rsid w:val="00E53B61"/>
    <w:rsid w:val="00E53C56"/>
    <w:rsid w:val="00E54B7D"/>
    <w:rsid w:val="00E54C56"/>
    <w:rsid w:val="00E55297"/>
    <w:rsid w:val="00E5541B"/>
    <w:rsid w:val="00E56C28"/>
    <w:rsid w:val="00E56CB6"/>
    <w:rsid w:val="00E56DFD"/>
    <w:rsid w:val="00E5722B"/>
    <w:rsid w:val="00E57F9B"/>
    <w:rsid w:val="00E6000A"/>
    <w:rsid w:val="00E6009B"/>
    <w:rsid w:val="00E60743"/>
    <w:rsid w:val="00E60F3E"/>
    <w:rsid w:val="00E61402"/>
    <w:rsid w:val="00E6143C"/>
    <w:rsid w:val="00E61554"/>
    <w:rsid w:val="00E61A75"/>
    <w:rsid w:val="00E61D71"/>
    <w:rsid w:val="00E61EB1"/>
    <w:rsid w:val="00E62345"/>
    <w:rsid w:val="00E623D2"/>
    <w:rsid w:val="00E6242B"/>
    <w:rsid w:val="00E625C3"/>
    <w:rsid w:val="00E626EE"/>
    <w:rsid w:val="00E62B1E"/>
    <w:rsid w:val="00E63403"/>
    <w:rsid w:val="00E63AC3"/>
    <w:rsid w:val="00E63B57"/>
    <w:rsid w:val="00E63CE3"/>
    <w:rsid w:val="00E63F4B"/>
    <w:rsid w:val="00E64104"/>
    <w:rsid w:val="00E64152"/>
    <w:rsid w:val="00E6418D"/>
    <w:rsid w:val="00E64975"/>
    <w:rsid w:val="00E64DD1"/>
    <w:rsid w:val="00E64FEB"/>
    <w:rsid w:val="00E6524A"/>
    <w:rsid w:val="00E65C98"/>
    <w:rsid w:val="00E65D4F"/>
    <w:rsid w:val="00E66706"/>
    <w:rsid w:val="00E67699"/>
    <w:rsid w:val="00E677F4"/>
    <w:rsid w:val="00E6792B"/>
    <w:rsid w:val="00E7052D"/>
    <w:rsid w:val="00E70658"/>
    <w:rsid w:val="00E706A1"/>
    <w:rsid w:val="00E70754"/>
    <w:rsid w:val="00E707B5"/>
    <w:rsid w:val="00E707CF"/>
    <w:rsid w:val="00E70B03"/>
    <w:rsid w:val="00E70D7F"/>
    <w:rsid w:val="00E71320"/>
    <w:rsid w:val="00E71B2A"/>
    <w:rsid w:val="00E71E1C"/>
    <w:rsid w:val="00E721F2"/>
    <w:rsid w:val="00E726E9"/>
    <w:rsid w:val="00E72A89"/>
    <w:rsid w:val="00E73775"/>
    <w:rsid w:val="00E73BBE"/>
    <w:rsid w:val="00E73F36"/>
    <w:rsid w:val="00E74C6E"/>
    <w:rsid w:val="00E7540A"/>
    <w:rsid w:val="00E7570D"/>
    <w:rsid w:val="00E76305"/>
    <w:rsid w:val="00E766A1"/>
    <w:rsid w:val="00E77253"/>
    <w:rsid w:val="00E7739F"/>
    <w:rsid w:val="00E774C0"/>
    <w:rsid w:val="00E778C5"/>
    <w:rsid w:val="00E77943"/>
    <w:rsid w:val="00E80AC0"/>
    <w:rsid w:val="00E80DD7"/>
    <w:rsid w:val="00E81087"/>
    <w:rsid w:val="00E813D0"/>
    <w:rsid w:val="00E816D8"/>
    <w:rsid w:val="00E81A8A"/>
    <w:rsid w:val="00E82037"/>
    <w:rsid w:val="00E82B4A"/>
    <w:rsid w:val="00E831FD"/>
    <w:rsid w:val="00E83325"/>
    <w:rsid w:val="00E833D0"/>
    <w:rsid w:val="00E83E91"/>
    <w:rsid w:val="00E84C50"/>
    <w:rsid w:val="00E84CF3"/>
    <w:rsid w:val="00E8511F"/>
    <w:rsid w:val="00E8571C"/>
    <w:rsid w:val="00E857EC"/>
    <w:rsid w:val="00E867E7"/>
    <w:rsid w:val="00E86A83"/>
    <w:rsid w:val="00E86EC5"/>
    <w:rsid w:val="00E8735A"/>
    <w:rsid w:val="00E877C5"/>
    <w:rsid w:val="00E87D88"/>
    <w:rsid w:val="00E902B5"/>
    <w:rsid w:val="00E90C85"/>
    <w:rsid w:val="00E91B93"/>
    <w:rsid w:val="00E91EBE"/>
    <w:rsid w:val="00E92E74"/>
    <w:rsid w:val="00E932D0"/>
    <w:rsid w:val="00E93359"/>
    <w:rsid w:val="00E93C2E"/>
    <w:rsid w:val="00E9400B"/>
    <w:rsid w:val="00E94509"/>
    <w:rsid w:val="00E94800"/>
    <w:rsid w:val="00E94996"/>
    <w:rsid w:val="00E94B9F"/>
    <w:rsid w:val="00E9514A"/>
    <w:rsid w:val="00E95256"/>
    <w:rsid w:val="00E952B1"/>
    <w:rsid w:val="00E954D7"/>
    <w:rsid w:val="00E9670F"/>
    <w:rsid w:val="00E967E8"/>
    <w:rsid w:val="00E973F2"/>
    <w:rsid w:val="00E975B7"/>
    <w:rsid w:val="00E97B6A"/>
    <w:rsid w:val="00EA0E09"/>
    <w:rsid w:val="00EA0EF2"/>
    <w:rsid w:val="00EA0F76"/>
    <w:rsid w:val="00EA1A4E"/>
    <w:rsid w:val="00EA1F51"/>
    <w:rsid w:val="00EA26CE"/>
    <w:rsid w:val="00EA2848"/>
    <w:rsid w:val="00EA2E62"/>
    <w:rsid w:val="00EA2F29"/>
    <w:rsid w:val="00EA34C8"/>
    <w:rsid w:val="00EA3DD6"/>
    <w:rsid w:val="00EA408E"/>
    <w:rsid w:val="00EA46E0"/>
    <w:rsid w:val="00EA4A94"/>
    <w:rsid w:val="00EA53A1"/>
    <w:rsid w:val="00EA53DB"/>
    <w:rsid w:val="00EA5955"/>
    <w:rsid w:val="00EA61EF"/>
    <w:rsid w:val="00EA6DCD"/>
    <w:rsid w:val="00EA6EC4"/>
    <w:rsid w:val="00EA71AA"/>
    <w:rsid w:val="00EA73B6"/>
    <w:rsid w:val="00EA7B95"/>
    <w:rsid w:val="00EB060E"/>
    <w:rsid w:val="00EB067E"/>
    <w:rsid w:val="00EB1432"/>
    <w:rsid w:val="00EB1511"/>
    <w:rsid w:val="00EB1C46"/>
    <w:rsid w:val="00EB1C90"/>
    <w:rsid w:val="00EB1D41"/>
    <w:rsid w:val="00EB1EE1"/>
    <w:rsid w:val="00EB1EF2"/>
    <w:rsid w:val="00EB204F"/>
    <w:rsid w:val="00EB21C5"/>
    <w:rsid w:val="00EB28E9"/>
    <w:rsid w:val="00EB2A30"/>
    <w:rsid w:val="00EB3396"/>
    <w:rsid w:val="00EB3709"/>
    <w:rsid w:val="00EB3902"/>
    <w:rsid w:val="00EB3931"/>
    <w:rsid w:val="00EB4A2B"/>
    <w:rsid w:val="00EB504F"/>
    <w:rsid w:val="00EB53EC"/>
    <w:rsid w:val="00EB57B3"/>
    <w:rsid w:val="00EB5CED"/>
    <w:rsid w:val="00EB5ED9"/>
    <w:rsid w:val="00EB6105"/>
    <w:rsid w:val="00EB69CA"/>
    <w:rsid w:val="00EB78AE"/>
    <w:rsid w:val="00EC0345"/>
    <w:rsid w:val="00EC0625"/>
    <w:rsid w:val="00EC0F1A"/>
    <w:rsid w:val="00EC151C"/>
    <w:rsid w:val="00EC187F"/>
    <w:rsid w:val="00EC1CF9"/>
    <w:rsid w:val="00EC1ED4"/>
    <w:rsid w:val="00EC1F9F"/>
    <w:rsid w:val="00EC23D0"/>
    <w:rsid w:val="00EC25E3"/>
    <w:rsid w:val="00EC2E6F"/>
    <w:rsid w:val="00EC3636"/>
    <w:rsid w:val="00EC3D23"/>
    <w:rsid w:val="00EC3FB9"/>
    <w:rsid w:val="00EC41D6"/>
    <w:rsid w:val="00EC46AA"/>
    <w:rsid w:val="00EC58DB"/>
    <w:rsid w:val="00EC5C6B"/>
    <w:rsid w:val="00EC5CD1"/>
    <w:rsid w:val="00EC5F38"/>
    <w:rsid w:val="00EC67A7"/>
    <w:rsid w:val="00EC6F89"/>
    <w:rsid w:val="00EC7247"/>
    <w:rsid w:val="00EC72D3"/>
    <w:rsid w:val="00EC7564"/>
    <w:rsid w:val="00EC75F1"/>
    <w:rsid w:val="00EC791B"/>
    <w:rsid w:val="00ED01B1"/>
    <w:rsid w:val="00ED031A"/>
    <w:rsid w:val="00ED10BD"/>
    <w:rsid w:val="00ED2386"/>
    <w:rsid w:val="00ED25B4"/>
    <w:rsid w:val="00ED2665"/>
    <w:rsid w:val="00ED2771"/>
    <w:rsid w:val="00ED2838"/>
    <w:rsid w:val="00ED2A37"/>
    <w:rsid w:val="00ED2CEF"/>
    <w:rsid w:val="00ED2E34"/>
    <w:rsid w:val="00ED3C5B"/>
    <w:rsid w:val="00ED415D"/>
    <w:rsid w:val="00ED417C"/>
    <w:rsid w:val="00ED4620"/>
    <w:rsid w:val="00ED46D9"/>
    <w:rsid w:val="00ED4963"/>
    <w:rsid w:val="00ED4F36"/>
    <w:rsid w:val="00ED51BE"/>
    <w:rsid w:val="00ED5CB2"/>
    <w:rsid w:val="00ED5D74"/>
    <w:rsid w:val="00ED640C"/>
    <w:rsid w:val="00ED6539"/>
    <w:rsid w:val="00ED6B98"/>
    <w:rsid w:val="00ED6E15"/>
    <w:rsid w:val="00ED6F71"/>
    <w:rsid w:val="00ED70AC"/>
    <w:rsid w:val="00ED79AE"/>
    <w:rsid w:val="00ED7CC0"/>
    <w:rsid w:val="00ED7E69"/>
    <w:rsid w:val="00EE00DD"/>
    <w:rsid w:val="00EE018D"/>
    <w:rsid w:val="00EE0A73"/>
    <w:rsid w:val="00EE0B4F"/>
    <w:rsid w:val="00EE1262"/>
    <w:rsid w:val="00EE1FB7"/>
    <w:rsid w:val="00EE2766"/>
    <w:rsid w:val="00EE296B"/>
    <w:rsid w:val="00EE33A1"/>
    <w:rsid w:val="00EE356A"/>
    <w:rsid w:val="00EE3C12"/>
    <w:rsid w:val="00EE3E49"/>
    <w:rsid w:val="00EE4393"/>
    <w:rsid w:val="00EE4575"/>
    <w:rsid w:val="00EE4A89"/>
    <w:rsid w:val="00EE4C5A"/>
    <w:rsid w:val="00EE4CE2"/>
    <w:rsid w:val="00EE4F56"/>
    <w:rsid w:val="00EE53CB"/>
    <w:rsid w:val="00EE56F0"/>
    <w:rsid w:val="00EE68C5"/>
    <w:rsid w:val="00EE6AC8"/>
    <w:rsid w:val="00EE77E1"/>
    <w:rsid w:val="00EE77E3"/>
    <w:rsid w:val="00EF0828"/>
    <w:rsid w:val="00EF0952"/>
    <w:rsid w:val="00EF0966"/>
    <w:rsid w:val="00EF1BF8"/>
    <w:rsid w:val="00EF2509"/>
    <w:rsid w:val="00EF25FB"/>
    <w:rsid w:val="00EF2CC1"/>
    <w:rsid w:val="00EF2CD4"/>
    <w:rsid w:val="00EF2D99"/>
    <w:rsid w:val="00EF327D"/>
    <w:rsid w:val="00EF362E"/>
    <w:rsid w:val="00EF3C51"/>
    <w:rsid w:val="00EF4102"/>
    <w:rsid w:val="00EF425F"/>
    <w:rsid w:val="00EF4E14"/>
    <w:rsid w:val="00EF5143"/>
    <w:rsid w:val="00EF516E"/>
    <w:rsid w:val="00EF5AA6"/>
    <w:rsid w:val="00EF5C99"/>
    <w:rsid w:val="00EF6635"/>
    <w:rsid w:val="00EF6897"/>
    <w:rsid w:val="00EF767F"/>
    <w:rsid w:val="00EF78E2"/>
    <w:rsid w:val="00F002EE"/>
    <w:rsid w:val="00F00927"/>
    <w:rsid w:val="00F012BF"/>
    <w:rsid w:val="00F016A7"/>
    <w:rsid w:val="00F019CC"/>
    <w:rsid w:val="00F02D7A"/>
    <w:rsid w:val="00F02F73"/>
    <w:rsid w:val="00F040BD"/>
    <w:rsid w:val="00F04564"/>
    <w:rsid w:val="00F048DB"/>
    <w:rsid w:val="00F053C3"/>
    <w:rsid w:val="00F05CD0"/>
    <w:rsid w:val="00F05D93"/>
    <w:rsid w:val="00F062EA"/>
    <w:rsid w:val="00F06513"/>
    <w:rsid w:val="00F06620"/>
    <w:rsid w:val="00F068C9"/>
    <w:rsid w:val="00F069ED"/>
    <w:rsid w:val="00F07131"/>
    <w:rsid w:val="00F078C1"/>
    <w:rsid w:val="00F07E48"/>
    <w:rsid w:val="00F10928"/>
    <w:rsid w:val="00F10D31"/>
    <w:rsid w:val="00F11695"/>
    <w:rsid w:val="00F11768"/>
    <w:rsid w:val="00F117B6"/>
    <w:rsid w:val="00F11CBC"/>
    <w:rsid w:val="00F11CFB"/>
    <w:rsid w:val="00F12483"/>
    <w:rsid w:val="00F12C00"/>
    <w:rsid w:val="00F12E9A"/>
    <w:rsid w:val="00F1321B"/>
    <w:rsid w:val="00F135F2"/>
    <w:rsid w:val="00F13DD7"/>
    <w:rsid w:val="00F13FEF"/>
    <w:rsid w:val="00F1420E"/>
    <w:rsid w:val="00F142E8"/>
    <w:rsid w:val="00F14A12"/>
    <w:rsid w:val="00F15060"/>
    <w:rsid w:val="00F15A55"/>
    <w:rsid w:val="00F15DA3"/>
    <w:rsid w:val="00F15E16"/>
    <w:rsid w:val="00F16284"/>
    <w:rsid w:val="00F170B0"/>
    <w:rsid w:val="00F17E79"/>
    <w:rsid w:val="00F17E91"/>
    <w:rsid w:val="00F17F70"/>
    <w:rsid w:val="00F17FF7"/>
    <w:rsid w:val="00F202BE"/>
    <w:rsid w:val="00F20327"/>
    <w:rsid w:val="00F20422"/>
    <w:rsid w:val="00F2079E"/>
    <w:rsid w:val="00F20D90"/>
    <w:rsid w:val="00F20D9B"/>
    <w:rsid w:val="00F20DBD"/>
    <w:rsid w:val="00F2141B"/>
    <w:rsid w:val="00F2147E"/>
    <w:rsid w:val="00F22251"/>
    <w:rsid w:val="00F225D7"/>
    <w:rsid w:val="00F229A2"/>
    <w:rsid w:val="00F22C74"/>
    <w:rsid w:val="00F237E3"/>
    <w:rsid w:val="00F244EA"/>
    <w:rsid w:val="00F25419"/>
    <w:rsid w:val="00F25722"/>
    <w:rsid w:val="00F257D0"/>
    <w:rsid w:val="00F259A1"/>
    <w:rsid w:val="00F26046"/>
    <w:rsid w:val="00F26604"/>
    <w:rsid w:val="00F26A8E"/>
    <w:rsid w:val="00F26D9E"/>
    <w:rsid w:val="00F26E56"/>
    <w:rsid w:val="00F27532"/>
    <w:rsid w:val="00F27AFC"/>
    <w:rsid w:val="00F27FA7"/>
    <w:rsid w:val="00F303FE"/>
    <w:rsid w:val="00F30685"/>
    <w:rsid w:val="00F30C10"/>
    <w:rsid w:val="00F311D5"/>
    <w:rsid w:val="00F31323"/>
    <w:rsid w:val="00F31419"/>
    <w:rsid w:val="00F31631"/>
    <w:rsid w:val="00F32631"/>
    <w:rsid w:val="00F3281E"/>
    <w:rsid w:val="00F3288F"/>
    <w:rsid w:val="00F33826"/>
    <w:rsid w:val="00F3394F"/>
    <w:rsid w:val="00F3449F"/>
    <w:rsid w:val="00F34B7C"/>
    <w:rsid w:val="00F34BF2"/>
    <w:rsid w:val="00F34D45"/>
    <w:rsid w:val="00F35392"/>
    <w:rsid w:val="00F354A8"/>
    <w:rsid w:val="00F357DF"/>
    <w:rsid w:val="00F35E98"/>
    <w:rsid w:val="00F36705"/>
    <w:rsid w:val="00F368EE"/>
    <w:rsid w:val="00F36913"/>
    <w:rsid w:val="00F36A88"/>
    <w:rsid w:val="00F37648"/>
    <w:rsid w:val="00F40241"/>
    <w:rsid w:val="00F40414"/>
    <w:rsid w:val="00F4075B"/>
    <w:rsid w:val="00F40DA3"/>
    <w:rsid w:val="00F40E6D"/>
    <w:rsid w:val="00F40ED0"/>
    <w:rsid w:val="00F41EC1"/>
    <w:rsid w:val="00F42211"/>
    <w:rsid w:val="00F429A1"/>
    <w:rsid w:val="00F432A7"/>
    <w:rsid w:val="00F4338C"/>
    <w:rsid w:val="00F43503"/>
    <w:rsid w:val="00F437A5"/>
    <w:rsid w:val="00F438C1"/>
    <w:rsid w:val="00F43E40"/>
    <w:rsid w:val="00F43F9A"/>
    <w:rsid w:val="00F4473E"/>
    <w:rsid w:val="00F447AD"/>
    <w:rsid w:val="00F44A32"/>
    <w:rsid w:val="00F44A44"/>
    <w:rsid w:val="00F44C51"/>
    <w:rsid w:val="00F45AF6"/>
    <w:rsid w:val="00F45CBA"/>
    <w:rsid w:val="00F45EC2"/>
    <w:rsid w:val="00F4614F"/>
    <w:rsid w:val="00F464C2"/>
    <w:rsid w:val="00F46664"/>
    <w:rsid w:val="00F479BD"/>
    <w:rsid w:val="00F47F68"/>
    <w:rsid w:val="00F50FD7"/>
    <w:rsid w:val="00F51498"/>
    <w:rsid w:val="00F525DD"/>
    <w:rsid w:val="00F527DA"/>
    <w:rsid w:val="00F528D9"/>
    <w:rsid w:val="00F5293E"/>
    <w:rsid w:val="00F53084"/>
    <w:rsid w:val="00F5310F"/>
    <w:rsid w:val="00F5382C"/>
    <w:rsid w:val="00F53A9E"/>
    <w:rsid w:val="00F53C49"/>
    <w:rsid w:val="00F53D75"/>
    <w:rsid w:val="00F53E18"/>
    <w:rsid w:val="00F545B4"/>
    <w:rsid w:val="00F5467C"/>
    <w:rsid w:val="00F55237"/>
    <w:rsid w:val="00F555ED"/>
    <w:rsid w:val="00F55DBE"/>
    <w:rsid w:val="00F5603C"/>
    <w:rsid w:val="00F56617"/>
    <w:rsid w:val="00F5703A"/>
    <w:rsid w:val="00F571AB"/>
    <w:rsid w:val="00F57D22"/>
    <w:rsid w:val="00F60863"/>
    <w:rsid w:val="00F60E4C"/>
    <w:rsid w:val="00F61018"/>
    <w:rsid w:val="00F610F7"/>
    <w:rsid w:val="00F61197"/>
    <w:rsid w:val="00F61638"/>
    <w:rsid w:val="00F61664"/>
    <w:rsid w:val="00F61790"/>
    <w:rsid w:val="00F6194E"/>
    <w:rsid w:val="00F61CE2"/>
    <w:rsid w:val="00F61EE4"/>
    <w:rsid w:val="00F61F58"/>
    <w:rsid w:val="00F61F6E"/>
    <w:rsid w:val="00F6290A"/>
    <w:rsid w:val="00F62B01"/>
    <w:rsid w:val="00F632BC"/>
    <w:rsid w:val="00F638AA"/>
    <w:rsid w:val="00F6478B"/>
    <w:rsid w:val="00F64C73"/>
    <w:rsid w:val="00F6506C"/>
    <w:rsid w:val="00F6531B"/>
    <w:rsid w:val="00F658E6"/>
    <w:rsid w:val="00F669E6"/>
    <w:rsid w:val="00F66D03"/>
    <w:rsid w:val="00F670D0"/>
    <w:rsid w:val="00F67337"/>
    <w:rsid w:val="00F67C7A"/>
    <w:rsid w:val="00F7005F"/>
    <w:rsid w:val="00F7084B"/>
    <w:rsid w:val="00F70C29"/>
    <w:rsid w:val="00F70DD9"/>
    <w:rsid w:val="00F70E78"/>
    <w:rsid w:val="00F710AC"/>
    <w:rsid w:val="00F7193A"/>
    <w:rsid w:val="00F719D0"/>
    <w:rsid w:val="00F71A91"/>
    <w:rsid w:val="00F71B88"/>
    <w:rsid w:val="00F72235"/>
    <w:rsid w:val="00F72CAD"/>
    <w:rsid w:val="00F731C8"/>
    <w:rsid w:val="00F7330E"/>
    <w:rsid w:val="00F73BCF"/>
    <w:rsid w:val="00F73C84"/>
    <w:rsid w:val="00F73FD0"/>
    <w:rsid w:val="00F75966"/>
    <w:rsid w:val="00F759F5"/>
    <w:rsid w:val="00F76089"/>
    <w:rsid w:val="00F766BD"/>
    <w:rsid w:val="00F766D2"/>
    <w:rsid w:val="00F76A79"/>
    <w:rsid w:val="00F76EA1"/>
    <w:rsid w:val="00F802FE"/>
    <w:rsid w:val="00F80AD1"/>
    <w:rsid w:val="00F80C72"/>
    <w:rsid w:val="00F80D6A"/>
    <w:rsid w:val="00F81EC2"/>
    <w:rsid w:val="00F82D9D"/>
    <w:rsid w:val="00F82EBB"/>
    <w:rsid w:val="00F82F5E"/>
    <w:rsid w:val="00F83020"/>
    <w:rsid w:val="00F831D7"/>
    <w:rsid w:val="00F83AC6"/>
    <w:rsid w:val="00F84530"/>
    <w:rsid w:val="00F849DF"/>
    <w:rsid w:val="00F852CF"/>
    <w:rsid w:val="00F85F41"/>
    <w:rsid w:val="00F862DC"/>
    <w:rsid w:val="00F86352"/>
    <w:rsid w:val="00F8654D"/>
    <w:rsid w:val="00F86A2F"/>
    <w:rsid w:val="00F86D5E"/>
    <w:rsid w:val="00F86FCA"/>
    <w:rsid w:val="00F8741A"/>
    <w:rsid w:val="00F87C2B"/>
    <w:rsid w:val="00F87ED6"/>
    <w:rsid w:val="00F87EE7"/>
    <w:rsid w:val="00F87F69"/>
    <w:rsid w:val="00F90220"/>
    <w:rsid w:val="00F90247"/>
    <w:rsid w:val="00F9039D"/>
    <w:rsid w:val="00F908A3"/>
    <w:rsid w:val="00F90BEC"/>
    <w:rsid w:val="00F90C33"/>
    <w:rsid w:val="00F90C98"/>
    <w:rsid w:val="00F911E2"/>
    <w:rsid w:val="00F9121D"/>
    <w:rsid w:val="00F91300"/>
    <w:rsid w:val="00F91E16"/>
    <w:rsid w:val="00F9225B"/>
    <w:rsid w:val="00F92426"/>
    <w:rsid w:val="00F92886"/>
    <w:rsid w:val="00F92A4D"/>
    <w:rsid w:val="00F92F3E"/>
    <w:rsid w:val="00F934A2"/>
    <w:rsid w:val="00F93F21"/>
    <w:rsid w:val="00F94145"/>
    <w:rsid w:val="00F94573"/>
    <w:rsid w:val="00F9473C"/>
    <w:rsid w:val="00F9475D"/>
    <w:rsid w:val="00F94A60"/>
    <w:rsid w:val="00F94B19"/>
    <w:rsid w:val="00F94FD5"/>
    <w:rsid w:val="00F950DB"/>
    <w:rsid w:val="00F9510E"/>
    <w:rsid w:val="00F95B90"/>
    <w:rsid w:val="00F96B62"/>
    <w:rsid w:val="00F96C5A"/>
    <w:rsid w:val="00F97BD9"/>
    <w:rsid w:val="00F97F4D"/>
    <w:rsid w:val="00FA0243"/>
    <w:rsid w:val="00FA07CF"/>
    <w:rsid w:val="00FA0AC3"/>
    <w:rsid w:val="00FA0DAE"/>
    <w:rsid w:val="00FA1AE3"/>
    <w:rsid w:val="00FA1F2C"/>
    <w:rsid w:val="00FA20AE"/>
    <w:rsid w:val="00FA2297"/>
    <w:rsid w:val="00FA313B"/>
    <w:rsid w:val="00FA349B"/>
    <w:rsid w:val="00FA3769"/>
    <w:rsid w:val="00FA3A80"/>
    <w:rsid w:val="00FA4856"/>
    <w:rsid w:val="00FA49F9"/>
    <w:rsid w:val="00FA4A18"/>
    <w:rsid w:val="00FA4BA0"/>
    <w:rsid w:val="00FA4EE7"/>
    <w:rsid w:val="00FA51EF"/>
    <w:rsid w:val="00FA5395"/>
    <w:rsid w:val="00FA5A20"/>
    <w:rsid w:val="00FA662B"/>
    <w:rsid w:val="00FA6B82"/>
    <w:rsid w:val="00FA7348"/>
    <w:rsid w:val="00FA7A58"/>
    <w:rsid w:val="00FB0045"/>
    <w:rsid w:val="00FB08BE"/>
    <w:rsid w:val="00FB0FCB"/>
    <w:rsid w:val="00FB1056"/>
    <w:rsid w:val="00FB1101"/>
    <w:rsid w:val="00FB1341"/>
    <w:rsid w:val="00FB13FE"/>
    <w:rsid w:val="00FB17E6"/>
    <w:rsid w:val="00FB1FB3"/>
    <w:rsid w:val="00FB23E8"/>
    <w:rsid w:val="00FB3346"/>
    <w:rsid w:val="00FB33AD"/>
    <w:rsid w:val="00FB3790"/>
    <w:rsid w:val="00FB3A28"/>
    <w:rsid w:val="00FB3AC0"/>
    <w:rsid w:val="00FB492E"/>
    <w:rsid w:val="00FB492F"/>
    <w:rsid w:val="00FB4960"/>
    <w:rsid w:val="00FB52FD"/>
    <w:rsid w:val="00FB5813"/>
    <w:rsid w:val="00FB6EE4"/>
    <w:rsid w:val="00FB71E6"/>
    <w:rsid w:val="00FB790B"/>
    <w:rsid w:val="00FB7ADC"/>
    <w:rsid w:val="00FB7D5B"/>
    <w:rsid w:val="00FC00A3"/>
    <w:rsid w:val="00FC0399"/>
    <w:rsid w:val="00FC047D"/>
    <w:rsid w:val="00FC0DC1"/>
    <w:rsid w:val="00FC1064"/>
    <w:rsid w:val="00FC1A76"/>
    <w:rsid w:val="00FC1E8C"/>
    <w:rsid w:val="00FC2359"/>
    <w:rsid w:val="00FC26AF"/>
    <w:rsid w:val="00FC2782"/>
    <w:rsid w:val="00FC298D"/>
    <w:rsid w:val="00FC2B06"/>
    <w:rsid w:val="00FC3052"/>
    <w:rsid w:val="00FC3238"/>
    <w:rsid w:val="00FC5706"/>
    <w:rsid w:val="00FC58E6"/>
    <w:rsid w:val="00FC5B19"/>
    <w:rsid w:val="00FC5F0A"/>
    <w:rsid w:val="00FC61B7"/>
    <w:rsid w:val="00FC6206"/>
    <w:rsid w:val="00FC648B"/>
    <w:rsid w:val="00FC6546"/>
    <w:rsid w:val="00FC680D"/>
    <w:rsid w:val="00FC6A83"/>
    <w:rsid w:val="00FC729A"/>
    <w:rsid w:val="00FC77BB"/>
    <w:rsid w:val="00FC7C1B"/>
    <w:rsid w:val="00FC7C36"/>
    <w:rsid w:val="00FD09C8"/>
    <w:rsid w:val="00FD0A4D"/>
    <w:rsid w:val="00FD0AEF"/>
    <w:rsid w:val="00FD158D"/>
    <w:rsid w:val="00FD161C"/>
    <w:rsid w:val="00FD1821"/>
    <w:rsid w:val="00FD206F"/>
    <w:rsid w:val="00FD2215"/>
    <w:rsid w:val="00FD2589"/>
    <w:rsid w:val="00FD2C8A"/>
    <w:rsid w:val="00FD34EF"/>
    <w:rsid w:val="00FD370D"/>
    <w:rsid w:val="00FD38E7"/>
    <w:rsid w:val="00FD3C03"/>
    <w:rsid w:val="00FD407E"/>
    <w:rsid w:val="00FD42AB"/>
    <w:rsid w:val="00FD4BAD"/>
    <w:rsid w:val="00FD4D22"/>
    <w:rsid w:val="00FD4FA2"/>
    <w:rsid w:val="00FD53D5"/>
    <w:rsid w:val="00FD57CE"/>
    <w:rsid w:val="00FD58D7"/>
    <w:rsid w:val="00FD6148"/>
    <w:rsid w:val="00FD619B"/>
    <w:rsid w:val="00FD67E9"/>
    <w:rsid w:val="00FD68CD"/>
    <w:rsid w:val="00FD692E"/>
    <w:rsid w:val="00FD6C2D"/>
    <w:rsid w:val="00FD7973"/>
    <w:rsid w:val="00FD7D36"/>
    <w:rsid w:val="00FE0AE8"/>
    <w:rsid w:val="00FE0C1C"/>
    <w:rsid w:val="00FE0C33"/>
    <w:rsid w:val="00FE0EDC"/>
    <w:rsid w:val="00FE10B5"/>
    <w:rsid w:val="00FE1618"/>
    <w:rsid w:val="00FE1B45"/>
    <w:rsid w:val="00FE2242"/>
    <w:rsid w:val="00FE3443"/>
    <w:rsid w:val="00FE35B7"/>
    <w:rsid w:val="00FE3DF1"/>
    <w:rsid w:val="00FE48BD"/>
    <w:rsid w:val="00FE493E"/>
    <w:rsid w:val="00FE4B5B"/>
    <w:rsid w:val="00FE4C66"/>
    <w:rsid w:val="00FE4FDF"/>
    <w:rsid w:val="00FE58C2"/>
    <w:rsid w:val="00FE6333"/>
    <w:rsid w:val="00FE6BDD"/>
    <w:rsid w:val="00FE743F"/>
    <w:rsid w:val="00FE7848"/>
    <w:rsid w:val="00FE7863"/>
    <w:rsid w:val="00FE7939"/>
    <w:rsid w:val="00FE7D52"/>
    <w:rsid w:val="00FF04DD"/>
    <w:rsid w:val="00FF05F5"/>
    <w:rsid w:val="00FF0676"/>
    <w:rsid w:val="00FF09B0"/>
    <w:rsid w:val="00FF1756"/>
    <w:rsid w:val="00FF19DC"/>
    <w:rsid w:val="00FF1B85"/>
    <w:rsid w:val="00FF2109"/>
    <w:rsid w:val="00FF2EE9"/>
    <w:rsid w:val="00FF3276"/>
    <w:rsid w:val="00FF3AE2"/>
    <w:rsid w:val="00FF413B"/>
    <w:rsid w:val="00FF41F1"/>
    <w:rsid w:val="00FF42DF"/>
    <w:rsid w:val="00FF4495"/>
    <w:rsid w:val="00FF4739"/>
    <w:rsid w:val="00FF5180"/>
    <w:rsid w:val="00FF52FC"/>
    <w:rsid w:val="00FF55B4"/>
    <w:rsid w:val="00FF5B3F"/>
    <w:rsid w:val="00FF5BFE"/>
    <w:rsid w:val="00FF624E"/>
    <w:rsid w:val="00FF671F"/>
    <w:rsid w:val="00FF6AAF"/>
    <w:rsid w:val="00FF6CDC"/>
    <w:rsid w:val="00FF6D4D"/>
    <w:rsid w:val="00FF7206"/>
    <w:rsid w:val="7D1045F6"/>
    <w:rsid w:val="CFB285D3"/>
    <w:rsid w:val="FEF70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9" w:semiHidden="0" w:name="heading 2"/>
    <w:lsdException w:qFormat="1" w:uiPriority="0" w:semiHidden="0" w:name="heading 3"/>
    <w:lsdException w:qFormat="1" w:uiPriority="0" w:semiHidden="0" w:name="heading 4"/>
    <w:lsdException w:qFormat="1" w:uiPriority="9" w:semiHidden="0" w:name="heading 5"/>
    <w:lsdException w:qFormat="1" w:uiPriority="9" w:semiHidden="0" w:name="heading 6"/>
    <w:lsdException w:qFormat="1" w:uiPriority="9" w:semiHidden="0" w:name="heading 7"/>
    <w:lsdException w:qFormat="1" w:uiPriority="9" w:semiHidden="0" w:name="heading 8"/>
    <w:lsdException w:qFormat="1" w:uiPriority="9" w:semiHidden="0" w:name="heading 9"/>
    <w:lsdException w:qFormat="1" w:uiPriority="99" w:name="index 1"/>
    <w:lsdException w:qFormat="1" w:uiPriority="99" w:name="index 2"/>
    <w:lsdException w:qFormat="1" w:uiPriority="99" w:name="index 3"/>
    <w:lsdException w:qFormat="1" w:uiPriority="99" w:name="index 4"/>
    <w:lsdException w:qFormat="1" w:uiPriority="99" w:name="index 5"/>
    <w:lsdException w:qFormat="1" w:uiPriority="99" w:name="index 6"/>
    <w:lsdException w:qFormat="1" w:uiPriority="99" w:name="index 7"/>
    <w:lsdException w:qFormat="1" w:uiPriority="99" w:name="index 8"/>
    <w:lsdException w:qFormat="1"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qFormat="1" w:unhideWhenUsed="0" w:uiPriority="0" w:semiHidden="0" w:name="Normal Indent"/>
    <w:lsdException w:qFormat="1" w:uiPriority="99" w:semiHidden="0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qFormat="1" w:uiPriority="99" w:name="index heading"/>
    <w:lsdException w:qFormat="1" w:uiPriority="35" w:semiHidden="0" w:name="caption"/>
    <w:lsdException w:qFormat="1" w:uiPriority="99" w:name="table of figures"/>
    <w:lsdException w:qFormat="1" w:uiPriority="99" w:name="envelope address"/>
    <w:lsdException w:qFormat="1" w:uiPriority="99" w:name="envelope return"/>
    <w:lsdException w:qFormat="1" w:uiPriority="99" w:semiHidden="0" w:name="footnote reference"/>
    <w:lsdException w:qFormat="1" w:uiPriority="99" w:semiHidden="0" w:name="annotation reference"/>
    <w:lsdException w:qFormat="1" w:uiPriority="99" w:name="line number"/>
    <w:lsdException w:qFormat="1" w:unhideWhenUsed="0" w:uiPriority="0" w:semiHidden="0" w:name="page number"/>
    <w:lsdException w:qFormat="1" w:uiPriority="99" w:name="endnote reference"/>
    <w:lsdException w:qFormat="1" w:uiPriority="99" w:name="endnote text"/>
    <w:lsdException w:qFormat="1" w:uiPriority="99" w:name="table of authorities"/>
    <w:lsdException w:qFormat="1" w:uiPriority="99" w:name="macro"/>
    <w:lsdException w:qFormat="1" w:uiPriority="99" w:name="toa heading"/>
    <w:lsdException w:qFormat="1" w:uiPriority="0" w:semiHidden="0" w:name="List"/>
    <w:lsdException w:qFormat="1" w:uiPriority="99" w:name="List Bullet"/>
    <w:lsdException w:qFormat="1" w:uiPriority="99" w:semiHidden="0" w:name="List Number"/>
    <w:lsdException w:qFormat="1" w:uiPriority="99" w:semiHidden="0" w:name="List 2"/>
    <w:lsdException w:qFormat="1" w:uiPriority="99" w:semiHidden="0" w:name="List 3"/>
    <w:lsdException w:qFormat="1" w:uiPriority="99" w:semiHidden="0" w:name="List 4"/>
    <w:lsdException w:qFormat="1" w:uiPriority="99" w:name="List 5"/>
    <w:lsdException w:qFormat="1" w:uiPriority="99" w:name="List Bullet 2"/>
    <w:lsdException w:qFormat="1" w:uiPriority="99" w:name="List Bullet 3"/>
    <w:lsdException w:qFormat="1" w:uiPriority="99" w:name="List Bullet 4"/>
    <w:lsdException w:qFormat="1" w:uiPriority="99" w:name="List Bullet 5"/>
    <w:lsdException w:qFormat="1" w:uiPriority="99" w:name="List Number 2"/>
    <w:lsdException w:qFormat="1" w:uiPriority="99" w:name="List Number 3"/>
    <w:lsdException w:qFormat="1" w:uiPriority="99" w:name="List Number 4"/>
    <w:lsdException w:qFormat="1" w:uiPriority="99" w:name="List Number 5"/>
    <w:lsdException w:qFormat="1" w:unhideWhenUsed="0" w:uiPriority="0" w:semiHidden="0" w:name="Title"/>
    <w:lsdException w:qFormat="1" w:uiPriority="99" w:name="Closing"/>
    <w:lsdException w:qFormat="1" w:uiPriority="99" w:name="Signature"/>
    <w:lsdException w:qFormat="1" w:uiPriority="1" w:name="Default Paragraph Font"/>
    <w:lsdException w:qFormat="1" w:uiPriority="1" w:semiHidden="0" w:name="Body Text"/>
    <w:lsdException w:qFormat="1" w:uiPriority="0" w:semiHidden="0" w:name="Body Text Indent"/>
    <w:lsdException w:qFormat="1" w:uiPriority="99" w:name="List Continue"/>
    <w:lsdException w:qFormat="1" w:uiPriority="99" w:semiHidden="0" w:name="List Continue 2"/>
    <w:lsdException w:qFormat="1" w:uiPriority="99" w:name="List Continue 3"/>
    <w:lsdException w:qFormat="1" w:uiPriority="99" w:name="List Continue 4"/>
    <w:lsdException w:qFormat="1" w:uiPriority="99" w:name="List Continue 5"/>
    <w:lsdException w:qFormat="1" w:uiPriority="99" w:name="Message Header"/>
    <w:lsdException w:qFormat="1" w:unhideWhenUsed="0" w:uiPriority="99" w:semiHidden="0" w:name="Subtitle"/>
    <w:lsdException w:qFormat="1" w:uiPriority="99" w:name="Salutation"/>
    <w:lsdException w:qFormat="1" w:uiPriority="99" w:semiHidden="0" w:name="Date"/>
    <w:lsdException w:qFormat="1" w:uiPriority="99" w:semiHidden="0" w:name="Body Text First Indent"/>
    <w:lsdException w:qFormat="1" w:unhideWhenUsed="0" w:uiPriority="99" w:semiHidden="0" w:name="Body Text First Indent 2"/>
    <w:lsdException w:qFormat="1" w:uiPriority="99" w:name="Note Heading"/>
    <w:lsdException w:qFormat="1" w:uiPriority="99" w:semiHidden="0" w:name="Body Text 2"/>
    <w:lsdException w:qFormat="1" w:uiPriority="99" w:semiHidden="0" w:name="Body Text 3"/>
    <w:lsdException w:qFormat="1" w:uiPriority="0" w:semiHidden="0" w:name="Body Text Indent 2"/>
    <w:lsdException w:qFormat="1" w:uiPriority="99" w:semiHidden="0" w:name="Body Text Indent 3"/>
    <w:lsdException w:qFormat="1" w:uiPriority="99" w:name="Block Text"/>
    <w:lsdException w:qFormat="1" w:uiPriority="99" w:semiHidden="0" w:name="Hyperlink"/>
    <w:lsdException w:qFormat="1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semiHidden="0" w:name="Document Map"/>
    <w:lsdException w:qFormat="1" w:unhideWhenUsed="0" w:uiPriority="99" w:semiHidden="0" w:name="Plain Text"/>
    <w:lsdException w:qFormat="1" w:uiPriority="99" w:name="E-mail Signature"/>
    <w:lsdException w:qFormat="1" w:uiPriority="99" w:semiHidden="0" w:name="Normal (Web)"/>
    <w:lsdException w:uiPriority="99" w:name="HTML Acronym"/>
    <w:lsdException w:qFormat="1"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qFormat="1"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qFormat="1" w:unhideWhenUsed="0" w:uiPriority="0" w:semiHidden="0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39" w:semiHidden="0" w:name="Table Grid"/>
    <w:lsdException w:qFormat="1" w:unhideWhenUsed="0" w:uiPriority="0" w:semiHidden="0" w:name="Table Theme"/>
    <w:lsdException w:qFormat="1" w:unhideWhenUsed="0" w:uiPriority="99" w:semiHidden="0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qFormat="1" w:unhideWhenUsed="0" w:uiPriority="99" w:semiHidden="0" w:name="Colorful Shading"/>
    <w:lsdException w:unhideWhenUsed="0" w:uiPriority="72" w:semiHidden="0" w:name="Colorful List"/>
    <w:lsdException w:unhideWhenUsed="0" w:uiPriority="73" w:semiHidden="0" w:name="Colorful Grid"/>
    <w:lsdException w:qFormat="1" w:unhideWhenUsed="0" w:uiPriority="60" w:semiHidden="0" w:name="Light Shading Accent 1"/>
    <w:lsdException w:unhideWhenUsed="0" w:uiPriority="61" w:semiHidden="0" w:name="Light List Accent 1"/>
    <w:lsdException w:qFormat="1"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qFormat="1" w:unhideWhenUsed="0" w:uiPriority="66" w:semiHidden="0" w:name="Medium List 2 Accent 1"/>
    <w:lsdException w:qFormat="1"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qFormat="1"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qFormat="1" w:unhideWhenUsed="0" w:uiPriority="71" w:semiHidden="0" w:name="Light Grid Accent 5"/>
    <w:lsdException w:qFormat="1" w:unhideWhenUsed="0" w:uiPriority="72" w:semiHidden="0" w:name="Medium Shading 1 Accent 5"/>
    <w:lsdException w:unhideWhenUsed="0" w:uiPriority="64" w:semiHidden="0" w:name="Medium Shading 2 Accent 5"/>
    <w:lsdException w:qFormat="1" w:unhideWhenUsed="0" w:uiPriority="60" w:semiHidden="0" w:name="Medium List 1 Accent 5"/>
    <w:lsdException w:qFormat="1" w:unhideWhenUsed="0" w:uiPriority="61" w:semiHidden="0" w:name="Medium List 2 Accent 5"/>
    <w:lsdException w:qFormat="1" w:unhideWhenUsed="0" w:uiPriority="67" w:semiHidden="0" w:name="Medium Grid 1 Accent 5"/>
    <w:lsdException w:qFormat="1" w:unhideWhenUsed="0" w:uiPriority="63" w:semiHidden="0" w:name="Medium Grid 2 Accent 5"/>
    <w:lsdException w:qFormat="1" w:unhideWhenUsed="0" w:uiPriority="64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qFormat="1"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360" w:lineRule="auto"/>
      <w:ind w:firstLine="200" w:firstLineChars="200"/>
      <w:jc w:val="both"/>
    </w:pPr>
    <w:rPr>
      <w:rFonts w:ascii="Times New Roman" w:hAnsi="Times New Roman" w:eastAsiaTheme="minorEastAsia" w:cstheme="minorBidi"/>
      <w:kern w:val="2"/>
      <w:sz w:val="24"/>
      <w:szCs w:val="22"/>
      <w:lang w:val="en-US" w:eastAsia="zh-CN" w:bidi="ar-SA"/>
    </w:rPr>
  </w:style>
  <w:style w:type="paragraph" w:styleId="3">
    <w:name w:val="heading 1"/>
    <w:basedOn w:val="1"/>
    <w:next w:val="1"/>
    <w:link w:val="117"/>
    <w:qFormat/>
    <w:uiPriority w:val="0"/>
    <w:pPr>
      <w:keepNext/>
      <w:keepLines/>
      <w:pageBreakBefore/>
      <w:widowControl/>
      <w:numPr>
        <w:ilvl w:val="0"/>
        <w:numId w:val="1"/>
      </w:numPr>
      <w:spacing w:before="240" w:after="240" w:line="240" w:lineRule="auto"/>
      <w:ind w:firstLine="0" w:firstLineChars="0"/>
      <w:jc w:val="center"/>
      <w:outlineLvl w:val="0"/>
    </w:pPr>
    <w:rPr>
      <w:rFonts w:eastAsia="华文新魏" w:cs="Times New Roman"/>
      <w:bCs/>
      <w:kern w:val="44"/>
      <w:sz w:val="44"/>
      <w:szCs w:val="44"/>
    </w:rPr>
  </w:style>
  <w:style w:type="paragraph" w:styleId="4">
    <w:name w:val="heading 2"/>
    <w:basedOn w:val="1"/>
    <w:next w:val="1"/>
    <w:link w:val="118"/>
    <w:unhideWhenUsed/>
    <w:qFormat/>
    <w:uiPriority w:val="99"/>
    <w:pPr>
      <w:keepNext/>
      <w:keepLines/>
      <w:numPr>
        <w:ilvl w:val="1"/>
        <w:numId w:val="1"/>
      </w:numPr>
      <w:spacing w:before="156" w:beforeLines="50" w:after="156"/>
      <w:ind w:firstLineChars="0"/>
      <w:outlineLvl w:val="1"/>
    </w:pPr>
    <w:rPr>
      <w:rFonts w:asciiTheme="minorEastAsia" w:hAnsiTheme="minorEastAsia" w:cstheme="majorBidi"/>
      <w:b/>
      <w:sz w:val="32"/>
      <w:szCs w:val="36"/>
    </w:rPr>
  </w:style>
  <w:style w:type="paragraph" w:styleId="5">
    <w:name w:val="heading 3"/>
    <w:basedOn w:val="1"/>
    <w:next w:val="1"/>
    <w:link w:val="119"/>
    <w:unhideWhenUsed/>
    <w:qFormat/>
    <w:uiPriority w:val="0"/>
    <w:pPr>
      <w:keepNext/>
      <w:keepLines/>
      <w:numPr>
        <w:ilvl w:val="2"/>
        <w:numId w:val="1"/>
      </w:numPr>
      <w:spacing w:before="163" w:beforeLines="50" w:after="163" w:afterLines="50" w:line="240" w:lineRule="auto"/>
      <w:ind w:firstLineChars="0"/>
      <w:jc w:val="left"/>
      <w:outlineLvl w:val="2"/>
    </w:pPr>
    <w:rPr>
      <w:rFonts w:cs="Times New Roman"/>
      <w:b/>
      <w:sz w:val="28"/>
      <w:szCs w:val="32"/>
    </w:rPr>
  </w:style>
  <w:style w:type="paragraph" w:styleId="6">
    <w:name w:val="heading 4"/>
    <w:basedOn w:val="1"/>
    <w:next w:val="1"/>
    <w:link w:val="120"/>
    <w:unhideWhenUsed/>
    <w:qFormat/>
    <w:uiPriority w:val="0"/>
    <w:pPr>
      <w:numPr>
        <w:ilvl w:val="3"/>
        <w:numId w:val="1"/>
      </w:numPr>
      <w:spacing w:before="156" w:after="156"/>
      <w:ind w:firstLine="0" w:firstLineChars="0"/>
      <w:outlineLvl w:val="3"/>
    </w:pPr>
    <w:rPr>
      <w:rFonts w:eastAsia="黑体" w:cs="Times New Roman"/>
      <w:b/>
      <w:bCs/>
      <w:szCs w:val="28"/>
    </w:rPr>
  </w:style>
  <w:style w:type="paragraph" w:styleId="7">
    <w:name w:val="heading 5"/>
    <w:basedOn w:val="1"/>
    <w:next w:val="1"/>
    <w:link w:val="124"/>
    <w:unhideWhenUsed/>
    <w:qFormat/>
    <w:uiPriority w:val="9"/>
    <w:pPr>
      <w:keepNext/>
      <w:keepLines/>
      <w:numPr>
        <w:ilvl w:val="4"/>
        <w:numId w:val="1"/>
      </w:numPr>
      <w:spacing w:before="25" w:beforeLines="25"/>
      <w:ind w:firstLineChars="0"/>
      <w:jc w:val="left"/>
      <w:outlineLvl w:val="4"/>
    </w:pPr>
    <w:rPr>
      <w:rFonts w:eastAsia="黑体"/>
      <w:bCs/>
      <w:szCs w:val="28"/>
    </w:rPr>
  </w:style>
  <w:style w:type="paragraph" w:styleId="8">
    <w:name w:val="heading 6"/>
    <w:basedOn w:val="1"/>
    <w:next w:val="1"/>
    <w:link w:val="125"/>
    <w:unhideWhenUsed/>
    <w:qFormat/>
    <w:uiPriority w:val="9"/>
    <w:pPr>
      <w:keepNext/>
      <w:keepLines/>
      <w:numPr>
        <w:ilvl w:val="5"/>
        <w:numId w:val="1"/>
      </w:numPr>
      <w:ind w:firstLineChars="0"/>
      <w:outlineLvl w:val="5"/>
    </w:pPr>
    <w:rPr>
      <w:rFonts w:asciiTheme="majorHAnsi" w:hAnsiTheme="majorHAnsi" w:eastAsiaTheme="majorEastAsia" w:cstheme="majorBidi"/>
      <w:b/>
      <w:bCs/>
      <w:szCs w:val="24"/>
      <w:lang w:val="zh-CN"/>
    </w:rPr>
  </w:style>
  <w:style w:type="paragraph" w:styleId="9">
    <w:name w:val="heading 7"/>
    <w:basedOn w:val="1"/>
    <w:next w:val="1"/>
    <w:link w:val="126"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ind w:firstLineChars="0"/>
      <w:outlineLvl w:val="6"/>
    </w:pPr>
    <w:rPr>
      <w:b/>
      <w:bCs/>
      <w:szCs w:val="24"/>
    </w:rPr>
  </w:style>
  <w:style w:type="paragraph" w:styleId="10">
    <w:name w:val="heading 8"/>
    <w:basedOn w:val="1"/>
    <w:next w:val="1"/>
    <w:link w:val="127"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ind w:firstLineChars="0"/>
      <w:outlineLvl w:val="7"/>
    </w:pPr>
    <w:rPr>
      <w:rFonts w:asciiTheme="majorHAnsi" w:hAnsiTheme="majorHAnsi" w:eastAsiaTheme="majorEastAsia" w:cstheme="majorBidi"/>
      <w:szCs w:val="24"/>
    </w:rPr>
  </w:style>
  <w:style w:type="paragraph" w:styleId="11">
    <w:name w:val="heading 9"/>
    <w:basedOn w:val="1"/>
    <w:next w:val="1"/>
    <w:link w:val="128"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ind w:firstLineChars="0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107">
    <w:name w:val="Default Paragraph Font"/>
    <w:semiHidden/>
    <w:unhideWhenUsed/>
    <w:qFormat/>
    <w:uiPriority w:val="1"/>
  </w:style>
  <w:style w:type="table" w:default="1" w:styleId="8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205"/>
    <w:semiHidden/>
    <w:unhideWhenUsed/>
    <w:qFormat/>
    <w:uiPriority w:val="99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eastAsia="宋体" w:cs="Courier New"/>
      <w:kern w:val="2"/>
      <w:sz w:val="24"/>
      <w:szCs w:val="24"/>
      <w:lang w:val="en-US" w:eastAsia="zh-CN" w:bidi="ar-SA"/>
    </w:rPr>
  </w:style>
  <w:style w:type="paragraph" w:styleId="12">
    <w:name w:val="List 3"/>
    <w:basedOn w:val="1"/>
    <w:unhideWhenUsed/>
    <w:qFormat/>
    <w:uiPriority w:val="99"/>
    <w:pPr>
      <w:ind w:left="100" w:leftChars="400" w:hanging="200" w:hangingChars="200"/>
      <w:contextualSpacing/>
    </w:pPr>
  </w:style>
  <w:style w:type="paragraph" w:styleId="13">
    <w:name w:val="toc 7"/>
    <w:basedOn w:val="1"/>
    <w:next w:val="1"/>
    <w:unhideWhenUsed/>
    <w:qFormat/>
    <w:uiPriority w:val="39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14">
    <w:name w:val="List Number 2"/>
    <w:basedOn w:val="1"/>
    <w:semiHidden/>
    <w:unhideWhenUsed/>
    <w:qFormat/>
    <w:uiPriority w:val="99"/>
    <w:pPr>
      <w:tabs>
        <w:tab w:val="left" w:pos="780"/>
      </w:tabs>
      <w:ind w:left="780" w:leftChars="200" w:hanging="360" w:hangingChars="200"/>
      <w:contextualSpacing/>
    </w:pPr>
  </w:style>
  <w:style w:type="paragraph" w:styleId="15">
    <w:name w:val="table of authorities"/>
    <w:basedOn w:val="1"/>
    <w:next w:val="1"/>
    <w:semiHidden/>
    <w:unhideWhenUsed/>
    <w:qFormat/>
    <w:uiPriority w:val="99"/>
    <w:pPr>
      <w:ind w:left="420" w:leftChars="200"/>
    </w:pPr>
  </w:style>
  <w:style w:type="paragraph" w:styleId="16">
    <w:name w:val="Note Heading"/>
    <w:basedOn w:val="1"/>
    <w:next w:val="1"/>
    <w:link w:val="237"/>
    <w:semiHidden/>
    <w:unhideWhenUsed/>
    <w:qFormat/>
    <w:uiPriority w:val="99"/>
    <w:pPr>
      <w:jc w:val="center"/>
    </w:pPr>
  </w:style>
  <w:style w:type="paragraph" w:styleId="17">
    <w:name w:val="List Bullet 4"/>
    <w:basedOn w:val="1"/>
    <w:semiHidden/>
    <w:unhideWhenUsed/>
    <w:qFormat/>
    <w:uiPriority w:val="99"/>
    <w:pPr>
      <w:tabs>
        <w:tab w:val="left" w:pos="1620"/>
      </w:tabs>
      <w:ind w:left="1620" w:leftChars="600" w:hanging="360" w:hangingChars="200"/>
      <w:contextualSpacing/>
    </w:pPr>
  </w:style>
  <w:style w:type="paragraph" w:styleId="18">
    <w:name w:val="index 8"/>
    <w:basedOn w:val="1"/>
    <w:next w:val="1"/>
    <w:semiHidden/>
    <w:unhideWhenUsed/>
    <w:qFormat/>
    <w:uiPriority w:val="99"/>
    <w:pPr>
      <w:ind w:left="1400" w:leftChars="1400"/>
    </w:pPr>
  </w:style>
  <w:style w:type="paragraph" w:styleId="19">
    <w:name w:val="E-mail Signature"/>
    <w:basedOn w:val="1"/>
    <w:link w:val="203"/>
    <w:semiHidden/>
    <w:unhideWhenUsed/>
    <w:qFormat/>
    <w:uiPriority w:val="99"/>
  </w:style>
  <w:style w:type="paragraph" w:styleId="20">
    <w:name w:val="List Number"/>
    <w:basedOn w:val="1"/>
    <w:unhideWhenUsed/>
    <w:qFormat/>
    <w:uiPriority w:val="99"/>
    <w:pPr>
      <w:tabs>
        <w:tab w:val="left" w:pos="360"/>
      </w:tabs>
      <w:ind w:left="360" w:hanging="360" w:hangingChars="200"/>
      <w:contextualSpacing/>
    </w:pPr>
  </w:style>
  <w:style w:type="paragraph" w:styleId="21">
    <w:name w:val="Normal Indent"/>
    <w:basedOn w:val="1"/>
    <w:link w:val="618"/>
    <w:qFormat/>
    <w:uiPriority w:val="0"/>
    <w:pPr>
      <w:ind w:firstLine="420"/>
      <w:jc w:val="left"/>
    </w:pPr>
    <w:rPr>
      <w:rFonts w:eastAsia="宋体" w:cs="Times New Roman"/>
      <w:szCs w:val="20"/>
    </w:rPr>
  </w:style>
  <w:style w:type="paragraph" w:styleId="22">
    <w:name w:val="caption"/>
    <w:basedOn w:val="1"/>
    <w:next w:val="1"/>
    <w:link w:val="135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23">
    <w:name w:val="index 5"/>
    <w:basedOn w:val="1"/>
    <w:next w:val="1"/>
    <w:semiHidden/>
    <w:unhideWhenUsed/>
    <w:qFormat/>
    <w:uiPriority w:val="99"/>
    <w:pPr>
      <w:ind w:left="800" w:leftChars="800"/>
    </w:pPr>
  </w:style>
  <w:style w:type="paragraph" w:styleId="24">
    <w:name w:val="List Bullet"/>
    <w:basedOn w:val="1"/>
    <w:semiHidden/>
    <w:unhideWhenUsed/>
    <w:qFormat/>
    <w:uiPriority w:val="99"/>
    <w:pPr>
      <w:tabs>
        <w:tab w:val="left" w:pos="360"/>
      </w:tabs>
      <w:ind w:left="360" w:hanging="360" w:hangingChars="200"/>
      <w:contextualSpacing/>
    </w:pPr>
  </w:style>
  <w:style w:type="paragraph" w:styleId="25">
    <w:name w:val="envelope address"/>
    <w:basedOn w:val="1"/>
    <w:semiHidden/>
    <w:unhideWhenUsed/>
    <w:qFormat/>
    <w:uiPriority w:val="99"/>
    <w:pPr>
      <w:framePr w:w="7920" w:h="1980" w:hRule="exact" w:hSpace="180" w:wrap="auto" w:vAnchor="margin" w:hAnchor="page" w:xAlign="center" w:yAlign="bottom"/>
      <w:snapToGrid w:val="0"/>
      <w:ind w:left="100" w:leftChars="1400"/>
    </w:pPr>
    <w:rPr>
      <w:rFonts w:asciiTheme="majorHAnsi" w:hAnsiTheme="majorHAnsi" w:eastAsiaTheme="majorEastAsia" w:cstheme="majorBidi"/>
      <w:szCs w:val="24"/>
    </w:rPr>
  </w:style>
  <w:style w:type="paragraph" w:styleId="26">
    <w:name w:val="Document Map"/>
    <w:basedOn w:val="1"/>
    <w:link w:val="164"/>
    <w:unhideWhenUsed/>
    <w:qFormat/>
    <w:uiPriority w:val="99"/>
    <w:rPr>
      <w:rFonts w:ascii="宋体" w:hAnsi="Calibri" w:eastAsia="宋体" w:cs="Times New Roman"/>
      <w:sz w:val="18"/>
      <w:szCs w:val="18"/>
    </w:rPr>
  </w:style>
  <w:style w:type="paragraph" w:styleId="27">
    <w:name w:val="toa heading"/>
    <w:basedOn w:val="1"/>
    <w:next w:val="1"/>
    <w:semiHidden/>
    <w:unhideWhenUsed/>
    <w:qFormat/>
    <w:uiPriority w:val="99"/>
    <w:pPr>
      <w:spacing w:before="120"/>
    </w:pPr>
    <w:rPr>
      <w:rFonts w:eastAsia="宋体" w:asciiTheme="majorHAnsi" w:hAnsiTheme="majorHAnsi" w:cstheme="majorBidi"/>
      <w:szCs w:val="24"/>
    </w:rPr>
  </w:style>
  <w:style w:type="paragraph" w:styleId="28">
    <w:name w:val="annotation text"/>
    <w:basedOn w:val="1"/>
    <w:link w:val="213"/>
    <w:unhideWhenUsed/>
    <w:qFormat/>
    <w:uiPriority w:val="99"/>
    <w:pPr>
      <w:jc w:val="left"/>
    </w:pPr>
  </w:style>
  <w:style w:type="paragraph" w:styleId="29">
    <w:name w:val="index 6"/>
    <w:basedOn w:val="1"/>
    <w:next w:val="1"/>
    <w:semiHidden/>
    <w:unhideWhenUsed/>
    <w:qFormat/>
    <w:uiPriority w:val="99"/>
    <w:pPr>
      <w:ind w:left="1000" w:leftChars="1000"/>
    </w:pPr>
  </w:style>
  <w:style w:type="paragraph" w:styleId="30">
    <w:name w:val="Salutation"/>
    <w:basedOn w:val="1"/>
    <w:next w:val="1"/>
    <w:link w:val="201"/>
    <w:semiHidden/>
    <w:unhideWhenUsed/>
    <w:qFormat/>
    <w:uiPriority w:val="99"/>
  </w:style>
  <w:style w:type="paragraph" w:styleId="31">
    <w:name w:val="Body Text 3"/>
    <w:basedOn w:val="1"/>
    <w:link w:val="231"/>
    <w:unhideWhenUsed/>
    <w:qFormat/>
    <w:uiPriority w:val="99"/>
    <w:pPr>
      <w:spacing w:after="120"/>
    </w:pPr>
    <w:rPr>
      <w:sz w:val="16"/>
      <w:szCs w:val="16"/>
    </w:rPr>
  </w:style>
  <w:style w:type="paragraph" w:styleId="32">
    <w:name w:val="Closing"/>
    <w:basedOn w:val="1"/>
    <w:link w:val="209"/>
    <w:semiHidden/>
    <w:unhideWhenUsed/>
    <w:qFormat/>
    <w:uiPriority w:val="99"/>
    <w:pPr>
      <w:ind w:left="100" w:leftChars="2100"/>
    </w:pPr>
  </w:style>
  <w:style w:type="paragraph" w:styleId="33">
    <w:name w:val="List Bullet 3"/>
    <w:basedOn w:val="1"/>
    <w:semiHidden/>
    <w:unhideWhenUsed/>
    <w:qFormat/>
    <w:uiPriority w:val="99"/>
    <w:pPr>
      <w:tabs>
        <w:tab w:val="left" w:pos="1200"/>
      </w:tabs>
      <w:ind w:left="1200" w:leftChars="400" w:hanging="360" w:hangingChars="200"/>
      <w:contextualSpacing/>
    </w:pPr>
  </w:style>
  <w:style w:type="paragraph" w:styleId="34">
    <w:name w:val="Body Text"/>
    <w:basedOn w:val="1"/>
    <w:link w:val="150"/>
    <w:unhideWhenUsed/>
    <w:qFormat/>
    <w:uiPriority w:val="1"/>
    <w:pPr>
      <w:spacing w:after="120"/>
    </w:pPr>
  </w:style>
  <w:style w:type="paragraph" w:styleId="35">
    <w:name w:val="Body Text Indent"/>
    <w:basedOn w:val="1"/>
    <w:link w:val="137"/>
    <w:unhideWhenUsed/>
    <w:qFormat/>
    <w:uiPriority w:val="0"/>
    <w:pPr>
      <w:spacing w:after="120"/>
      <w:ind w:left="420" w:leftChars="200"/>
    </w:pPr>
  </w:style>
  <w:style w:type="paragraph" w:styleId="36">
    <w:name w:val="List Number 3"/>
    <w:basedOn w:val="1"/>
    <w:semiHidden/>
    <w:unhideWhenUsed/>
    <w:qFormat/>
    <w:uiPriority w:val="99"/>
    <w:pPr>
      <w:tabs>
        <w:tab w:val="left" w:pos="1200"/>
      </w:tabs>
      <w:ind w:left="1200" w:leftChars="400" w:hanging="360" w:hangingChars="200"/>
      <w:contextualSpacing/>
    </w:pPr>
  </w:style>
  <w:style w:type="paragraph" w:styleId="37">
    <w:name w:val="List 2"/>
    <w:basedOn w:val="1"/>
    <w:unhideWhenUsed/>
    <w:qFormat/>
    <w:uiPriority w:val="99"/>
    <w:pPr>
      <w:ind w:left="100" w:leftChars="200" w:hanging="200" w:hangingChars="200"/>
      <w:contextualSpacing/>
    </w:pPr>
  </w:style>
  <w:style w:type="paragraph" w:styleId="38">
    <w:name w:val="List Continue"/>
    <w:basedOn w:val="1"/>
    <w:semiHidden/>
    <w:unhideWhenUsed/>
    <w:qFormat/>
    <w:uiPriority w:val="99"/>
    <w:pPr>
      <w:spacing w:after="120"/>
      <w:ind w:left="420" w:leftChars="200"/>
      <w:contextualSpacing/>
    </w:pPr>
  </w:style>
  <w:style w:type="paragraph" w:styleId="39">
    <w:name w:val="Block Text"/>
    <w:basedOn w:val="1"/>
    <w:semiHidden/>
    <w:unhideWhenUsed/>
    <w:qFormat/>
    <w:uiPriority w:val="99"/>
    <w:pPr>
      <w:spacing w:after="120"/>
      <w:ind w:left="1440" w:leftChars="700" w:right="1440" w:rightChars="700"/>
    </w:pPr>
  </w:style>
  <w:style w:type="paragraph" w:styleId="40">
    <w:name w:val="List Bullet 2"/>
    <w:basedOn w:val="1"/>
    <w:semiHidden/>
    <w:unhideWhenUsed/>
    <w:qFormat/>
    <w:uiPriority w:val="99"/>
    <w:pPr>
      <w:tabs>
        <w:tab w:val="left" w:pos="780"/>
      </w:tabs>
      <w:ind w:left="780" w:leftChars="200" w:hanging="360" w:hangingChars="200"/>
      <w:contextualSpacing/>
    </w:pPr>
  </w:style>
  <w:style w:type="paragraph" w:styleId="41">
    <w:name w:val="HTML Address"/>
    <w:basedOn w:val="1"/>
    <w:link w:val="197"/>
    <w:semiHidden/>
    <w:unhideWhenUsed/>
    <w:qFormat/>
    <w:uiPriority w:val="99"/>
    <w:rPr>
      <w:i/>
      <w:iCs/>
    </w:rPr>
  </w:style>
  <w:style w:type="paragraph" w:styleId="42">
    <w:name w:val="index 4"/>
    <w:basedOn w:val="1"/>
    <w:next w:val="1"/>
    <w:semiHidden/>
    <w:unhideWhenUsed/>
    <w:qFormat/>
    <w:uiPriority w:val="99"/>
    <w:pPr>
      <w:ind w:left="600" w:leftChars="600"/>
    </w:pPr>
  </w:style>
  <w:style w:type="paragraph" w:styleId="43">
    <w:name w:val="toc 5"/>
    <w:basedOn w:val="1"/>
    <w:next w:val="1"/>
    <w:unhideWhenUsed/>
    <w:qFormat/>
    <w:uiPriority w:val="39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44">
    <w:name w:val="toc 3"/>
    <w:basedOn w:val="1"/>
    <w:next w:val="1"/>
    <w:unhideWhenUsed/>
    <w:qFormat/>
    <w:uiPriority w:val="39"/>
    <w:pPr>
      <w:ind w:left="48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45">
    <w:name w:val="Plain Text"/>
    <w:basedOn w:val="1"/>
    <w:link w:val="162"/>
    <w:qFormat/>
    <w:uiPriority w:val="99"/>
    <w:pPr>
      <w:spacing w:line="440" w:lineRule="exact"/>
      <w:ind w:firstLine="539"/>
    </w:pPr>
    <w:rPr>
      <w:rFonts w:ascii="宋体" w:hAnsi="Courier New" w:eastAsia="宋体" w:cs="Times New Roman"/>
      <w:color w:val="000000"/>
      <w:szCs w:val="20"/>
    </w:rPr>
  </w:style>
  <w:style w:type="paragraph" w:styleId="46">
    <w:name w:val="List Bullet 5"/>
    <w:basedOn w:val="1"/>
    <w:semiHidden/>
    <w:unhideWhenUsed/>
    <w:qFormat/>
    <w:uiPriority w:val="99"/>
    <w:pPr>
      <w:tabs>
        <w:tab w:val="left" w:pos="2040"/>
      </w:tabs>
      <w:ind w:left="2040" w:leftChars="800" w:hanging="360" w:hangingChars="200"/>
      <w:contextualSpacing/>
    </w:pPr>
  </w:style>
  <w:style w:type="paragraph" w:styleId="47">
    <w:name w:val="List Number 4"/>
    <w:basedOn w:val="1"/>
    <w:semiHidden/>
    <w:unhideWhenUsed/>
    <w:qFormat/>
    <w:uiPriority w:val="99"/>
    <w:pPr>
      <w:tabs>
        <w:tab w:val="left" w:pos="1620"/>
      </w:tabs>
      <w:ind w:left="1620" w:leftChars="600" w:hanging="360" w:hangingChars="200"/>
      <w:contextualSpacing/>
    </w:pPr>
  </w:style>
  <w:style w:type="paragraph" w:styleId="48">
    <w:name w:val="toc 8"/>
    <w:basedOn w:val="1"/>
    <w:next w:val="1"/>
    <w:unhideWhenUsed/>
    <w:qFormat/>
    <w:uiPriority w:val="39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49">
    <w:name w:val="index 3"/>
    <w:basedOn w:val="1"/>
    <w:next w:val="1"/>
    <w:semiHidden/>
    <w:unhideWhenUsed/>
    <w:qFormat/>
    <w:uiPriority w:val="99"/>
    <w:pPr>
      <w:ind w:left="400" w:leftChars="400"/>
    </w:pPr>
  </w:style>
  <w:style w:type="paragraph" w:styleId="50">
    <w:name w:val="Date"/>
    <w:basedOn w:val="1"/>
    <w:next w:val="1"/>
    <w:link w:val="219"/>
    <w:unhideWhenUsed/>
    <w:qFormat/>
    <w:uiPriority w:val="99"/>
    <w:pPr>
      <w:ind w:left="100" w:leftChars="2500"/>
    </w:pPr>
  </w:style>
  <w:style w:type="paragraph" w:styleId="51">
    <w:name w:val="Body Text Indent 2"/>
    <w:basedOn w:val="1"/>
    <w:link w:val="233"/>
    <w:unhideWhenUsed/>
    <w:qFormat/>
    <w:uiPriority w:val="0"/>
    <w:pPr>
      <w:spacing w:after="120" w:line="480" w:lineRule="auto"/>
      <w:ind w:left="420" w:leftChars="200"/>
    </w:pPr>
  </w:style>
  <w:style w:type="paragraph" w:styleId="52">
    <w:name w:val="endnote text"/>
    <w:basedOn w:val="1"/>
    <w:link w:val="221"/>
    <w:semiHidden/>
    <w:unhideWhenUsed/>
    <w:qFormat/>
    <w:uiPriority w:val="99"/>
    <w:pPr>
      <w:snapToGrid w:val="0"/>
      <w:jc w:val="left"/>
    </w:pPr>
  </w:style>
  <w:style w:type="paragraph" w:styleId="53">
    <w:name w:val="List Continue 5"/>
    <w:basedOn w:val="1"/>
    <w:semiHidden/>
    <w:unhideWhenUsed/>
    <w:qFormat/>
    <w:uiPriority w:val="99"/>
    <w:pPr>
      <w:spacing w:after="120"/>
      <w:ind w:left="2100" w:leftChars="1000"/>
      <w:contextualSpacing/>
    </w:pPr>
  </w:style>
  <w:style w:type="paragraph" w:styleId="54">
    <w:name w:val="Balloon Text"/>
    <w:basedOn w:val="1"/>
    <w:link w:val="129"/>
    <w:unhideWhenUsed/>
    <w:qFormat/>
    <w:uiPriority w:val="99"/>
    <w:rPr>
      <w:sz w:val="18"/>
      <w:szCs w:val="18"/>
    </w:rPr>
  </w:style>
  <w:style w:type="paragraph" w:styleId="55">
    <w:name w:val="footer"/>
    <w:basedOn w:val="1"/>
    <w:link w:val="12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6">
    <w:name w:val="envelope return"/>
    <w:basedOn w:val="1"/>
    <w:semiHidden/>
    <w:unhideWhenUsed/>
    <w:qFormat/>
    <w:uiPriority w:val="99"/>
    <w:pPr>
      <w:snapToGrid w:val="0"/>
    </w:pPr>
    <w:rPr>
      <w:rFonts w:asciiTheme="majorHAnsi" w:hAnsiTheme="majorHAnsi" w:eastAsiaTheme="majorEastAsia" w:cstheme="majorBidi"/>
    </w:rPr>
  </w:style>
  <w:style w:type="paragraph" w:styleId="57">
    <w:name w:val="header"/>
    <w:basedOn w:val="1"/>
    <w:link w:val="12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8">
    <w:name w:val="Signature"/>
    <w:basedOn w:val="1"/>
    <w:link w:val="217"/>
    <w:semiHidden/>
    <w:unhideWhenUsed/>
    <w:qFormat/>
    <w:uiPriority w:val="99"/>
    <w:pPr>
      <w:ind w:left="100" w:leftChars="2100"/>
    </w:pPr>
  </w:style>
  <w:style w:type="paragraph" w:styleId="59">
    <w:name w:val="toc 1"/>
    <w:basedOn w:val="1"/>
    <w:next w:val="1"/>
    <w:unhideWhenUsed/>
    <w:qFormat/>
    <w:uiPriority w:val="39"/>
    <w:pPr>
      <w:tabs>
        <w:tab w:val="left" w:pos="1440"/>
        <w:tab w:val="right" w:leader="dot" w:pos="8296"/>
      </w:tabs>
      <w:spacing w:before="120" w:after="120"/>
      <w:ind w:firstLine="482"/>
      <w:jc w:val="center"/>
    </w:pPr>
    <w:rPr>
      <w:rFonts w:ascii="黑体" w:hAnsi="黑体" w:eastAsia="黑体" w:cs="Times New Roman"/>
      <w:b/>
      <w:bCs/>
      <w:caps/>
      <w:szCs w:val="28"/>
    </w:rPr>
  </w:style>
  <w:style w:type="paragraph" w:styleId="60">
    <w:name w:val="List Continue 4"/>
    <w:basedOn w:val="1"/>
    <w:semiHidden/>
    <w:unhideWhenUsed/>
    <w:qFormat/>
    <w:uiPriority w:val="99"/>
    <w:pPr>
      <w:spacing w:after="120"/>
      <w:ind w:left="1680" w:leftChars="800"/>
      <w:contextualSpacing/>
    </w:pPr>
  </w:style>
  <w:style w:type="paragraph" w:styleId="61">
    <w:name w:val="toc 4"/>
    <w:basedOn w:val="1"/>
    <w:next w:val="1"/>
    <w:unhideWhenUsed/>
    <w:qFormat/>
    <w:uiPriority w:val="39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62">
    <w:name w:val="index heading"/>
    <w:basedOn w:val="1"/>
    <w:next w:val="63"/>
    <w:semiHidden/>
    <w:unhideWhenUsed/>
    <w:qFormat/>
    <w:uiPriority w:val="99"/>
    <w:rPr>
      <w:rFonts w:asciiTheme="majorHAnsi" w:hAnsiTheme="majorHAnsi" w:eastAsiaTheme="majorEastAsia" w:cstheme="majorBidi"/>
      <w:b/>
      <w:bCs/>
    </w:rPr>
  </w:style>
  <w:style w:type="paragraph" w:styleId="63">
    <w:name w:val="index 1"/>
    <w:basedOn w:val="1"/>
    <w:next w:val="1"/>
    <w:semiHidden/>
    <w:unhideWhenUsed/>
    <w:qFormat/>
    <w:uiPriority w:val="99"/>
  </w:style>
  <w:style w:type="paragraph" w:styleId="64">
    <w:name w:val="Subtitle"/>
    <w:basedOn w:val="1"/>
    <w:next w:val="1"/>
    <w:link w:val="170"/>
    <w:qFormat/>
    <w:uiPriority w:val="99"/>
    <w:pPr>
      <w:spacing w:before="240" w:after="60" w:line="312" w:lineRule="auto"/>
      <w:jc w:val="center"/>
      <w:outlineLvl w:val="1"/>
    </w:pPr>
    <w:rPr>
      <w:rFonts w:ascii="Cambria" w:hAnsi="Cambria" w:eastAsia="宋体" w:cs="Times New Roman"/>
      <w:b/>
      <w:bCs/>
      <w:kern w:val="28"/>
      <w:sz w:val="28"/>
      <w:szCs w:val="32"/>
    </w:rPr>
  </w:style>
  <w:style w:type="paragraph" w:styleId="65">
    <w:name w:val="List Number 5"/>
    <w:basedOn w:val="1"/>
    <w:semiHidden/>
    <w:unhideWhenUsed/>
    <w:qFormat/>
    <w:uiPriority w:val="99"/>
    <w:pPr>
      <w:tabs>
        <w:tab w:val="left" w:pos="2040"/>
      </w:tabs>
      <w:ind w:left="2040" w:leftChars="800" w:hanging="360" w:hangingChars="200"/>
      <w:contextualSpacing/>
    </w:pPr>
  </w:style>
  <w:style w:type="paragraph" w:styleId="66">
    <w:name w:val="List"/>
    <w:basedOn w:val="1"/>
    <w:link w:val="673"/>
    <w:unhideWhenUsed/>
    <w:qFormat/>
    <w:uiPriority w:val="0"/>
    <w:pPr>
      <w:ind w:left="200" w:hanging="200" w:hangingChars="200"/>
      <w:contextualSpacing/>
    </w:pPr>
  </w:style>
  <w:style w:type="paragraph" w:styleId="67">
    <w:name w:val="footnote text"/>
    <w:basedOn w:val="1"/>
    <w:link w:val="207"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68">
    <w:name w:val="toc 6"/>
    <w:basedOn w:val="1"/>
    <w:next w:val="1"/>
    <w:unhideWhenUsed/>
    <w:qFormat/>
    <w:uiPriority w:val="39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69">
    <w:name w:val="List 5"/>
    <w:basedOn w:val="1"/>
    <w:semiHidden/>
    <w:unhideWhenUsed/>
    <w:qFormat/>
    <w:uiPriority w:val="99"/>
    <w:pPr>
      <w:ind w:left="100" w:leftChars="800" w:hanging="200" w:hangingChars="200"/>
      <w:contextualSpacing/>
    </w:pPr>
  </w:style>
  <w:style w:type="paragraph" w:styleId="70">
    <w:name w:val="Body Text Indent 3"/>
    <w:basedOn w:val="1"/>
    <w:link w:val="235"/>
    <w:unhideWhenUsed/>
    <w:qFormat/>
    <w:uiPriority w:val="99"/>
    <w:pPr>
      <w:spacing w:after="120"/>
      <w:ind w:left="420" w:leftChars="200"/>
    </w:pPr>
    <w:rPr>
      <w:sz w:val="16"/>
      <w:szCs w:val="16"/>
    </w:rPr>
  </w:style>
  <w:style w:type="paragraph" w:styleId="71">
    <w:name w:val="index 7"/>
    <w:basedOn w:val="1"/>
    <w:next w:val="1"/>
    <w:semiHidden/>
    <w:unhideWhenUsed/>
    <w:qFormat/>
    <w:uiPriority w:val="99"/>
    <w:pPr>
      <w:ind w:left="1200" w:leftChars="1200"/>
    </w:pPr>
  </w:style>
  <w:style w:type="paragraph" w:styleId="72">
    <w:name w:val="index 9"/>
    <w:basedOn w:val="1"/>
    <w:next w:val="1"/>
    <w:semiHidden/>
    <w:unhideWhenUsed/>
    <w:qFormat/>
    <w:uiPriority w:val="99"/>
    <w:pPr>
      <w:ind w:left="1600" w:leftChars="1600"/>
    </w:pPr>
  </w:style>
  <w:style w:type="paragraph" w:styleId="73">
    <w:name w:val="table of figures"/>
    <w:basedOn w:val="1"/>
    <w:next w:val="1"/>
    <w:semiHidden/>
    <w:unhideWhenUsed/>
    <w:qFormat/>
    <w:uiPriority w:val="99"/>
    <w:pPr>
      <w:ind w:left="200" w:leftChars="200" w:hanging="200" w:hangingChars="200"/>
    </w:pPr>
  </w:style>
  <w:style w:type="paragraph" w:styleId="74">
    <w:name w:val="toc 2"/>
    <w:basedOn w:val="1"/>
    <w:next w:val="1"/>
    <w:unhideWhenUsed/>
    <w:qFormat/>
    <w:uiPriority w:val="39"/>
    <w:pPr>
      <w:tabs>
        <w:tab w:val="right" w:leader="dot" w:pos="8380"/>
      </w:tabs>
      <w:ind w:left="240" w:firstLine="40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75">
    <w:name w:val="toc 9"/>
    <w:basedOn w:val="1"/>
    <w:next w:val="1"/>
    <w:unhideWhenUsed/>
    <w:qFormat/>
    <w:uiPriority w:val="39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76">
    <w:name w:val="Body Text 2"/>
    <w:basedOn w:val="1"/>
    <w:link w:val="229"/>
    <w:unhideWhenUsed/>
    <w:qFormat/>
    <w:uiPriority w:val="99"/>
    <w:pPr>
      <w:spacing w:after="120" w:line="480" w:lineRule="auto"/>
    </w:pPr>
  </w:style>
  <w:style w:type="paragraph" w:styleId="77">
    <w:name w:val="List 4"/>
    <w:basedOn w:val="1"/>
    <w:unhideWhenUsed/>
    <w:qFormat/>
    <w:uiPriority w:val="99"/>
    <w:pPr>
      <w:ind w:left="100" w:leftChars="600" w:hanging="200" w:hangingChars="200"/>
      <w:contextualSpacing/>
    </w:pPr>
  </w:style>
  <w:style w:type="paragraph" w:styleId="78">
    <w:name w:val="List Continue 2"/>
    <w:basedOn w:val="1"/>
    <w:unhideWhenUsed/>
    <w:qFormat/>
    <w:uiPriority w:val="99"/>
    <w:pPr>
      <w:spacing w:after="120"/>
      <w:ind w:left="840" w:leftChars="400"/>
      <w:contextualSpacing/>
    </w:pPr>
  </w:style>
  <w:style w:type="paragraph" w:styleId="79">
    <w:name w:val="Message Header"/>
    <w:basedOn w:val="1"/>
    <w:link w:val="223"/>
    <w:semiHidden/>
    <w:unhideWhenUsed/>
    <w:qFormat/>
    <w:uiPriority w:val="99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leftChars="500" w:hanging="1080" w:hangingChars="500"/>
    </w:pPr>
    <w:rPr>
      <w:rFonts w:asciiTheme="majorHAnsi" w:hAnsiTheme="majorHAnsi" w:eastAsiaTheme="majorEastAsia" w:cstheme="majorBidi"/>
      <w:szCs w:val="24"/>
    </w:rPr>
  </w:style>
  <w:style w:type="paragraph" w:styleId="80">
    <w:name w:val="HTML Preformatted"/>
    <w:basedOn w:val="1"/>
    <w:link w:val="199"/>
    <w:unhideWhenUsed/>
    <w:qFormat/>
    <w:uiPriority w:val="99"/>
    <w:rPr>
      <w:rFonts w:ascii="Courier New" w:hAnsi="Courier New" w:cs="Courier New"/>
      <w:sz w:val="20"/>
      <w:szCs w:val="20"/>
    </w:rPr>
  </w:style>
  <w:style w:type="paragraph" w:styleId="81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Cs w:val="24"/>
    </w:rPr>
  </w:style>
  <w:style w:type="paragraph" w:styleId="82">
    <w:name w:val="List Continue 3"/>
    <w:basedOn w:val="1"/>
    <w:semiHidden/>
    <w:unhideWhenUsed/>
    <w:qFormat/>
    <w:uiPriority w:val="99"/>
    <w:pPr>
      <w:spacing w:after="120"/>
      <w:ind w:left="1260" w:leftChars="600"/>
      <w:contextualSpacing/>
    </w:pPr>
  </w:style>
  <w:style w:type="paragraph" w:styleId="83">
    <w:name w:val="index 2"/>
    <w:basedOn w:val="1"/>
    <w:next w:val="1"/>
    <w:semiHidden/>
    <w:unhideWhenUsed/>
    <w:qFormat/>
    <w:uiPriority w:val="99"/>
    <w:pPr>
      <w:ind w:left="200" w:leftChars="200"/>
    </w:pPr>
  </w:style>
  <w:style w:type="paragraph" w:styleId="84">
    <w:name w:val="Title"/>
    <w:basedOn w:val="1"/>
    <w:next w:val="1"/>
    <w:link w:val="154"/>
    <w:qFormat/>
    <w:uiPriority w:val="0"/>
    <w:pPr>
      <w:jc w:val="center"/>
    </w:pPr>
    <w:rPr>
      <w:sz w:val="44"/>
    </w:rPr>
  </w:style>
  <w:style w:type="paragraph" w:styleId="85">
    <w:name w:val="annotation subject"/>
    <w:basedOn w:val="28"/>
    <w:next w:val="28"/>
    <w:link w:val="215"/>
    <w:unhideWhenUsed/>
    <w:qFormat/>
    <w:uiPriority w:val="99"/>
    <w:rPr>
      <w:b/>
      <w:bCs/>
    </w:rPr>
  </w:style>
  <w:style w:type="paragraph" w:styleId="86">
    <w:name w:val="Body Text First Indent"/>
    <w:basedOn w:val="34"/>
    <w:link w:val="227"/>
    <w:unhideWhenUsed/>
    <w:qFormat/>
    <w:uiPriority w:val="99"/>
    <w:pPr>
      <w:ind w:firstLine="420" w:firstLineChars="100"/>
    </w:pPr>
  </w:style>
  <w:style w:type="paragraph" w:styleId="87">
    <w:name w:val="Body Text First Indent 2"/>
    <w:basedOn w:val="1"/>
    <w:link w:val="138"/>
    <w:qFormat/>
    <w:uiPriority w:val="99"/>
    <w:pPr>
      <w:adjustRightInd w:val="0"/>
      <w:snapToGrid w:val="0"/>
      <w:spacing w:beforeLines="30" w:line="300" w:lineRule="auto"/>
    </w:pPr>
    <w:rPr>
      <w:rFonts w:eastAsia="宋体" w:cs="Times New Roman"/>
      <w:szCs w:val="24"/>
    </w:rPr>
  </w:style>
  <w:style w:type="table" w:styleId="89">
    <w:name w:val="Table Grid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90">
    <w:name w:val="Table Theme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91">
    <w:name w:val="Table Elegant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92">
    <w:name w:val="Table List 4"/>
    <w:basedOn w:val="88"/>
    <w:semiHidden/>
    <w:unhideWhenUsed/>
    <w:qFormat/>
    <w:uiPriority w:val="99"/>
    <w:pPr>
      <w:widowControl w:val="0"/>
      <w:spacing w:line="360" w:lineRule="auto"/>
      <w:ind w:firstLine="200" w:firstLineChars="200"/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8080" w:fill="FFFFFF"/>
      </w:tcPr>
    </w:tblStylePr>
  </w:style>
  <w:style w:type="table" w:styleId="93">
    <w:name w:val="Light Shading Accent 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94">
    <w:name w:val="Light Grid Accent 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styleId="95">
    <w:name w:val="Light Grid Accent 5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styleId="96">
    <w:name w:val="Medium Shading 1 Accent 5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97">
    <w:name w:val="Medium List 1 Accent 5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blPr/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98">
    <w:name w:val="Medium List 2 Accent 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99">
    <w:name w:val="Medium List 2 Accent 5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00">
    <w:name w:val="Medium Grid 1 Accent 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101">
    <w:name w:val="Medium Grid 1 Accent 5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102">
    <w:name w:val="Medium Grid 2 Accent 5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103">
    <w:name w:val="Medium Grid 3 Accent 5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styleId="104">
    <w:name w:val="Colorful Shading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105">
    <w:name w:val="Colorful List Accent 2"/>
    <w:basedOn w:val="88"/>
    <w:qFormat/>
    <w:uiPriority w:val="72"/>
    <w:rPr>
      <w:rFonts w:ascii="Calibri" w:hAnsi="Calibri" w:eastAsia="宋体" w:cs="Times New Roman"/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106">
    <w:name w:val="Colorful List Accent 6"/>
    <w:basedOn w:val="88"/>
    <w:qFormat/>
    <w:uiPriority w:val="72"/>
    <w:rPr>
      <w:rFonts w:ascii="Calibri" w:hAnsi="Calibri" w:eastAsia="宋体" w:cs="Times New Roman"/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character" w:styleId="108">
    <w:name w:val="Strong"/>
    <w:basedOn w:val="107"/>
    <w:qFormat/>
    <w:uiPriority w:val="22"/>
    <w:rPr>
      <w:b/>
      <w:bCs/>
    </w:rPr>
  </w:style>
  <w:style w:type="character" w:styleId="109">
    <w:name w:val="endnote reference"/>
    <w:basedOn w:val="107"/>
    <w:semiHidden/>
    <w:unhideWhenUsed/>
    <w:qFormat/>
    <w:uiPriority w:val="99"/>
    <w:rPr>
      <w:vertAlign w:val="superscript"/>
    </w:rPr>
  </w:style>
  <w:style w:type="character" w:styleId="110">
    <w:name w:val="page number"/>
    <w:basedOn w:val="107"/>
    <w:qFormat/>
    <w:uiPriority w:val="0"/>
  </w:style>
  <w:style w:type="character" w:styleId="111">
    <w:name w:val="FollowedHyperlink"/>
    <w:basedOn w:val="107"/>
    <w:unhideWhenUsed/>
    <w:qFormat/>
    <w:uiPriority w:val="0"/>
    <w:rPr>
      <w:color w:val="800080"/>
      <w:u w:val="single"/>
    </w:rPr>
  </w:style>
  <w:style w:type="character" w:styleId="112">
    <w:name w:val="Emphasis"/>
    <w:basedOn w:val="107"/>
    <w:qFormat/>
    <w:uiPriority w:val="20"/>
    <w:rPr>
      <w:i/>
      <w:iCs/>
    </w:rPr>
  </w:style>
  <w:style w:type="character" w:styleId="113">
    <w:name w:val="line number"/>
    <w:basedOn w:val="107"/>
    <w:semiHidden/>
    <w:unhideWhenUsed/>
    <w:qFormat/>
    <w:uiPriority w:val="99"/>
  </w:style>
  <w:style w:type="character" w:styleId="114">
    <w:name w:val="Hyperlink"/>
    <w:basedOn w:val="10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15">
    <w:name w:val="annotation reference"/>
    <w:basedOn w:val="107"/>
    <w:unhideWhenUsed/>
    <w:qFormat/>
    <w:uiPriority w:val="99"/>
    <w:rPr>
      <w:sz w:val="21"/>
      <w:szCs w:val="21"/>
    </w:rPr>
  </w:style>
  <w:style w:type="character" w:styleId="116">
    <w:name w:val="footnote reference"/>
    <w:basedOn w:val="107"/>
    <w:unhideWhenUsed/>
    <w:qFormat/>
    <w:uiPriority w:val="99"/>
    <w:rPr>
      <w:vertAlign w:val="superscript"/>
    </w:rPr>
  </w:style>
  <w:style w:type="character" w:customStyle="1" w:styleId="117">
    <w:name w:val="标题 1 字符"/>
    <w:basedOn w:val="107"/>
    <w:link w:val="3"/>
    <w:qFormat/>
    <w:uiPriority w:val="0"/>
    <w:rPr>
      <w:rFonts w:ascii="Times New Roman" w:hAnsi="Times New Roman" w:eastAsia="华文新魏" w:cs="Times New Roman"/>
      <w:bCs/>
      <w:kern w:val="44"/>
      <w:sz w:val="44"/>
      <w:szCs w:val="44"/>
    </w:rPr>
  </w:style>
  <w:style w:type="character" w:customStyle="1" w:styleId="118">
    <w:name w:val="标题 2 字符"/>
    <w:basedOn w:val="107"/>
    <w:link w:val="4"/>
    <w:qFormat/>
    <w:uiPriority w:val="99"/>
    <w:rPr>
      <w:rFonts w:asciiTheme="minorEastAsia" w:hAnsiTheme="minorEastAsia" w:cstheme="majorBidi"/>
      <w:b/>
      <w:sz w:val="32"/>
      <w:szCs w:val="36"/>
    </w:rPr>
  </w:style>
  <w:style w:type="character" w:customStyle="1" w:styleId="119">
    <w:name w:val="标题 3 字符"/>
    <w:basedOn w:val="107"/>
    <w:link w:val="5"/>
    <w:qFormat/>
    <w:uiPriority w:val="0"/>
    <w:rPr>
      <w:rFonts w:ascii="Times New Roman" w:hAnsi="Times New Roman" w:cs="Times New Roman"/>
      <w:b/>
      <w:sz w:val="28"/>
      <w:szCs w:val="32"/>
    </w:rPr>
  </w:style>
  <w:style w:type="character" w:customStyle="1" w:styleId="120">
    <w:name w:val="标题 4 字符"/>
    <w:basedOn w:val="107"/>
    <w:link w:val="6"/>
    <w:qFormat/>
    <w:uiPriority w:val="0"/>
    <w:rPr>
      <w:rFonts w:ascii="Times New Roman" w:hAnsi="Times New Roman" w:eastAsia="黑体" w:cs="Times New Roman"/>
      <w:b/>
      <w:bCs/>
      <w:sz w:val="24"/>
      <w:szCs w:val="28"/>
    </w:rPr>
  </w:style>
  <w:style w:type="paragraph" w:styleId="121">
    <w:name w:val="List Paragraph"/>
    <w:basedOn w:val="1"/>
    <w:link w:val="269"/>
    <w:qFormat/>
    <w:uiPriority w:val="1"/>
    <w:pPr>
      <w:numPr>
        <w:ilvl w:val="0"/>
        <w:numId w:val="2"/>
      </w:numPr>
      <w:spacing w:before="156"/>
      <w:ind w:firstLine="0" w:firstLineChars="0"/>
    </w:pPr>
    <w:rPr>
      <w:rFonts w:ascii="宋体" w:hAnsi="宋体"/>
    </w:rPr>
  </w:style>
  <w:style w:type="character" w:customStyle="1" w:styleId="122">
    <w:name w:val="页眉 字符"/>
    <w:basedOn w:val="107"/>
    <w:link w:val="57"/>
    <w:qFormat/>
    <w:uiPriority w:val="99"/>
    <w:rPr>
      <w:sz w:val="18"/>
      <w:szCs w:val="18"/>
    </w:rPr>
  </w:style>
  <w:style w:type="character" w:customStyle="1" w:styleId="123">
    <w:name w:val="页脚 字符"/>
    <w:basedOn w:val="107"/>
    <w:link w:val="55"/>
    <w:qFormat/>
    <w:uiPriority w:val="99"/>
    <w:rPr>
      <w:sz w:val="18"/>
      <w:szCs w:val="18"/>
    </w:rPr>
  </w:style>
  <w:style w:type="character" w:customStyle="1" w:styleId="124">
    <w:name w:val="标题 5 字符"/>
    <w:basedOn w:val="107"/>
    <w:link w:val="7"/>
    <w:qFormat/>
    <w:uiPriority w:val="9"/>
    <w:rPr>
      <w:rFonts w:ascii="Times New Roman" w:hAnsi="Times New Roman" w:eastAsia="黑体"/>
      <w:bCs/>
      <w:sz w:val="24"/>
      <w:szCs w:val="28"/>
    </w:rPr>
  </w:style>
  <w:style w:type="character" w:customStyle="1" w:styleId="125">
    <w:name w:val="标题 6 字符"/>
    <w:basedOn w:val="107"/>
    <w:link w:val="8"/>
    <w:qFormat/>
    <w:uiPriority w:val="9"/>
    <w:rPr>
      <w:rFonts w:asciiTheme="majorHAnsi" w:hAnsiTheme="majorHAnsi" w:eastAsiaTheme="majorEastAsia" w:cstheme="majorBidi"/>
      <w:b/>
      <w:bCs/>
      <w:sz w:val="24"/>
      <w:szCs w:val="24"/>
      <w:lang w:val="zh-CN"/>
    </w:rPr>
  </w:style>
  <w:style w:type="character" w:customStyle="1" w:styleId="126">
    <w:name w:val="标题 7 字符"/>
    <w:basedOn w:val="107"/>
    <w:link w:val="9"/>
    <w:qFormat/>
    <w:uiPriority w:val="9"/>
    <w:rPr>
      <w:rFonts w:ascii="Times New Roman" w:hAnsi="Times New Roman"/>
      <w:b/>
      <w:bCs/>
      <w:sz w:val="24"/>
      <w:szCs w:val="24"/>
    </w:rPr>
  </w:style>
  <w:style w:type="character" w:customStyle="1" w:styleId="127">
    <w:name w:val="标题 8 字符"/>
    <w:basedOn w:val="107"/>
    <w:link w:val="10"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128">
    <w:name w:val="标题 9 字符"/>
    <w:basedOn w:val="107"/>
    <w:link w:val="11"/>
    <w:qFormat/>
    <w:uiPriority w:val="9"/>
    <w:rPr>
      <w:rFonts w:asciiTheme="majorHAnsi" w:hAnsiTheme="majorHAnsi" w:eastAsiaTheme="majorEastAsia" w:cstheme="majorBidi"/>
      <w:sz w:val="24"/>
      <w:szCs w:val="21"/>
    </w:rPr>
  </w:style>
  <w:style w:type="character" w:customStyle="1" w:styleId="129">
    <w:name w:val="批注框文本 字符"/>
    <w:basedOn w:val="107"/>
    <w:link w:val="54"/>
    <w:qFormat/>
    <w:uiPriority w:val="99"/>
    <w:rPr>
      <w:sz w:val="18"/>
      <w:szCs w:val="18"/>
    </w:rPr>
  </w:style>
  <w:style w:type="paragraph" w:customStyle="1" w:styleId="130">
    <w:name w:val="图标题"/>
    <w:basedOn w:val="1"/>
    <w:link w:val="131"/>
    <w:qFormat/>
    <w:uiPriority w:val="0"/>
    <w:pPr>
      <w:spacing w:before="163" w:beforeLines="50" w:line="240" w:lineRule="auto"/>
      <w:ind w:firstLine="0" w:firstLineChars="0"/>
      <w:jc w:val="center"/>
    </w:pPr>
    <w:rPr>
      <w:rFonts w:eastAsia="黑体" w:cs="Times New Roman"/>
      <w:sz w:val="21"/>
    </w:rPr>
  </w:style>
  <w:style w:type="character" w:customStyle="1" w:styleId="131">
    <w:name w:val="图标题 Char"/>
    <w:basedOn w:val="107"/>
    <w:link w:val="130"/>
    <w:qFormat/>
    <w:uiPriority w:val="0"/>
    <w:rPr>
      <w:rFonts w:ascii="Times New Roman" w:hAnsi="Times New Roman" w:eastAsia="黑体" w:cs="Times New Roman"/>
    </w:rPr>
  </w:style>
  <w:style w:type="paragraph" w:customStyle="1" w:styleId="132">
    <w:name w:val="表文字"/>
    <w:qFormat/>
    <w:uiPriority w:val="99"/>
    <w:pPr>
      <w:spacing w:line="276" w:lineRule="auto"/>
      <w:jc w:val="center"/>
    </w:pPr>
    <w:rPr>
      <w:rFonts w:ascii="Times New Roman" w:hAnsi="Times New Roman" w:eastAsia="宋体" w:cs="Times New Roman"/>
      <w:kern w:val="0"/>
      <w:sz w:val="21"/>
      <w:szCs w:val="20"/>
      <w:lang w:val="en-US" w:eastAsia="zh-CN" w:bidi="ar-SA"/>
    </w:rPr>
  </w:style>
  <w:style w:type="paragraph" w:styleId="133">
    <w:name w:val="No Spacing"/>
    <w:qFormat/>
    <w:uiPriority w:val="1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customStyle="1" w:styleId="134">
    <w:name w:val="表标题"/>
    <w:basedOn w:val="22"/>
    <w:link w:val="136"/>
    <w:qFormat/>
    <w:uiPriority w:val="0"/>
    <w:pPr>
      <w:spacing w:before="81" w:beforeLines="25"/>
      <w:ind w:firstLine="0" w:firstLineChars="0"/>
      <w:jc w:val="center"/>
    </w:pPr>
    <w:rPr>
      <w:rFonts w:ascii="Times New Roman" w:hAnsi="Times New Roman" w:cs="Times New Roman"/>
      <w:sz w:val="21"/>
      <w:szCs w:val="21"/>
    </w:rPr>
  </w:style>
  <w:style w:type="character" w:customStyle="1" w:styleId="135">
    <w:name w:val="题注 字符"/>
    <w:basedOn w:val="107"/>
    <w:link w:val="22"/>
    <w:qFormat/>
    <w:uiPriority w:val="0"/>
    <w:rPr>
      <w:rFonts w:eastAsia="黑体" w:asciiTheme="majorHAnsi" w:hAnsiTheme="majorHAnsi" w:cstheme="majorBidi"/>
      <w:sz w:val="20"/>
      <w:szCs w:val="20"/>
    </w:rPr>
  </w:style>
  <w:style w:type="character" w:customStyle="1" w:styleId="136">
    <w:name w:val="表标题 Char"/>
    <w:basedOn w:val="135"/>
    <w:link w:val="134"/>
    <w:qFormat/>
    <w:uiPriority w:val="0"/>
    <w:rPr>
      <w:rFonts w:ascii="Times New Roman" w:hAnsi="Times New Roman" w:eastAsia="黑体" w:cs="Times New Roman"/>
      <w:sz w:val="20"/>
      <w:szCs w:val="21"/>
    </w:rPr>
  </w:style>
  <w:style w:type="character" w:customStyle="1" w:styleId="137">
    <w:name w:val="正文文本缩进 字符"/>
    <w:basedOn w:val="107"/>
    <w:link w:val="35"/>
    <w:qFormat/>
    <w:uiPriority w:val="0"/>
  </w:style>
  <w:style w:type="character" w:customStyle="1" w:styleId="138">
    <w:name w:val="正文首行缩进 2 字符"/>
    <w:basedOn w:val="137"/>
    <w:link w:val="87"/>
    <w:qFormat/>
    <w:uiPriority w:val="99"/>
    <w:rPr>
      <w:rFonts w:ascii="Times New Roman" w:hAnsi="Times New Roman" w:eastAsia="宋体" w:cs="Times New Roman"/>
      <w:sz w:val="24"/>
      <w:szCs w:val="24"/>
    </w:rPr>
  </w:style>
  <w:style w:type="paragraph" w:customStyle="1" w:styleId="139">
    <w:name w:val="表内容"/>
    <w:basedOn w:val="132"/>
    <w:next w:val="1"/>
    <w:link w:val="276"/>
    <w:qFormat/>
    <w:uiPriority w:val="0"/>
  </w:style>
  <w:style w:type="paragraph" w:customStyle="1" w:styleId="140">
    <w:name w:val="列出段落1"/>
    <w:basedOn w:val="1"/>
    <w:link w:val="603"/>
    <w:qFormat/>
    <w:uiPriority w:val="34"/>
    <w:pPr>
      <w:ind w:firstLine="420"/>
    </w:pPr>
    <w:rPr>
      <w:rFonts w:ascii="Calibri" w:hAnsi="Calibri" w:eastAsia="宋体" w:cs="Times New Roman"/>
    </w:rPr>
  </w:style>
  <w:style w:type="character" w:customStyle="1" w:styleId="141">
    <w:name w:val="图标题 Char Char"/>
    <w:basedOn w:val="107"/>
    <w:qFormat/>
    <w:uiPriority w:val="0"/>
    <w:rPr>
      <w:rFonts w:ascii="Times New Roman" w:hAnsi="Times New Roman" w:eastAsia="黑体"/>
    </w:rPr>
  </w:style>
  <w:style w:type="paragraph" w:customStyle="1" w:styleId="142">
    <w:name w:val="图底"/>
    <w:basedOn w:val="1"/>
    <w:qFormat/>
    <w:uiPriority w:val="99"/>
    <w:pPr>
      <w:spacing w:beforeLines="30" w:afterLines="50"/>
      <w:jc w:val="center"/>
    </w:pPr>
    <w:rPr>
      <w:rFonts w:ascii="黑体" w:eastAsia="黑体" w:cs="Times New Roman"/>
      <w:szCs w:val="21"/>
    </w:rPr>
  </w:style>
  <w:style w:type="paragraph" w:customStyle="1" w:styleId="143">
    <w:name w:val="表头"/>
    <w:basedOn w:val="1"/>
    <w:link w:val="144"/>
    <w:qFormat/>
    <w:uiPriority w:val="0"/>
    <w:pPr>
      <w:adjustRightInd w:val="0"/>
      <w:snapToGrid w:val="0"/>
      <w:spacing w:beforeLines="50"/>
      <w:jc w:val="center"/>
    </w:pPr>
    <w:rPr>
      <w:rFonts w:ascii="黑体" w:hAnsi="宋体" w:eastAsia="黑体" w:cs="Times New Roman"/>
      <w:szCs w:val="21"/>
    </w:rPr>
  </w:style>
  <w:style w:type="character" w:customStyle="1" w:styleId="144">
    <w:name w:val="表头 Char"/>
    <w:link w:val="143"/>
    <w:qFormat/>
    <w:uiPriority w:val="0"/>
    <w:rPr>
      <w:rFonts w:ascii="黑体" w:hAnsi="宋体" w:eastAsia="黑体" w:cs="Times New Roman"/>
      <w:szCs w:val="21"/>
    </w:rPr>
  </w:style>
  <w:style w:type="paragraph" w:customStyle="1" w:styleId="145">
    <w:name w:val="Char Char Char Char"/>
    <w:basedOn w:val="1"/>
    <w:qFormat/>
    <w:uiPriority w:val="99"/>
    <w:rPr>
      <w:rFonts w:ascii="仿宋_GB2312" w:eastAsia="仿宋_GB2312" w:cs="Times New Roman"/>
      <w:b/>
      <w:sz w:val="32"/>
      <w:szCs w:val="32"/>
    </w:rPr>
  </w:style>
  <w:style w:type="paragraph" w:customStyle="1" w:styleId="146">
    <w:name w:val="正文1"/>
    <w:basedOn w:val="1"/>
    <w:link w:val="147"/>
    <w:qFormat/>
    <w:uiPriority w:val="0"/>
    <w:pPr>
      <w:spacing w:line="300" w:lineRule="auto"/>
    </w:pPr>
    <w:rPr>
      <w:rFonts w:eastAsia="宋体" w:cs="Times New Roman"/>
      <w:szCs w:val="24"/>
    </w:rPr>
  </w:style>
  <w:style w:type="character" w:customStyle="1" w:styleId="147">
    <w:name w:val="正文1 Char"/>
    <w:link w:val="146"/>
    <w:qFormat/>
    <w:uiPriority w:val="0"/>
    <w:rPr>
      <w:rFonts w:ascii="Times New Roman" w:hAnsi="Times New Roman" w:eastAsia="宋体" w:cs="Times New Roman"/>
      <w:sz w:val="24"/>
      <w:szCs w:val="24"/>
    </w:rPr>
  </w:style>
  <w:style w:type="table" w:customStyle="1" w:styleId="148">
    <w:name w:val="网格型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49">
    <w:name w:val="样式5"/>
    <w:basedOn w:val="5"/>
    <w:link w:val="301"/>
    <w:qFormat/>
    <w:uiPriority w:val="99"/>
    <w:pPr>
      <w:numPr>
        <w:numId w:val="3"/>
      </w:numPr>
      <w:tabs>
        <w:tab w:val="left" w:pos="709"/>
      </w:tabs>
      <w:spacing w:line="416" w:lineRule="auto"/>
    </w:pPr>
    <w:rPr>
      <w:rFonts w:eastAsia="宋体"/>
      <w:b w:val="0"/>
      <w:bCs/>
    </w:rPr>
  </w:style>
  <w:style w:type="character" w:customStyle="1" w:styleId="150">
    <w:name w:val="正文文本 字符"/>
    <w:basedOn w:val="107"/>
    <w:link w:val="34"/>
    <w:qFormat/>
    <w:uiPriority w:val="1"/>
    <w:rPr>
      <w:rFonts w:ascii="Times New Roman" w:hAnsi="Times New Roman"/>
      <w:sz w:val="24"/>
    </w:rPr>
  </w:style>
  <w:style w:type="paragraph" w:customStyle="1" w:styleId="151">
    <w:name w:val="表格"/>
    <w:basedOn w:val="1"/>
    <w:link w:val="152"/>
    <w:qFormat/>
    <w:uiPriority w:val="0"/>
    <w:pPr>
      <w:adjustRightInd w:val="0"/>
      <w:snapToGrid w:val="0"/>
      <w:spacing w:line="240" w:lineRule="auto"/>
      <w:ind w:firstLine="0" w:firstLineChars="0"/>
      <w:jc w:val="center"/>
      <w:textAlignment w:val="baseline"/>
    </w:pPr>
    <w:rPr>
      <w:rFonts w:eastAsia="宋体" w:cs="Times New Roman"/>
      <w:kern w:val="0"/>
      <w:szCs w:val="20"/>
    </w:rPr>
  </w:style>
  <w:style w:type="character" w:customStyle="1" w:styleId="152">
    <w:name w:val="表格 Char"/>
    <w:basedOn w:val="107"/>
    <w:link w:val="151"/>
    <w:qFormat/>
    <w:uiPriority w:val="0"/>
    <w:rPr>
      <w:rFonts w:ascii="Times New Roman" w:hAnsi="Times New Roman" w:eastAsia="宋体" w:cs="Times New Roman"/>
      <w:kern w:val="0"/>
      <w:sz w:val="24"/>
      <w:szCs w:val="20"/>
    </w:rPr>
  </w:style>
  <w:style w:type="paragraph" w:customStyle="1" w:styleId="153">
    <w:name w:val="表后段落"/>
    <w:basedOn w:val="1"/>
    <w:next w:val="1"/>
    <w:qFormat/>
    <w:uiPriority w:val="99"/>
    <w:pPr>
      <w:spacing w:beforeLines="50"/>
      <w:ind w:firstLine="480"/>
    </w:pPr>
  </w:style>
  <w:style w:type="character" w:customStyle="1" w:styleId="154">
    <w:name w:val="标题 字符"/>
    <w:basedOn w:val="107"/>
    <w:link w:val="84"/>
    <w:qFormat/>
    <w:uiPriority w:val="0"/>
    <w:rPr>
      <w:sz w:val="44"/>
    </w:rPr>
  </w:style>
  <w:style w:type="character" w:customStyle="1" w:styleId="155">
    <w:name w:val="Subtle Emphasis"/>
    <w:basedOn w:val="107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paragraph" w:customStyle="1" w:styleId="156">
    <w:name w:val="TOC Heading"/>
    <w:basedOn w:val="3"/>
    <w:next w:val="1"/>
    <w:unhideWhenUsed/>
    <w:qFormat/>
    <w:uiPriority w:val="39"/>
    <w:pPr>
      <w:numPr>
        <w:numId w:val="0"/>
      </w:numPr>
      <w:spacing w:line="276" w:lineRule="auto"/>
      <w:jc w:val="left"/>
      <w:outlineLvl w:val="9"/>
    </w:pPr>
    <w:rPr>
      <w:rFonts w:asciiTheme="majorHAnsi" w:hAnsiTheme="majorHAnsi" w:eastAsiaTheme="majorEastAsia" w:cstheme="majorBidi"/>
      <w:b/>
      <w:color w:val="376092" w:themeColor="accent1" w:themeShade="BF"/>
      <w:kern w:val="0"/>
      <w:sz w:val="28"/>
      <w:szCs w:val="28"/>
    </w:rPr>
  </w:style>
  <w:style w:type="character" w:customStyle="1" w:styleId="157">
    <w:name w:val="content1"/>
    <w:basedOn w:val="107"/>
    <w:qFormat/>
    <w:uiPriority w:val="0"/>
  </w:style>
  <w:style w:type="character" w:customStyle="1" w:styleId="158">
    <w:name w:val="样式1 Char"/>
    <w:basedOn w:val="107"/>
    <w:link w:val="159"/>
    <w:qFormat/>
    <w:uiPriority w:val="0"/>
    <w:rPr>
      <w:rFonts w:ascii="Times New Roman" w:hAnsi="Times New Roman" w:eastAsia="宋体" w:cs="Times New Roman"/>
      <w:sz w:val="24"/>
    </w:rPr>
  </w:style>
  <w:style w:type="paragraph" w:customStyle="1" w:styleId="159">
    <w:name w:val="样式1"/>
    <w:basedOn w:val="1"/>
    <w:link w:val="158"/>
    <w:qFormat/>
    <w:uiPriority w:val="0"/>
    <w:rPr>
      <w:rFonts w:eastAsia="宋体" w:cs="Times New Roman"/>
    </w:rPr>
  </w:style>
  <w:style w:type="paragraph" w:customStyle="1" w:styleId="160">
    <w:name w:val="样式 标题 2 + 小三 非加粗"/>
    <w:basedOn w:val="4"/>
    <w:link w:val="161"/>
    <w:qFormat/>
    <w:uiPriority w:val="0"/>
    <w:pPr>
      <w:numPr>
        <w:ilvl w:val="0"/>
        <w:numId w:val="0"/>
      </w:numPr>
      <w:tabs>
        <w:tab w:val="left" w:pos="1962"/>
      </w:tabs>
      <w:adjustRightInd w:val="0"/>
      <w:spacing w:line="720" w:lineRule="auto"/>
      <w:jc w:val="center"/>
    </w:pPr>
    <w:rPr>
      <w:rFonts w:ascii="Times New Roman" w:hAnsi="Times New Roman" w:eastAsia="宋体" w:cs="Times New Roman"/>
      <w:b w:val="0"/>
      <w:bCs/>
      <w:sz w:val="30"/>
    </w:rPr>
  </w:style>
  <w:style w:type="character" w:customStyle="1" w:styleId="161">
    <w:name w:val="样式 标题 2 + 小三 非加粗 Char"/>
    <w:basedOn w:val="118"/>
    <w:link w:val="160"/>
    <w:qFormat/>
    <w:uiPriority w:val="0"/>
    <w:rPr>
      <w:rFonts w:ascii="Times New Roman" w:hAnsi="Times New Roman" w:eastAsia="宋体" w:cs="Times New Roman"/>
      <w:b w:val="0"/>
      <w:bCs/>
      <w:sz w:val="30"/>
      <w:szCs w:val="32"/>
    </w:rPr>
  </w:style>
  <w:style w:type="character" w:customStyle="1" w:styleId="162">
    <w:name w:val="纯文本 字符"/>
    <w:basedOn w:val="107"/>
    <w:link w:val="45"/>
    <w:qFormat/>
    <w:uiPriority w:val="99"/>
    <w:rPr>
      <w:rFonts w:ascii="宋体" w:hAnsi="Courier New" w:eastAsia="宋体" w:cs="Times New Roman"/>
      <w:color w:val="000000"/>
      <w:sz w:val="24"/>
      <w:szCs w:val="20"/>
    </w:rPr>
  </w:style>
  <w:style w:type="character" w:customStyle="1" w:styleId="163">
    <w:name w:val="纯文本 Char1"/>
    <w:basedOn w:val="107"/>
    <w:semiHidden/>
    <w:qFormat/>
    <w:uiPriority w:val="99"/>
    <w:rPr>
      <w:rFonts w:ascii="宋体" w:hAnsi="Courier New" w:eastAsia="宋体" w:cs="Courier New"/>
      <w:szCs w:val="21"/>
    </w:rPr>
  </w:style>
  <w:style w:type="character" w:customStyle="1" w:styleId="164">
    <w:name w:val="文档结构图 字符"/>
    <w:basedOn w:val="107"/>
    <w:link w:val="26"/>
    <w:qFormat/>
    <w:uiPriority w:val="99"/>
    <w:rPr>
      <w:rFonts w:ascii="宋体" w:hAnsi="Calibri" w:eastAsia="宋体" w:cs="Times New Roman"/>
      <w:sz w:val="18"/>
      <w:szCs w:val="18"/>
    </w:rPr>
  </w:style>
  <w:style w:type="paragraph" w:customStyle="1" w:styleId="165">
    <w:name w:val="【正文】 Char Char"/>
    <w:basedOn w:val="1"/>
    <w:link w:val="166"/>
    <w:qFormat/>
    <w:uiPriority w:val="0"/>
    <w:pPr>
      <w:spacing w:line="324" w:lineRule="auto"/>
      <w:ind w:firstLine="482"/>
    </w:pPr>
    <w:rPr>
      <w:rFonts w:eastAsia="宋体" w:cs="Times New Roman"/>
      <w:szCs w:val="24"/>
    </w:rPr>
  </w:style>
  <w:style w:type="character" w:customStyle="1" w:styleId="166">
    <w:name w:val="【正文】 Char Char Char"/>
    <w:basedOn w:val="107"/>
    <w:link w:val="165"/>
    <w:qFormat/>
    <w:uiPriority w:val="0"/>
    <w:rPr>
      <w:rFonts w:ascii="Times New Roman" w:hAnsi="Times New Roman" w:eastAsia="宋体" w:cs="Times New Roman"/>
      <w:sz w:val="24"/>
      <w:szCs w:val="24"/>
    </w:rPr>
  </w:style>
  <w:style w:type="paragraph" w:customStyle="1" w:styleId="167">
    <w:name w:val="font5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18"/>
      <w:szCs w:val="18"/>
    </w:rPr>
  </w:style>
  <w:style w:type="paragraph" w:customStyle="1" w:styleId="168">
    <w:name w:val="表文 Char"/>
    <w:basedOn w:val="1"/>
    <w:qFormat/>
    <w:uiPriority w:val="99"/>
    <w:pPr>
      <w:jc w:val="center"/>
    </w:pPr>
    <w:rPr>
      <w:rFonts w:eastAsia="宋体" w:cs="Times New Roman"/>
      <w:szCs w:val="21"/>
      <w:lang w:val="en-GB"/>
    </w:rPr>
  </w:style>
  <w:style w:type="paragraph" w:customStyle="1" w:styleId="169">
    <w:name w:val="【正文】"/>
    <w:basedOn w:val="1"/>
    <w:qFormat/>
    <w:uiPriority w:val="99"/>
    <w:pPr>
      <w:spacing w:line="324" w:lineRule="auto"/>
      <w:ind w:firstLine="482"/>
    </w:pPr>
    <w:rPr>
      <w:rFonts w:eastAsia="宋体" w:cs="宋体"/>
      <w:szCs w:val="20"/>
    </w:rPr>
  </w:style>
  <w:style w:type="character" w:customStyle="1" w:styleId="170">
    <w:name w:val="副标题 字符"/>
    <w:basedOn w:val="107"/>
    <w:link w:val="64"/>
    <w:qFormat/>
    <w:uiPriority w:val="99"/>
    <w:rPr>
      <w:rFonts w:ascii="Cambria" w:hAnsi="Cambria" w:eastAsia="宋体" w:cs="Times New Roman"/>
      <w:b/>
      <w:bCs/>
      <w:kern w:val="28"/>
      <w:sz w:val="28"/>
      <w:szCs w:val="32"/>
    </w:rPr>
  </w:style>
  <w:style w:type="paragraph" w:customStyle="1" w:styleId="171">
    <w:name w:val="样式2"/>
    <w:basedOn w:val="3"/>
    <w:qFormat/>
    <w:uiPriority w:val="99"/>
    <w:pPr>
      <w:numPr>
        <w:numId w:val="4"/>
      </w:numPr>
      <w:tabs>
        <w:tab w:val="left" w:pos="425"/>
      </w:tabs>
      <w:spacing w:line="578" w:lineRule="auto"/>
      <w:ind w:left="420" w:hanging="420"/>
    </w:pPr>
    <w:rPr>
      <w:rFonts w:eastAsia="宋体"/>
      <w:b/>
    </w:rPr>
  </w:style>
  <w:style w:type="paragraph" w:customStyle="1" w:styleId="172">
    <w:name w:val="样式3"/>
    <w:basedOn w:val="22"/>
    <w:qFormat/>
    <w:uiPriority w:val="99"/>
    <w:pPr>
      <w:jc w:val="center"/>
    </w:pPr>
    <w:rPr>
      <w:rFonts w:ascii="Arial" w:hAnsi="Arial" w:cs="Arial"/>
    </w:rPr>
  </w:style>
  <w:style w:type="paragraph" w:customStyle="1" w:styleId="173">
    <w:name w:val="样式 标题 2 + 三号 加粗"/>
    <w:basedOn w:val="5"/>
    <w:link w:val="174"/>
    <w:qFormat/>
    <w:uiPriority w:val="0"/>
    <w:pPr>
      <w:numPr>
        <w:ilvl w:val="0"/>
        <w:numId w:val="0"/>
      </w:numPr>
      <w:spacing w:line="416" w:lineRule="auto"/>
    </w:pPr>
    <w:rPr>
      <w:rFonts w:eastAsia="宋体"/>
      <w:b w:val="0"/>
    </w:rPr>
  </w:style>
  <w:style w:type="character" w:customStyle="1" w:styleId="174">
    <w:name w:val="样式 标题 2 + 三号 加粗 Char"/>
    <w:basedOn w:val="119"/>
    <w:link w:val="173"/>
    <w:qFormat/>
    <w:uiPriority w:val="0"/>
    <w:rPr>
      <w:rFonts w:ascii="Times New Roman" w:hAnsi="Times New Roman" w:eastAsia="宋体" w:cs="Times New Roman"/>
      <w:b w:val="0"/>
      <w:color w:val="000000" w:themeColor="text1"/>
      <w:sz w:val="30"/>
      <w:szCs w:val="32"/>
      <w14:textFill>
        <w14:solidFill>
          <w14:schemeClr w14:val="tx1"/>
        </w14:solidFill>
      </w14:textFill>
    </w:rPr>
  </w:style>
  <w:style w:type="paragraph" w:customStyle="1" w:styleId="175">
    <w:name w:val="样式 标题 2 + 段前: 12 磅 段后: 12 磅 行距: 多倍行距 1.73 字行"/>
    <w:basedOn w:val="5"/>
    <w:next w:val="1"/>
    <w:qFormat/>
    <w:uiPriority w:val="99"/>
    <w:pPr>
      <w:numPr>
        <w:ilvl w:val="0"/>
        <w:numId w:val="0"/>
      </w:numPr>
    </w:pPr>
    <w:rPr>
      <w:rFonts w:eastAsia="宋体" w:cs="宋体"/>
      <w:b w:val="0"/>
      <w:bCs/>
      <w:szCs w:val="20"/>
    </w:rPr>
  </w:style>
  <w:style w:type="paragraph" w:customStyle="1" w:styleId="176">
    <w:name w:val="样式4"/>
    <w:basedOn w:val="5"/>
    <w:link w:val="339"/>
    <w:qFormat/>
    <w:uiPriority w:val="0"/>
    <w:pPr>
      <w:numPr>
        <w:ilvl w:val="0"/>
        <w:numId w:val="0"/>
      </w:numPr>
      <w:tabs>
        <w:tab w:val="left" w:pos="709"/>
      </w:tabs>
      <w:spacing w:line="416" w:lineRule="auto"/>
      <w:ind w:left="709" w:hanging="709"/>
    </w:pPr>
    <w:rPr>
      <w:rFonts w:eastAsia="宋体"/>
      <w:b w:val="0"/>
      <w:bCs/>
    </w:rPr>
  </w:style>
  <w:style w:type="paragraph" w:customStyle="1" w:styleId="177">
    <w:name w:val="样式 标题 2 + 三号 加粗 段前: 12 磅 段后: 12 磅 行距: 多倍行距 1.73 字行"/>
    <w:basedOn w:val="4"/>
    <w:qFormat/>
    <w:uiPriority w:val="99"/>
    <w:pPr>
      <w:numPr>
        <w:ilvl w:val="0"/>
        <w:numId w:val="0"/>
      </w:numPr>
      <w:spacing w:line="415" w:lineRule="auto"/>
      <w:jc w:val="left"/>
      <w:outlineLvl w:val="2"/>
    </w:pPr>
    <w:rPr>
      <w:rFonts w:ascii="Times New Roman" w:hAnsi="Times New Roman" w:eastAsia="宋体" w:cs="宋体"/>
      <w:kern w:val="0"/>
      <w:szCs w:val="20"/>
    </w:rPr>
  </w:style>
  <w:style w:type="paragraph" w:customStyle="1" w:styleId="178">
    <w:name w:val="font6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eastAsia="宋体" w:cs="Times New Roman"/>
      <w:kern w:val="0"/>
      <w:szCs w:val="21"/>
    </w:rPr>
  </w:style>
  <w:style w:type="paragraph" w:customStyle="1" w:styleId="179">
    <w:name w:val="font7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color w:val="000000"/>
      <w:kern w:val="0"/>
      <w:szCs w:val="21"/>
    </w:rPr>
  </w:style>
  <w:style w:type="paragraph" w:customStyle="1" w:styleId="180">
    <w:name w:val="font8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eastAsia="宋体" w:cs="Times New Roman"/>
      <w:color w:val="000000"/>
      <w:kern w:val="0"/>
      <w:szCs w:val="21"/>
    </w:rPr>
  </w:style>
  <w:style w:type="paragraph" w:customStyle="1" w:styleId="181">
    <w:name w:val="font9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Cs w:val="21"/>
    </w:rPr>
  </w:style>
  <w:style w:type="paragraph" w:customStyle="1" w:styleId="182">
    <w:name w:val="xl65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  <w:textAlignment w:val="bottom"/>
    </w:pPr>
    <w:rPr>
      <w:rFonts w:ascii="宋体" w:hAnsi="宋体" w:eastAsia="宋体" w:cs="宋体"/>
      <w:kern w:val="0"/>
      <w:szCs w:val="24"/>
    </w:rPr>
  </w:style>
  <w:style w:type="paragraph" w:customStyle="1" w:styleId="183">
    <w:name w:val="xl66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kern w:val="0"/>
      <w:szCs w:val="24"/>
    </w:rPr>
  </w:style>
  <w:style w:type="paragraph" w:customStyle="1" w:styleId="184">
    <w:name w:val="xl67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left"/>
    </w:pPr>
    <w:rPr>
      <w:rFonts w:ascii="宋体" w:hAnsi="宋体" w:eastAsia="宋体" w:cs="宋体"/>
      <w:kern w:val="0"/>
      <w:szCs w:val="24"/>
    </w:rPr>
  </w:style>
  <w:style w:type="paragraph" w:customStyle="1" w:styleId="185">
    <w:name w:val="xl68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color w:val="000000"/>
      <w:kern w:val="0"/>
      <w:szCs w:val="21"/>
    </w:rPr>
  </w:style>
  <w:style w:type="paragraph" w:customStyle="1" w:styleId="186">
    <w:name w:val="xl69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eastAsia="宋体" w:cs="Times New Roman"/>
      <w:color w:val="000000"/>
      <w:kern w:val="0"/>
      <w:szCs w:val="21"/>
    </w:rPr>
  </w:style>
  <w:style w:type="paragraph" w:customStyle="1" w:styleId="187">
    <w:name w:val="xl70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kern w:val="0"/>
      <w:szCs w:val="21"/>
    </w:rPr>
  </w:style>
  <w:style w:type="paragraph" w:customStyle="1" w:styleId="188">
    <w:name w:val="xl71"/>
    <w:basedOn w:val="1"/>
    <w:qFormat/>
    <w:uiPriority w:val="99"/>
    <w:pPr>
      <w:widowControl/>
      <w:pBdr>
        <w:top w:val="single" w:color="auto" w:sz="4" w:space="0"/>
        <w:left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kern w:val="0"/>
      <w:szCs w:val="21"/>
    </w:rPr>
  </w:style>
  <w:style w:type="paragraph" w:customStyle="1" w:styleId="189">
    <w:name w:val="xl72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</w:pPr>
    <w:rPr>
      <w:rFonts w:eastAsia="宋体" w:cs="Times New Roman"/>
      <w:color w:val="000000"/>
      <w:kern w:val="0"/>
      <w:szCs w:val="21"/>
    </w:rPr>
  </w:style>
  <w:style w:type="paragraph" w:customStyle="1" w:styleId="190">
    <w:name w:val="xl73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</w:pPr>
    <w:rPr>
      <w:rFonts w:ascii="宋体" w:hAnsi="宋体" w:eastAsia="宋体" w:cs="宋体"/>
      <w:kern w:val="0"/>
      <w:szCs w:val="24"/>
    </w:rPr>
  </w:style>
  <w:style w:type="paragraph" w:customStyle="1" w:styleId="191">
    <w:name w:val="xl74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center"/>
      <w:textAlignment w:val="bottom"/>
    </w:pPr>
    <w:rPr>
      <w:rFonts w:ascii="宋体" w:hAnsi="宋体" w:eastAsia="宋体" w:cs="宋体"/>
      <w:kern w:val="0"/>
      <w:szCs w:val="24"/>
    </w:rPr>
  </w:style>
  <w:style w:type="paragraph" w:customStyle="1" w:styleId="192">
    <w:name w:val="xl75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/>
      <w:jc w:val="left"/>
    </w:pPr>
    <w:rPr>
      <w:rFonts w:ascii="宋体" w:hAnsi="宋体" w:eastAsia="宋体" w:cs="宋体"/>
      <w:kern w:val="0"/>
      <w:szCs w:val="24"/>
    </w:rPr>
  </w:style>
  <w:style w:type="paragraph" w:customStyle="1" w:styleId="193">
    <w:name w:val="xl76"/>
    <w:basedOn w:val="1"/>
    <w:qFormat/>
    <w:uiPriority w:val="99"/>
    <w:pPr>
      <w:widowControl/>
      <w:pBdr>
        <w:top w:val="single" w:color="auto" w:sz="4" w:space="0"/>
        <w:left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b/>
      <w:bCs/>
      <w:kern w:val="0"/>
      <w:sz w:val="20"/>
      <w:szCs w:val="20"/>
    </w:rPr>
  </w:style>
  <w:style w:type="paragraph" w:customStyle="1" w:styleId="194">
    <w:name w:val="xl77"/>
    <w:basedOn w:val="1"/>
    <w:qFormat/>
    <w:uiPriority w:val="99"/>
    <w:pPr>
      <w:widowControl/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b/>
      <w:bCs/>
      <w:kern w:val="0"/>
      <w:sz w:val="20"/>
      <w:szCs w:val="20"/>
    </w:rPr>
  </w:style>
  <w:style w:type="paragraph" w:customStyle="1" w:styleId="195">
    <w:name w:val="xl78"/>
    <w:basedOn w:val="1"/>
    <w:qFormat/>
    <w:uiPriority w:val="99"/>
    <w:pPr>
      <w:widowControl/>
      <w:pBdr>
        <w:left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kern w:val="0"/>
      <w:szCs w:val="21"/>
    </w:rPr>
  </w:style>
  <w:style w:type="paragraph" w:customStyle="1" w:styleId="196">
    <w:name w:val="xl79"/>
    <w:basedOn w:val="1"/>
    <w:qFormat/>
    <w:uiPriority w:val="99"/>
    <w:pPr>
      <w:widowControl/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  <w:jc w:val="center"/>
    </w:pPr>
    <w:rPr>
      <w:rFonts w:ascii="宋体" w:hAnsi="宋体" w:eastAsia="宋体" w:cs="宋体"/>
      <w:kern w:val="0"/>
      <w:szCs w:val="21"/>
    </w:rPr>
  </w:style>
  <w:style w:type="character" w:customStyle="1" w:styleId="197">
    <w:name w:val="HTML 地址 字符"/>
    <w:basedOn w:val="107"/>
    <w:link w:val="41"/>
    <w:semiHidden/>
    <w:qFormat/>
    <w:uiPriority w:val="99"/>
    <w:rPr>
      <w:rFonts w:ascii="Times New Roman" w:hAnsi="Times New Roman"/>
      <w:i/>
      <w:iCs/>
      <w:sz w:val="24"/>
    </w:rPr>
  </w:style>
  <w:style w:type="character" w:customStyle="1" w:styleId="198">
    <w:name w:val="HTML 地址 Char1"/>
    <w:basedOn w:val="107"/>
    <w:semiHidden/>
    <w:qFormat/>
    <w:uiPriority w:val="99"/>
    <w:rPr>
      <w:i/>
      <w:iCs/>
    </w:rPr>
  </w:style>
  <w:style w:type="character" w:customStyle="1" w:styleId="199">
    <w:name w:val="HTML 预设格式 字符"/>
    <w:basedOn w:val="107"/>
    <w:link w:val="80"/>
    <w:qFormat/>
    <w:uiPriority w:val="99"/>
    <w:rPr>
      <w:rFonts w:ascii="Courier New" w:hAnsi="Courier New" w:cs="Courier New"/>
      <w:sz w:val="20"/>
      <w:szCs w:val="20"/>
    </w:rPr>
  </w:style>
  <w:style w:type="character" w:customStyle="1" w:styleId="200">
    <w:name w:val="HTML 预设格式 Char1"/>
    <w:basedOn w:val="107"/>
    <w:semiHidden/>
    <w:qFormat/>
    <w:uiPriority w:val="99"/>
    <w:rPr>
      <w:rFonts w:ascii="Courier New" w:hAnsi="Courier New" w:cs="Courier New"/>
      <w:sz w:val="20"/>
      <w:szCs w:val="20"/>
    </w:rPr>
  </w:style>
  <w:style w:type="character" w:customStyle="1" w:styleId="201">
    <w:name w:val="称呼 字符"/>
    <w:basedOn w:val="107"/>
    <w:link w:val="30"/>
    <w:semiHidden/>
    <w:qFormat/>
    <w:uiPriority w:val="99"/>
    <w:rPr>
      <w:rFonts w:ascii="Times New Roman" w:hAnsi="Times New Roman"/>
      <w:sz w:val="24"/>
    </w:rPr>
  </w:style>
  <w:style w:type="character" w:customStyle="1" w:styleId="202">
    <w:name w:val="称呼 Char1"/>
    <w:basedOn w:val="107"/>
    <w:semiHidden/>
    <w:qFormat/>
    <w:uiPriority w:val="99"/>
  </w:style>
  <w:style w:type="character" w:customStyle="1" w:styleId="203">
    <w:name w:val="电子邮件签名 字符"/>
    <w:basedOn w:val="107"/>
    <w:link w:val="19"/>
    <w:semiHidden/>
    <w:qFormat/>
    <w:uiPriority w:val="99"/>
    <w:rPr>
      <w:rFonts w:ascii="Times New Roman" w:hAnsi="Times New Roman"/>
      <w:sz w:val="24"/>
    </w:rPr>
  </w:style>
  <w:style w:type="character" w:customStyle="1" w:styleId="204">
    <w:name w:val="电子邮件签名 Char1"/>
    <w:basedOn w:val="107"/>
    <w:semiHidden/>
    <w:qFormat/>
    <w:uiPriority w:val="99"/>
  </w:style>
  <w:style w:type="character" w:customStyle="1" w:styleId="205">
    <w:name w:val="宏文本 字符"/>
    <w:basedOn w:val="107"/>
    <w:link w:val="2"/>
    <w:semiHidden/>
    <w:qFormat/>
    <w:uiPriority w:val="99"/>
    <w:rPr>
      <w:rFonts w:ascii="Courier New" w:hAnsi="Courier New" w:eastAsia="宋体" w:cs="Courier New"/>
      <w:sz w:val="24"/>
      <w:szCs w:val="24"/>
    </w:rPr>
  </w:style>
  <w:style w:type="character" w:customStyle="1" w:styleId="206">
    <w:name w:val="宏文本 Char1"/>
    <w:basedOn w:val="107"/>
    <w:semiHidden/>
    <w:qFormat/>
    <w:uiPriority w:val="99"/>
    <w:rPr>
      <w:rFonts w:ascii="Courier New" w:hAnsi="Courier New" w:eastAsia="宋体" w:cs="Courier New"/>
      <w:sz w:val="24"/>
      <w:szCs w:val="24"/>
    </w:rPr>
  </w:style>
  <w:style w:type="character" w:customStyle="1" w:styleId="207">
    <w:name w:val="脚注文本 字符"/>
    <w:basedOn w:val="107"/>
    <w:link w:val="67"/>
    <w:semiHidden/>
    <w:qFormat/>
    <w:uiPriority w:val="99"/>
    <w:rPr>
      <w:rFonts w:ascii="Times New Roman" w:hAnsi="Times New Roman"/>
      <w:sz w:val="18"/>
      <w:szCs w:val="18"/>
    </w:rPr>
  </w:style>
  <w:style w:type="character" w:customStyle="1" w:styleId="208">
    <w:name w:val="脚注文本 Char1"/>
    <w:basedOn w:val="107"/>
    <w:semiHidden/>
    <w:qFormat/>
    <w:uiPriority w:val="99"/>
    <w:rPr>
      <w:sz w:val="18"/>
      <w:szCs w:val="18"/>
    </w:rPr>
  </w:style>
  <w:style w:type="character" w:customStyle="1" w:styleId="209">
    <w:name w:val="结束语 字符"/>
    <w:basedOn w:val="107"/>
    <w:link w:val="32"/>
    <w:semiHidden/>
    <w:qFormat/>
    <w:uiPriority w:val="99"/>
    <w:rPr>
      <w:rFonts w:ascii="Times New Roman" w:hAnsi="Times New Roman"/>
      <w:sz w:val="24"/>
    </w:rPr>
  </w:style>
  <w:style w:type="character" w:customStyle="1" w:styleId="210">
    <w:name w:val="结束语 Char1"/>
    <w:basedOn w:val="107"/>
    <w:semiHidden/>
    <w:qFormat/>
    <w:uiPriority w:val="99"/>
  </w:style>
  <w:style w:type="paragraph" w:styleId="211">
    <w:name w:val="Intense Quote"/>
    <w:basedOn w:val="1"/>
    <w:next w:val="1"/>
    <w:link w:val="212"/>
    <w:qFormat/>
    <w:uiPriority w:val="30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212">
    <w:name w:val="明显引用 字符"/>
    <w:basedOn w:val="107"/>
    <w:link w:val="211"/>
    <w:qFormat/>
    <w:uiPriority w:val="30"/>
    <w:rPr>
      <w:rFonts w:ascii="Times New Roman" w:hAnsi="Times New Roman"/>
      <w:b/>
      <w:bCs/>
      <w:i/>
      <w:iCs/>
      <w:color w:val="4F81BD" w:themeColor="accent1"/>
      <w:sz w:val="24"/>
      <w14:textFill>
        <w14:solidFill>
          <w14:schemeClr w14:val="accent1"/>
        </w14:solidFill>
      </w14:textFill>
    </w:rPr>
  </w:style>
  <w:style w:type="character" w:customStyle="1" w:styleId="213">
    <w:name w:val="批注文字 字符"/>
    <w:basedOn w:val="107"/>
    <w:link w:val="28"/>
    <w:qFormat/>
    <w:uiPriority w:val="99"/>
    <w:rPr>
      <w:rFonts w:ascii="Times New Roman" w:hAnsi="Times New Roman"/>
      <w:sz w:val="24"/>
    </w:rPr>
  </w:style>
  <w:style w:type="character" w:customStyle="1" w:styleId="214">
    <w:name w:val="批注文字 Char1"/>
    <w:basedOn w:val="107"/>
    <w:semiHidden/>
    <w:qFormat/>
    <w:uiPriority w:val="99"/>
  </w:style>
  <w:style w:type="character" w:customStyle="1" w:styleId="215">
    <w:name w:val="批注主题 字符"/>
    <w:basedOn w:val="213"/>
    <w:link w:val="85"/>
    <w:qFormat/>
    <w:uiPriority w:val="99"/>
    <w:rPr>
      <w:rFonts w:ascii="Times New Roman" w:hAnsi="Times New Roman"/>
      <w:b/>
      <w:bCs/>
      <w:sz w:val="24"/>
    </w:rPr>
  </w:style>
  <w:style w:type="character" w:customStyle="1" w:styleId="216">
    <w:name w:val="批注主题 Char1"/>
    <w:basedOn w:val="214"/>
    <w:semiHidden/>
    <w:qFormat/>
    <w:uiPriority w:val="99"/>
    <w:rPr>
      <w:b/>
      <w:bCs/>
    </w:rPr>
  </w:style>
  <w:style w:type="character" w:customStyle="1" w:styleId="217">
    <w:name w:val="签名 字符"/>
    <w:basedOn w:val="107"/>
    <w:link w:val="58"/>
    <w:semiHidden/>
    <w:qFormat/>
    <w:uiPriority w:val="99"/>
    <w:rPr>
      <w:rFonts w:ascii="Times New Roman" w:hAnsi="Times New Roman"/>
      <w:sz w:val="24"/>
    </w:rPr>
  </w:style>
  <w:style w:type="character" w:customStyle="1" w:styleId="218">
    <w:name w:val="签名 Char1"/>
    <w:basedOn w:val="107"/>
    <w:semiHidden/>
    <w:qFormat/>
    <w:uiPriority w:val="99"/>
  </w:style>
  <w:style w:type="character" w:customStyle="1" w:styleId="219">
    <w:name w:val="日期 字符"/>
    <w:basedOn w:val="107"/>
    <w:link w:val="50"/>
    <w:qFormat/>
    <w:uiPriority w:val="99"/>
    <w:rPr>
      <w:rFonts w:ascii="Times New Roman" w:hAnsi="Times New Roman"/>
      <w:sz w:val="24"/>
    </w:rPr>
  </w:style>
  <w:style w:type="character" w:customStyle="1" w:styleId="220">
    <w:name w:val="日期 Char1"/>
    <w:basedOn w:val="107"/>
    <w:semiHidden/>
    <w:qFormat/>
    <w:uiPriority w:val="99"/>
  </w:style>
  <w:style w:type="character" w:customStyle="1" w:styleId="221">
    <w:name w:val="尾注文本 字符"/>
    <w:basedOn w:val="107"/>
    <w:link w:val="52"/>
    <w:semiHidden/>
    <w:qFormat/>
    <w:uiPriority w:val="99"/>
    <w:rPr>
      <w:rFonts w:ascii="Times New Roman" w:hAnsi="Times New Roman"/>
      <w:sz w:val="24"/>
    </w:rPr>
  </w:style>
  <w:style w:type="character" w:customStyle="1" w:styleId="222">
    <w:name w:val="尾注文本 Char1"/>
    <w:basedOn w:val="107"/>
    <w:semiHidden/>
    <w:qFormat/>
    <w:uiPriority w:val="99"/>
  </w:style>
  <w:style w:type="character" w:customStyle="1" w:styleId="223">
    <w:name w:val="信息标题 字符"/>
    <w:basedOn w:val="107"/>
    <w:link w:val="79"/>
    <w:semiHidden/>
    <w:qFormat/>
    <w:uiPriority w:val="99"/>
    <w:rPr>
      <w:rFonts w:asciiTheme="majorHAnsi" w:hAnsiTheme="majorHAnsi" w:eastAsiaTheme="majorEastAsia" w:cstheme="majorBidi"/>
      <w:sz w:val="24"/>
      <w:szCs w:val="24"/>
      <w:shd w:val="pct20" w:color="auto" w:fill="auto"/>
    </w:rPr>
  </w:style>
  <w:style w:type="character" w:customStyle="1" w:styleId="224">
    <w:name w:val="信息标题 Char1"/>
    <w:basedOn w:val="107"/>
    <w:semiHidden/>
    <w:qFormat/>
    <w:uiPriority w:val="99"/>
    <w:rPr>
      <w:rFonts w:asciiTheme="majorHAnsi" w:hAnsiTheme="majorHAnsi" w:eastAsiaTheme="majorEastAsia" w:cstheme="majorBidi"/>
      <w:sz w:val="24"/>
      <w:szCs w:val="24"/>
      <w:shd w:val="pct20" w:color="auto" w:fill="auto"/>
    </w:rPr>
  </w:style>
  <w:style w:type="paragraph" w:styleId="225">
    <w:name w:val="Quote"/>
    <w:basedOn w:val="1"/>
    <w:next w:val="1"/>
    <w:link w:val="226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226">
    <w:name w:val="引用 字符"/>
    <w:basedOn w:val="107"/>
    <w:link w:val="225"/>
    <w:qFormat/>
    <w:uiPriority w:val="29"/>
    <w:rPr>
      <w:rFonts w:ascii="Times New Roman" w:hAnsi="Times New Roman"/>
      <w:i/>
      <w:iCs/>
      <w:color w:val="000000" w:themeColor="text1"/>
      <w:sz w:val="24"/>
      <w14:textFill>
        <w14:solidFill>
          <w14:schemeClr w14:val="tx1"/>
        </w14:solidFill>
      </w14:textFill>
    </w:rPr>
  </w:style>
  <w:style w:type="character" w:customStyle="1" w:styleId="227">
    <w:name w:val="正文首行缩进 字符"/>
    <w:basedOn w:val="150"/>
    <w:link w:val="86"/>
    <w:qFormat/>
    <w:uiPriority w:val="99"/>
    <w:rPr>
      <w:rFonts w:ascii="Times New Roman" w:hAnsi="Times New Roman"/>
      <w:sz w:val="24"/>
    </w:rPr>
  </w:style>
  <w:style w:type="character" w:customStyle="1" w:styleId="228">
    <w:name w:val="正文首行缩进 Char1"/>
    <w:basedOn w:val="150"/>
    <w:semiHidden/>
    <w:qFormat/>
    <w:uiPriority w:val="99"/>
    <w:rPr>
      <w:rFonts w:ascii="Times New Roman" w:hAnsi="Times New Roman"/>
      <w:sz w:val="24"/>
    </w:rPr>
  </w:style>
  <w:style w:type="character" w:customStyle="1" w:styleId="229">
    <w:name w:val="正文文本 2 字符"/>
    <w:basedOn w:val="107"/>
    <w:link w:val="76"/>
    <w:qFormat/>
    <w:uiPriority w:val="99"/>
    <w:rPr>
      <w:rFonts w:ascii="Times New Roman" w:hAnsi="Times New Roman"/>
      <w:sz w:val="24"/>
    </w:rPr>
  </w:style>
  <w:style w:type="character" w:customStyle="1" w:styleId="230">
    <w:name w:val="正文文本 2 Char1"/>
    <w:basedOn w:val="107"/>
    <w:semiHidden/>
    <w:qFormat/>
    <w:uiPriority w:val="99"/>
  </w:style>
  <w:style w:type="character" w:customStyle="1" w:styleId="231">
    <w:name w:val="正文文本 3 字符"/>
    <w:basedOn w:val="107"/>
    <w:link w:val="31"/>
    <w:qFormat/>
    <w:uiPriority w:val="99"/>
    <w:rPr>
      <w:rFonts w:ascii="Times New Roman" w:hAnsi="Times New Roman"/>
      <w:sz w:val="16"/>
      <w:szCs w:val="16"/>
    </w:rPr>
  </w:style>
  <w:style w:type="character" w:customStyle="1" w:styleId="232">
    <w:name w:val="正文文本 3 Char1"/>
    <w:basedOn w:val="107"/>
    <w:semiHidden/>
    <w:qFormat/>
    <w:uiPriority w:val="99"/>
    <w:rPr>
      <w:sz w:val="16"/>
      <w:szCs w:val="16"/>
    </w:rPr>
  </w:style>
  <w:style w:type="character" w:customStyle="1" w:styleId="233">
    <w:name w:val="正文文本缩进 2 字符"/>
    <w:basedOn w:val="107"/>
    <w:link w:val="51"/>
    <w:qFormat/>
    <w:uiPriority w:val="0"/>
    <w:rPr>
      <w:rFonts w:ascii="Times New Roman" w:hAnsi="Times New Roman"/>
      <w:sz w:val="24"/>
    </w:rPr>
  </w:style>
  <w:style w:type="character" w:customStyle="1" w:styleId="234">
    <w:name w:val="正文文本缩进 2 Char1"/>
    <w:basedOn w:val="107"/>
    <w:semiHidden/>
    <w:qFormat/>
    <w:uiPriority w:val="99"/>
  </w:style>
  <w:style w:type="character" w:customStyle="1" w:styleId="235">
    <w:name w:val="正文文本缩进 3 字符"/>
    <w:basedOn w:val="107"/>
    <w:link w:val="70"/>
    <w:qFormat/>
    <w:uiPriority w:val="99"/>
    <w:rPr>
      <w:rFonts w:ascii="Times New Roman" w:hAnsi="Times New Roman"/>
      <w:sz w:val="16"/>
      <w:szCs w:val="16"/>
    </w:rPr>
  </w:style>
  <w:style w:type="character" w:customStyle="1" w:styleId="236">
    <w:name w:val="正文文本缩进 3 Char1"/>
    <w:basedOn w:val="107"/>
    <w:semiHidden/>
    <w:qFormat/>
    <w:uiPriority w:val="99"/>
    <w:rPr>
      <w:sz w:val="16"/>
      <w:szCs w:val="16"/>
    </w:rPr>
  </w:style>
  <w:style w:type="character" w:customStyle="1" w:styleId="237">
    <w:name w:val="注释标题 字符"/>
    <w:basedOn w:val="107"/>
    <w:link w:val="16"/>
    <w:semiHidden/>
    <w:qFormat/>
    <w:uiPriority w:val="99"/>
    <w:rPr>
      <w:rFonts w:ascii="Times New Roman" w:hAnsi="Times New Roman"/>
      <w:sz w:val="24"/>
    </w:rPr>
  </w:style>
  <w:style w:type="character" w:customStyle="1" w:styleId="238">
    <w:name w:val="注释标题 Char1"/>
    <w:basedOn w:val="107"/>
    <w:semiHidden/>
    <w:qFormat/>
    <w:uiPriority w:val="99"/>
  </w:style>
  <w:style w:type="paragraph" w:customStyle="1" w:styleId="239">
    <w:name w:val="样式 黑色 首行缩进:  2 字符 段前: 0.5 行 段后: 0.5 行"/>
    <w:basedOn w:val="1"/>
    <w:qFormat/>
    <w:uiPriority w:val="99"/>
    <w:pPr>
      <w:spacing w:line="300" w:lineRule="auto"/>
    </w:pPr>
    <w:rPr>
      <w:rFonts w:eastAsia="宋体" w:cs="Times New Roman"/>
      <w:color w:val="000000"/>
      <w:szCs w:val="20"/>
    </w:rPr>
  </w:style>
  <w:style w:type="character" w:customStyle="1" w:styleId="240">
    <w:name w:val="样式 正文（首行缩进两字） Char Char Char Char Char Char Char Char Char Char ..."/>
    <w:basedOn w:val="107"/>
    <w:qFormat/>
    <w:uiPriority w:val="0"/>
    <w:rPr>
      <w:rFonts w:eastAsia="幼圆"/>
      <w:color w:val="000000"/>
      <w:kern w:val="2"/>
      <w:sz w:val="24"/>
      <w:szCs w:val="24"/>
      <w:lang w:val="en-US" w:eastAsia="zh-CN" w:bidi="ar-SA"/>
    </w:rPr>
  </w:style>
  <w:style w:type="paragraph" w:customStyle="1" w:styleId="241">
    <w:name w:val="xl63"/>
    <w:basedOn w:val="1"/>
    <w:qFormat/>
    <w:uiPriority w:val="99"/>
    <w:pPr>
      <w:widowControl/>
      <w:spacing w:before="100" w:beforeAutospacing="1" w:after="100" w:afterAutospacing="1"/>
      <w:jc w:val="center"/>
    </w:pPr>
    <w:rPr>
      <w:rFonts w:ascii="宋体" w:hAnsi="宋体" w:eastAsia="宋体" w:cs="宋体"/>
      <w:kern w:val="0"/>
      <w:szCs w:val="24"/>
    </w:rPr>
  </w:style>
  <w:style w:type="paragraph" w:customStyle="1" w:styleId="242">
    <w:name w:val="图表文字"/>
    <w:basedOn w:val="1"/>
    <w:link w:val="243"/>
    <w:qFormat/>
    <w:uiPriority w:val="0"/>
    <w:pPr>
      <w:adjustRightInd w:val="0"/>
      <w:spacing w:line="300" w:lineRule="auto"/>
      <w:jc w:val="center"/>
    </w:pPr>
    <w:rPr>
      <w:rFonts w:eastAsia="宋体" w:cs="Times New Roman"/>
      <w:szCs w:val="24"/>
    </w:rPr>
  </w:style>
  <w:style w:type="character" w:customStyle="1" w:styleId="243">
    <w:name w:val="图表文字 Char"/>
    <w:link w:val="242"/>
    <w:qFormat/>
    <w:uiPriority w:val="0"/>
    <w:rPr>
      <w:rFonts w:ascii="Times New Roman" w:hAnsi="Times New Roman" w:eastAsia="宋体" w:cs="Times New Roman"/>
      <w:szCs w:val="24"/>
    </w:rPr>
  </w:style>
  <w:style w:type="paragraph" w:customStyle="1" w:styleId="244">
    <w:name w:val="Bibliography"/>
    <w:basedOn w:val="1"/>
    <w:next w:val="1"/>
    <w:semiHidden/>
    <w:unhideWhenUsed/>
    <w:qFormat/>
    <w:uiPriority w:val="37"/>
  </w:style>
  <w:style w:type="character" w:customStyle="1" w:styleId="245">
    <w:name w:val="正文文本 Char1"/>
    <w:basedOn w:val="107"/>
    <w:semiHidden/>
    <w:qFormat/>
    <w:uiPriority w:val="99"/>
    <w:rPr>
      <w:rFonts w:ascii="Times New Roman" w:hAnsi="Times New Roman"/>
      <w:sz w:val="24"/>
      <w:szCs w:val="22"/>
    </w:rPr>
  </w:style>
  <w:style w:type="table" w:customStyle="1" w:styleId="246">
    <w:name w:val="网格型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47">
    <w:name w:val="Char Char Char Char Char Char"/>
    <w:basedOn w:val="1"/>
    <w:qFormat/>
    <w:uiPriority w:val="99"/>
    <w:rPr>
      <w:rFonts w:eastAsia="宋体" w:cs="Times New Roman"/>
      <w:szCs w:val="24"/>
    </w:rPr>
  </w:style>
  <w:style w:type="character" w:customStyle="1" w:styleId="248">
    <w:name w:val="标题 4 Char1"/>
    <w:basedOn w:val="107"/>
    <w:qFormat/>
    <w:uiPriority w:val="0"/>
    <w:rPr>
      <w:rFonts w:ascii="Times New Roman" w:hAnsi="Times New Roman" w:eastAsiaTheme="majorEastAsia"/>
      <w:b/>
      <w:bCs/>
      <w:sz w:val="24"/>
      <w:szCs w:val="32"/>
    </w:rPr>
  </w:style>
  <w:style w:type="paragraph" w:customStyle="1" w:styleId="249">
    <w:name w:val="图题注"/>
    <w:basedOn w:val="22"/>
    <w:link w:val="267"/>
    <w:qFormat/>
    <w:uiPriority w:val="0"/>
    <w:pPr>
      <w:spacing w:after="78" w:afterLines="25" w:line="240" w:lineRule="auto"/>
      <w:jc w:val="left"/>
    </w:pPr>
    <w:rPr>
      <w:sz w:val="21"/>
    </w:rPr>
  </w:style>
  <w:style w:type="paragraph" w:customStyle="1" w:styleId="250">
    <w:name w:val="图内容"/>
    <w:basedOn w:val="1"/>
    <w:next w:val="1"/>
    <w:link w:val="251"/>
    <w:qFormat/>
    <w:uiPriority w:val="0"/>
    <w:pPr>
      <w:ind w:firstLine="0" w:firstLineChars="0"/>
      <w:jc w:val="center"/>
    </w:pPr>
    <w:rPr>
      <w:rFonts w:eastAsia="黑体" w:cs="宋体"/>
      <w:sz w:val="18"/>
      <w:szCs w:val="20"/>
    </w:rPr>
  </w:style>
  <w:style w:type="character" w:customStyle="1" w:styleId="251">
    <w:name w:val="图内容 字符"/>
    <w:basedOn w:val="135"/>
    <w:link w:val="250"/>
    <w:qFormat/>
    <w:uiPriority w:val="0"/>
    <w:rPr>
      <w:rFonts w:ascii="Times New Roman" w:hAnsi="Times New Roman" w:eastAsia="黑体" w:cs="宋体"/>
      <w:sz w:val="18"/>
      <w:szCs w:val="20"/>
    </w:rPr>
  </w:style>
  <w:style w:type="paragraph" w:customStyle="1" w:styleId="252">
    <w:name w:val="图表标题"/>
    <w:basedOn w:val="1"/>
    <w:next w:val="59"/>
    <w:link w:val="253"/>
    <w:qFormat/>
    <w:uiPriority w:val="0"/>
    <w:pPr>
      <w:adjustRightInd w:val="0"/>
      <w:jc w:val="center"/>
    </w:pPr>
    <w:rPr>
      <w:rFonts w:eastAsia="宋体" w:cs="Times New Roman"/>
      <w:szCs w:val="24"/>
    </w:rPr>
  </w:style>
  <w:style w:type="character" w:customStyle="1" w:styleId="253">
    <w:name w:val="图表标题 Char"/>
    <w:basedOn w:val="107"/>
    <w:link w:val="252"/>
    <w:qFormat/>
    <w:uiPriority w:val="0"/>
    <w:rPr>
      <w:rFonts w:ascii="Times New Roman" w:hAnsi="Times New Roman" w:eastAsia="宋体" w:cs="Times New Roman"/>
      <w:szCs w:val="24"/>
    </w:rPr>
  </w:style>
  <w:style w:type="paragraph" w:customStyle="1" w:styleId="254">
    <w:name w:val="样式 【正文】 + 首行缩进:  0.74 厘米 行距: 多倍行距 1.25 字行"/>
    <w:basedOn w:val="1"/>
    <w:qFormat/>
    <w:uiPriority w:val="99"/>
    <w:pPr>
      <w:spacing w:line="300" w:lineRule="auto"/>
      <w:ind w:firstLine="420"/>
    </w:pPr>
    <w:rPr>
      <w:rFonts w:eastAsia="宋体" w:cs="宋体"/>
      <w:szCs w:val="24"/>
    </w:rPr>
  </w:style>
  <w:style w:type="paragraph" w:customStyle="1" w:styleId="255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hAnsi="宋体" w:cs="宋体" w:eastAsiaTheme="minorEastAsia"/>
      <w:color w:val="000000"/>
      <w:kern w:val="0"/>
      <w:sz w:val="24"/>
      <w:szCs w:val="24"/>
      <w:lang w:val="en-US" w:eastAsia="zh-CN" w:bidi="ar-SA"/>
    </w:rPr>
  </w:style>
  <w:style w:type="character" w:customStyle="1" w:styleId="256">
    <w:name w:val="count2"/>
    <w:basedOn w:val="107"/>
    <w:qFormat/>
    <w:uiPriority w:val="0"/>
  </w:style>
  <w:style w:type="character" w:customStyle="1" w:styleId="257">
    <w:name w:val="apple-style-span"/>
    <w:basedOn w:val="107"/>
    <w:qFormat/>
    <w:uiPriority w:val="0"/>
  </w:style>
  <w:style w:type="paragraph" w:customStyle="1" w:styleId="258">
    <w:name w:val="主体文字"/>
    <w:basedOn w:val="1"/>
    <w:qFormat/>
    <w:uiPriority w:val="99"/>
    <w:rPr>
      <w:rFonts w:ascii="宋体" w:eastAsia="宋体" w:cs="Times New Roman"/>
      <w:szCs w:val="24"/>
    </w:rPr>
  </w:style>
  <w:style w:type="paragraph" w:customStyle="1" w:styleId="259">
    <w:name w:val="样式 文章正文 + 宋体"/>
    <w:basedOn w:val="1"/>
    <w:qFormat/>
    <w:uiPriority w:val="99"/>
    <w:pPr>
      <w:ind w:firstLine="454"/>
    </w:pPr>
    <w:rPr>
      <w:rFonts w:eastAsia="宋体" w:cs="Times New Roman"/>
      <w:szCs w:val="24"/>
    </w:rPr>
  </w:style>
  <w:style w:type="character" w:customStyle="1" w:styleId="260">
    <w:name w:val="图表标题 Char Char"/>
    <w:basedOn w:val="107"/>
    <w:qFormat/>
    <w:uiPriority w:val="0"/>
    <w:rPr>
      <w:rFonts w:ascii="Times New Roman" w:hAnsi="Times New Roman" w:eastAsia="宋体" w:cs="Times New Roman"/>
      <w:sz w:val="24"/>
      <w:szCs w:val="24"/>
    </w:rPr>
  </w:style>
  <w:style w:type="paragraph" w:customStyle="1" w:styleId="261">
    <w:name w:val="正文文本1"/>
    <w:basedOn w:val="1"/>
    <w:link w:val="262"/>
    <w:qFormat/>
    <w:uiPriority w:val="0"/>
    <w:pPr>
      <w:spacing w:line="300" w:lineRule="auto"/>
      <w:ind w:firstLine="560"/>
    </w:pPr>
    <w:rPr>
      <w:rFonts w:hAnsi="Arial" w:eastAsia="仿宋_GB2312" w:cs="宋体"/>
      <w:sz w:val="28"/>
      <w:szCs w:val="20"/>
    </w:rPr>
  </w:style>
  <w:style w:type="character" w:customStyle="1" w:styleId="262">
    <w:name w:val="正文文本1 Char"/>
    <w:basedOn w:val="107"/>
    <w:link w:val="261"/>
    <w:qFormat/>
    <w:uiPriority w:val="0"/>
    <w:rPr>
      <w:rFonts w:ascii="Times New Roman" w:hAnsi="Arial" w:eastAsia="仿宋_GB2312" w:cs="宋体"/>
      <w:sz w:val="28"/>
      <w:szCs w:val="20"/>
    </w:rPr>
  </w:style>
  <w:style w:type="paragraph" w:customStyle="1" w:styleId="263">
    <w:name w:val="Revision"/>
    <w:hidden/>
    <w:qFormat/>
    <w:uiPriority w:val="99"/>
    <w:rPr>
      <w:rFonts w:ascii="Times New Roman" w:hAnsi="Times New Roman" w:eastAsiaTheme="minorEastAsia" w:cstheme="minorBidi"/>
      <w:kern w:val="2"/>
      <w:sz w:val="24"/>
      <w:szCs w:val="22"/>
      <w:lang w:val="en-US" w:eastAsia="zh-CN" w:bidi="ar-SA"/>
    </w:rPr>
  </w:style>
  <w:style w:type="paragraph" w:customStyle="1" w:styleId="264">
    <w:name w:val="Leo题注"/>
    <w:basedOn w:val="22"/>
    <w:qFormat/>
    <w:uiPriority w:val="99"/>
    <w:pPr>
      <w:spacing w:line="240" w:lineRule="auto"/>
      <w:jc w:val="left"/>
    </w:pPr>
    <w:rPr>
      <w:sz w:val="21"/>
    </w:rPr>
  </w:style>
  <w:style w:type="character" w:styleId="265">
    <w:name w:val="Placeholder Text"/>
    <w:basedOn w:val="107"/>
    <w:qFormat/>
    <w:uiPriority w:val="99"/>
    <w:rPr>
      <w:color w:val="808080"/>
    </w:rPr>
  </w:style>
  <w:style w:type="paragraph" w:customStyle="1" w:styleId="266">
    <w:name w:val="标注"/>
    <w:basedOn w:val="249"/>
    <w:link w:val="268"/>
    <w:qFormat/>
    <w:uiPriority w:val="0"/>
    <w:pPr>
      <w:spacing w:after="81"/>
    </w:pPr>
  </w:style>
  <w:style w:type="character" w:customStyle="1" w:styleId="267">
    <w:name w:val="图题注 Char"/>
    <w:basedOn w:val="135"/>
    <w:link w:val="249"/>
    <w:qFormat/>
    <w:uiPriority w:val="0"/>
    <w:rPr>
      <w:rFonts w:eastAsia="黑体" w:asciiTheme="majorHAnsi" w:hAnsiTheme="majorHAnsi" w:cstheme="majorBidi"/>
      <w:sz w:val="20"/>
      <w:szCs w:val="20"/>
    </w:rPr>
  </w:style>
  <w:style w:type="character" w:customStyle="1" w:styleId="268">
    <w:name w:val="标注 Char"/>
    <w:basedOn w:val="267"/>
    <w:link w:val="266"/>
    <w:qFormat/>
    <w:uiPriority w:val="0"/>
    <w:rPr>
      <w:rFonts w:eastAsia="黑体" w:asciiTheme="majorHAnsi" w:hAnsiTheme="majorHAnsi" w:cstheme="majorBidi"/>
      <w:sz w:val="20"/>
      <w:szCs w:val="20"/>
    </w:rPr>
  </w:style>
  <w:style w:type="character" w:customStyle="1" w:styleId="269">
    <w:name w:val="列出段落 字符"/>
    <w:basedOn w:val="107"/>
    <w:link w:val="121"/>
    <w:qFormat/>
    <w:uiPriority w:val="1"/>
    <w:rPr>
      <w:rFonts w:ascii="宋体" w:hAnsi="宋体"/>
      <w:sz w:val="24"/>
    </w:rPr>
  </w:style>
  <w:style w:type="character" w:customStyle="1" w:styleId="270">
    <w:name w:val="样式1 字符"/>
    <w:basedOn w:val="269"/>
    <w:qFormat/>
    <w:uiPriority w:val="0"/>
    <w:rPr>
      <w:rFonts w:ascii="黑体" w:hAnsi="黑体" w:eastAsia="黑体"/>
      <w:sz w:val="30"/>
      <w:szCs w:val="30"/>
    </w:rPr>
  </w:style>
  <w:style w:type="paragraph" w:customStyle="1" w:styleId="271">
    <w:name w:val="公式"/>
    <w:basedOn w:val="1"/>
    <w:qFormat/>
    <w:uiPriority w:val="99"/>
    <w:pPr>
      <w:tabs>
        <w:tab w:val="left" w:pos="0"/>
        <w:tab w:val="center" w:pos="4111"/>
        <w:tab w:val="right" w:pos="8222"/>
      </w:tabs>
      <w:ind w:firstLine="0" w:firstLineChars="0"/>
      <w:jc w:val="center"/>
    </w:pPr>
    <w:rPr>
      <w:rFonts w:asciiTheme="minorHAnsi" w:hAnsiTheme="minorHAnsi"/>
      <w:sz w:val="21"/>
      <w:szCs w:val="21"/>
    </w:rPr>
  </w:style>
  <w:style w:type="paragraph" w:customStyle="1" w:styleId="272">
    <w:name w:val="msonormal"/>
    <w:basedOn w:val="1"/>
    <w:qFormat/>
    <w:uiPriority w:val="0"/>
    <w:pPr>
      <w:widowControl/>
      <w:spacing w:before="100" w:beforeAutospacing="1" w:after="100" w:afterAutospacing="1" w:line="240" w:lineRule="auto"/>
      <w:ind w:firstLine="0" w:firstLineChars="0"/>
      <w:jc w:val="left"/>
    </w:pPr>
    <w:rPr>
      <w:rFonts w:ascii="宋体" w:hAnsi="宋体" w:eastAsia="宋体" w:cs="宋体"/>
      <w:kern w:val="0"/>
      <w:szCs w:val="24"/>
    </w:rPr>
  </w:style>
  <w:style w:type="table" w:customStyle="1" w:styleId="273">
    <w:name w:val="无格式表格 3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character" w:customStyle="1" w:styleId="274">
    <w:name w:val="图表名 Char"/>
    <w:basedOn w:val="135"/>
    <w:link w:val="275"/>
    <w:qFormat/>
    <w:locked/>
    <w:uiPriority w:val="0"/>
    <w:rPr>
      <w:rFonts w:ascii="黑体" w:eastAsia="黑体" w:hAnsiTheme="minorEastAsia" w:cstheme="majorBidi"/>
      <w:sz w:val="20"/>
      <w:szCs w:val="24"/>
    </w:rPr>
  </w:style>
  <w:style w:type="paragraph" w:customStyle="1" w:styleId="275">
    <w:name w:val="图表名"/>
    <w:next w:val="1"/>
    <w:link w:val="274"/>
    <w:qFormat/>
    <w:uiPriority w:val="0"/>
    <w:pPr>
      <w:jc w:val="center"/>
    </w:pPr>
    <w:rPr>
      <w:rFonts w:ascii="黑体" w:eastAsia="黑体" w:hAnsiTheme="minorEastAsia" w:cstheme="majorBidi"/>
      <w:kern w:val="2"/>
      <w:sz w:val="21"/>
      <w:szCs w:val="24"/>
      <w:lang w:val="en-US" w:eastAsia="zh-CN" w:bidi="ar-SA"/>
    </w:rPr>
  </w:style>
  <w:style w:type="character" w:customStyle="1" w:styleId="276">
    <w:name w:val="表内容 Char"/>
    <w:basedOn w:val="107"/>
    <w:link w:val="139"/>
    <w:qFormat/>
    <w:locked/>
    <w:uiPriority w:val="0"/>
    <w:rPr>
      <w:rFonts w:ascii="Times New Roman" w:hAnsi="Times New Roman" w:eastAsia="宋体" w:cs="Times New Roman"/>
      <w:kern w:val="0"/>
      <w:szCs w:val="20"/>
    </w:rPr>
  </w:style>
  <w:style w:type="paragraph" w:customStyle="1" w:styleId="277">
    <w:name w:val="图表名称"/>
    <w:basedOn w:val="1"/>
    <w:qFormat/>
    <w:uiPriority w:val="99"/>
    <w:pPr>
      <w:spacing w:line="288" w:lineRule="auto"/>
      <w:jc w:val="center"/>
    </w:pPr>
    <w:rPr>
      <w:rFonts w:ascii="等线" w:eastAsia="黑体" w:cs="Times New Roman"/>
      <w:sz w:val="21"/>
      <w:szCs w:val="28"/>
    </w:rPr>
  </w:style>
  <w:style w:type="paragraph" w:customStyle="1" w:styleId="278">
    <w:name w:val="样式 样式 首行缩进:  2 字符 + 首行缩进:  2 字符"/>
    <w:basedOn w:val="1"/>
    <w:qFormat/>
    <w:uiPriority w:val="99"/>
    <w:pPr>
      <w:spacing w:line="440" w:lineRule="exact"/>
      <w:ind w:firstLine="420" w:firstLineChars="0"/>
    </w:pPr>
    <w:rPr>
      <w:rFonts w:eastAsia="宋体" w:cs="Times New Roman"/>
      <w:szCs w:val="24"/>
    </w:rPr>
  </w:style>
  <w:style w:type="paragraph" w:customStyle="1" w:styleId="279">
    <w:name w:val="样式 两端对齐 行距: 单倍行距"/>
    <w:basedOn w:val="1"/>
    <w:qFormat/>
    <w:uiPriority w:val="99"/>
    <w:pPr>
      <w:spacing w:line="300" w:lineRule="auto"/>
      <w:ind w:firstLine="420" w:firstLineChars="0"/>
    </w:pPr>
    <w:rPr>
      <w:rFonts w:ascii="Plotter" w:hAnsi="Plotter" w:eastAsia="宋体" w:cs="宋体"/>
      <w:color w:val="000000"/>
      <w:szCs w:val="20"/>
    </w:rPr>
  </w:style>
  <w:style w:type="character" w:customStyle="1" w:styleId="280">
    <w:name w:val="二级标题 字符"/>
    <w:basedOn w:val="107"/>
    <w:qFormat/>
    <w:uiPriority w:val="9"/>
    <w:rPr>
      <w:rFonts w:ascii="Cambria" w:hAnsi="Cambria" w:eastAsia="黑体"/>
      <w:sz w:val="24"/>
      <w:szCs w:val="24"/>
    </w:rPr>
  </w:style>
  <w:style w:type="table" w:customStyle="1" w:styleId="281">
    <w:name w:val="网格型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2">
    <w:name w:val="网格型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3">
    <w:name w:val="网格型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84">
    <w:name w:val="无格式表格 3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character" w:customStyle="1" w:styleId="285">
    <w:name w:val="列出段落 字符1"/>
    <w:basedOn w:val="107"/>
    <w:qFormat/>
    <w:uiPriority w:val="34"/>
    <w:rPr>
      <w:rFonts w:ascii="Calibri" w:hAnsi="Calibri" w:eastAsia="宋体" w:cs="Times New Roman"/>
      <w:szCs w:val="20"/>
    </w:rPr>
  </w:style>
  <w:style w:type="table" w:customStyle="1" w:styleId="286">
    <w:name w:val="网格型2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87">
    <w:name w:val="图表"/>
    <w:basedOn w:val="1"/>
    <w:next w:val="1"/>
    <w:link w:val="288"/>
    <w:qFormat/>
    <w:uiPriority w:val="0"/>
    <w:pPr>
      <w:ind w:firstLine="0" w:firstLineChars="0"/>
      <w:jc w:val="center"/>
    </w:pPr>
    <w:rPr>
      <w:rFonts w:eastAsia="黑体" w:cs="宋体"/>
      <w:sz w:val="18"/>
      <w:szCs w:val="20"/>
    </w:rPr>
  </w:style>
  <w:style w:type="character" w:customStyle="1" w:styleId="288">
    <w:name w:val="图表 Char"/>
    <w:basedOn w:val="135"/>
    <w:link w:val="287"/>
    <w:qFormat/>
    <w:uiPriority w:val="0"/>
    <w:rPr>
      <w:rFonts w:ascii="Times New Roman" w:hAnsi="Times New Roman" w:eastAsia="黑体" w:cs="宋体"/>
      <w:sz w:val="18"/>
      <w:szCs w:val="20"/>
    </w:rPr>
  </w:style>
  <w:style w:type="table" w:customStyle="1" w:styleId="289">
    <w:name w:val="Grid Table 4 Accent 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paragraph" w:customStyle="1" w:styleId="290">
    <w:name w:val="Heading2"/>
    <w:basedOn w:val="1"/>
    <w:link w:val="291"/>
    <w:qFormat/>
    <w:uiPriority w:val="0"/>
    <w:pPr>
      <w:keepNext/>
      <w:keepLines/>
      <w:widowControl/>
      <w:snapToGrid w:val="0"/>
      <w:spacing w:beforeLines="50" w:afterLines="50" w:line="420" w:lineRule="exact"/>
      <w:ind w:firstLine="0" w:firstLineChars="0"/>
      <w:jc w:val="left"/>
      <w:outlineLvl w:val="1"/>
    </w:pPr>
    <w:rPr>
      <w:rFonts w:ascii="Sylfaen" w:hAnsi="Sylfaen" w:eastAsia="方正新楷体_GB18030" w:cs="Times New Roman"/>
      <w:b/>
      <w:bCs/>
      <w:color w:val="0A51A1"/>
      <w:kern w:val="0"/>
      <w:sz w:val="28"/>
      <w:szCs w:val="32"/>
      <w:lang w:val="tr-TR"/>
    </w:rPr>
  </w:style>
  <w:style w:type="character" w:customStyle="1" w:styleId="291">
    <w:name w:val="Heading2 字符"/>
    <w:basedOn w:val="107"/>
    <w:link w:val="290"/>
    <w:qFormat/>
    <w:uiPriority w:val="0"/>
    <w:rPr>
      <w:rFonts w:ascii="Sylfaen" w:hAnsi="Sylfaen" w:eastAsia="方正新楷体_GB18030" w:cs="Times New Roman"/>
      <w:b/>
      <w:bCs/>
      <w:color w:val="0A51A1"/>
      <w:kern w:val="0"/>
      <w:sz w:val="28"/>
      <w:szCs w:val="32"/>
      <w:lang w:val="tr-TR"/>
    </w:rPr>
  </w:style>
  <w:style w:type="paragraph" w:customStyle="1" w:styleId="292">
    <w:name w:val="Heading3"/>
    <w:basedOn w:val="1"/>
    <w:link w:val="293"/>
    <w:qFormat/>
    <w:uiPriority w:val="0"/>
    <w:pPr>
      <w:keepNext/>
      <w:keepLines/>
      <w:widowControl/>
      <w:spacing w:beforeLines="50" w:line="420" w:lineRule="exact"/>
      <w:ind w:firstLine="0" w:firstLineChars="0"/>
      <w:jc w:val="left"/>
      <w:outlineLvl w:val="2"/>
    </w:pPr>
    <w:rPr>
      <w:rFonts w:ascii="Sylfaen" w:hAnsi="Sylfaen" w:eastAsia="方正新楷体_GB18030" w:cs="Times New Roman"/>
      <w:b/>
      <w:bCs/>
      <w:color w:val="0A51A1"/>
      <w:kern w:val="0"/>
      <w:szCs w:val="32"/>
      <w:lang w:val="tr-TR"/>
    </w:rPr>
  </w:style>
  <w:style w:type="character" w:customStyle="1" w:styleId="293">
    <w:name w:val="Heading3 字符"/>
    <w:basedOn w:val="107"/>
    <w:link w:val="292"/>
    <w:qFormat/>
    <w:uiPriority w:val="0"/>
    <w:rPr>
      <w:rFonts w:ascii="Sylfaen" w:hAnsi="Sylfaen" w:eastAsia="方正新楷体_GB18030" w:cs="Times New Roman"/>
      <w:b/>
      <w:bCs/>
      <w:color w:val="0A51A1"/>
      <w:kern w:val="0"/>
      <w:sz w:val="24"/>
      <w:szCs w:val="32"/>
      <w:lang w:val="tr-TR"/>
    </w:rPr>
  </w:style>
  <w:style w:type="table" w:customStyle="1" w:styleId="294">
    <w:name w:val="清单表 6 彩色 - 着色 5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95">
    <w:name w:val="网格表 4 - 着色 5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96">
    <w:name w:val="长春样式1"/>
    <w:basedOn w:val="88"/>
    <w:qFormat/>
    <w:uiPriority w:val="99"/>
  </w:style>
  <w:style w:type="table" w:customStyle="1" w:styleId="297">
    <w:name w:val="网格表 4 - 着色 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98">
    <w:name w:val="网格表 4 - 着色 540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99">
    <w:name w:val="网格表 4 - 着色 6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300">
    <w:name w:val="网格表 4 - 着色 2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character" w:customStyle="1" w:styleId="301">
    <w:name w:val="样式5 Char"/>
    <w:basedOn w:val="107"/>
    <w:link w:val="149"/>
    <w:qFormat/>
    <w:uiPriority w:val="99"/>
    <w:rPr>
      <w:rFonts w:ascii="Times New Roman" w:hAnsi="Times New Roman" w:eastAsia="宋体" w:cs="Times New Roman"/>
      <w:bCs/>
      <w:sz w:val="28"/>
      <w:szCs w:val="32"/>
    </w:rPr>
  </w:style>
  <w:style w:type="table" w:customStyle="1" w:styleId="302">
    <w:name w:val="网格表 4 - 着色 113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paragraph" w:customStyle="1" w:styleId="303">
    <w:name w:val="YZ 正文"/>
    <w:basedOn w:val="1"/>
    <w:link w:val="304"/>
    <w:qFormat/>
    <w:uiPriority w:val="0"/>
    <w:pPr>
      <w:widowControl/>
      <w:spacing w:beforeLines="50" w:afterLines="50"/>
      <w:jc w:val="center"/>
    </w:pPr>
    <w:rPr>
      <w:rFonts w:ascii="Calibri" w:hAnsi="Calibri" w:eastAsia="黑体" w:cs="Times New Roman"/>
      <w:kern w:val="0"/>
      <w:sz w:val="22"/>
      <w:szCs w:val="24"/>
      <w:lang w:bidi="en-US"/>
    </w:rPr>
  </w:style>
  <w:style w:type="character" w:customStyle="1" w:styleId="304">
    <w:name w:val="YZ 正文 Char"/>
    <w:link w:val="303"/>
    <w:qFormat/>
    <w:uiPriority w:val="0"/>
    <w:rPr>
      <w:rFonts w:ascii="Calibri" w:hAnsi="Calibri" w:eastAsia="黑体" w:cs="Times New Roman"/>
      <w:kern w:val="0"/>
      <w:sz w:val="22"/>
      <w:szCs w:val="24"/>
      <w:lang w:bidi="en-US"/>
    </w:rPr>
  </w:style>
  <w:style w:type="table" w:customStyle="1" w:styleId="305">
    <w:name w:val="网格表 4 - 着色 111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paragraph" w:customStyle="1" w:styleId="306">
    <w:name w:val="样式 表格式alt+A +1"/>
    <w:basedOn w:val="1"/>
    <w:qFormat/>
    <w:uiPriority w:val="99"/>
    <w:pPr>
      <w:tabs>
        <w:tab w:val="left" w:pos="0"/>
      </w:tabs>
      <w:spacing w:line="240" w:lineRule="auto"/>
      <w:ind w:firstLine="0" w:firstLineChars="0"/>
      <w:jc w:val="center"/>
    </w:pPr>
    <w:rPr>
      <w:rFonts w:eastAsia="宋体" w:cs="Times New Roman"/>
      <w:kern w:val="0"/>
      <w:sz w:val="18"/>
      <w:szCs w:val="24"/>
    </w:rPr>
  </w:style>
  <w:style w:type="table" w:customStyle="1" w:styleId="307">
    <w:name w:val="网格表 1 浅色 - 着色 1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308">
    <w:name w:val="页眉 Char1"/>
    <w:basedOn w:val="107"/>
    <w:qFormat/>
    <w:uiPriority w:val="99"/>
    <w:rPr>
      <w:sz w:val="18"/>
      <w:szCs w:val="18"/>
    </w:rPr>
  </w:style>
  <w:style w:type="character" w:customStyle="1" w:styleId="309">
    <w:name w:val="页脚 Char1"/>
    <w:basedOn w:val="107"/>
    <w:qFormat/>
    <w:uiPriority w:val="99"/>
    <w:rPr>
      <w:sz w:val="18"/>
      <w:szCs w:val="18"/>
    </w:rPr>
  </w:style>
  <w:style w:type="paragraph" w:customStyle="1" w:styleId="310">
    <w:name w:val="T文本"/>
    <w:basedOn w:val="1"/>
    <w:link w:val="311"/>
    <w:qFormat/>
    <w:uiPriority w:val="1"/>
    <w:pPr>
      <w:widowControl/>
      <w:snapToGrid w:val="0"/>
      <w:spacing w:beforeLines="50" w:afterLines="50"/>
    </w:pPr>
    <w:rPr>
      <w:rFonts w:eastAsia="宋体" w:cs="Times New Roman"/>
      <w:kern w:val="0"/>
      <w:szCs w:val="20"/>
    </w:rPr>
  </w:style>
  <w:style w:type="character" w:customStyle="1" w:styleId="311">
    <w:name w:val="T文本 Char"/>
    <w:link w:val="310"/>
    <w:qFormat/>
    <w:locked/>
    <w:uiPriority w:val="1"/>
    <w:rPr>
      <w:rFonts w:ascii="Times New Roman" w:hAnsi="Times New Roman" w:eastAsia="宋体" w:cs="Times New Roman"/>
      <w:kern w:val="0"/>
      <w:sz w:val="24"/>
      <w:szCs w:val="20"/>
    </w:rPr>
  </w:style>
  <w:style w:type="paragraph" w:customStyle="1" w:styleId="312">
    <w:name w:val="标题一"/>
    <w:basedOn w:val="3"/>
    <w:link w:val="313"/>
    <w:qFormat/>
    <w:uiPriority w:val="0"/>
    <w:pPr>
      <w:pageBreakBefore w:val="0"/>
      <w:numPr>
        <w:numId w:val="0"/>
      </w:numPr>
      <w:spacing w:before="0" w:after="0" w:line="276" w:lineRule="auto"/>
      <w:jc w:val="left"/>
    </w:pPr>
    <w:rPr>
      <w:rFonts w:eastAsia="方正正黑简体"/>
      <w:b/>
      <w:color w:val="9BBB59" w:themeColor="accent3"/>
      <w:kern w:val="2"/>
      <w14:textFill>
        <w14:solidFill>
          <w14:schemeClr w14:val="accent3"/>
        </w14:solidFill>
      </w14:textFill>
    </w:rPr>
  </w:style>
  <w:style w:type="character" w:customStyle="1" w:styleId="313">
    <w:name w:val="标题一字符"/>
    <w:basedOn w:val="107"/>
    <w:link w:val="312"/>
    <w:qFormat/>
    <w:uiPriority w:val="0"/>
    <w:rPr>
      <w:rFonts w:ascii="Times New Roman" w:hAnsi="Times New Roman" w:eastAsia="方正正黑简体" w:cs="Times New Roman"/>
      <w:b/>
      <w:bCs/>
      <w:color w:val="9BBB59" w:themeColor="accent3"/>
      <w:sz w:val="44"/>
      <w:szCs w:val="44"/>
      <w14:textFill>
        <w14:solidFill>
          <w14:schemeClr w14:val="accent3"/>
        </w14:solidFill>
      </w14:textFill>
    </w:rPr>
  </w:style>
  <w:style w:type="table" w:customStyle="1" w:styleId="314">
    <w:name w:val="网格表 1 浅色 - 着色 6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15">
    <w:name w:val="网格表 4 - 着色 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paragraph" w:customStyle="1" w:styleId="316">
    <w:name w:val="TEXT"/>
    <w:basedOn w:val="1"/>
    <w:link w:val="317"/>
    <w:qFormat/>
    <w:uiPriority w:val="0"/>
    <w:pPr>
      <w:widowControl/>
      <w:spacing w:after="120" w:line="420" w:lineRule="exact"/>
    </w:pPr>
    <w:rPr>
      <w:rFonts w:ascii="Sylfaen" w:hAnsi="Sylfaen" w:eastAsia="方正新楷体_GB18030" w:cs="Times New Roman"/>
      <w:kern w:val="0"/>
      <w:szCs w:val="24"/>
      <w:lang w:bidi="en-US"/>
    </w:rPr>
  </w:style>
  <w:style w:type="character" w:customStyle="1" w:styleId="317">
    <w:name w:val="TEXT 字符"/>
    <w:link w:val="316"/>
    <w:qFormat/>
    <w:uiPriority w:val="0"/>
    <w:rPr>
      <w:rFonts w:ascii="Sylfaen" w:hAnsi="Sylfaen" w:eastAsia="方正新楷体_GB18030" w:cs="Times New Roman"/>
      <w:kern w:val="0"/>
      <w:sz w:val="24"/>
      <w:szCs w:val="24"/>
      <w:lang w:bidi="en-US"/>
    </w:rPr>
  </w:style>
  <w:style w:type="paragraph" w:customStyle="1" w:styleId="318">
    <w:name w:val="Heading1"/>
    <w:basedOn w:val="1"/>
    <w:link w:val="319"/>
    <w:qFormat/>
    <w:uiPriority w:val="0"/>
    <w:pPr>
      <w:keepNext/>
      <w:keepLines/>
      <w:widowControl/>
      <w:snapToGrid w:val="0"/>
      <w:spacing w:beforeLines="100" w:afterLines="100" w:line="420" w:lineRule="exact"/>
      <w:ind w:firstLine="0" w:firstLineChars="0"/>
      <w:jc w:val="left"/>
      <w:outlineLvl w:val="0"/>
    </w:pPr>
    <w:rPr>
      <w:rFonts w:ascii="Sylfaen" w:hAnsi="Sylfaen" w:eastAsia="方正新楷体_GB18030" w:cs="Times New Roman"/>
      <w:b/>
      <w:bCs/>
      <w:color w:val="0A51A1"/>
      <w:kern w:val="0"/>
      <w:sz w:val="40"/>
      <w:szCs w:val="32"/>
      <w:lang w:val="tr-TR"/>
    </w:rPr>
  </w:style>
  <w:style w:type="character" w:customStyle="1" w:styleId="319">
    <w:name w:val="Heading1 字符"/>
    <w:basedOn w:val="107"/>
    <w:link w:val="318"/>
    <w:qFormat/>
    <w:uiPriority w:val="0"/>
    <w:rPr>
      <w:rFonts w:ascii="Sylfaen" w:hAnsi="Sylfaen" w:eastAsia="方正新楷体_GB18030" w:cs="Times New Roman"/>
      <w:b/>
      <w:bCs/>
      <w:color w:val="0A51A1"/>
      <w:kern w:val="0"/>
      <w:sz w:val="40"/>
      <w:szCs w:val="32"/>
      <w:lang w:val="tr-TR"/>
    </w:rPr>
  </w:style>
  <w:style w:type="paragraph" w:customStyle="1" w:styleId="320">
    <w:name w:val="Heading4"/>
    <w:basedOn w:val="316"/>
    <w:link w:val="321"/>
    <w:qFormat/>
    <w:uiPriority w:val="0"/>
    <w:pPr>
      <w:spacing w:beforeLines="50" w:after="0"/>
      <w:ind w:firstLine="0" w:firstLineChars="0"/>
    </w:pPr>
    <w:rPr>
      <w:b/>
    </w:rPr>
  </w:style>
  <w:style w:type="character" w:customStyle="1" w:styleId="321">
    <w:name w:val="Heading4 字符"/>
    <w:basedOn w:val="317"/>
    <w:link w:val="320"/>
    <w:qFormat/>
    <w:uiPriority w:val="0"/>
    <w:rPr>
      <w:rFonts w:ascii="Sylfaen" w:hAnsi="Sylfaen" w:eastAsia="方正新楷体_GB18030" w:cs="Times New Roman"/>
      <w:b/>
      <w:kern w:val="0"/>
      <w:sz w:val="24"/>
      <w:szCs w:val="24"/>
      <w:lang w:bidi="en-US"/>
    </w:rPr>
  </w:style>
  <w:style w:type="table" w:customStyle="1" w:styleId="322">
    <w:name w:val="网格表 1 浅色 - 着色 5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323">
    <w:name w:val="网格表 3 - 着色 3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character" w:customStyle="1" w:styleId="324">
    <w:name w:val="T文本 Char Char"/>
    <w:qFormat/>
    <w:uiPriority w:val="0"/>
    <w:rPr>
      <w:sz w:val="24"/>
    </w:rPr>
  </w:style>
  <w:style w:type="table" w:customStyle="1" w:styleId="325">
    <w:name w:val="清单表 6 彩色 - 着色 3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326">
    <w:name w:val="Grid Table 4 Accent 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327">
    <w:name w:val="Grid Table 4 Accent 1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paragraph" w:customStyle="1" w:styleId="328">
    <w:name w:val="*正文"/>
    <w:basedOn w:val="1"/>
    <w:link w:val="329"/>
    <w:qFormat/>
    <w:uiPriority w:val="0"/>
    <w:pPr>
      <w:spacing w:beforeLines="50"/>
    </w:pPr>
    <w:rPr>
      <w:rFonts w:ascii="宋体" w:hAnsi="宋体" w:eastAsia="宋体" w:cs="Times New Roman"/>
    </w:rPr>
  </w:style>
  <w:style w:type="character" w:customStyle="1" w:styleId="329">
    <w:name w:val="*正文 Char"/>
    <w:link w:val="328"/>
    <w:qFormat/>
    <w:uiPriority w:val="0"/>
    <w:rPr>
      <w:rFonts w:ascii="宋体" w:hAnsi="宋体" w:eastAsia="宋体" w:cs="Times New Roman"/>
      <w:sz w:val="24"/>
    </w:rPr>
  </w:style>
  <w:style w:type="table" w:customStyle="1" w:styleId="330">
    <w:name w:val="网格型浅色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331">
    <w:name w:val="无格式表格 1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customStyle="1" w:styleId="332">
    <w:name w:val="标题 Char1"/>
    <w:basedOn w:val="107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paragraph" w:customStyle="1" w:styleId="333">
    <w:name w:val="董标题2"/>
    <w:basedOn w:val="4"/>
    <w:qFormat/>
    <w:uiPriority w:val="99"/>
    <w:pPr>
      <w:numPr>
        <w:ilvl w:val="0"/>
        <w:numId w:val="0"/>
      </w:numPr>
      <w:spacing w:before="260" w:after="260" w:line="416" w:lineRule="auto"/>
      <w:jc w:val="left"/>
    </w:pPr>
    <w:rPr>
      <w:rFonts w:ascii="Arial" w:hAnsi="Arial" w:eastAsia="宋体" w:cs="Times New Roman"/>
      <w:bCs/>
      <w:kern w:val="0"/>
      <w:sz w:val="28"/>
      <w:szCs w:val="32"/>
    </w:rPr>
  </w:style>
  <w:style w:type="table" w:customStyle="1" w:styleId="334">
    <w:name w:val="Grid Table 4 Accent 113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335">
    <w:name w:val="网格表 5 深色 - 着色 1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character" w:customStyle="1" w:styleId="336">
    <w:name w:val="Book Title"/>
    <w:basedOn w:val="107"/>
    <w:qFormat/>
    <w:uiPriority w:val="33"/>
    <w:rPr>
      <w:rFonts w:eastAsiaTheme="minorEastAsia"/>
      <w:bCs/>
      <w:iCs/>
      <w:spacing w:val="5"/>
    </w:rPr>
  </w:style>
  <w:style w:type="paragraph" w:customStyle="1" w:styleId="337">
    <w:name w:val="样式8"/>
    <w:basedOn w:val="1"/>
    <w:link w:val="338"/>
    <w:qFormat/>
    <w:uiPriority w:val="99"/>
    <w:pPr>
      <w:widowControl/>
      <w:numPr>
        <w:ilvl w:val="0"/>
        <w:numId w:val="5"/>
      </w:numPr>
      <w:spacing w:beforeLines="50" w:afterLines="50" w:line="420" w:lineRule="exact"/>
      <w:ind w:left="0" w:firstLine="0" w:firstLineChars="0"/>
    </w:pPr>
    <w:rPr>
      <w:rFonts w:ascii="Calibri" w:hAnsi="Calibri" w:cs="Times New Roman"/>
      <w:kern w:val="0"/>
      <w:sz w:val="22"/>
      <w:lang w:val="tr-TR"/>
    </w:rPr>
  </w:style>
  <w:style w:type="character" w:customStyle="1" w:styleId="338">
    <w:name w:val="样式8 Char"/>
    <w:basedOn w:val="107"/>
    <w:link w:val="337"/>
    <w:qFormat/>
    <w:uiPriority w:val="99"/>
    <w:rPr>
      <w:rFonts w:ascii="Calibri" w:hAnsi="Calibri" w:cs="Times New Roman"/>
      <w:kern w:val="0"/>
      <w:sz w:val="22"/>
      <w:lang w:val="tr-TR"/>
    </w:rPr>
  </w:style>
  <w:style w:type="character" w:customStyle="1" w:styleId="339">
    <w:name w:val="样式4 Char"/>
    <w:basedOn w:val="107"/>
    <w:link w:val="176"/>
    <w:qFormat/>
    <w:uiPriority w:val="0"/>
    <w:rPr>
      <w:rFonts w:eastAsia="宋体" w:cs="Times New Roman" w:asciiTheme="minorEastAsia" w:hAnsiTheme="minorEastAsia"/>
      <w:sz w:val="28"/>
      <w:szCs w:val="32"/>
    </w:rPr>
  </w:style>
  <w:style w:type="paragraph" w:customStyle="1" w:styleId="340">
    <w:name w:val="[Basic Paragraph]"/>
    <w:basedOn w:val="1"/>
    <w:qFormat/>
    <w:uiPriority w:val="99"/>
    <w:pPr>
      <w:widowControl/>
      <w:autoSpaceDE w:val="0"/>
      <w:autoSpaceDN w:val="0"/>
      <w:adjustRightInd w:val="0"/>
      <w:spacing w:line="288" w:lineRule="auto"/>
      <w:ind w:firstLine="0" w:firstLineChars="0"/>
      <w:jc w:val="left"/>
      <w:textAlignment w:val="center"/>
    </w:pPr>
    <w:rPr>
      <w:rFonts w:ascii="Minion Pro" w:hAnsi="Minion Pro" w:eastAsia="微软雅黑" w:cs="Minion Pro"/>
      <w:color w:val="000000"/>
      <w:kern w:val="0"/>
      <w:szCs w:val="24"/>
      <w:lang w:val="en-GB" w:eastAsia="en-US"/>
    </w:rPr>
  </w:style>
  <w:style w:type="paragraph" w:customStyle="1" w:styleId="341">
    <w:name w:val="[No Paragraph Style]"/>
    <w:qFormat/>
    <w:uiPriority w:val="99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eastAsia="宋体" w:cs="Minion Pro"/>
      <w:color w:val="000000"/>
      <w:kern w:val="0"/>
      <w:sz w:val="24"/>
      <w:szCs w:val="24"/>
      <w:lang w:val="en-GB" w:eastAsia="en-US" w:bidi="ar-SA"/>
    </w:rPr>
  </w:style>
  <w:style w:type="character" w:customStyle="1" w:styleId="342">
    <w:name w:val="正文小四 Char Char"/>
    <w:link w:val="343"/>
    <w:qFormat/>
    <w:uiPriority w:val="0"/>
    <w:rPr>
      <w:rFonts w:eastAsia="仿宋"/>
      <w:sz w:val="24"/>
      <w:szCs w:val="28"/>
    </w:rPr>
  </w:style>
  <w:style w:type="paragraph" w:customStyle="1" w:styleId="343">
    <w:name w:val="正文小四"/>
    <w:basedOn w:val="1"/>
    <w:link w:val="342"/>
    <w:qFormat/>
    <w:uiPriority w:val="0"/>
    <w:pPr>
      <w:spacing w:line="300" w:lineRule="auto"/>
    </w:pPr>
    <w:rPr>
      <w:rFonts w:eastAsia="仿宋" w:asciiTheme="minorHAnsi" w:hAnsiTheme="minorHAnsi"/>
      <w:szCs w:val="28"/>
    </w:rPr>
  </w:style>
  <w:style w:type="character" w:customStyle="1" w:styleId="344">
    <w:name w:val="批注框文本 Char1"/>
    <w:basedOn w:val="107"/>
    <w:semiHidden/>
    <w:qFormat/>
    <w:uiPriority w:val="99"/>
    <w:rPr>
      <w:sz w:val="18"/>
      <w:szCs w:val="18"/>
    </w:rPr>
  </w:style>
  <w:style w:type="character" w:customStyle="1" w:styleId="345">
    <w:name w:val="表格样式n Char Char"/>
    <w:link w:val="346"/>
    <w:qFormat/>
    <w:uiPriority w:val="0"/>
    <w:rPr>
      <w:rFonts w:ascii="宋体" w:hAnsi="宋体"/>
      <w:color w:val="000000"/>
      <w:szCs w:val="21"/>
    </w:rPr>
  </w:style>
  <w:style w:type="paragraph" w:customStyle="1" w:styleId="346">
    <w:name w:val="表格样式n"/>
    <w:basedOn w:val="1"/>
    <w:link w:val="345"/>
    <w:qFormat/>
    <w:uiPriority w:val="0"/>
    <w:pPr>
      <w:spacing w:line="240" w:lineRule="auto"/>
      <w:ind w:firstLine="0" w:firstLineChars="0"/>
      <w:jc w:val="left"/>
    </w:pPr>
    <w:rPr>
      <w:rFonts w:ascii="宋体" w:hAnsi="宋体"/>
      <w:color w:val="000000"/>
      <w:sz w:val="21"/>
      <w:szCs w:val="21"/>
    </w:rPr>
  </w:style>
  <w:style w:type="character" w:customStyle="1" w:styleId="347">
    <w:name w:val="正文 五号 Char Char"/>
    <w:link w:val="348"/>
    <w:qFormat/>
    <w:uiPriority w:val="0"/>
    <w:rPr>
      <w:rFonts w:eastAsia="仿宋"/>
      <w:szCs w:val="28"/>
    </w:rPr>
  </w:style>
  <w:style w:type="paragraph" w:customStyle="1" w:styleId="348">
    <w:name w:val="正文 五号"/>
    <w:basedOn w:val="343"/>
    <w:link w:val="347"/>
    <w:qFormat/>
    <w:uiPriority w:val="0"/>
    <w:pPr>
      <w:ind w:firstLine="420"/>
    </w:pPr>
    <w:rPr>
      <w:sz w:val="21"/>
    </w:rPr>
  </w:style>
  <w:style w:type="table" w:customStyle="1" w:styleId="349">
    <w:name w:val="中等深浅底纹 2 - 强调文字颜色 1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character" w:customStyle="1" w:styleId="350">
    <w:name w:val="文档结构图 Char1"/>
    <w:basedOn w:val="107"/>
    <w:semiHidden/>
    <w:qFormat/>
    <w:uiPriority w:val="99"/>
    <w:rPr>
      <w:rFonts w:ascii="Microsoft YaHei UI" w:eastAsia="Microsoft YaHei UI"/>
      <w:sz w:val="18"/>
      <w:szCs w:val="18"/>
    </w:rPr>
  </w:style>
  <w:style w:type="table" w:customStyle="1" w:styleId="351">
    <w:name w:val="网格表 4 - 着色 5112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character" w:customStyle="1" w:styleId="352">
    <w:name w:val="表"/>
    <w:qFormat/>
    <w:uiPriority w:val="0"/>
    <w:rPr>
      <w:sz w:val="21"/>
    </w:rPr>
  </w:style>
  <w:style w:type="paragraph" w:customStyle="1" w:styleId="353">
    <w:name w:val="表格lcb"/>
    <w:basedOn w:val="34"/>
    <w:qFormat/>
    <w:uiPriority w:val="99"/>
    <w:pPr>
      <w:adjustRightInd w:val="0"/>
      <w:spacing w:after="0" w:line="240" w:lineRule="auto"/>
      <w:ind w:left="510" w:firstLine="0" w:firstLineChars="0"/>
      <w:jc w:val="center"/>
      <w:textAlignment w:val="baseline"/>
    </w:pPr>
    <w:rPr>
      <w:rFonts w:eastAsia="宋体" w:cs="Times New Roman"/>
      <w:sz w:val="21"/>
      <w:szCs w:val="16"/>
    </w:rPr>
  </w:style>
  <w:style w:type="paragraph" w:customStyle="1" w:styleId="354">
    <w:name w:val="!tyx正文样式"/>
    <w:basedOn w:val="1"/>
    <w:link w:val="355"/>
    <w:qFormat/>
    <w:uiPriority w:val="0"/>
    <w:pPr>
      <w:adjustRightInd w:val="0"/>
      <w:spacing w:before="120" w:after="120" w:line="240" w:lineRule="auto"/>
      <w:ind w:firstLine="0" w:firstLineChars="0"/>
    </w:pPr>
    <w:rPr>
      <w:rFonts w:eastAsia="宋体" w:cs="Times New Roman"/>
      <w:sz w:val="21"/>
      <w:szCs w:val="20"/>
    </w:rPr>
  </w:style>
  <w:style w:type="character" w:customStyle="1" w:styleId="355">
    <w:name w:val="!tyx正文样式 Char Char"/>
    <w:link w:val="354"/>
    <w:qFormat/>
    <w:uiPriority w:val="0"/>
    <w:rPr>
      <w:rFonts w:ascii="Times New Roman" w:hAnsi="Times New Roman" w:eastAsia="宋体" w:cs="Times New Roman"/>
      <w:szCs w:val="20"/>
    </w:rPr>
  </w:style>
  <w:style w:type="character" w:customStyle="1" w:styleId="356">
    <w:name w:val="表格文字 Char"/>
    <w:qFormat/>
    <w:uiPriority w:val="0"/>
    <w:rPr>
      <w:rFonts w:ascii="宋体" w:hAnsi="宋体"/>
    </w:rPr>
  </w:style>
  <w:style w:type="character" w:customStyle="1" w:styleId="357">
    <w:name w:val="正文小四 Char"/>
    <w:qFormat/>
    <w:uiPriority w:val="0"/>
    <w:rPr>
      <w:rFonts w:ascii="Calibri" w:hAnsi="Calibri" w:eastAsia="仿宋"/>
      <w:kern w:val="2"/>
      <w:sz w:val="24"/>
      <w:szCs w:val="28"/>
    </w:rPr>
  </w:style>
  <w:style w:type="paragraph" w:customStyle="1" w:styleId="358">
    <w:name w:val="szq正文"/>
    <w:basedOn w:val="1"/>
    <w:qFormat/>
    <w:uiPriority w:val="99"/>
    <w:pPr>
      <w:widowControl/>
      <w:adjustRightInd w:val="0"/>
      <w:snapToGrid w:val="0"/>
      <w:spacing w:beforeLines="50" w:afterLines="50" w:line="276" w:lineRule="auto"/>
      <w:ind w:firstLine="480"/>
    </w:pPr>
    <w:rPr>
      <w:rFonts w:eastAsia="宋体" w:cs="Times New Roman"/>
      <w:kern w:val="0"/>
      <w:szCs w:val="20"/>
    </w:rPr>
  </w:style>
  <w:style w:type="paragraph" w:customStyle="1" w:styleId="359">
    <w:name w:val="图编号 Char"/>
    <w:basedOn w:val="22"/>
    <w:next w:val="22"/>
    <w:qFormat/>
    <w:uiPriority w:val="99"/>
    <w:pPr>
      <w:spacing w:line="240" w:lineRule="auto"/>
      <w:ind w:firstLine="0" w:firstLineChars="0"/>
    </w:pPr>
    <w:rPr>
      <w:rFonts w:ascii="Arial" w:hAnsi="Arial" w:cs="Arial"/>
    </w:rPr>
  </w:style>
  <w:style w:type="paragraph" w:customStyle="1" w:styleId="360">
    <w:name w:val="标题三"/>
    <w:basedOn w:val="1"/>
    <w:qFormat/>
    <w:uiPriority w:val="99"/>
    <w:pPr>
      <w:ind w:left="720" w:firstLine="0" w:firstLineChars="0"/>
      <w:outlineLvl w:val="3"/>
    </w:pPr>
    <w:rPr>
      <w:rFonts w:ascii="宋体" w:hAnsi="宋体" w:eastAsia="宋体" w:cs="Times New Roman"/>
      <w:b/>
      <w:sz w:val="28"/>
      <w:szCs w:val="24"/>
    </w:rPr>
  </w:style>
  <w:style w:type="paragraph" w:customStyle="1" w:styleId="361">
    <w:name w:val="标题4"/>
    <w:qFormat/>
    <w:uiPriority w:val="99"/>
    <w:pPr>
      <w:spacing w:line="360" w:lineRule="auto"/>
      <w:ind w:left="720" w:hanging="720"/>
    </w:pPr>
    <w:rPr>
      <w:rFonts w:ascii="宋体" w:hAnsi="宋体" w:eastAsia="宋体" w:cs="Times New Roman"/>
      <w:b/>
      <w:kern w:val="0"/>
      <w:sz w:val="28"/>
      <w:szCs w:val="24"/>
      <w:lang w:val="en-US" w:eastAsia="zh-CN" w:bidi="ar-SA"/>
    </w:rPr>
  </w:style>
  <w:style w:type="paragraph" w:customStyle="1" w:styleId="362">
    <w:name w:val="标题第三"/>
    <w:basedOn w:val="1"/>
    <w:link w:val="363"/>
    <w:qFormat/>
    <w:uiPriority w:val="99"/>
    <w:pPr>
      <w:numPr>
        <w:ilvl w:val="2"/>
        <w:numId w:val="6"/>
      </w:numPr>
      <w:ind w:firstLine="0" w:firstLineChars="0"/>
      <w:outlineLvl w:val="3"/>
    </w:pPr>
    <w:rPr>
      <w:rFonts w:ascii="宋体" w:hAnsi="宋体" w:eastAsia="宋体" w:cs="Times New Roman"/>
      <w:b/>
      <w:sz w:val="28"/>
      <w:szCs w:val="28"/>
    </w:rPr>
  </w:style>
  <w:style w:type="character" w:customStyle="1" w:styleId="363">
    <w:name w:val="标题第三 Char"/>
    <w:link w:val="362"/>
    <w:qFormat/>
    <w:uiPriority w:val="99"/>
    <w:rPr>
      <w:rFonts w:ascii="宋体" w:hAnsi="宋体" w:eastAsia="宋体" w:cs="Times New Roman"/>
      <w:b/>
      <w:sz w:val="28"/>
      <w:szCs w:val="28"/>
    </w:rPr>
  </w:style>
  <w:style w:type="character" w:customStyle="1" w:styleId="364">
    <w:name w:val="apple-converted-space"/>
    <w:basedOn w:val="107"/>
    <w:qFormat/>
    <w:uiPriority w:val="0"/>
  </w:style>
  <w:style w:type="paragraph" w:customStyle="1" w:styleId="365">
    <w:name w:val="内文 缩进2字符"/>
    <w:basedOn w:val="1"/>
    <w:next w:val="1"/>
    <w:qFormat/>
    <w:uiPriority w:val="99"/>
    <w:pPr>
      <w:keepNext/>
      <w:keepLines/>
      <w:autoSpaceDE w:val="0"/>
      <w:autoSpaceDN w:val="0"/>
      <w:adjustRightInd w:val="0"/>
      <w:spacing w:before="113" w:line="360" w:lineRule="atLeast"/>
      <w:ind w:firstLine="0" w:firstLineChars="0"/>
      <w:jc w:val="left"/>
      <w:textAlignment w:val="center"/>
    </w:pPr>
    <w:rPr>
      <w:rFonts w:ascii="方正细黑一简体" w:eastAsia="方正细黑一简体" w:cs="方正细黑一简体"/>
      <w:color w:val="000000"/>
      <w:kern w:val="0"/>
      <w:sz w:val="20"/>
      <w:szCs w:val="20"/>
      <w:lang w:val="zh-CN"/>
    </w:rPr>
  </w:style>
  <w:style w:type="table" w:customStyle="1" w:styleId="366">
    <w:name w:val="网格表 4 - 着色 5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67">
    <w:name w:val="网格表 4 - 着色 5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68">
    <w:name w:val="网格表 4 - 着色 5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69">
    <w:name w:val="网格表 4 - 着色 5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0">
    <w:name w:val="网格表 4 - 着色 55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1">
    <w:name w:val="网格表 4 - 着色 56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2">
    <w:name w:val="网格表 4 - 着色 57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3">
    <w:name w:val="网格表 4 - 着色 58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4">
    <w:name w:val="网格表 4 - 着色 59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5">
    <w:name w:val="网格表 4 - 着色 510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6">
    <w:name w:val="网格表 4 - 着色 5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7">
    <w:name w:val="网格表 4 - 着色 5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8">
    <w:name w:val="网格表 4 - 着色 51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79">
    <w:name w:val="网格表 4 - 着色 515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0">
    <w:name w:val="网格表 4 - 着色 516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1">
    <w:name w:val="网格表 4 - 着色 517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2">
    <w:name w:val="网格表 4 - 着色 518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3">
    <w:name w:val="网格表 4 - 着色 519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4">
    <w:name w:val="网格表 4 - 着色 520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5">
    <w:name w:val="网格表 4 - 着色 5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6">
    <w:name w:val="网格表 4 - 着色 5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7">
    <w:name w:val="网格表 4 - 着色 52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8">
    <w:name w:val="网格表 4 - 着色 52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89">
    <w:name w:val="网格表 4 - 着色 525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0">
    <w:name w:val="网格表 4 - 着色 526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1">
    <w:name w:val="网格表 4 - 着色 527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2">
    <w:name w:val="网格表 4 - 着色 528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3">
    <w:name w:val="网格表 4 - 着色 529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4">
    <w:name w:val="网格表 4 - 着色 530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5">
    <w:name w:val="网格表 4 - 着色 5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6">
    <w:name w:val="网格表 4 - 着色 53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7">
    <w:name w:val="网格表 4 - 着色 53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8">
    <w:name w:val="网格表 4 - 着色 53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399">
    <w:name w:val="网格表 4 - 着色 535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0">
    <w:name w:val="网格表 4 - 着色 536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1">
    <w:name w:val="网格表 4 - 着色 537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2">
    <w:name w:val="网格表 4 - 着色 538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3">
    <w:name w:val="网格表 4 - 着色 539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4">
    <w:name w:val="网格表 4 - 着色 54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5">
    <w:name w:val="网格表 4 - 着色 54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6">
    <w:name w:val="网格表 4 - 着色 54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7">
    <w:name w:val="网格表 4 - 着色 54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08">
    <w:name w:val="网格表 1 浅色 - 着色 3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09">
    <w:name w:val="网格表 6 彩色 - 着色 5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10">
    <w:name w:val="网格表 6 彩色 - 着色 1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11">
    <w:name w:val="浅色列表 - 强调文字颜色 1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412">
    <w:name w:val="Table Normal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413">
    <w:name w:val="二级标题2"/>
    <w:basedOn w:val="4"/>
    <w:link w:val="414"/>
    <w:qFormat/>
    <w:uiPriority w:val="0"/>
    <w:pPr>
      <w:widowControl/>
      <w:numPr>
        <w:ilvl w:val="0"/>
        <w:numId w:val="0"/>
      </w:numPr>
      <w:pBdr>
        <w:bottom w:val="single" w:color="D9D9D9" w:sz="12" w:space="1"/>
      </w:pBdr>
      <w:spacing w:before="260" w:beforeLines="150" w:line="420" w:lineRule="exact"/>
      <w:jc w:val="left"/>
    </w:pPr>
    <w:rPr>
      <w:rFonts w:ascii="方正正黑简体" w:hAnsi="微软雅黑" w:eastAsia="仿宋" w:cs="Times New Roman"/>
      <w:color w:val="00B0F0"/>
      <w:kern w:val="0"/>
      <w:szCs w:val="32"/>
      <w:lang w:val="tr-TR"/>
    </w:rPr>
  </w:style>
  <w:style w:type="character" w:customStyle="1" w:styleId="414">
    <w:name w:val="二级标题2 Char"/>
    <w:basedOn w:val="107"/>
    <w:link w:val="413"/>
    <w:qFormat/>
    <w:uiPriority w:val="0"/>
    <w:rPr>
      <w:rFonts w:ascii="方正正黑简体" w:hAnsi="微软雅黑" w:eastAsia="仿宋" w:cs="Times New Roman"/>
      <w:b/>
      <w:bCs/>
      <w:color w:val="00B0F0"/>
      <w:kern w:val="0"/>
      <w:sz w:val="32"/>
      <w:szCs w:val="32"/>
      <w:lang w:val="tr-TR"/>
    </w:rPr>
  </w:style>
  <w:style w:type="character" w:customStyle="1" w:styleId="415">
    <w:name w:val="Intense Reference"/>
    <w:basedOn w:val="107"/>
    <w:qFormat/>
    <w:uiPriority w:val="32"/>
    <w:rPr>
      <w:b/>
      <w:bCs/>
      <w:smallCaps/>
      <w:color w:val="4F81BD" w:themeColor="accent1"/>
      <w:spacing w:val="5"/>
      <w14:textFill>
        <w14:solidFill>
          <w14:schemeClr w14:val="accent1"/>
        </w14:solidFill>
      </w14:textFill>
    </w:rPr>
  </w:style>
  <w:style w:type="character" w:customStyle="1" w:styleId="416">
    <w:name w:val="Intense Emphasis"/>
    <w:basedOn w:val="107"/>
    <w:qFormat/>
    <w:uiPriority w:val="21"/>
    <w:rPr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customStyle="1" w:styleId="417">
    <w:name w:val="董正文"/>
    <w:basedOn w:val="1"/>
    <w:link w:val="418"/>
    <w:qFormat/>
    <w:uiPriority w:val="0"/>
    <w:pPr>
      <w:spacing w:beforeLines="50" w:afterLines="50"/>
      <w:ind w:firstLine="480"/>
      <w:jc w:val="left"/>
    </w:pPr>
    <w:rPr>
      <w:rFonts w:ascii="宋体" w:hAnsi="宋体" w:eastAsia="宋体" w:cs="Times New Roman"/>
      <w:szCs w:val="24"/>
    </w:rPr>
  </w:style>
  <w:style w:type="character" w:customStyle="1" w:styleId="418">
    <w:name w:val="董正文 Char"/>
    <w:basedOn w:val="107"/>
    <w:link w:val="417"/>
    <w:qFormat/>
    <w:uiPriority w:val="0"/>
    <w:rPr>
      <w:rFonts w:ascii="宋体" w:hAnsi="宋体" w:eastAsia="宋体" w:cs="Times New Roman"/>
      <w:sz w:val="24"/>
      <w:szCs w:val="24"/>
    </w:rPr>
  </w:style>
  <w:style w:type="table" w:customStyle="1" w:styleId="419">
    <w:name w:val="网格表 4 - 着色 15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paragraph" w:customStyle="1" w:styleId="420">
    <w:name w:val="列出段落2"/>
    <w:basedOn w:val="1"/>
    <w:qFormat/>
    <w:uiPriority w:val="34"/>
    <w:pPr>
      <w:ind w:firstLine="420"/>
    </w:pPr>
    <w:rPr>
      <w:rFonts w:ascii="宋体" w:hAnsi="宋体" w:eastAsia="微软雅黑"/>
      <w:color w:val="000000"/>
      <w:szCs w:val="21"/>
    </w:rPr>
  </w:style>
  <w:style w:type="paragraph" w:customStyle="1" w:styleId="421">
    <w:name w:val="_Style 4"/>
    <w:basedOn w:val="3"/>
    <w:next w:val="1"/>
    <w:qFormat/>
    <w:uiPriority w:val="39"/>
    <w:pPr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eastAsia="宋体"/>
      <w:b/>
      <w:color w:val="365F91"/>
      <w:kern w:val="0"/>
      <w:sz w:val="28"/>
      <w:szCs w:val="28"/>
    </w:rPr>
  </w:style>
  <w:style w:type="table" w:customStyle="1" w:styleId="422">
    <w:name w:val="网格表 2 - 着色 5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23">
    <w:name w:val="网格表 1 浅色 - 着色 2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24">
    <w:name w:val="清单表 6 彩色 - 着色 51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25">
    <w:name w:val="网格表 4 - 着色 545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26">
    <w:name w:val="长春样式11"/>
    <w:basedOn w:val="88"/>
    <w:qFormat/>
    <w:uiPriority w:val="99"/>
  </w:style>
  <w:style w:type="table" w:customStyle="1" w:styleId="427">
    <w:name w:val="网格表 4 - 着色 1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28">
    <w:name w:val="网格表 4 - 着色 540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29">
    <w:name w:val="网格表 4 - 着色 61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430">
    <w:name w:val="网格表 4 - 着色 21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431">
    <w:name w:val="网格表 4 - 着色 11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32">
    <w:name w:val="网格型111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33">
    <w:name w:val="网格表 4 - 着色 1112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34">
    <w:name w:val="网格表 1 浅色 - 着色 11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35">
    <w:name w:val="网格表 1 浅色 - 着色 61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36">
    <w:name w:val="网格表 4 - 着色 1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37">
    <w:name w:val="Grid Table 4 Accent 114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438">
    <w:name w:val="网格表 1 浅色 - 着色 51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39">
    <w:name w:val="网格表 3 - 着色 31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440">
    <w:name w:val="清单表 6 彩色 - 着色 31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441">
    <w:name w:val="Grid Table 4 Accent 1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442">
    <w:name w:val="Grid Table 4 Accent 112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443">
    <w:name w:val="网格型浅色1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444">
    <w:name w:val="无格式表格 11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445">
    <w:name w:val="中等深浅底纹 1 - 着色 51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446">
    <w:name w:val="Grid Table 4 Accent 113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447">
    <w:name w:val="网格表 5 深色 - 着色 11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448">
    <w:name w:val="网格型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49">
    <w:name w:val="中等深浅底纹 2 - 强调文字颜色 11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450">
    <w:name w:val="彩色底纹1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451">
    <w:name w:val="网格表 4 - 着色 5110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52">
    <w:name w:val="网格表 4 - 着色 5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53">
    <w:name w:val="网格表 4 - 着色 5210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54">
    <w:name w:val="网格表 4 - 着色 5310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55">
    <w:name w:val="网格表 4 - 着色 546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56">
    <w:name w:val="网格表 4 - 着色 55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57">
    <w:name w:val="网格表 4 - 着色 56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58">
    <w:name w:val="网格表 4 - 着色 57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59">
    <w:name w:val="网格表 4 - 着色 58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0">
    <w:name w:val="网格表 4 - 着色 59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1">
    <w:name w:val="网格表 4 - 着色 510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2">
    <w:name w:val="网格表 4 - 着色 5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3">
    <w:name w:val="网格表 4 - 着色 51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4">
    <w:name w:val="网格表 4 - 着色 514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5">
    <w:name w:val="网格表 4 - 着色 515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6">
    <w:name w:val="网格表 4 - 着色 516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7">
    <w:name w:val="网格表 4 - 着色 517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8">
    <w:name w:val="网格表 4 - 着色 518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69">
    <w:name w:val="网格表 4 - 着色 519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0">
    <w:name w:val="网格表 4 - 着色 520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1">
    <w:name w:val="网格表 4 - 着色 5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2">
    <w:name w:val="网格表 4 - 着色 52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3">
    <w:name w:val="网格表 4 - 着色 52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4">
    <w:name w:val="网格表 4 - 着色 524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5">
    <w:name w:val="网格表 4 - 着色 525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6">
    <w:name w:val="网格表 4 - 着色 526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7">
    <w:name w:val="网格表 4 - 着色 527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8">
    <w:name w:val="网格表 4 - 着色 528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79">
    <w:name w:val="网格表 4 - 着色 529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0">
    <w:name w:val="网格表 4 - 着色 530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1">
    <w:name w:val="网格表 4 - 着色 53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2">
    <w:name w:val="网格表 4 - 着色 53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3">
    <w:name w:val="网格表 4 - 着色 53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4">
    <w:name w:val="网格表 4 - 着色 534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5">
    <w:name w:val="网格表 4 - 着色 535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6">
    <w:name w:val="网格表 4 - 着色 536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7">
    <w:name w:val="网格表 4 - 着色 537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8">
    <w:name w:val="网格表 4 - 着色 538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89">
    <w:name w:val="网格表 4 - 着色 539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90">
    <w:name w:val="网格表 4 - 着色 54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91">
    <w:name w:val="网格表 4 - 着色 54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92">
    <w:name w:val="网格表 4 - 着色 54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93">
    <w:name w:val="网格表 4 - 着色 544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494">
    <w:name w:val="网格表 1 浅色 - 着色 31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95">
    <w:name w:val="网格表 6 彩色 - 着色 51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496">
    <w:name w:val="网格表 6 彩色 - 着色 11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497">
    <w:name w:val="中等深浅列表 2 - 着色 1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498">
    <w:name w:val="彩色列表 - 着色 2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499">
    <w:name w:val="彩色列表 - 着色 6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500">
    <w:name w:val="中等深浅网格 1 - 着色 51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501">
    <w:name w:val="浅色列表 - 强调文字颜色 11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502">
    <w:name w:val="中等深浅网格 1 - 着色 1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503">
    <w:name w:val="中等深浅网格 3 - 着色 51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504">
    <w:name w:val="中等深浅列表 2 - 着色 51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505">
    <w:name w:val="中等深浅网格 2 - 着色 51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506">
    <w:name w:val="中等深浅列表 1 - 着色 51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507">
    <w:name w:val="浅色底纹 - 着色 1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508">
    <w:name w:val="浅色网格 - 着色 51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509">
    <w:name w:val="Table Normal1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510">
    <w:name w:val="网格表 4 - 着色 15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511">
    <w:name w:val="浅色网格 - 着色 1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512">
    <w:name w:val="网格表 2 - 着色 51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513">
    <w:name w:val="网格表 1 浅色 - 着色 21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514">
    <w:name w:val="网格表 4 - 着色 547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515">
    <w:name w:val="清单表 6 彩色 - 着色 52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516">
    <w:name w:val="网格表 4 - 着色 13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517">
    <w:name w:val="网格表 4 - 着色 62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518">
    <w:name w:val="网格表 4 - 着色 22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519">
    <w:name w:val="网格表 1 浅色 - 着色 12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520">
    <w:name w:val="网格表 1 浅色 - 着色 52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521">
    <w:name w:val="网格表 3 - 着色 32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522">
    <w:name w:val="清单表 6 彩色 - 着色 32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523">
    <w:name w:val="无格式表格 12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524">
    <w:name w:val="网格表 5 深色 - 着色 12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525">
    <w:name w:val="网格表 1 浅色 - 着色 32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526">
    <w:name w:val="网格表 6 彩色 - 着色 52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527">
    <w:name w:val="网格表 6 彩色 - 着色 12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528">
    <w:name w:val="网格型4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29">
    <w:name w:val="xl80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ind w:firstLine="0" w:firstLineChars="0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0">
    <w:name w:val="xl81"/>
    <w:basedOn w:val="1"/>
    <w:qFormat/>
    <w:uiPriority w:val="99"/>
    <w:pPr>
      <w:widowControl/>
      <w:shd w:val="clear" w:color="000000" w:fill="FFFF00"/>
      <w:spacing w:before="100" w:beforeAutospacing="1" w:after="100" w:afterAutospacing="1" w:line="240" w:lineRule="auto"/>
      <w:ind w:firstLine="0" w:firstLineChars="0"/>
      <w:jc w:val="left"/>
    </w:pPr>
    <w:rPr>
      <w:rFonts w:ascii="宋体" w:hAnsi="宋体" w:eastAsia="宋体" w:cs="宋体"/>
      <w:kern w:val="0"/>
      <w:szCs w:val="24"/>
    </w:rPr>
  </w:style>
  <w:style w:type="paragraph" w:customStyle="1" w:styleId="531">
    <w:name w:val="xl82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ind w:firstLine="0" w:firstLineChars="0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2">
    <w:name w:val="xl83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3">
    <w:name w:val="xl84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4">
    <w:name w:val="xl85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5">
    <w:name w:val="xl86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jc w:val="left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6">
    <w:name w:val="xl87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textAlignment w:val="bottom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7">
    <w:name w:val="xl88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8">
    <w:name w:val="xl89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39">
    <w:name w:val="xl90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jc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40">
    <w:name w:val="xl91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41">
    <w:name w:val="xl92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  <w:jc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42">
    <w:name w:val="xl93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  <w:jc w:val="left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43">
    <w:name w:val="xl94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jc w:val="left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44">
    <w:name w:val="xl95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  <w:jc w:val="left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45">
    <w:name w:val="xl96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b/>
      <w:bCs/>
      <w:color w:val="C00000"/>
      <w:kern w:val="0"/>
      <w:sz w:val="22"/>
    </w:rPr>
  </w:style>
  <w:style w:type="paragraph" w:customStyle="1" w:styleId="546">
    <w:name w:val="xl97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b/>
      <w:bCs/>
      <w:color w:val="C00000"/>
      <w:kern w:val="0"/>
      <w:sz w:val="22"/>
    </w:rPr>
  </w:style>
  <w:style w:type="paragraph" w:customStyle="1" w:styleId="547">
    <w:name w:val="xl98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b/>
      <w:bCs/>
      <w:color w:val="C00000"/>
      <w:kern w:val="0"/>
      <w:sz w:val="22"/>
    </w:rPr>
  </w:style>
  <w:style w:type="paragraph" w:customStyle="1" w:styleId="548">
    <w:name w:val="xl99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b/>
      <w:bCs/>
      <w:color w:val="C00000"/>
      <w:kern w:val="0"/>
      <w:sz w:val="22"/>
    </w:rPr>
  </w:style>
  <w:style w:type="paragraph" w:customStyle="1" w:styleId="549">
    <w:name w:val="xl100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0070C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b/>
      <w:bCs/>
      <w:color w:val="C00000"/>
      <w:kern w:val="0"/>
      <w:sz w:val="22"/>
    </w:rPr>
  </w:style>
  <w:style w:type="paragraph" w:customStyle="1" w:styleId="550">
    <w:name w:val="xl101"/>
    <w:basedOn w:val="1"/>
    <w:qFormat/>
    <w:uiPriority w:val="99"/>
    <w:pPr>
      <w:widowControl/>
      <w:shd w:val="clear" w:color="000000" w:fill="0070C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宋体" w:hAnsi="宋体" w:eastAsia="宋体" w:cs="宋体"/>
      <w:b/>
      <w:bCs/>
      <w:color w:val="C00000"/>
      <w:kern w:val="0"/>
      <w:szCs w:val="24"/>
    </w:rPr>
  </w:style>
  <w:style w:type="paragraph" w:customStyle="1" w:styleId="551">
    <w:name w:val="xl102"/>
    <w:basedOn w:val="1"/>
    <w:qFormat/>
    <w:uiPriority w:val="99"/>
    <w:pPr>
      <w:widowControl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宋体" w:hAnsi="宋体" w:eastAsia="宋体" w:cs="宋体"/>
      <w:b/>
      <w:bCs/>
      <w:color w:val="C00000"/>
      <w:kern w:val="0"/>
      <w:szCs w:val="24"/>
    </w:rPr>
  </w:style>
  <w:style w:type="paragraph" w:customStyle="1" w:styleId="552">
    <w:name w:val="xl103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  <w:ind w:firstLine="0" w:firstLineChars="0"/>
      <w:jc w:val="left"/>
      <w:textAlignment w:val="center"/>
    </w:pPr>
    <w:rPr>
      <w:rFonts w:ascii="等线" w:hAnsi="等线" w:eastAsia="等线" w:cs="宋体"/>
      <w:kern w:val="0"/>
      <w:sz w:val="22"/>
    </w:rPr>
  </w:style>
  <w:style w:type="paragraph" w:customStyle="1" w:styleId="553">
    <w:name w:val="xl104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kern w:val="0"/>
      <w:sz w:val="22"/>
    </w:rPr>
  </w:style>
  <w:style w:type="paragraph" w:customStyle="1" w:styleId="554">
    <w:name w:val="xl105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kern w:val="0"/>
      <w:sz w:val="22"/>
    </w:rPr>
  </w:style>
  <w:style w:type="paragraph" w:customStyle="1" w:styleId="555">
    <w:name w:val="xl106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kern w:val="0"/>
      <w:sz w:val="22"/>
    </w:rPr>
  </w:style>
  <w:style w:type="paragraph" w:customStyle="1" w:styleId="556">
    <w:name w:val="xl107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kern w:val="0"/>
      <w:sz w:val="22"/>
    </w:rPr>
  </w:style>
  <w:style w:type="paragraph" w:customStyle="1" w:styleId="557">
    <w:name w:val="xl108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58">
    <w:name w:val="xl109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92D05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59">
    <w:name w:val="xl110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CCFF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60">
    <w:name w:val="xl111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等线" w:hAnsi="等线" w:eastAsia="等线" w:cs="宋体"/>
      <w:color w:val="000000"/>
      <w:kern w:val="0"/>
      <w:sz w:val="22"/>
    </w:rPr>
  </w:style>
  <w:style w:type="paragraph" w:customStyle="1" w:styleId="561">
    <w:name w:val="xl112"/>
    <w:basedOn w:val="1"/>
    <w:qFormat/>
    <w:uiPriority w:val="99"/>
    <w:pPr>
      <w:widowControl/>
      <w:spacing w:before="100" w:beforeAutospacing="1" w:after="100" w:afterAutospacing="1" w:line="240" w:lineRule="auto"/>
      <w:ind w:firstLine="0" w:firstLineChars="0"/>
      <w:jc w:val="center"/>
      <w:textAlignment w:val="center"/>
    </w:pPr>
    <w:rPr>
      <w:rFonts w:ascii="宋体" w:hAnsi="宋体" w:eastAsia="宋体" w:cs="宋体"/>
      <w:kern w:val="0"/>
      <w:szCs w:val="24"/>
    </w:rPr>
  </w:style>
  <w:style w:type="paragraph" w:customStyle="1" w:styleId="562">
    <w:name w:val="xl113"/>
    <w:basedOn w:val="1"/>
    <w:qFormat/>
    <w:uiPriority w:val="99"/>
    <w:pPr>
      <w:widowControl/>
      <w:shd w:val="clear" w:color="000000" w:fill="92D050"/>
      <w:spacing w:before="100" w:beforeAutospacing="1" w:after="100" w:afterAutospacing="1" w:line="240" w:lineRule="auto"/>
      <w:ind w:firstLine="0" w:firstLineChars="0"/>
      <w:jc w:val="left"/>
    </w:pPr>
    <w:rPr>
      <w:rFonts w:ascii="宋体" w:hAnsi="宋体" w:eastAsia="宋体" w:cs="宋体"/>
      <w:kern w:val="0"/>
      <w:szCs w:val="24"/>
    </w:rPr>
  </w:style>
  <w:style w:type="paragraph" w:customStyle="1" w:styleId="563">
    <w:name w:val="xl114"/>
    <w:basedOn w:val="1"/>
    <w:qFormat/>
    <w:uiPriority w:val="99"/>
    <w:pPr>
      <w:widowControl/>
      <w:shd w:val="clear" w:color="000000" w:fill="FFFFFF"/>
      <w:spacing w:before="100" w:beforeAutospacing="1" w:after="100" w:afterAutospacing="1" w:line="240" w:lineRule="auto"/>
      <w:ind w:firstLine="0" w:firstLineChars="0"/>
      <w:jc w:val="left"/>
    </w:pPr>
    <w:rPr>
      <w:rFonts w:ascii="宋体" w:hAnsi="宋体" w:eastAsia="宋体" w:cs="宋体"/>
      <w:kern w:val="0"/>
      <w:szCs w:val="24"/>
    </w:rPr>
  </w:style>
  <w:style w:type="character" w:customStyle="1" w:styleId="564">
    <w:name w:val="l13"/>
    <w:basedOn w:val="107"/>
    <w:qFormat/>
    <w:uiPriority w:val="0"/>
  </w:style>
  <w:style w:type="paragraph" w:customStyle="1" w:styleId="565">
    <w:name w:val="表文"/>
    <w:basedOn w:val="1"/>
    <w:qFormat/>
    <w:uiPriority w:val="99"/>
    <w:pPr>
      <w:adjustRightInd w:val="0"/>
      <w:spacing w:line="300" w:lineRule="auto"/>
      <w:ind w:firstLine="0" w:firstLineChars="0"/>
      <w:jc w:val="center"/>
    </w:pPr>
    <w:rPr>
      <w:rFonts w:ascii="黑体" w:hAnsi="宋体" w:eastAsia="宋体" w:cs="Times New Roman"/>
      <w:sz w:val="21"/>
      <w:szCs w:val="24"/>
    </w:rPr>
  </w:style>
  <w:style w:type="table" w:customStyle="1" w:styleId="566">
    <w:name w:val="网格型5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67">
    <w:name w:val="网格型1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68">
    <w:name w:val="网格型2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69">
    <w:name w:val="无格式表格 312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570">
    <w:name w:val="网格型3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71">
    <w:name w:val="网格型1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72">
    <w:name w:val="网格型2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73">
    <w:name w:val="无格式表格 31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574">
    <w:name w:val="网格型23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75">
    <w:name w:val="网格型14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76">
    <w:name w:val="！正文格式 + 首行缩进:  2 字符"/>
    <w:basedOn w:val="1"/>
    <w:qFormat/>
    <w:uiPriority w:val="99"/>
    <w:pPr>
      <w:spacing w:before="50" w:beforeLines="50"/>
    </w:pPr>
    <w:rPr>
      <w:rFonts w:ascii="宋体" w:hAnsi="宋体" w:eastAsia="宋体" w:cs="宋体"/>
      <w:szCs w:val="20"/>
      <w:lang w:val="zh-CN" w:eastAsia="zh-CN"/>
    </w:rPr>
  </w:style>
  <w:style w:type="table" w:customStyle="1" w:styleId="577">
    <w:name w:val="网格型6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578">
    <w:name w:val="正文文本 字符1"/>
    <w:basedOn w:val="107"/>
    <w:qFormat/>
    <w:uiPriority w:val="99"/>
    <w:rPr>
      <w:rFonts w:ascii="仿宋_GB2312" w:hAnsi="仿宋_GB2312" w:eastAsia="宋体"/>
      <w:kern w:val="0"/>
      <w:sz w:val="24"/>
      <w:szCs w:val="24"/>
      <w:lang w:eastAsia="en-US"/>
    </w:rPr>
  </w:style>
  <w:style w:type="table" w:customStyle="1" w:styleId="579">
    <w:name w:val="网格型15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80">
    <w:name w:val="网格型24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81">
    <w:name w:val="网格型32"/>
    <w:basedOn w:val="8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582">
    <w:name w:val="网格型4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583">
    <w:name w:val="网格型5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584">
    <w:name w:val="网格型6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585">
    <w:name w:val="fontstyle01"/>
    <w:basedOn w:val="107"/>
    <w:qFormat/>
    <w:uiPriority w:val="0"/>
    <w:rPr>
      <w:rFonts w:hint="eastAsia" w:ascii="宋体" w:hAnsi="宋体" w:eastAsia="宋体"/>
      <w:color w:val="000000"/>
      <w:sz w:val="24"/>
      <w:szCs w:val="24"/>
    </w:rPr>
  </w:style>
  <w:style w:type="table" w:customStyle="1" w:styleId="586">
    <w:name w:val="网格型7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587">
    <w:name w:val="Table Normal2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588">
    <w:name w:val="网格型8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589">
    <w:name w:val="标题 1 字符1"/>
    <w:qFormat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character" w:customStyle="1" w:styleId="590">
    <w:name w:val="标题 3 字符1"/>
    <w:qFormat/>
    <w:uiPriority w:val="0"/>
    <w:rPr>
      <w:rFonts w:ascii="Times New Roman" w:hAnsi="Times New Roman" w:eastAsia="宋体" w:cs="Times New Roman"/>
      <w:kern w:val="0"/>
      <w:sz w:val="24"/>
      <w:szCs w:val="24"/>
    </w:rPr>
  </w:style>
  <w:style w:type="character" w:customStyle="1" w:styleId="591">
    <w:name w:val="日期 字符1"/>
    <w:qFormat/>
    <w:uiPriority w:val="0"/>
    <w:rPr>
      <w:rFonts w:ascii="Times New Roman" w:hAnsi="Times New Roman" w:eastAsia="宋体" w:cs="Times New Roman"/>
      <w:kern w:val="0"/>
      <w:sz w:val="24"/>
      <w:szCs w:val="24"/>
    </w:rPr>
  </w:style>
  <w:style w:type="paragraph" w:customStyle="1" w:styleId="592">
    <w:name w:val="Char"/>
    <w:basedOn w:val="1"/>
    <w:qFormat/>
    <w:uiPriority w:val="0"/>
    <w:pPr>
      <w:adjustRightInd w:val="0"/>
      <w:snapToGrid w:val="0"/>
      <w:ind w:left="780" w:hanging="360" w:firstLineChars="0"/>
    </w:pPr>
    <w:rPr>
      <w:rFonts w:ascii="Calibri" w:hAnsi="Calibri" w:eastAsia="宋体" w:cs="Times New Roman"/>
      <w:szCs w:val="24"/>
    </w:rPr>
  </w:style>
  <w:style w:type="paragraph" w:customStyle="1" w:styleId="593">
    <w:name w:val="TOC 标题1"/>
    <w:basedOn w:val="3"/>
    <w:next w:val="1"/>
    <w:unhideWhenUsed/>
    <w:qFormat/>
    <w:uiPriority w:val="39"/>
    <w:pPr>
      <w:pageBreakBefore w:val="0"/>
      <w:numPr>
        <w:numId w:val="0"/>
      </w:numPr>
      <w:adjustRightInd w:val="0"/>
      <w:snapToGrid w:val="0"/>
      <w:spacing w:after="0" w:line="259" w:lineRule="auto"/>
      <w:jc w:val="left"/>
      <w:outlineLvl w:val="9"/>
    </w:pPr>
    <w:rPr>
      <w:rFonts w:ascii="等线 Light" w:hAnsi="等线 Light" w:eastAsia="等线 Light"/>
      <w:bCs w:val="0"/>
      <w:color w:val="2E74B5"/>
      <w:kern w:val="0"/>
      <w:sz w:val="32"/>
      <w:szCs w:val="32"/>
    </w:rPr>
  </w:style>
  <w:style w:type="paragraph" w:customStyle="1" w:styleId="594">
    <w:name w:val="样式 样式 正文文本缩进 2 + Times New Roman 非加粗 自动设置 + 首行缩进:  2 字符"/>
    <w:basedOn w:val="1"/>
    <w:qFormat/>
    <w:uiPriority w:val="99"/>
    <w:pPr>
      <w:adjustRightInd w:val="0"/>
      <w:snapToGrid w:val="0"/>
      <w:ind w:firstLine="480"/>
    </w:pPr>
    <w:rPr>
      <w:rFonts w:ascii="Times Roman" w:hAnsi="Times Roman" w:eastAsia="宋体" w:cs="Times New Roman"/>
      <w:szCs w:val="20"/>
    </w:rPr>
  </w:style>
  <w:style w:type="character" w:customStyle="1" w:styleId="595">
    <w:name w:val="纯文本 字符1"/>
    <w:basedOn w:val="107"/>
    <w:qFormat/>
    <w:uiPriority w:val="0"/>
    <w:rPr>
      <w:rFonts w:ascii="宋体" w:hAnsi="Courier New" w:eastAsia="宋体" w:cs="Courier New"/>
      <w:kern w:val="0"/>
      <w:sz w:val="20"/>
      <w:szCs w:val="21"/>
    </w:rPr>
  </w:style>
  <w:style w:type="paragraph" w:customStyle="1" w:styleId="596">
    <w:name w:val="文本正文"/>
    <w:basedOn w:val="1"/>
    <w:qFormat/>
    <w:uiPriority w:val="99"/>
    <w:pPr>
      <w:adjustRightInd w:val="0"/>
      <w:snapToGrid w:val="0"/>
    </w:pPr>
    <w:rPr>
      <w:rFonts w:ascii="仿宋" w:hAnsi="仿宋" w:eastAsia="仿宋" w:cs="仿宋"/>
      <w:sz w:val="30"/>
      <w:szCs w:val="30"/>
    </w:rPr>
  </w:style>
  <w:style w:type="paragraph" w:customStyle="1" w:styleId="597">
    <w:name w:val="条"/>
    <w:basedOn w:val="1"/>
    <w:next w:val="1"/>
    <w:link w:val="598"/>
    <w:unhideWhenUsed/>
    <w:qFormat/>
    <w:uiPriority w:val="0"/>
    <w:pPr>
      <w:keepNext/>
      <w:keepLines/>
      <w:tabs>
        <w:tab w:val="left" w:pos="1276"/>
      </w:tabs>
      <w:adjustRightInd w:val="0"/>
      <w:snapToGrid w:val="0"/>
      <w:spacing w:before="326" w:beforeLines="100" w:line="560" w:lineRule="exact"/>
      <w:ind w:left="720" w:hanging="720" w:firstLineChars="0"/>
      <w:outlineLvl w:val="2"/>
    </w:pPr>
    <w:rPr>
      <w:rFonts w:ascii="黑体" w:hAnsi="黑体" w:eastAsia="黑体" w:cs="黑体"/>
      <w:bCs/>
      <w:sz w:val="30"/>
      <w:szCs w:val="30"/>
    </w:rPr>
  </w:style>
  <w:style w:type="character" w:customStyle="1" w:styleId="598">
    <w:name w:val="条 Char"/>
    <w:link w:val="597"/>
    <w:qFormat/>
    <w:uiPriority w:val="0"/>
    <w:rPr>
      <w:rFonts w:ascii="黑体" w:hAnsi="黑体" w:eastAsia="黑体" w:cs="黑体"/>
      <w:bCs/>
      <w:sz w:val="30"/>
      <w:szCs w:val="30"/>
    </w:rPr>
  </w:style>
  <w:style w:type="paragraph" w:customStyle="1" w:styleId="599">
    <w:name w:val="正文标题"/>
    <w:basedOn w:val="1"/>
    <w:link w:val="600"/>
    <w:qFormat/>
    <w:uiPriority w:val="0"/>
    <w:pPr>
      <w:adjustRightInd w:val="0"/>
      <w:snapToGrid w:val="0"/>
      <w:ind w:firstLine="282" w:firstLineChars="117"/>
    </w:pPr>
    <w:rPr>
      <w:rFonts w:eastAsia="幼圆" w:cs="Times New Roman"/>
      <w:b/>
      <w:color w:val="800080"/>
      <w:szCs w:val="24"/>
      <w:lang w:val="zh-CN" w:eastAsia="zh-CN"/>
    </w:rPr>
  </w:style>
  <w:style w:type="character" w:customStyle="1" w:styleId="600">
    <w:name w:val="正文标题 Char"/>
    <w:link w:val="599"/>
    <w:qFormat/>
    <w:uiPriority w:val="0"/>
    <w:rPr>
      <w:rFonts w:ascii="Times New Roman" w:hAnsi="Times New Roman" w:eastAsia="幼圆" w:cs="Times New Roman"/>
      <w:b/>
      <w:color w:val="800080"/>
      <w:sz w:val="24"/>
      <w:szCs w:val="24"/>
      <w:lang w:val="zh-CN" w:eastAsia="zh-CN"/>
    </w:rPr>
  </w:style>
  <w:style w:type="paragraph" w:customStyle="1" w:styleId="601">
    <w:name w:val="Char Char Char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1"/>
      <w:lang w:val="zh-CN" w:eastAsia="zh-CN"/>
    </w:rPr>
  </w:style>
  <w:style w:type="paragraph" w:customStyle="1" w:styleId="602">
    <w:name w:val="样式 图标题 + 首行缩进:  2 字符"/>
    <w:basedOn w:val="1"/>
    <w:qFormat/>
    <w:uiPriority w:val="99"/>
    <w:pPr>
      <w:adjustRightInd w:val="0"/>
      <w:snapToGrid w:val="0"/>
      <w:spacing w:after="48"/>
      <w:ind w:right="-333" w:firstLine="0" w:firstLineChars="0"/>
      <w:jc w:val="center"/>
    </w:pPr>
    <w:rPr>
      <w:rFonts w:eastAsia="黑体" w:cs="宋体"/>
      <w:b/>
      <w:bCs/>
      <w:szCs w:val="24"/>
    </w:rPr>
  </w:style>
  <w:style w:type="character" w:customStyle="1" w:styleId="603">
    <w:name w:val="列出段落 Char"/>
    <w:link w:val="140"/>
    <w:qFormat/>
    <w:uiPriority w:val="34"/>
    <w:rPr>
      <w:rFonts w:ascii="Calibri" w:hAnsi="Calibri" w:eastAsia="宋体" w:cs="Times New Roman"/>
      <w:sz w:val="24"/>
    </w:rPr>
  </w:style>
  <w:style w:type="paragraph" w:customStyle="1" w:styleId="604">
    <w:name w:val="章节标题2"/>
    <w:basedOn w:val="1"/>
    <w:link w:val="606"/>
    <w:qFormat/>
    <w:uiPriority w:val="0"/>
    <w:pPr>
      <w:adjustRightInd w:val="0"/>
      <w:snapToGrid w:val="0"/>
      <w:spacing w:before="240"/>
      <w:ind w:firstLine="0" w:firstLineChars="0"/>
      <w:outlineLvl w:val="1"/>
    </w:pPr>
    <w:rPr>
      <w:rFonts w:ascii="黑体" w:hAnsi="宋体" w:eastAsia="黑体" w:cs="Times New Roman"/>
      <w:b/>
      <w:color w:val="808000"/>
      <w:sz w:val="32"/>
      <w:szCs w:val="32"/>
      <w:lang w:val="zh-CN" w:eastAsia="zh-CN"/>
    </w:rPr>
  </w:style>
  <w:style w:type="paragraph" w:customStyle="1" w:styleId="605">
    <w:name w:val="章节标题3"/>
    <w:basedOn w:val="5"/>
    <w:link w:val="607"/>
    <w:qFormat/>
    <w:uiPriority w:val="0"/>
    <w:pPr>
      <w:numPr>
        <w:ilvl w:val="0"/>
        <w:numId w:val="0"/>
      </w:numPr>
      <w:adjustRightInd w:val="0"/>
      <w:snapToGrid w:val="0"/>
      <w:spacing w:before="120"/>
    </w:pPr>
    <w:rPr>
      <w:rFonts w:ascii="黑体" w:hAnsi="Arial" w:eastAsia="黑体"/>
      <w:color w:val="000080"/>
      <w:szCs w:val="24"/>
      <w:lang w:val="zh-CN" w:eastAsia="zh-CN"/>
    </w:rPr>
  </w:style>
  <w:style w:type="character" w:customStyle="1" w:styleId="606">
    <w:name w:val="章节标题2 Char"/>
    <w:link w:val="604"/>
    <w:qFormat/>
    <w:uiPriority w:val="0"/>
    <w:rPr>
      <w:rFonts w:ascii="黑体" w:hAnsi="宋体" w:eastAsia="黑体" w:cs="Times New Roman"/>
      <w:b/>
      <w:color w:val="808000"/>
      <w:sz w:val="32"/>
      <w:szCs w:val="32"/>
      <w:lang w:val="zh-CN" w:eastAsia="zh-CN"/>
    </w:rPr>
  </w:style>
  <w:style w:type="character" w:customStyle="1" w:styleId="607">
    <w:name w:val="章节标题3 Char"/>
    <w:link w:val="605"/>
    <w:qFormat/>
    <w:uiPriority w:val="0"/>
    <w:rPr>
      <w:rFonts w:ascii="黑体" w:hAnsi="Arial" w:eastAsia="黑体" w:cs="Times New Roman"/>
      <w:b/>
      <w:bCs/>
      <w:color w:val="000080"/>
      <w:sz w:val="28"/>
      <w:szCs w:val="24"/>
      <w:lang w:val="zh-CN" w:eastAsia="zh-CN"/>
    </w:rPr>
  </w:style>
  <w:style w:type="paragraph" w:customStyle="1" w:styleId="608">
    <w:name w:val="样式 样式 标题 3style3落小节h3H3sect1.2.3标题 3 Char Charsect1.2.31se... + ..."/>
    <w:basedOn w:val="1"/>
    <w:qFormat/>
    <w:uiPriority w:val="99"/>
    <w:pPr>
      <w:keepNext/>
      <w:keepLines/>
      <w:adjustRightInd w:val="0"/>
      <w:snapToGrid w:val="0"/>
      <w:spacing w:before="312" w:beforeLines="100"/>
      <w:ind w:right="-333" w:rightChars="-119" w:firstLine="602"/>
      <w:outlineLvl w:val="2"/>
    </w:pPr>
    <w:rPr>
      <w:rFonts w:eastAsia="宋体" w:cs="宋体"/>
      <w:b/>
      <w:bCs/>
      <w:sz w:val="30"/>
      <w:szCs w:val="20"/>
    </w:rPr>
  </w:style>
  <w:style w:type="paragraph" w:customStyle="1" w:styleId="609">
    <w:name w:val="样式 标题 2（节）节 + 段前: 1.5 行 段后: 0.5 行"/>
    <w:basedOn w:val="4"/>
    <w:qFormat/>
    <w:uiPriority w:val="99"/>
    <w:pPr>
      <w:numPr>
        <w:ilvl w:val="0"/>
        <w:numId w:val="0"/>
      </w:numPr>
      <w:adjustRightInd w:val="0"/>
      <w:snapToGrid w:val="0"/>
      <w:spacing w:before="468" w:beforeLines="150" w:line="240" w:lineRule="auto"/>
      <w:jc w:val="left"/>
    </w:pPr>
    <w:rPr>
      <w:rFonts w:ascii="Times New Roman" w:hAnsi="Times New Roman" w:eastAsia="黑体" w:cs="Times New Roman"/>
      <w:szCs w:val="32"/>
    </w:rPr>
  </w:style>
  <w:style w:type="paragraph" w:customStyle="1" w:styleId="610">
    <w:name w:val="表格样式"/>
    <w:basedOn w:val="1"/>
    <w:qFormat/>
    <w:uiPriority w:val="99"/>
    <w:pPr>
      <w:adjustRightInd w:val="0"/>
      <w:snapToGrid w:val="0"/>
      <w:spacing w:line="320" w:lineRule="exact"/>
      <w:ind w:firstLine="0" w:firstLineChars="0"/>
      <w:jc w:val="left"/>
    </w:pPr>
    <w:rPr>
      <w:rFonts w:ascii="宋体" w:hAnsi="宋体" w:eastAsia="宋体" w:cs="Times New Roman"/>
      <w:kern w:val="0"/>
      <w:sz w:val="21"/>
      <w:szCs w:val="21"/>
    </w:rPr>
  </w:style>
  <w:style w:type="paragraph" w:customStyle="1" w:styleId="611">
    <w:name w:val="章节标题"/>
    <w:basedOn w:val="3"/>
    <w:link w:val="612"/>
    <w:qFormat/>
    <w:uiPriority w:val="0"/>
    <w:pPr>
      <w:keepNext w:val="0"/>
      <w:keepLines w:val="0"/>
      <w:pageBreakBefore w:val="0"/>
      <w:widowControl w:val="0"/>
      <w:numPr>
        <w:numId w:val="0"/>
      </w:numPr>
      <w:suppressAutoHyphens/>
      <w:adjustRightInd w:val="0"/>
      <w:snapToGrid w:val="0"/>
      <w:spacing w:before="400" w:after="200"/>
      <w:jc w:val="both"/>
      <w:textAlignment w:val="baseline"/>
    </w:pPr>
    <w:rPr>
      <w:rFonts w:ascii="黑体" w:eastAsia="黑体"/>
      <w:b/>
      <w:bCs w:val="0"/>
      <w:color w:val="800080"/>
      <w:kern w:val="36"/>
      <w:lang w:val="zh-CN" w:eastAsia="zh-CN"/>
    </w:rPr>
  </w:style>
  <w:style w:type="character" w:customStyle="1" w:styleId="612">
    <w:name w:val="章节标题 Char"/>
    <w:link w:val="611"/>
    <w:qFormat/>
    <w:uiPriority w:val="0"/>
    <w:rPr>
      <w:rFonts w:ascii="黑体" w:hAnsi="Times New Roman" w:eastAsia="黑体" w:cs="Times New Roman"/>
      <w:b/>
      <w:color w:val="800080"/>
      <w:kern w:val="36"/>
      <w:sz w:val="44"/>
      <w:szCs w:val="44"/>
      <w:lang w:val="zh-CN" w:eastAsia="zh-CN"/>
    </w:rPr>
  </w:style>
  <w:style w:type="paragraph" w:customStyle="1" w:styleId="613">
    <w:name w:val="样式"/>
    <w:qFormat/>
    <w:uiPriority w:val="99"/>
    <w:pPr>
      <w:widowControl w:val="0"/>
      <w:autoSpaceDE w:val="0"/>
      <w:autoSpaceDN w:val="0"/>
      <w:adjustRightInd w:val="0"/>
    </w:pPr>
    <w:rPr>
      <w:rFonts w:ascii="宋体" w:hAnsi="宋体" w:eastAsia="宋体" w:cs="宋体"/>
      <w:kern w:val="0"/>
      <w:sz w:val="24"/>
      <w:szCs w:val="24"/>
      <w:lang w:val="en-US" w:eastAsia="zh-CN" w:bidi="ar-SA"/>
    </w:rPr>
  </w:style>
  <w:style w:type="character" w:customStyle="1" w:styleId="614">
    <w:name w:val="图名 Char"/>
    <w:qFormat/>
    <w:uiPriority w:val="0"/>
    <w:rPr>
      <w:rFonts w:ascii="黑体" w:hAnsi="Times New Roman" w:eastAsia="楷体_GB2312" w:cs="Times New Roman"/>
      <w:b/>
      <w:color w:val="002060"/>
      <w:kern w:val="24"/>
      <w:sz w:val="21"/>
      <w:szCs w:val="24"/>
      <w:lang w:val="zh-CN" w:eastAsia="zh-CN"/>
    </w:rPr>
  </w:style>
  <w:style w:type="paragraph" w:customStyle="1" w:styleId="615">
    <w:name w:val="标准"/>
    <w:basedOn w:val="1"/>
    <w:qFormat/>
    <w:uiPriority w:val="99"/>
    <w:pPr>
      <w:adjustRightInd w:val="0"/>
      <w:snapToGrid w:val="0"/>
      <w:ind w:firstLine="0" w:firstLineChars="0"/>
      <w:jc w:val="center"/>
      <w:textAlignment w:val="baseline"/>
    </w:pPr>
    <w:rPr>
      <w:rFonts w:eastAsia="宋体" w:cs="Times New Roman"/>
      <w:kern w:val="0"/>
      <w:szCs w:val="20"/>
    </w:rPr>
  </w:style>
  <w:style w:type="paragraph" w:customStyle="1" w:styleId="616">
    <w:name w:val="表中"/>
    <w:basedOn w:val="1"/>
    <w:qFormat/>
    <w:uiPriority w:val="99"/>
    <w:pPr>
      <w:adjustRightInd w:val="0"/>
      <w:snapToGrid w:val="0"/>
      <w:spacing w:line="360" w:lineRule="atLeast"/>
      <w:ind w:firstLine="0" w:firstLineChars="0"/>
      <w:jc w:val="center"/>
      <w:textAlignment w:val="baseline"/>
    </w:pPr>
    <w:rPr>
      <w:rFonts w:eastAsia="宋体" w:cs="Times New Roman"/>
      <w:kern w:val="0"/>
      <w:sz w:val="21"/>
      <w:szCs w:val="20"/>
    </w:rPr>
  </w:style>
  <w:style w:type="paragraph" w:customStyle="1" w:styleId="617">
    <w:name w:val="Char1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character" w:customStyle="1" w:styleId="618">
    <w:name w:val="正文缩进 字符"/>
    <w:link w:val="21"/>
    <w:qFormat/>
    <w:uiPriority w:val="0"/>
    <w:rPr>
      <w:rFonts w:ascii="Times New Roman" w:hAnsi="Times New Roman" w:eastAsia="宋体" w:cs="Times New Roman"/>
      <w:sz w:val="24"/>
      <w:szCs w:val="20"/>
    </w:rPr>
  </w:style>
  <w:style w:type="paragraph" w:customStyle="1" w:styleId="619">
    <w:name w:val="Char Char Char Char Char Char3 Char Char Char Char Char Char Char Char Char Char"/>
    <w:basedOn w:val="1"/>
    <w:next w:val="1"/>
    <w:qFormat/>
    <w:uiPriority w:val="99"/>
    <w:pPr>
      <w:adjustRightInd w:val="0"/>
      <w:snapToGrid w:val="0"/>
      <w:ind w:firstLine="0" w:firstLineChars="0"/>
    </w:pPr>
    <w:rPr>
      <w:rFonts w:eastAsia="黑体" w:cs="Times New Roman"/>
      <w:szCs w:val="24"/>
    </w:rPr>
  </w:style>
  <w:style w:type="paragraph" w:customStyle="1" w:styleId="620">
    <w:name w:val="my"/>
    <w:basedOn w:val="1"/>
    <w:link w:val="621"/>
    <w:qFormat/>
    <w:uiPriority w:val="0"/>
    <w:pPr>
      <w:widowControl/>
      <w:tabs>
        <w:tab w:val="left" w:pos="0"/>
      </w:tabs>
      <w:adjustRightInd w:val="0"/>
      <w:snapToGrid w:val="0"/>
      <w:spacing w:line="440" w:lineRule="exact"/>
      <w:ind w:firstLine="480"/>
    </w:pPr>
    <w:rPr>
      <w:rFonts w:ascii="宋体" w:hAnsi="宋体" w:eastAsia="宋体" w:cs="Times New Roman"/>
      <w:snapToGrid w:val="0"/>
      <w:kern w:val="0"/>
      <w:szCs w:val="28"/>
    </w:rPr>
  </w:style>
  <w:style w:type="character" w:customStyle="1" w:styleId="621">
    <w:name w:val="my Char"/>
    <w:link w:val="620"/>
    <w:qFormat/>
    <w:uiPriority w:val="0"/>
    <w:rPr>
      <w:rFonts w:ascii="宋体" w:hAnsi="宋体" w:eastAsia="宋体" w:cs="Times New Roman"/>
      <w:snapToGrid w:val="0"/>
      <w:kern w:val="0"/>
      <w:sz w:val="24"/>
      <w:szCs w:val="28"/>
    </w:rPr>
  </w:style>
  <w:style w:type="paragraph" w:customStyle="1" w:styleId="622">
    <w:name w:val="1"/>
    <w:basedOn w:val="1"/>
    <w:qFormat/>
    <w:uiPriority w:val="99"/>
    <w:pPr>
      <w:adjustRightInd w:val="0"/>
      <w:snapToGrid w:val="0"/>
      <w:spacing w:after="120"/>
      <w:ind w:firstLine="510" w:firstLineChars="0"/>
      <w:textAlignment w:val="baseline"/>
    </w:pPr>
    <w:rPr>
      <w:rFonts w:eastAsia="幼圆" w:cs="Times New Roman"/>
      <w:spacing w:val="8"/>
      <w:kern w:val="24"/>
      <w:szCs w:val="20"/>
    </w:rPr>
  </w:style>
  <w:style w:type="paragraph" w:customStyle="1" w:styleId="623">
    <w:name w:val="样式 样式 样式 样式 样式 样式 样式 正文 + 首行缩进:  2.25 字符 + 首行缩进:  2.25 字符 + 首行缩进..."/>
    <w:basedOn w:val="1"/>
    <w:qFormat/>
    <w:uiPriority w:val="99"/>
    <w:pPr>
      <w:adjustRightInd w:val="0"/>
      <w:snapToGrid w:val="0"/>
    </w:pPr>
    <w:rPr>
      <w:rFonts w:eastAsia="幼圆" w:cs="宋体"/>
      <w:spacing w:val="4"/>
      <w:szCs w:val="20"/>
    </w:rPr>
  </w:style>
  <w:style w:type="paragraph" w:customStyle="1" w:styleId="624">
    <w:name w:val="xl29"/>
    <w:basedOn w:val="1"/>
    <w:qFormat/>
    <w:uiPriority w:val="99"/>
    <w:pPr>
      <w:widowControl/>
      <w:pBdr>
        <w:left w:val="single" w:color="auto" w:sz="4" w:space="0"/>
      </w:pBdr>
      <w:adjustRightInd w:val="0"/>
      <w:snapToGrid w:val="0"/>
      <w:spacing w:before="100" w:after="100"/>
      <w:ind w:firstLine="0" w:firstLineChars="0"/>
      <w:jc w:val="center"/>
    </w:pPr>
    <w:rPr>
      <w:rFonts w:hint="eastAsia" w:ascii="楷体_GB2312" w:hAnsi="宋体" w:eastAsia="楷体_GB2312" w:cs="Times New Roman"/>
      <w:kern w:val="0"/>
      <w:szCs w:val="20"/>
    </w:rPr>
  </w:style>
  <w:style w:type="paragraph" w:customStyle="1" w:styleId="625">
    <w:name w:val="默认段落字体 Para Char Char Char Char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626">
    <w:name w:val="正文段落"/>
    <w:basedOn w:val="1"/>
    <w:link w:val="627"/>
    <w:qFormat/>
    <w:uiPriority w:val="0"/>
    <w:pPr>
      <w:adjustRightInd w:val="0"/>
      <w:snapToGrid w:val="0"/>
      <w:spacing w:beforeLines="50"/>
      <w:ind w:firstLine="480"/>
    </w:pPr>
    <w:rPr>
      <w:rFonts w:eastAsia="宋体" w:cs="宋体"/>
      <w:szCs w:val="21"/>
    </w:rPr>
  </w:style>
  <w:style w:type="character" w:customStyle="1" w:styleId="627">
    <w:name w:val="正文段落 Char"/>
    <w:link w:val="626"/>
    <w:qFormat/>
    <w:uiPriority w:val="0"/>
    <w:rPr>
      <w:rFonts w:ascii="Times New Roman" w:hAnsi="Times New Roman" w:eastAsia="宋体" w:cs="宋体"/>
      <w:sz w:val="24"/>
      <w:szCs w:val="21"/>
    </w:rPr>
  </w:style>
  <w:style w:type="paragraph" w:customStyle="1" w:styleId="628">
    <w:name w:val="样式 仿宋_GB2312 四号 行距: 1.5 倍行距"/>
    <w:basedOn w:val="4"/>
    <w:qFormat/>
    <w:uiPriority w:val="99"/>
    <w:pPr>
      <w:numPr>
        <w:ilvl w:val="0"/>
        <w:numId w:val="0"/>
      </w:numPr>
      <w:adjustRightInd w:val="0"/>
      <w:snapToGrid w:val="0"/>
      <w:spacing w:before="0" w:beforeLines="0" w:after="0"/>
    </w:pPr>
    <w:rPr>
      <w:rFonts w:ascii="仿宋_GB2312" w:hAnsi="宋体" w:eastAsia="仿宋_GB2312" w:cs="宋体"/>
      <w:b w:val="0"/>
      <w:sz w:val="28"/>
      <w:szCs w:val="20"/>
    </w:rPr>
  </w:style>
  <w:style w:type="character" w:customStyle="1" w:styleId="629">
    <w:name w:val="样式 幼圆"/>
    <w:qFormat/>
    <w:uiPriority w:val="0"/>
    <w:rPr>
      <w:rFonts w:ascii="宋体" w:hAnsi="宋体" w:eastAsia="宋体"/>
      <w:sz w:val="24"/>
      <w:szCs w:val="24"/>
    </w:rPr>
  </w:style>
  <w:style w:type="paragraph" w:customStyle="1" w:styleId="630">
    <w:name w:val="Char Char Char Char Char Char Char Char Char Char Char Char Char Char Char2 Char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631">
    <w:name w:val="正文文本 21"/>
    <w:basedOn w:val="1"/>
    <w:qFormat/>
    <w:uiPriority w:val="99"/>
    <w:pPr>
      <w:adjustRightInd w:val="0"/>
      <w:snapToGrid w:val="0"/>
      <w:spacing w:after="120"/>
      <w:ind w:left="420" w:firstLine="510" w:firstLineChars="0"/>
      <w:textAlignment w:val="baseline"/>
    </w:pPr>
    <w:rPr>
      <w:rFonts w:eastAsia="幼圆" w:cs="Times New Roman"/>
      <w:spacing w:val="8"/>
      <w:kern w:val="24"/>
      <w:szCs w:val="20"/>
    </w:rPr>
  </w:style>
  <w:style w:type="paragraph" w:customStyle="1" w:styleId="632">
    <w:name w:val="文档结构图1"/>
    <w:basedOn w:val="1"/>
    <w:qFormat/>
    <w:uiPriority w:val="99"/>
    <w:pPr>
      <w:shd w:val="clear" w:color="auto" w:fill="000080"/>
      <w:adjustRightInd w:val="0"/>
      <w:snapToGrid w:val="0"/>
      <w:ind w:firstLine="510" w:firstLineChars="0"/>
      <w:textAlignment w:val="baseline"/>
    </w:pPr>
    <w:rPr>
      <w:rFonts w:eastAsia="幼圆" w:cs="Times New Roman"/>
      <w:spacing w:val="8"/>
      <w:kern w:val="24"/>
      <w:szCs w:val="20"/>
    </w:rPr>
  </w:style>
  <w:style w:type="paragraph" w:customStyle="1" w:styleId="633">
    <w:name w:val="xl25"/>
    <w:basedOn w:val="1"/>
    <w:qFormat/>
    <w:uiPriority w:val="99"/>
    <w:pPr>
      <w:widowControl/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宋体" w:hAnsi="宋体" w:eastAsia="宋体" w:cs="Times New Roman"/>
      <w:kern w:val="0"/>
      <w:sz w:val="20"/>
      <w:szCs w:val="20"/>
    </w:rPr>
  </w:style>
  <w:style w:type="paragraph" w:customStyle="1" w:styleId="634">
    <w:name w:val="图"/>
    <w:basedOn w:val="35"/>
    <w:qFormat/>
    <w:uiPriority w:val="99"/>
    <w:pPr>
      <w:adjustRightInd w:val="0"/>
      <w:snapToGrid w:val="0"/>
      <w:spacing w:after="0"/>
      <w:ind w:left="0" w:leftChars="0" w:firstLine="0" w:firstLineChars="0"/>
      <w:jc w:val="center"/>
    </w:pPr>
    <w:rPr>
      <w:rFonts w:ascii="宋体" w:hAnsi="宋体" w:eastAsia="宋体" w:cs="Times New Roman"/>
      <w:sz w:val="21"/>
      <w:szCs w:val="24"/>
    </w:rPr>
  </w:style>
  <w:style w:type="paragraph" w:customStyle="1" w:styleId="635">
    <w:name w:val="词汇定义"/>
    <w:basedOn w:val="34"/>
    <w:qFormat/>
    <w:uiPriority w:val="99"/>
    <w:pPr>
      <w:spacing w:after="0" w:line="240" w:lineRule="auto"/>
      <w:ind w:firstLine="0" w:firstLineChars="0"/>
    </w:pPr>
    <w:rPr>
      <w:rFonts w:ascii="仿宋_GB2312" w:eastAsia="仿宋_GB2312" w:cs="Times New Roman"/>
      <w:sz w:val="21"/>
      <w:szCs w:val="24"/>
    </w:rPr>
  </w:style>
  <w:style w:type="paragraph" w:customStyle="1" w:styleId="636">
    <w:name w:val="xl28"/>
    <w:basedOn w:val="1"/>
    <w:qFormat/>
    <w:uiPriority w:val="99"/>
    <w:pPr>
      <w:widowControl/>
      <w:pBdr>
        <w:left w:val="single" w:color="auto" w:sz="4" w:space="0"/>
        <w:bottom w:val="single" w:color="auto" w:sz="4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  <w:textAlignment w:val="center"/>
    </w:pPr>
    <w:rPr>
      <w:rFonts w:ascii="宋体" w:hAnsi="宋体" w:eastAsia="宋体" w:cs="Times New Roman"/>
      <w:kern w:val="0"/>
      <w:sz w:val="22"/>
    </w:rPr>
  </w:style>
  <w:style w:type="paragraph" w:customStyle="1" w:styleId="637">
    <w:name w:val="样式 标题 3 + Times New Roman 黑色"/>
    <w:basedOn w:val="5"/>
    <w:next w:val="159"/>
    <w:qFormat/>
    <w:uiPriority w:val="99"/>
    <w:pPr>
      <w:keepNext w:val="0"/>
      <w:keepLines w:val="0"/>
      <w:numPr>
        <w:ilvl w:val="0"/>
        <w:numId w:val="0"/>
      </w:numPr>
      <w:autoSpaceDE w:val="0"/>
      <w:autoSpaceDN w:val="0"/>
      <w:adjustRightInd w:val="0"/>
      <w:snapToGrid w:val="0"/>
      <w:spacing w:before="240"/>
      <w:textAlignment w:val="baseline"/>
    </w:pPr>
    <w:rPr>
      <w:rFonts w:eastAsia="黑体"/>
      <w:b w:val="0"/>
      <w:bCs/>
      <w:color w:val="000000"/>
      <w:spacing w:val="8"/>
      <w:kern w:val="24"/>
      <w:sz w:val="24"/>
      <w:szCs w:val="20"/>
      <w:lang w:val="zh-CN" w:eastAsia="zh-CN"/>
    </w:rPr>
  </w:style>
  <w:style w:type="paragraph" w:customStyle="1" w:styleId="638">
    <w:name w:val="xl24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8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kern w:val="0"/>
      <w:szCs w:val="24"/>
    </w:rPr>
  </w:style>
  <w:style w:type="paragraph" w:customStyle="1" w:styleId="639">
    <w:name w:val="3"/>
    <w:basedOn w:val="1"/>
    <w:next w:val="81"/>
    <w:qFormat/>
    <w:uiPriority w:val="99"/>
    <w:pPr>
      <w:widowControl/>
      <w:adjustRightInd w:val="0"/>
      <w:snapToGrid w:val="0"/>
      <w:spacing w:before="100" w:beforeAutospacing="1" w:after="100" w:afterAutospacing="1"/>
      <w:ind w:firstLine="0" w:firstLineChars="0"/>
      <w:jc w:val="left"/>
    </w:pPr>
    <w:rPr>
      <w:rFonts w:ascii="宋体" w:hAnsi="宋体" w:eastAsia="宋体" w:cs="Times New Roman"/>
      <w:kern w:val="0"/>
      <w:szCs w:val="24"/>
    </w:rPr>
  </w:style>
  <w:style w:type="paragraph" w:customStyle="1" w:styleId="640">
    <w:name w:val="表格标题"/>
    <w:link w:val="2609"/>
    <w:qFormat/>
    <w:uiPriority w:val="99"/>
    <w:pPr>
      <w:keepNext/>
      <w:spacing w:before="360" w:after="120"/>
      <w:jc w:val="center"/>
    </w:pPr>
    <w:rPr>
      <w:rFonts w:ascii="Times New Roman" w:hAnsi="Times New Roman" w:eastAsia="宋体" w:cs="Times New Roman"/>
      <w:b/>
      <w:kern w:val="0"/>
      <w:sz w:val="24"/>
      <w:szCs w:val="20"/>
      <w:lang w:val="en-US" w:eastAsia="zh-CN" w:bidi="ar-SA"/>
    </w:rPr>
  </w:style>
  <w:style w:type="paragraph" w:customStyle="1" w:styleId="641">
    <w:name w:val="表格小标题"/>
    <w:qFormat/>
    <w:uiPriority w:val="99"/>
    <w:pPr>
      <w:keepNext/>
      <w:jc w:val="right"/>
    </w:pPr>
    <w:rPr>
      <w:rFonts w:ascii="Times New Roman" w:hAnsi="Times New Roman" w:eastAsia="宋体" w:cs="Times New Roman"/>
      <w:spacing w:val="6"/>
      <w:kern w:val="0"/>
      <w:sz w:val="18"/>
      <w:szCs w:val="20"/>
      <w:lang w:val="en-US" w:eastAsia="zh-CN" w:bidi="ar-SA"/>
    </w:rPr>
  </w:style>
  <w:style w:type="paragraph" w:customStyle="1" w:styleId="642">
    <w:name w:val="我的正文"/>
    <w:basedOn w:val="45"/>
    <w:qFormat/>
    <w:uiPriority w:val="99"/>
    <w:pPr>
      <w:adjustRightInd w:val="0"/>
      <w:snapToGrid w:val="0"/>
      <w:spacing w:line="360" w:lineRule="auto"/>
      <w:ind w:firstLine="567" w:firstLineChars="0"/>
    </w:pPr>
    <w:rPr>
      <w:rFonts w:eastAsia="幼圆"/>
      <w:color w:val="auto"/>
      <w:spacing w:val="8"/>
    </w:rPr>
  </w:style>
  <w:style w:type="paragraph" w:customStyle="1" w:styleId="643">
    <w:name w:val="答文"/>
    <w:basedOn w:val="45"/>
    <w:qFormat/>
    <w:uiPriority w:val="99"/>
    <w:pPr>
      <w:adjustRightInd w:val="0"/>
      <w:snapToGrid w:val="0"/>
      <w:spacing w:line="360" w:lineRule="auto"/>
      <w:ind w:firstLine="567" w:firstLineChars="0"/>
    </w:pPr>
    <w:rPr>
      <w:rFonts w:eastAsia="幼圆"/>
      <w:b/>
      <w:color w:val="auto"/>
      <w:spacing w:val="8"/>
    </w:rPr>
  </w:style>
  <w:style w:type="paragraph" w:customStyle="1" w:styleId="644">
    <w:name w:val="xl36"/>
    <w:basedOn w:val="1"/>
    <w:qFormat/>
    <w:uiPriority w:val="99"/>
    <w:pPr>
      <w:widowControl/>
      <w:pBdr>
        <w:lef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kern w:val="0"/>
      <w:szCs w:val="24"/>
    </w:rPr>
  </w:style>
  <w:style w:type="paragraph" w:customStyle="1" w:styleId="645">
    <w:name w:val="xl26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8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kern w:val="0"/>
      <w:szCs w:val="24"/>
    </w:rPr>
  </w:style>
  <w:style w:type="paragraph" w:customStyle="1" w:styleId="646">
    <w:name w:val="xl27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color w:val="0000FF"/>
      <w:kern w:val="0"/>
      <w:szCs w:val="24"/>
    </w:rPr>
  </w:style>
  <w:style w:type="paragraph" w:customStyle="1" w:styleId="647">
    <w:name w:val="xl30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color w:val="008000"/>
      <w:kern w:val="0"/>
      <w:szCs w:val="24"/>
    </w:rPr>
  </w:style>
  <w:style w:type="paragraph" w:customStyle="1" w:styleId="648">
    <w:name w:val="xl31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color w:val="008000"/>
      <w:kern w:val="0"/>
      <w:szCs w:val="24"/>
    </w:rPr>
  </w:style>
  <w:style w:type="paragraph" w:customStyle="1" w:styleId="649">
    <w:name w:val="xl32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8" w:space="0"/>
        <w:right w:val="single" w:color="auto" w:sz="8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kern w:val="0"/>
      <w:szCs w:val="24"/>
    </w:rPr>
  </w:style>
  <w:style w:type="paragraph" w:customStyle="1" w:styleId="650">
    <w:name w:val="xl33"/>
    <w:basedOn w:val="1"/>
    <w:qFormat/>
    <w:uiPriority w:val="99"/>
    <w:pPr>
      <w:widowControl/>
      <w:pBdr>
        <w:top w:val="single" w:color="auto" w:sz="8" w:space="0"/>
        <w:left w:val="single" w:color="auto" w:sz="8" w:space="0"/>
        <w:bottom w:val="single" w:color="auto" w:sz="4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kern w:val="0"/>
      <w:szCs w:val="24"/>
    </w:rPr>
  </w:style>
  <w:style w:type="paragraph" w:customStyle="1" w:styleId="651">
    <w:name w:val="xl34"/>
    <w:basedOn w:val="1"/>
    <w:qFormat/>
    <w:uiPriority w:val="99"/>
    <w:pPr>
      <w:widowControl/>
      <w:pBdr>
        <w:top w:val="single" w:color="auto" w:sz="8" w:space="0"/>
        <w:left w:val="single" w:color="auto" w:sz="4" w:space="0"/>
        <w:bottom w:val="single" w:color="auto" w:sz="4" w:space="0"/>
        <w:right w:val="single" w:color="auto" w:sz="8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kern w:val="0"/>
      <w:szCs w:val="24"/>
    </w:rPr>
  </w:style>
  <w:style w:type="paragraph" w:customStyle="1" w:styleId="652">
    <w:name w:val="xl35"/>
    <w:basedOn w:val="1"/>
    <w:qFormat/>
    <w:uiPriority w:val="99"/>
    <w:pPr>
      <w:widowControl/>
      <w:pBdr>
        <w:top w:val="single" w:color="auto" w:sz="4" w:space="0"/>
        <w:left w:val="single" w:color="auto" w:sz="8" w:space="0"/>
        <w:bottom w:val="single" w:color="auto" w:sz="4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kern w:val="0"/>
      <w:szCs w:val="24"/>
    </w:rPr>
  </w:style>
  <w:style w:type="paragraph" w:customStyle="1" w:styleId="653">
    <w:name w:val="xl37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8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color w:val="008000"/>
      <w:kern w:val="0"/>
      <w:szCs w:val="24"/>
    </w:rPr>
  </w:style>
  <w:style w:type="paragraph" w:customStyle="1" w:styleId="654">
    <w:name w:val="xl38"/>
    <w:basedOn w:val="1"/>
    <w:qFormat/>
    <w:uiPriority w:val="99"/>
    <w:pPr>
      <w:widowControl/>
      <w:pBdr>
        <w:top w:val="single" w:color="auto" w:sz="4" w:space="0"/>
        <w:left w:val="single" w:color="auto" w:sz="4" w:space="0"/>
        <w:bottom w:val="single" w:color="auto" w:sz="8" w:space="0"/>
        <w:right w:val="single" w:color="auto" w:sz="4" w:space="0"/>
      </w:pBdr>
      <w:adjustRightInd w:val="0"/>
      <w:snapToGrid w:val="0"/>
      <w:spacing w:before="100" w:beforeAutospacing="1" w:after="100" w:afterAutospacing="1"/>
      <w:ind w:firstLine="0" w:firstLineChars="0"/>
      <w:jc w:val="center"/>
    </w:pPr>
    <w:rPr>
      <w:rFonts w:ascii="Arial Unicode MS" w:hAnsi="Arial Unicode MS" w:eastAsia="Arial Unicode MS" w:cs="Arial Unicode MS"/>
      <w:color w:val="008000"/>
      <w:kern w:val="0"/>
      <w:szCs w:val="24"/>
    </w:rPr>
  </w:style>
  <w:style w:type="character" w:customStyle="1" w:styleId="655">
    <w:name w:val="标题 5 Char Char Char Char"/>
    <w:qFormat/>
    <w:uiPriority w:val="0"/>
    <w:rPr>
      <w:rFonts w:eastAsia="宋体"/>
      <w:bCs/>
      <w:kern w:val="2"/>
      <w:sz w:val="28"/>
      <w:szCs w:val="28"/>
      <w:lang w:val="en-US" w:eastAsia="zh-CN" w:bidi="ar-SA"/>
    </w:rPr>
  </w:style>
  <w:style w:type="paragraph" w:customStyle="1" w:styleId="656">
    <w:name w:val="样式 标题 2 + Times New Roman 非加粗 黑色"/>
    <w:basedOn w:val="6"/>
    <w:next w:val="642"/>
    <w:qFormat/>
    <w:uiPriority w:val="99"/>
    <w:pPr>
      <w:widowControl/>
      <w:numPr>
        <w:ilvl w:val="0"/>
        <w:numId w:val="0"/>
      </w:numPr>
      <w:adjustRightInd w:val="0"/>
      <w:snapToGrid w:val="0"/>
      <w:spacing w:line="240" w:lineRule="auto"/>
    </w:pPr>
    <w:rPr>
      <w:rFonts w:eastAsia="宋体"/>
      <w:color w:val="000000"/>
      <w:spacing w:val="8"/>
      <w:sz w:val="28"/>
    </w:rPr>
  </w:style>
  <w:style w:type="character" w:customStyle="1" w:styleId="657">
    <w:name w:val="样式 标题 2 + Times New Roman 非加粗 黑色 Char"/>
    <w:qFormat/>
    <w:uiPriority w:val="0"/>
    <w:rPr>
      <w:rFonts w:eastAsia="宋体"/>
      <w:b/>
      <w:bCs/>
      <w:color w:val="000000"/>
      <w:spacing w:val="8"/>
      <w:kern w:val="2"/>
      <w:sz w:val="28"/>
      <w:szCs w:val="28"/>
      <w:lang w:val="en-US" w:eastAsia="zh-CN" w:bidi="ar-SA"/>
    </w:rPr>
  </w:style>
  <w:style w:type="paragraph" w:customStyle="1" w:styleId="658">
    <w:name w:val="样式 标题4 + (中文) 黑体 非加粗 行距: 1.5 倍行距"/>
    <w:basedOn w:val="361"/>
    <w:next w:val="637"/>
    <w:qFormat/>
    <w:uiPriority w:val="99"/>
    <w:pPr>
      <w:ind w:left="0" w:firstLine="0"/>
    </w:pPr>
    <w:rPr>
      <w:rFonts w:ascii="Times New Roman" w:hAnsi="Times New Roman" w:eastAsia="黑体" w:cs="宋体"/>
      <w:b w:val="0"/>
      <w:color w:val="000000"/>
      <w:kern w:val="2"/>
      <w:sz w:val="24"/>
    </w:rPr>
  </w:style>
  <w:style w:type="paragraph" w:customStyle="1" w:styleId="659">
    <w:name w:val="标题4 + (中文) 黑体 非加粗 行距: 1.5 倍行距 + 段前: 6 磅 段后: 6 磅"/>
    <w:basedOn w:val="1"/>
    <w:next w:val="1"/>
    <w:qFormat/>
    <w:uiPriority w:val="99"/>
    <w:pPr>
      <w:adjustRightInd w:val="0"/>
      <w:snapToGrid w:val="0"/>
      <w:spacing w:before="120" w:after="120"/>
      <w:ind w:firstLine="567" w:firstLineChars="0"/>
    </w:pPr>
    <w:rPr>
      <w:rFonts w:ascii="Arial" w:hAnsi="Arial" w:eastAsia="黑体" w:cs="Times New Roman"/>
      <w:spacing w:val="8"/>
      <w:szCs w:val="20"/>
    </w:rPr>
  </w:style>
  <w:style w:type="paragraph" w:customStyle="1" w:styleId="660">
    <w:name w:val="样式 标题4 + (中文) 黑体 非加粗 行距: 1.5 倍行距 + 段前: 6 磅 段后: 6 磅 + 首行缩进:  0 厘米"/>
    <w:basedOn w:val="5"/>
    <w:qFormat/>
    <w:uiPriority w:val="99"/>
    <w:pPr>
      <w:keepNext w:val="0"/>
      <w:keepLines w:val="0"/>
      <w:numPr>
        <w:ilvl w:val="0"/>
        <w:numId w:val="0"/>
      </w:numPr>
      <w:autoSpaceDE w:val="0"/>
      <w:autoSpaceDN w:val="0"/>
      <w:adjustRightInd w:val="0"/>
      <w:snapToGrid w:val="0"/>
      <w:spacing w:before="240"/>
      <w:textAlignment w:val="baseline"/>
    </w:pPr>
    <w:rPr>
      <w:rFonts w:ascii="Arial" w:hAnsi="Arial" w:eastAsia="黑体" w:cs="宋体"/>
      <w:b w:val="0"/>
      <w:bCs/>
      <w:spacing w:val="8"/>
      <w:kern w:val="24"/>
      <w:sz w:val="24"/>
      <w:szCs w:val="20"/>
      <w:lang w:val="zh-CN" w:eastAsia="zh-CN"/>
    </w:rPr>
  </w:style>
  <w:style w:type="paragraph" w:customStyle="1" w:styleId="661">
    <w:name w:val="文章"/>
    <w:qFormat/>
    <w:uiPriority w:val="99"/>
    <w:pPr>
      <w:spacing w:line="360" w:lineRule="auto"/>
      <w:ind w:firstLine="200" w:firstLineChars="200"/>
      <w:jc w:val="both"/>
    </w:pPr>
    <w:rPr>
      <w:rFonts w:ascii="宋体" w:hAnsi="Times New Roman" w:eastAsia="宋体" w:cs="Times New Roman"/>
      <w:kern w:val="2"/>
      <w:sz w:val="26"/>
      <w:szCs w:val="26"/>
      <w:lang w:val="en-US" w:eastAsia="zh-CN" w:bidi="ar-SA"/>
    </w:rPr>
  </w:style>
  <w:style w:type="paragraph" w:customStyle="1" w:styleId="662">
    <w:name w:val="表格 7"/>
    <w:basedOn w:val="1"/>
    <w:next w:val="1"/>
    <w:qFormat/>
    <w:uiPriority w:val="99"/>
    <w:pPr>
      <w:adjustRightInd w:val="0"/>
      <w:snapToGrid w:val="0"/>
      <w:spacing w:line="280" w:lineRule="atLeast"/>
      <w:ind w:firstLine="0" w:firstLineChars="0"/>
      <w:jc w:val="center"/>
    </w:pPr>
    <w:rPr>
      <w:rFonts w:ascii="宋体" w:eastAsia="宋体" w:cs="Times New Roman"/>
      <w:sz w:val="20"/>
      <w:szCs w:val="26"/>
    </w:rPr>
  </w:style>
  <w:style w:type="paragraph" w:customStyle="1" w:styleId="663">
    <w:name w:val="样式 宋体 小四 段前: 6 磅 段后: 6 磅 行距: 1.5 倍行距"/>
    <w:basedOn w:val="1"/>
    <w:qFormat/>
    <w:uiPriority w:val="99"/>
    <w:pPr>
      <w:adjustRightInd w:val="0"/>
      <w:snapToGrid w:val="0"/>
      <w:ind w:firstLine="0" w:firstLineChars="0"/>
    </w:pPr>
    <w:rPr>
      <w:rFonts w:ascii="幼圆" w:eastAsia="幼圆" w:cs="Times New Roman"/>
      <w:bCs/>
      <w:spacing w:val="8"/>
      <w:kern w:val="24"/>
      <w:szCs w:val="20"/>
    </w:rPr>
  </w:style>
  <w:style w:type="paragraph" w:customStyle="1" w:styleId="664">
    <w:name w:val="样式 样式2 + 左侧:  -0.19 厘米 悬挂缩进: 1.21 字符"/>
    <w:basedOn w:val="1"/>
    <w:qFormat/>
    <w:uiPriority w:val="99"/>
    <w:pPr>
      <w:adjustRightInd w:val="0"/>
      <w:snapToGrid w:val="0"/>
      <w:ind w:left="33" w:hanging="321" w:firstLineChars="0"/>
      <w:jc w:val="center"/>
      <w:textAlignment w:val="baseline"/>
    </w:pPr>
    <w:rPr>
      <w:rFonts w:eastAsia="黑体" w:cs="Times New Roman"/>
      <w:spacing w:val="12"/>
      <w:kern w:val="24"/>
      <w:sz w:val="21"/>
      <w:szCs w:val="20"/>
    </w:rPr>
  </w:style>
  <w:style w:type="paragraph" w:customStyle="1" w:styleId="665">
    <w:name w:val="样式 样式 样式 样式 样式 样式 正文 + 首行缩进:  2.25 字符 + 首行缩进:  2.25 字符 + 首行缩进:  ...1"/>
    <w:basedOn w:val="1"/>
    <w:qFormat/>
    <w:uiPriority w:val="99"/>
    <w:pPr>
      <w:adjustRightInd w:val="0"/>
      <w:snapToGrid w:val="0"/>
    </w:pPr>
    <w:rPr>
      <w:rFonts w:eastAsia="幼圆" w:cs="宋体"/>
      <w:spacing w:val="4"/>
      <w:szCs w:val="20"/>
    </w:rPr>
  </w:style>
  <w:style w:type="paragraph" w:customStyle="1" w:styleId="666">
    <w:name w:val="Char Char Char Char Char Char Char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Cs w:val="24"/>
    </w:rPr>
  </w:style>
  <w:style w:type="paragraph" w:customStyle="1" w:styleId="667">
    <w:name w:val="Char Char Char1 Char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character" w:customStyle="1" w:styleId="668">
    <w:name w:val="样式1 Char Char"/>
    <w:qFormat/>
    <w:uiPriority w:val="0"/>
    <w:rPr>
      <w:rFonts w:eastAsia="黑体"/>
      <w:sz w:val="21"/>
      <w:lang w:val="en-US" w:eastAsia="zh-CN" w:bidi="ar-SA"/>
    </w:rPr>
  </w:style>
  <w:style w:type="paragraph" w:customStyle="1" w:styleId="669">
    <w:name w:val="Char Char Char Char Char Char Char Char Char"/>
    <w:basedOn w:val="1"/>
    <w:qFormat/>
    <w:uiPriority w:val="99"/>
    <w:pPr>
      <w:adjustRightInd w:val="0"/>
      <w:snapToGrid w:val="0"/>
      <w:ind w:firstLine="0" w:firstLineChars="0"/>
    </w:pPr>
    <w:rPr>
      <w:rFonts w:ascii="Tahoma" w:hAnsi="Tahoma" w:eastAsia="宋体" w:cs="Times New Roman"/>
      <w:szCs w:val="20"/>
    </w:rPr>
  </w:style>
  <w:style w:type="paragraph" w:customStyle="1" w:styleId="670">
    <w:name w:val="样式 崔俊红正文 + 左侧:  2 字符"/>
    <w:basedOn w:val="1"/>
    <w:qFormat/>
    <w:uiPriority w:val="99"/>
    <w:pPr>
      <w:adjustRightInd w:val="0"/>
      <w:snapToGrid w:val="0"/>
      <w:ind w:left="420" w:leftChars="200" w:firstLine="480"/>
      <w:textAlignment w:val="baseline"/>
    </w:pPr>
    <w:rPr>
      <w:rFonts w:eastAsia="宋体" w:cs="Times New Roman"/>
      <w:szCs w:val="20"/>
    </w:rPr>
  </w:style>
  <w:style w:type="paragraph" w:customStyle="1" w:styleId="671">
    <w:name w:val="Char Char Char Char Char Char Char Char Char Char Char Char Char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672">
    <w:name w:val="样式 首行缩进:  2 字符"/>
    <w:basedOn w:val="1"/>
    <w:qFormat/>
    <w:uiPriority w:val="99"/>
    <w:pPr>
      <w:adjustRightInd w:val="0"/>
      <w:snapToGrid w:val="0"/>
    </w:pPr>
    <w:rPr>
      <w:rFonts w:eastAsia="宋体" w:cs="宋体"/>
      <w:szCs w:val="20"/>
    </w:rPr>
  </w:style>
  <w:style w:type="character" w:customStyle="1" w:styleId="673">
    <w:name w:val="列表 字符"/>
    <w:link w:val="66"/>
    <w:qFormat/>
    <w:uiPriority w:val="0"/>
    <w:rPr>
      <w:rFonts w:ascii="Times New Roman" w:hAnsi="Times New Roman"/>
      <w:sz w:val="24"/>
    </w:rPr>
  </w:style>
  <w:style w:type="paragraph" w:customStyle="1" w:styleId="674">
    <w:name w:val="Char Char1 Char Char Char Char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675">
    <w:name w:val="样式 加宽量  0.6 磅"/>
    <w:basedOn w:val="1"/>
    <w:qFormat/>
    <w:uiPriority w:val="99"/>
    <w:pPr>
      <w:adjustRightInd w:val="0"/>
      <w:snapToGrid w:val="0"/>
    </w:pPr>
    <w:rPr>
      <w:rFonts w:eastAsia="宋体" w:cs="宋体"/>
      <w:spacing w:val="8"/>
      <w:szCs w:val="24"/>
    </w:rPr>
  </w:style>
  <w:style w:type="paragraph" w:customStyle="1" w:styleId="676">
    <w:name w:val="五号表格文字 Char Char Char Char"/>
    <w:link w:val="690"/>
    <w:qFormat/>
    <w:uiPriority w:val="0"/>
    <w:pPr>
      <w:adjustRightInd w:val="0"/>
      <w:snapToGrid w:val="0"/>
      <w:jc w:val="center"/>
      <w:textAlignment w:val="baseline"/>
    </w:pPr>
    <w:rPr>
      <w:rFonts w:ascii="Times New Roman" w:hAnsi="Times New Roman" w:eastAsia="宋体" w:cs="Times New Roman"/>
      <w:snapToGrid w:val="0"/>
      <w:color w:val="000000"/>
      <w:kern w:val="2"/>
      <w:sz w:val="21"/>
      <w:szCs w:val="20"/>
      <w:lang w:val="en-US" w:eastAsia="zh-CN" w:bidi="ar-SA"/>
    </w:rPr>
  </w:style>
  <w:style w:type="paragraph" w:customStyle="1" w:styleId="677">
    <w:name w:val="默认段落字体 Para Char"/>
    <w:basedOn w:val="1"/>
    <w:qFormat/>
    <w:uiPriority w:val="99"/>
    <w:pPr>
      <w:adjustRightInd w:val="0"/>
      <w:snapToGrid w:val="0"/>
    </w:pPr>
    <w:rPr>
      <w:rFonts w:ascii="宋体" w:hAnsi="宋体" w:eastAsia="宋体" w:cs="宋体"/>
      <w:szCs w:val="24"/>
    </w:rPr>
  </w:style>
  <w:style w:type="paragraph" w:customStyle="1" w:styleId="678">
    <w:name w:val="简单回函地址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Cs w:val="20"/>
    </w:rPr>
  </w:style>
  <w:style w:type="paragraph" w:customStyle="1" w:styleId="679">
    <w:name w:val="正文1.5倍行距"/>
    <w:qFormat/>
    <w:uiPriority w:val="99"/>
    <w:pPr>
      <w:widowControl w:val="0"/>
      <w:spacing w:line="500" w:lineRule="exact"/>
      <w:ind w:firstLine="480" w:firstLineChars="200"/>
      <w:jc w:val="both"/>
    </w:pPr>
    <w:rPr>
      <w:rFonts w:ascii="幼圆" w:hAnsi="Times New Roman" w:eastAsia="幼圆" w:cs="Times New Roman"/>
      <w:kern w:val="2"/>
      <w:sz w:val="24"/>
      <w:szCs w:val="24"/>
      <w:lang w:val="en-US" w:eastAsia="zh-CN" w:bidi="ar-SA"/>
    </w:rPr>
  </w:style>
  <w:style w:type="paragraph" w:customStyle="1" w:styleId="680">
    <w:name w:val="段落正文"/>
    <w:basedOn w:val="1"/>
    <w:link w:val="681"/>
    <w:qFormat/>
    <w:uiPriority w:val="0"/>
    <w:pPr>
      <w:adjustRightInd w:val="0"/>
      <w:snapToGrid w:val="0"/>
      <w:ind w:firstLine="480"/>
      <w:jc w:val="left"/>
    </w:pPr>
    <w:rPr>
      <w:rFonts w:eastAsia="宋体" w:cs="Times New Roman"/>
      <w:kern w:val="24"/>
      <w:szCs w:val="24"/>
      <w:lang w:val="zh-CN" w:eastAsia="zh-CN"/>
    </w:rPr>
  </w:style>
  <w:style w:type="character" w:customStyle="1" w:styleId="681">
    <w:name w:val="段落正文 Char"/>
    <w:link w:val="680"/>
    <w:qFormat/>
    <w:uiPriority w:val="0"/>
    <w:rPr>
      <w:rFonts w:ascii="Times New Roman" w:hAnsi="Times New Roman" w:eastAsia="宋体" w:cs="Times New Roman"/>
      <w:kern w:val="24"/>
      <w:sz w:val="24"/>
      <w:szCs w:val="24"/>
      <w:lang w:val="zh-CN" w:eastAsia="zh-CN"/>
    </w:rPr>
  </w:style>
  <w:style w:type="paragraph" w:customStyle="1" w:styleId="682">
    <w:name w:val="样式 样式2 + 字距调整小四"/>
    <w:basedOn w:val="1"/>
    <w:qFormat/>
    <w:uiPriority w:val="99"/>
    <w:pPr>
      <w:adjustRightInd w:val="0"/>
      <w:snapToGrid w:val="0"/>
      <w:ind w:firstLine="0" w:firstLineChars="0"/>
      <w:jc w:val="center"/>
      <w:textAlignment w:val="baseline"/>
    </w:pPr>
    <w:rPr>
      <w:rFonts w:eastAsia="宋体" w:cs="Times New Roman"/>
      <w:b/>
      <w:spacing w:val="12"/>
      <w:kern w:val="24"/>
      <w:sz w:val="21"/>
      <w:szCs w:val="21"/>
    </w:rPr>
  </w:style>
  <w:style w:type="paragraph" w:customStyle="1" w:styleId="683">
    <w:name w:val="样式 宋体 居中"/>
    <w:basedOn w:val="1"/>
    <w:qFormat/>
    <w:uiPriority w:val="99"/>
    <w:pPr>
      <w:adjustRightInd w:val="0"/>
      <w:snapToGrid w:val="0"/>
      <w:ind w:firstLine="0" w:firstLineChars="0"/>
      <w:jc w:val="center"/>
      <w:textAlignment w:val="baseline"/>
    </w:pPr>
    <w:rPr>
      <w:rFonts w:eastAsia="幼圆" w:cs="Times New Roman"/>
      <w:kern w:val="24"/>
      <w:sz w:val="18"/>
      <w:szCs w:val="20"/>
    </w:rPr>
  </w:style>
  <w:style w:type="paragraph" w:customStyle="1" w:styleId="684">
    <w:name w:val="注 释"/>
    <w:basedOn w:val="1"/>
    <w:qFormat/>
    <w:uiPriority w:val="99"/>
    <w:pPr>
      <w:adjustRightInd w:val="0"/>
      <w:snapToGrid w:val="0"/>
      <w:ind w:firstLine="708" w:firstLineChars="361"/>
    </w:pPr>
    <w:rPr>
      <w:rFonts w:eastAsia="楷体_GB2312" w:cs="宋体"/>
      <w:sz w:val="18"/>
      <w:szCs w:val="18"/>
    </w:rPr>
  </w:style>
  <w:style w:type="character" w:customStyle="1" w:styleId="685">
    <w:name w:val="样式 加宽量  0.3 磅"/>
    <w:qFormat/>
    <w:uiPriority w:val="0"/>
    <w:rPr>
      <w:rFonts w:ascii="Times New Roman" w:hAnsi="Times New Roman" w:eastAsia="宋体"/>
      <w:spacing w:val="6"/>
      <w:sz w:val="24"/>
      <w:szCs w:val="24"/>
    </w:rPr>
  </w:style>
  <w:style w:type="paragraph" w:customStyle="1" w:styleId="686">
    <w:name w:val="样式 样式1 + 居中"/>
    <w:basedOn w:val="159"/>
    <w:qFormat/>
    <w:uiPriority w:val="99"/>
    <w:pPr>
      <w:adjustRightInd w:val="0"/>
      <w:snapToGrid w:val="0"/>
      <w:spacing w:line="240" w:lineRule="auto"/>
      <w:ind w:firstLine="510" w:firstLineChars="0"/>
      <w:jc w:val="center"/>
      <w:textAlignment w:val="baseline"/>
    </w:pPr>
    <w:rPr>
      <w:rFonts w:eastAsia="黑体" w:cs="宋体"/>
      <w:b/>
      <w:spacing w:val="8"/>
      <w:kern w:val="24"/>
      <w:sz w:val="21"/>
      <w:szCs w:val="21"/>
    </w:rPr>
  </w:style>
  <w:style w:type="character" w:customStyle="1" w:styleId="687">
    <w:name w:val="样式 (西文) 幼圆 五号"/>
    <w:qFormat/>
    <w:uiPriority w:val="0"/>
    <w:rPr>
      <w:rFonts w:ascii="楷体_GB2312" w:eastAsia="楷体_GB2312"/>
      <w:spacing w:val="12"/>
      <w:sz w:val="18"/>
      <w:szCs w:val="18"/>
    </w:rPr>
  </w:style>
  <w:style w:type="paragraph" w:customStyle="1" w:styleId="688">
    <w:name w:val="正文段落 Char Char2"/>
    <w:basedOn w:val="1"/>
    <w:qFormat/>
    <w:uiPriority w:val="99"/>
    <w:pPr>
      <w:autoSpaceDE w:val="0"/>
      <w:autoSpaceDN w:val="0"/>
      <w:adjustRightInd w:val="0"/>
      <w:snapToGrid w:val="0"/>
      <w:ind w:firstLine="480"/>
    </w:pPr>
    <w:rPr>
      <w:rFonts w:eastAsia="宋体" w:cs="宋体"/>
      <w:spacing w:val="8"/>
      <w:szCs w:val="24"/>
    </w:rPr>
  </w:style>
  <w:style w:type="paragraph" w:customStyle="1" w:styleId="689">
    <w:name w:val="表格名称"/>
    <w:basedOn w:val="1"/>
    <w:qFormat/>
    <w:uiPriority w:val="99"/>
    <w:pPr>
      <w:autoSpaceDE w:val="0"/>
      <w:autoSpaceDN w:val="0"/>
      <w:adjustRightInd w:val="0"/>
      <w:snapToGrid w:val="0"/>
      <w:spacing w:beforeLines="50"/>
      <w:jc w:val="center"/>
    </w:pPr>
    <w:rPr>
      <w:rFonts w:eastAsia="宋体" w:cs="Times New Roman"/>
      <w:kern w:val="0"/>
      <w:sz w:val="21"/>
      <w:szCs w:val="21"/>
    </w:rPr>
  </w:style>
  <w:style w:type="character" w:customStyle="1" w:styleId="690">
    <w:name w:val="五号表格文字 Char Char Char Char Char"/>
    <w:link w:val="676"/>
    <w:qFormat/>
    <w:uiPriority w:val="0"/>
    <w:rPr>
      <w:rFonts w:ascii="Times New Roman" w:hAnsi="Times New Roman" w:eastAsia="宋体" w:cs="Times New Roman"/>
      <w:snapToGrid w:val="0"/>
      <w:color w:val="000000"/>
      <w:szCs w:val="20"/>
    </w:rPr>
  </w:style>
  <w:style w:type="paragraph" w:customStyle="1" w:styleId="691">
    <w:name w:val="表格名称1"/>
    <w:basedOn w:val="1"/>
    <w:link w:val="692"/>
    <w:qFormat/>
    <w:uiPriority w:val="0"/>
    <w:pPr>
      <w:adjustRightInd w:val="0"/>
      <w:snapToGrid w:val="0"/>
      <w:spacing w:line="300" w:lineRule="auto"/>
      <w:ind w:firstLine="0" w:firstLineChars="0"/>
      <w:jc w:val="center"/>
    </w:pPr>
    <w:rPr>
      <w:rFonts w:eastAsia="楷体_GB2312" w:cs="Times New Roman"/>
      <w:b/>
      <w:kern w:val="24"/>
      <w:sz w:val="21"/>
      <w:szCs w:val="24"/>
      <w:shd w:val="clear" w:color="auto" w:fill="CCFFFF"/>
      <w:lang w:val="zh-CN" w:eastAsia="zh-CN"/>
    </w:rPr>
  </w:style>
  <w:style w:type="character" w:customStyle="1" w:styleId="692">
    <w:name w:val="表格名称1 Char"/>
    <w:link w:val="691"/>
    <w:qFormat/>
    <w:uiPriority w:val="0"/>
    <w:rPr>
      <w:rFonts w:ascii="Times New Roman" w:hAnsi="Times New Roman" w:eastAsia="楷体_GB2312" w:cs="Times New Roman"/>
      <w:b/>
      <w:kern w:val="24"/>
      <w:szCs w:val="24"/>
      <w:lang w:val="zh-CN" w:eastAsia="zh-CN"/>
    </w:rPr>
  </w:style>
  <w:style w:type="paragraph" w:customStyle="1" w:styleId="693">
    <w:name w:val="章节标题4"/>
    <w:basedOn w:val="605"/>
    <w:link w:val="695"/>
    <w:qFormat/>
    <w:uiPriority w:val="0"/>
    <w:pPr>
      <w:outlineLvl w:val="3"/>
    </w:pPr>
    <w:rPr>
      <w:sz w:val="24"/>
    </w:rPr>
  </w:style>
  <w:style w:type="paragraph" w:customStyle="1" w:styleId="694">
    <w:name w:val="Char Char Char Char Char Char Char2"/>
    <w:basedOn w:val="1"/>
    <w:qFormat/>
    <w:uiPriority w:val="99"/>
    <w:pPr>
      <w:widowControl/>
      <w:adjustRightInd w:val="0"/>
      <w:snapToGrid w:val="0"/>
      <w:spacing w:after="160" w:line="240" w:lineRule="exact"/>
      <w:ind w:firstLine="0" w:firstLineChars="0"/>
      <w:jc w:val="left"/>
    </w:pPr>
    <w:rPr>
      <w:rFonts w:ascii="Arial" w:hAnsi="Arial" w:eastAsia="Times New Roman" w:cs="Verdana"/>
      <w:b/>
      <w:kern w:val="0"/>
      <w:szCs w:val="24"/>
      <w:lang w:eastAsia="en-US"/>
    </w:rPr>
  </w:style>
  <w:style w:type="character" w:customStyle="1" w:styleId="695">
    <w:name w:val="章节标题4 Char"/>
    <w:link w:val="693"/>
    <w:qFormat/>
    <w:uiPriority w:val="0"/>
    <w:rPr>
      <w:rFonts w:ascii="黑体" w:hAnsi="Arial" w:eastAsia="黑体" w:cs="Times New Roman"/>
      <w:b/>
      <w:bCs/>
      <w:color w:val="000080"/>
      <w:sz w:val="24"/>
      <w:szCs w:val="24"/>
      <w:lang w:val="zh-CN" w:eastAsia="zh-CN"/>
    </w:rPr>
  </w:style>
  <w:style w:type="paragraph" w:customStyle="1" w:styleId="696">
    <w:name w:val="Char Char1 Char Char Char Char Char Char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697">
    <w:name w:val="默认段落字体 Para Char Char Char Char Char Char Char"/>
    <w:basedOn w:val="26"/>
    <w:qFormat/>
    <w:uiPriority w:val="99"/>
    <w:pPr>
      <w:shd w:val="clear" w:color="auto" w:fill="000080"/>
      <w:adjustRightInd w:val="0"/>
      <w:snapToGrid w:val="0"/>
      <w:ind w:firstLine="0" w:firstLineChars="0"/>
    </w:pPr>
    <w:rPr>
      <w:rFonts w:ascii="Tahoma" w:hAnsi="Tahoma"/>
      <w:sz w:val="24"/>
      <w:szCs w:val="24"/>
      <w:lang w:val="zh-CN" w:eastAsia="zh-CN"/>
    </w:rPr>
  </w:style>
  <w:style w:type="paragraph" w:customStyle="1" w:styleId="698">
    <w:name w:val="Char1 Char Char Char"/>
    <w:basedOn w:val="1"/>
    <w:qFormat/>
    <w:uiPriority w:val="99"/>
    <w:pPr>
      <w:tabs>
        <w:tab w:val="left" w:pos="340"/>
      </w:tabs>
      <w:adjustRightInd w:val="0"/>
      <w:snapToGrid w:val="0"/>
      <w:ind w:firstLine="0" w:firstLineChars="0"/>
    </w:pPr>
    <w:rPr>
      <w:rFonts w:eastAsia="仿宋_GB2312" w:cs="宋体"/>
      <w:szCs w:val="24"/>
    </w:rPr>
  </w:style>
  <w:style w:type="paragraph" w:customStyle="1" w:styleId="699">
    <w:name w:val="样式 宋体 小四 行距: 1.5 倍行距"/>
    <w:basedOn w:val="1"/>
    <w:qFormat/>
    <w:uiPriority w:val="99"/>
    <w:pPr>
      <w:adjustRightInd w:val="0"/>
      <w:snapToGrid w:val="0"/>
    </w:pPr>
    <w:rPr>
      <w:rFonts w:ascii="宋体" w:hAnsi="宋体" w:eastAsia="宋体" w:cs="宋体"/>
      <w:kern w:val="0"/>
      <w:szCs w:val="24"/>
    </w:rPr>
  </w:style>
  <w:style w:type="paragraph" w:customStyle="1" w:styleId="700">
    <w:name w:val="样式 标题 1 + 黑体 红色"/>
    <w:basedOn w:val="3"/>
    <w:qFormat/>
    <w:uiPriority w:val="99"/>
    <w:pPr>
      <w:pageBreakBefore w:val="0"/>
      <w:widowControl w:val="0"/>
      <w:numPr>
        <w:numId w:val="0"/>
      </w:numPr>
      <w:adjustRightInd w:val="0"/>
      <w:snapToGrid w:val="0"/>
      <w:spacing w:before="100" w:beforeAutospacing="1" w:after="100" w:afterAutospacing="1"/>
      <w:jc w:val="both"/>
    </w:pPr>
    <w:rPr>
      <w:rFonts w:ascii="黑体" w:hAnsi="黑体" w:eastAsia="黑体"/>
      <w:b/>
      <w:color w:val="FF0000"/>
      <w:lang w:val="zh-CN" w:eastAsia="zh-CN"/>
    </w:rPr>
  </w:style>
  <w:style w:type="paragraph" w:customStyle="1" w:styleId="701">
    <w:name w:val="Char2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702">
    <w:name w:val="Char11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703">
    <w:name w:val="Char Char Char Char Char Char3 Char Char Char Char Char Char Char Char Char Char1"/>
    <w:basedOn w:val="1"/>
    <w:next w:val="1"/>
    <w:qFormat/>
    <w:uiPriority w:val="99"/>
    <w:pPr>
      <w:adjustRightInd w:val="0"/>
      <w:snapToGrid w:val="0"/>
      <w:ind w:firstLine="0" w:firstLineChars="0"/>
    </w:pPr>
    <w:rPr>
      <w:rFonts w:eastAsia="黑体" w:cs="Times New Roman"/>
      <w:szCs w:val="24"/>
    </w:rPr>
  </w:style>
  <w:style w:type="paragraph" w:customStyle="1" w:styleId="704">
    <w:name w:val="Char Char Char Char1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705">
    <w:name w:val="Char Char Char Char Char Char Char Char Char Char Char Char Char Char Char2 Char1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706">
    <w:name w:val="正文文本 211"/>
    <w:basedOn w:val="1"/>
    <w:qFormat/>
    <w:uiPriority w:val="99"/>
    <w:pPr>
      <w:adjustRightInd w:val="0"/>
      <w:snapToGrid w:val="0"/>
      <w:spacing w:after="120"/>
      <w:ind w:left="420" w:firstLine="510" w:firstLineChars="0"/>
      <w:textAlignment w:val="baseline"/>
    </w:pPr>
    <w:rPr>
      <w:rFonts w:eastAsia="幼圆" w:cs="Times New Roman"/>
      <w:spacing w:val="8"/>
      <w:kern w:val="24"/>
      <w:szCs w:val="20"/>
    </w:rPr>
  </w:style>
  <w:style w:type="paragraph" w:customStyle="1" w:styleId="707">
    <w:name w:val="文档结构图11"/>
    <w:basedOn w:val="1"/>
    <w:qFormat/>
    <w:uiPriority w:val="99"/>
    <w:pPr>
      <w:shd w:val="clear" w:color="auto" w:fill="000080"/>
      <w:adjustRightInd w:val="0"/>
      <w:snapToGrid w:val="0"/>
      <w:ind w:firstLine="510" w:firstLineChars="0"/>
      <w:textAlignment w:val="baseline"/>
    </w:pPr>
    <w:rPr>
      <w:rFonts w:eastAsia="幼圆" w:cs="Times New Roman"/>
      <w:spacing w:val="8"/>
      <w:kern w:val="24"/>
      <w:szCs w:val="20"/>
    </w:rPr>
  </w:style>
  <w:style w:type="paragraph" w:customStyle="1" w:styleId="708">
    <w:name w:val="Char Char Char1 Char1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709">
    <w:name w:val="Char Char Char Char Char Char Char Char Char Char Char Char Char1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710">
    <w:name w:val="Char Char1 Char Char Char Char1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711">
    <w:name w:val="Char Char Char Char Char Char Char1"/>
    <w:basedOn w:val="1"/>
    <w:qFormat/>
    <w:uiPriority w:val="99"/>
    <w:pPr>
      <w:widowControl/>
      <w:adjustRightInd w:val="0"/>
      <w:snapToGrid w:val="0"/>
      <w:spacing w:after="160" w:line="240" w:lineRule="exact"/>
      <w:ind w:firstLine="0" w:firstLineChars="0"/>
      <w:jc w:val="left"/>
    </w:pPr>
    <w:rPr>
      <w:rFonts w:ascii="Arial" w:hAnsi="Arial" w:eastAsia="Times New Roman" w:cs="Verdana"/>
      <w:b/>
      <w:kern w:val="0"/>
      <w:szCs w:val="24"/>
      <w:lang w:eastAsia="en-US"/>
    </w:rPr>
  </w:style>
  <w:style w:type="paragraph" w:customStyle="1" w:styleId="712">
    <w:name w:val="Char Char1 Char Char Char Char Char Char1"/>
    <w:basedOn w:val="1"/>
    <w:qFormat/>
    <w:uiPriority w:val="99"/>
    <w:pPr>
      <w:adjustRightInd w:val="0"/>
      <w:snapToGrid w:val="0"/>
      <w:ind w:firstLine="0" w:firstLineChars="0"/>
    </w:pPr>
    <w:rPr>
      <w:rFonts w:eastAsia="宋体" w:cs="Times New Roman"/>
      <w:sz w:val="21"/>
      <w:szCs w:val="24"/>
    </w:rPr>
  </w:style>
  <w:style w:type="paragraph" w:customStyle="1" w:styleId="713">
    <w:name w:val="Char1 Char Char Char1"/>
    <w:basedOn w:val="1"/>
    <w:qFormat/>
    <w:uiPriority w:val="99"/>
    <w:pPr>
      <w:tabs>
        <w:tab w:val="left" w:pos="340"/>
      </w:tabs>
      <w:adjustRightInd w:val="0"/>
      <w:snapToGrid w:val="0"/>
      <w:ind w:firstLine="0" w:firstLineChars="0"/>
    </w:pPr>
    <w:rPr>
      <w:rFonts w:eastAsia="仿宋_GB2312" w:cs="宋体"/>
      <w:szCs w:val="24"/>
    </w:rPr>
  </w:style>
  <w:style w:type="character" w:customStyle="1" w:styleId="714">
    <w:name w:val="正文标题 Char Char"/>
    <w:qFormat/>
    <w:uiPriority w:val="0"/>
    <w:rPr>
      <w:rFonts w:eastAsia="幼圆"/>
      <w:b/>
      <w:color w:val="800080"/>
      <w:sz w:val="24"/>
      <w:szCs w:val="24"/>
    </w:rPr>
  </w:style>
  <w:style w:type="paragraph" w:customStyle="1" w:styleId="715">
    <w:name w:val="文字主体"/>
    <w:basedOn w:val="1"/>
    <w:link w:val="716"/>
    <w:qFormat/>
    <w:uiPriority w:val="0"/>
    <w:pPr>
      <w:adjustRightInd w:val="0"/>
      <w:snapToGrid w:val="0"/>
      <w:spacing w:beforeLines="50" w:afterLines="50"/>
    </w:pPr>
    <w:rPr>
      <w:rFonts w:eastAsia="宋体" w:cs="Times New Roman"/>
      <w:szCs w:val="24"/>
      <w:lang w:val="zh-CN" w:eastAsia="zh-CN"/>
    </w:rPr>
  </w:style>
  <w:style w:type="character" w:customStyle="1" w:styleId="716">
    <w:name w:val="文字主体 Char"/>
    <w:link w:val="715"/>
    <w:qFormat/>
    <w:uiPriority w:val="0"/>
    <w:rPr>
      <w:rFonts w:ascii="Times New Roman" w:hAnsi="Times New Roman" w:eastAsia="宋体" w:cs="Times New Roman"/>
      <w:sz w:val="24"/>
      <w:szCs w:val="24"/>
      <w:lang w:val="zh-CN" w:eastAsia="zh-CN"/>
    </w:rPr>
  </w:style>
  <w:style w:type="paragraph" w:customStyle="1" w:styleId="717">
    <w:name w:val="new_正文"/>
    <w:basedOn w:val="1"/>
    <w:link w:val="718"/>
    <w:qFormat/>
    <w:uiPriority w:val="0"/>
    <w:pPr>
      <w:adjustRightInd w:val="0"/>
      <w:snapToGrid w:val="0"/>
      <w:ind w:firstLine="560"/>
    </w:pPr>
    <w:rPr>
      <w:rFonts w:ascii="宋体" w:hAnsi="宋体" w:eastAsia="宋体" w:cs="Times New Roman"/>
      <w:kern w:val="0"/>
      <w:szCs w:val="28"/>
      <w:lang w:val="zh-CN" w:eastAsia="zh-CN"/>
    </w:rPr>
  </w:style>
  <w:style w:type="character" w:customStyle="1" w:styleId="718">
    <w:name w:val="new_正文 Char"/>
    <w:link w:val="717"/>
    <w:qFormat/>
    <w:uiPriority w:val="0"/>
    <w:rPr>
      <w:rFonts w:ascii="宋体" w:hAnsi="宋体" w:eastAsia="宋体" w:cs="Times New Roman"/>
      <w:kern w:val="0"/>
      <w:sz w:val="24"/>
      <w:szCs w:val="28"/>
      <w:lang w:val="zh-CN" w:eastAsia="zh-CN"/>
    </w:rPr>
  </w:style>
  <w:style w:type="paragraph" w:customStyle="1" w:styleId="719">
    <w:name w:val="图片"/>
    <w:basedOn w:val="1"/>
    <w:next w:val="1"/>
    <w:link w:val="2604"/>
    <w:qFormat/>
    <w:uiPriority w:val="99"/>
    <w:pPr>
      <w:adjustRightInd w:val="0"/>
      <w:snapToGrid w:val="0"/>
      <w:ind w:firstLine="0" w:firstLineChars="0"/>
      <w:jc w:val="center"/>
    </w:pPr>
    <w:rPr>
      <w:rFonts w:eastAsia="黑体" w:cs="Times New Roman"/>
      <w:color w:val="000000"/>
      <w:sz w:val="21"/>
      <w:szCs w:val="20"/>
    </w:rPr>
  </w:style>
  <w:style w:type="character" w:customStyle="1" w:styleId="720">
    <w:name w:val="正文 Char Char"/>
    <w:qFormat/>
    <w:uiPriority w:val="0"/>
    <w:rPr>
      <w:rFonts w:ascii="Times New Roman" w:hAnsi="Times New Roman" w:eastAsia="宋体" w:cs="Times New Roman"/>
      <w:sz w:val="24"/>
      <w:szCs w:val="24"/>
    </w:rPr>
  </w:style>
  <w:style w:type="paragraph" w:customStyle="1" w:styleId="721">
    <w:name w:val="正文4"/>
    <w:link w:val="722"/>
    <w:qFormat/>
    <w:uiPriority w:val="0"/>
    <w:pPr>
      <w:overflowPunct w:val="0"/>
      <w:autoSpaceDE w:val="0"/>
      <w:autoSpaceDN w:val="0"/>
      <w:adjustRightInd w:val="0"/>
      <w:snapToGrid w:val="0"/>
      <w:spacing w:before="156" w:beforeLines="50" w:after="156" w:afterLines="50" w:line="360" w:lineRule="auto"/>
      <w:ind w:firstLine="480" w:firstLineChars="200"/>
      <w:jc w:val="both"/>
    </w:pPr>
    <w:rPr>
      <w:rFonts w:cs="宋体" w:asciiTheme="minorEastAsia" w:hAnsiTheme="minorEastAsia" w:eastAsiaTheme="minorEastAsia"/>
      <w:color w:val="000000" w:themeColor="text1"/>
      <w:kern w:val="0"/>
      <w:sz w:val="24"/>
      <w:szCs w:val="21"/>
      <w:lang w:val="en-US" w:eastAsia="zh-CN" w:bidi="ar-SA"/>
      <w14:textFill>
        <w14:solidFill>
          <w14:schemeClr w14:val="tx1"/>
        </w14:solidFill>
      </w14:textFill>
    </w:rPr>
  </w:style>
  <w:style w:type="character" w:customStyle="1" w:styleId="722">
    <w:name w:val="正文4 Char"/>
    <w:basedOn w:val="107"/>
    <w:link w:val="721"/>
    <w:qFormat/>
    <w:uiPriority w:val="0"/>
    <w:rPr>
      <w:rFonts w:cs="宋体" w:asciiTheme="minorEastAsia" w:hAnsiTheme="minorEastAsia"/>
      <w:color w:val="000000" w:themeColor="text1"/>
      <w:kern w:val="0"/>
      <w:sz w:val="24"/>
      <w:szCs w:val="21"/>
      <w14:textFill>
        <w14:solidFill>
          <w14:schemeClr w14:val="tx1"/>
        </w14:solidFill>
      </w14:textFill>
    </w:rPr>
  </w:style>
  <w:style w:type="paragraph" w:customStyle="1" w:styleId="723">
    <w:name w:val="图样式"/>
    <w:basedOn w:val="1"/>
    <w:link w:val="725"/>
    <w:qFormat/>
    <w:uiPriority w:val="0"/>
    <w:pPr>
      <w:adjustRightInd w:val="0"/>
      <w:snapToGrid w:val="0"/>
      <w:spacing w:after="50" w:afterLines="50"/>
      <w:ind w:firstLine="0" w:firstLineChars="0"/>
      <w:jc w:val="center"/>
    </w:pPr>
    <w:rPr>
      <w:rFonts w:ascii="Arial" w:hAnsi="Arial" w:eastAsia="黑体" w:cs="Times New Roman"/>
      <w:sz w:val="21"/>
      <w:szCs w:val="21"/>
      <w:lang w:val="zh-CN" w:eastAsia="zh-CN"/>
    </w:rPr>
  </w:style>
  <w:style w:type="paragraph" w:customStyle="1" w:styleId="724">
    <w:name w:val="表样式"/>
    <w:basedOn w:val="1"/>
    <w:link w:val="726"/>
    <w:qFormat/>
    <w:uiPriority w:val="0"/>
    <w:pPr>
      <w:adjustRightInd w:val="0"/>
      <w:snapToGrid w:val="0"/>
      <w:spacing w:before="50" w:beforeLines="50"/>
      <w:ind w:firstLine="0" w:firstLineChars="0"/>
      <w:jc w:val="center"/>
    </w:pPr>
    <w:rPr>
      <w:rFonts w:ascii="Arial" w:hAnsi="Arial" w:eastAsia="黑体" w:cs="Times New Roman"/>
      <w:sz w:val="21"/>
      <w:szCs w:val="21"/>
      <w:lang w:val="zh-CN" w:eastAsia="zh-CN"/>
    </w:rPr>
  </w:style>
  <w:style w:type="character" w:customStyle="1" w:styleId="725">
    <w:name w:val="图样式 Char"/>
    <w:link w:val="723"/>
    <w:qFormat/>
    <w:uiPriority w:val="0"/>
    <w:rPr>
      <w:rFonts w:ascii="Arial" w:hAnsi="Arial" w:eastAsia="黑体" w:cs="Times New Roman"/>
      <w:szCs w:val="21"/>
      <w:lang w:val="zh-CN" w:eastAsia="zh-CN"/>
    </w:rPr>
  </w:style>
  <w:style w:type="character" w:customStyle="1" w:styleId="726">
    <w:name w:val="表样式 Char"/>
    <w:link w:val="724"/>
    <w:qFormat/>
    <w:uiPriority w:val="0"/>
    <w:rPr>
      <w:rFonts w:ascii="Arial" w:hAnsi="Arial" w:eastAsia="黑体" w:cs="Times New Roman"/>
      <w:szCs w:val="21"/>
      <w:lang w:val="zh-CN" w:eastAsia="zh-CN"/>
    </w:rPr>
  </w:style>
  <w:style w:type="character" w:customStyle="1" w:styleId="727">
    <w:name w:val="CY正文 Char"/>
    <w:link w:val="728"/>
    <w:qFormat/>
    <w:uiPriority w:val="0"/>
    <w:rPr>
      <w:color w:val="000000"/>
      <w:sz w:val="24"/>
      <w:szCs w:val="24"/>
    </w:rPr>
  </w:style>
  <w:style w:type="paragraph" w:customStyle="1" w:styleId="728">
    <w:name w:val="CY正文"/>
    <w:basedOn w:val="1"/>
    <w:link w:val="727"/>
    <w:qFormat/>
    <w:uiPriority w:val="0"/>
    <w:pPr>
      <w:widowControl/>
      <w:adjustRightInd w:val="0"/>
      <w:snapToGrid w:val="0"/>
      <w:spacing w:before="156" w:beforeLines="50" w:after="156" w:afterLines="50"/>
      <w:ind w:firstLine="480"/>
      <w:jc w:val="left"/>
    </w:pPr>
    <w:rPr>
      <w:rFonts w:asciiTheme="minorHAnsi" w:hAnsiTheme="minorHAnsi"/>
      <w:color w:val="000000"/>
      <w:szCs w:val="24"/>
    </w:rPr>
  </w:style>
  <w:style w:type="paragraph" w:customStyle="1" w:styleId="729">
    <w:name w:val="font10"/>
    <w:basedOn w:val="1"/>
    <w:qFormat/>
    <w:uiPriority w:val="99"/>
    <w:pPr>
      <w:widowControl/>
      <w:adjustRightInd w:val="0"/>
      <w:snapToGrid w:val="0"/>
      <w:spacing w:before="100" w:beforeAutospacing="1" w:after="100" w:afterAutospacing="1"/>
      <w:ind w:firstLine="0" w:firstLineChars="0"/>
      <w:jc w:val="left"/>
    </w:pPr>
    <w:rPr>
      <w:rFonts w:ascii="宋体" w:hAnsi="宋体" w:eastAsia="宋体" w:cs="宋体"/>
      <w:kern w:val="0"/>
      <w:sz w:val="22"/>
    </w:rPr>
  </w:style>
  <w:style w:type="paragraph" w:customStyle="1" w:styleId="730">
    <w:name w:val="font11"/>
    <w:basedOn w:val="1"/>
    <w:qFormat/>
    <w:uiPriority w:val="99"/>
    <w:pPr>
      <w:widowControl/>
      <w:adjustRightInd w:val="0"/>
      <w:snapToGrid w:val="0"/>
      <w:spacing w:before="100" w:beforeAutospacing="1" w:after="100" w:afterAutospacing="1"/>
      <w:ind w:firstLine="0" w:firstLineChars="0"/>
      <w:jc w:val="left"/>
    </w:pPr>
    <w:rPr>
      <w:rFonts w:ascii="宋体" w:hAnsi="宋体" w:eastAsia="宋体" w:cs="宋体"/>
      <w:color w:val="000000"/>
      <w:kern w:val="0"/>
      <w:sz w:val="22"/>
    </w:rPr>
  </w:style>
  <w:style w:type="character" w:customStyle="1" w:styleId="731">
    <w:name w:val="文章正文 Char"/>
    <w:basedOn w:val="107"/>
    <w:link w:val="732"/>
    <w:qFormat/>
    <w:uiPriority w:val="0"/>
    <w:rPr>
      <w:rFonts w:ascii="宋体" w:hAnsi="宋体" w:eastAsia="宋体"/>
      <w:sz w:val="24"/>
      <w:szCs w:val="24"/>
    </w:rPr>
  </w:style>
  <w:style w:type="paragraph" w:customStyle="1" w:styleId="732">
    <w:name w:val="文章正文"/>
    <w:basedOn w:val="1"/>
    <w:link w:val="731"/>
    <w:qFormat/>
    <w:uiPriority w:val="0"/>
    <w:pPr>
      <w:adjustRightInd w:val="0"/>
      <w:snapToGrid w:val="0"/>
      <w:spacing w:line="480" w:lineRule="exact"/>
    </w:pPr>
    <w:rPr>
      <w:rFonts w:ascii="宋体" w:hAnsi="宋体" w:eastAsia="宋体"/>
      <w:szCs w:val="24"/>
    </w:rPr>
  </w:style>
  <w:style w:type="paragraph" w:customStyle="1" w:styleId="733">
    <w:name w:val="样式 首行缩进:  0.74 厘米 段前: 7.8 磅 段后: 7.8 磅 行距: 1.5 倍行距"/>
    <w:basedOn w:val="1"/>
    <w:qFormat/>
    <w:uiPriority w:val="99"/>
    <w:pPr>
      <w:widowControl/>
      <w:adjustRightInd w:val="0"/>
      <w:snapToGrid w:val="0"/>
      <w:spacing w:line="288" w:lineRule="auto"/>
      <w:ind w:firstLine="420" w:firstLineChars="0"/>
      <w:jc w:val="left"/>
    </w:pPr>
    <w:rPr>
      <w:rFonts w:ascii="宋体" w:hAnsi="宋体" w:eastAsia="宋体" w:cs="宋体"/>
      <w:kern w:val="0"/>
      <w:szCs w:val="20"/>
    </w:rPr>
  </w:style>
  <w:style w:type="character" w:customStyle="1" w:styleId="734">
    <w:name w:val="表格 Char Char"/>
    <w:qFormat/>
    <w:uiPriority w:val="0"/>
    <w:rPr>
      <w:rFonts w:ascii="Times New Roman" w:hAnsi="Times New Roman"/>
      <w:sz w:val="21"/>
    </w:rPr>
  </w:style>
  <w:style w:type="paragraph" w:customStyle="1" w:styleId="735">
    <w:name w:val="表头图头"/>
    <w:next w:val="133"/>
    <w:qFormat/>
    <w:uiPriority w:val="99"/>
    <w:pPr>
      <w:spacing w:line="360" w:lineRule="auto"/>
      <w:jc w:val="center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paragraph" w:customStyle="1" w:styleId="736">
    <w:name w:val="正文JS"/>
    <w:basedOn w:val="1"/>
    <w:link w:val="737"/>
    <w:qFormat/>
    <w:uiPriority w:val="0"/>
    <w:pPr>
      <w:adjustRightInd w:val="0"/>
      <w:snapToGrid w:val="0"/>
      <w:spacing w:before="156" w:beforeLines="50" w:after="156" w:afterLines="50"/>
      <w:ind w:firstLine="425" w:firstLineChars="177"/>
      <w:jc w:val="left"/>
    </w:pPr>
    <w:rPr>
      <w:rFonts w:eastAsia="宋体" w:cs="Times New Roman"/>
      <w:szCs w:val="24"/>
      <w:lang w:val="sq-AL" w:eastAsia="zh-CN"/>
    </w:rPr>
  </w:style>
  <w:style w:type="character" w:customStyle="1" w:styleId="737">
    <w:name w:val="正文JS Char"/>
    <w:link w:val="736"/>
    <w:qFormat/>
    <w:uiPriority w:val="0"/>
    <w:rPr>
      <w:rFonts w:ascii="Times New Roman" w:hAnsi="Times New Roman" w:eastAsia="宋体" w:cs="Times New Roman"/>
      <w:sz w:val="24"/>
      <w:szCs w:val="24"/>
      <w:lang w:val="sq-AL" w:eastAsia="zh-CN"/>
    </w:rPr>
  </w:style>
  <w:style w:type="paragraph" w:customStyle="1" w:styleId="738">
    <w:name w:val="报告正文"/>
    <w:basedOn w:val="1"/>
    <w:link w:val="739"/>
    <w:qFormat/>
    <w:uiPriority w:val="0"/>
    <w:pPr>
      <w:adjustRightInd w:val="0"/>
      <w:snapToGrid w:val="0"/>
    </w:pPr>
    <w:rPr>
      <w:rFonts w:ascii="Calibri" w:hAnsi="Calibri" w:eastAsia="宋体" w:cs="Times New Roman"/>
      <w:szCs w:val="21"/>
    </w:rPr>
  </w:style>
  <w:style w:type="character" w:customStyle="1" w:styleId="739">
    <w:name w:val="报告正文 Char"/>
    <w:link w:val="738"/>
    <w:qFormat/>
    <w:uiPriority w:val="0"/>
    <w:rPr>
      <w:rFonts w:ascii="Calibri" w:hAnsi="Calibri" w:eastAsia="宋体" w:cs="Times New Roman"/>
      <w:sz w:val="24"/>
      <w:szCs w:val="21"/>
    </w:rPr>
  </w:style>
  <w:style w:type="paragraph" w:customStyle="1" w:styleId="740">
    <w:name w:val="条题"/>
    <w:basedOn w:val="1"/>
    <w:link w:val="741"/>
    <w:qFormat/>
    <w:uiPriority w:val="0"/>
    <w:pPr>
      <w:adjustRightInd w:val="0"/>
      <w:snapToGrid w:val="0"/>
      <w:ind w:firstLine="480"/>
      <w:jc w:val="left"/>
    </w:pPr>
    <w:rPr>
      <w:rFonts w:ascii="宋体" w:hAnsi="宋体" w:eastAsia="宋体" w:cs="Times New Roman"/>
      <w:szCs w:val="21"/>
      <w:lang w:val="zh-CN" w:eastAsia="zh-CN"/>
    </w:rPr>
  </w:style>
  <w:style w:type="character" w:customStyle="1" w:styleId="741">
    <w:name w:val="条题[858D7CFB-ED40-4347-BF05-701D383B685F]"/>
    <w:link w:val="740"/>
    <w:qFormat/>
    <w:uiPriority w:val="0"/>
    <w:rPr>
      <w:rFonts w:ascii="宋体" w:hAnsi="宋体" w:eastAsia="宋体" w:cs="Times New Roman"/>
      <w:sz w:val="24"/>
      <w:szCs w:val="21"/>
      <w:lang w:val="zh-CN" w:eastAsia="zh-CN"/>
    </w:rPr>
  </w:style>
  <w:style w:type="paragraph" w:customStyle="1" w:styleId="742">
    <w:name w:val="样式 首行缩进:  2 字符1"/>
    <w:basedOn w:val="1"/>
    <w:qFormat/>
    <w:uiPriority w:val="99"/>
    <w:pPr>
      <w:adjustRightInd w:val="0"/>
      <w:snapToGrid w:val="0"/>
      <w:ind w:firstLine="0" w:firstLineChars="0"/>
    </w:pPr>
    <w:rPr>
      <w:rFonts w:eastAsia="宋体" w:cs="宋体"/>
      <w:sz w:val="21"/>
      <w:szCs w:val="21"/>
    </w:rPr>
  </w:style>
  <w:style w:type="paragraph" w:customStyle="1" w:styleId="743">
    <w:name w:val="图头"/>
    <w:next w:val="133"/>
    <w:qFormat/>
    <w:uiPriority w:val="99"/>
    <w:pPr>
      <w:jc w:val="center"/>
    </w:pPr>
    <w:rPr>
      <w:rFonts w:ascii="Times New Roman" w:hAnsi="Times New Roman" w:eastAsia="黑体" w:cs="Times New Roman"/>
      <w:kern w:val="2"/>
      <w:sz w:val="21"/>
      <w:szCs w:val="24"/>
      <w:lang w:val="en-US" w:eastAsia="zh-CN" w:bidi="ar-SA"/>
    </w:rPr>
  </w:style>
  <w:style w:type="paragraph" w:customStyle="1" w:styleId="744">
    <w:name w:val="表格中文字"/>
    <w:next w:val="133"/>
    <w:link w:val="745"/>
    <w:qFormat/>
    <w:uiPriority w:val="0"/>
    <w:pPr>
      <w:jc w:val="center"/>
    </w:pPr>
    <w:rPr>
      <w:rFonts w:ascii="Times New Roman" w:hAnsi="Times New Roman" w:eastAsia="宋体" w:cs="Times New Roman"/>
      <w:kern w:val="0"/>
      <w:sz w:val="21"/>
      <w:szCs w:val="24"/>
      <w:lang w:val="en-US" w:eastAsia="zh-CN" w:bidi="ar-SA"/>
    </w:rPr>
  </w:style>
  <w:style w:type="character" w:customStyle="1" w:styleId="745">
    <w:name w:val="表格中文字 Char"/>
    <w:link w:val="744"/>
    <w:qFormat/>
    <w:uiPriority w:val="0"/>
    <w:rPr>
      <w:rFonts w:ascii="Times New Roman" w:hAnsi="Times New Roman" w:eastAsia="宋体" w:cs="Times New Roman"/>
      <w:kern w:val="0"/>
      <w:szCs w:val="24"/>
    </w:rPr>
  </w:style>
  <w:style w:type="paragraph" w:customStyle="1" w:styleId="746">
    <w:name w:val="Char Char Char Char2"/>
    <w:basedOn w:val="1"/>
    <w:qFormat/>
    <w:uiPriority w:val="99"/>
    <w:pPr>
      <w:adjustRightInd w:val="0"/>
      <w:snapToGrid w:val="0"/>
      <w:ind w:firstLine="0" w:firstLineChars="0"/>
    </w:pPr>
    <w:rPr>
      <w:rFonts w:ascii="仿宋_GB2312" w:eastAsia="仿宋_GB2312" w:cs="Times New Roman"/>
      <w:b/>
      <w:sz w:val="32"/>
      <w:szCs w:val="32"/>
    </w:rPr>
  </w:style>
  <w:style w:type="paragraph" w:customStyle="1" w:styleId="747">
    <w:name w:val="Char Char Char2 Char"/>
    <w:basedOn w:val="1"/>
    <w:semiHidden/>
    <w:qFormat/>
    <w:uiPriority w:val="99"/>
    <w:pPr>
      <w:adjustRightInd w:val="0"/>
      <w:snapToGrid w:val="0"/>
      <w:ind w:firstLine="0" w:firstLineChars="0"/>
    </w:pPr>
    <w:rPr>
      <w:rFonts w:ascii="Tahoma" w:hAnsi="Tahoma" w:eastAsia="宋体" w:cs="Times New Roman"/>
      <w:szCs w:val="20"/>
    </w:rPr>
  </w:style>
  <w:style w:type="paragraph" w:customStyle="1" w:styleId="748">
    <w:name w:val="样式 正文格式 + 首行缩进:  2 字符"/>
    <w:basedOn w:val="1"/>
    <w:qFormat/>
    <w:uiPriority w:val="99"/>
    <w:pPr>
      <w:adjustRightInd w:val="0"/>
      <w:snapToGrid w:val="0"/>
    </w:pPr>
    <w:rPr>
      <w:rFonts w:eastAsia="宋体" w:cs="宋体"/>
      <w:szCs w:val="20"/>
    </w:rPr>
  </w:style>
  <w:style w:type="paragraph" w:customStyle="1" w:styleId="749">
    <w:name w:val="样式 正文样式 + 首行缩进:  2 字符"/>
    <w:basedOn w:val="1"/>
    <w:qFormat/>
    <w:uiPriority w:val="99"/>
    <w:pPr>
      <w:adjustRightInd w:val="0"/>
      <w:snapToGrid w:val="0"/>
      <w:spacing w:line="480" w:lineRule="auto"/>
    </w:pPr>
    <w:rPr>
      <w:rFonts w:eastAsia="宋体" w:cs="宋体"/>
      <w:szCs w:val="20"/>
    </w:rPr>
  </w:style>
  <w:style w:type="paragraph" w:customStyle="1" w:styleId="750">
    <w:name w:val="正文 缩进"/>
    <w:basedOn w:val="1"/>
    <w:link w:val="751"/>
    <w:qFormat/>
    <w:uiPriority w:val="0"/>
    <w:pPr>
      <w:adjustRightInd w:val="0"/>
      <w:snapToGrid w:val="0"/>
      <w:ind w:firstLine="480"/>
    </w:pPr>
    <w:rPr>
      <w:rFonts w:eastAsia="宋体" w:cs="宋体"/>
      <w:szCs w:val="20"/>
    </w:rPr>
  </w:style>
  <w:style w:type="character" w:customStyle="1" w:styleId="751">
    <w:name w:val="正文 缩进 Char"/>
    <w:link w:val="750"/>
    <w:qFormat/>
    <w:uiPriority w:val="0"/>
    <w:rPr>
      <w:rFonts w:ascii="Times New Roman" w:hAnsi="Times New Roman" w:eastAsia="宋体" w:cs="宋体"/>
      <w:sz w:val="24"/>
      <w:szCs w:val="20"/>
    </w:rPr>
  </w:style>
  <w:style w:type="paragraph" w:customStyle="1" w:styleId="752">
    <w:name w:val="样式 宋体 五号 居中 段前: 0.5 行 段后: 0.5 行 行距: 固定值 12 磅"/>
    <w:basedOn w:val="1"/>
    <w:semiHidden/>
    <w:qFormat/>
    <w:uiPriority w:val="99"/>
    <w:pPr>
      <w:tabs>
        <w:tab w:val="left" w:pos="420"/>
        <w:tab w:val="right" w:leader="dot" w:pos="9416"/>
      </w:tabs>
      <w:adjustRightInd w:val="0"/>
      <w:snapToGrid w:val="0"/>
      <w:ind w:firstLine="0" w:firstLineChars="0"/>
      <w:jc w:val="center"/>
    </w:pPr>
    <w:rPr>
      <w:rFonts w:eastAsia="宋体" w:cs="Times New Roman"/>
      <w:snapToGrid w:val="0"/>
      <w:color w:val="FF0000"/>
      <w:kern w:val="0"/>
      <w:sz w:val="21"/>
      <w:szCs w:val="20"/>
    </w:rPr>
  </w:style>
  <w:style w:type="character" w:customStyle="1" w:styleId="753">
    <w:name w:val="Char Char3"/>
    <w:qFormat/>
    <w:uiPriority w:val="0"/>
    <w:rPr>
      <w:rFonts w:eastAsia="宋体"/>
      <w:b/>
      <w:bCs/>
      <w:kern w:val="44"/>
      <w:sz w:val="44"/>
      <w:szCs w:val="44"/>
      <w:lang w:val="en-US" w:eastAsia="zh-CN" w:bidi="ar-SA"/>
    </w:rPr>
  </w:style>
  <w:style w:type="character" w:customStyle="1" w:styleId="754">
    <w:name w:val="Char Char2"/>
    <w:qFormat/>
    <w:uiPriority w:val="0"/>
    <w:rPr>
      <w:rFonts w:ascii="Arial" w:hAnsi="Arial" w:eastAsia="黑体"/>
      <w:b/>
      <w:bCs/>
      <w:kern w:val="2"/>
      <w:sz w:val="32"/>
      <w:szCs w:val="32"/>
      <w:lang w:val="en-US" w:eastAsia="zh-CN" w:bidi="ar-SA"/>
    </w:rPr>
  </w:style>
  <w:style w:type="character" w:customStyle="1" w:styleId="755">
    <w:name w:val="Char Char7"/>
    <w:qFormat/>
    <w:uiPriority w:val="0"/>
    <w:rPr>
      <w:rFonts w:eastAsia="宋体"/>
      <w:b/>
      <w:bCs/>
      <w:kern w:val="2"/>
      <w:sz w:val="32"/>
      <w:szCs w:val="32"/>
      <w:lang w:val="en-US" w:eastAsia="zh-CN" w:bidi="ar-SA"/>
    </w:rPr>
  </w:style>
  <w:style w:type="paragraph" w:customStyle="1" w:styleId="756">
    <w:name w:val="正文-主条目无编号"/>
    <w:basedOn w:val="1"/>
    <w:link w:val="757"/>
    <w:qFormat/>
    <w:uiPriority w:val="0"/>
    <w:pPr>
      <w:tabs>
        <w:tab w:val="left" w:pos="0"/>
      </w:tabs>
      <w:adjustRightInd w:val="0"/>
      <w:snapToGrid w:val="0"/>
      <w:spacing w:before="100" w:after="100"/>
      <w:ind w:firstLine="480"/>
      <w:outlineLvl w:val="2"/>
    </w:pPr>
    <w:rPr>
      <w:rFonts w:eastAsia="宋体" w:cs="宋体"/>
      <w:szCs w:val="24"/>
      <w:lang w:val="en-GB"/>
    </w:rPr>
  </w:style>
  <w:style w:type="character" w:customStyle="1" w:styleId="757">
    <w:name w:val="正文-主条目无编号 Char"/>
    <w:link w:val="756"/>
    <w:qFormat/>
    <w:uiPriority w:val="0"/>
    <w:rPr>
      <w:rFonts w:ascii="Times New Roman" w:hAnsi="Times New Roman" w:eastAsia="宋体" w:cs="宋体"/>
      <w:sz w:val="24"/>
      <w:szCs w:val="24"/>
      <w:lang w:val="en-GB"/>
    </w:rPr>
  </w:style>
  <w:style w:type="paragraph" w:customStyle="1" w:styleId="758">
    <w:name w:val="正文-主条目"/>
    <w:basedOn w:val="1"/>
    <w:qFormat/>
    <w:uiPriority w:val="99"/>
    <w:pPr>
      <w:adjustRightInd w:val="0"/>
      <w:snapToGrid w:val="0"/>
      <w:spacing w:before="100" w:after="100"/>
      <w:outlineLvl w:val="2"/>
    </w:pPr>
    <w:rPr>
      <w:rFonts w:eastAsia="宋体" w:cs="宋体"/>
      <w:szCs w:val="24"/>
      <w:lang w:val="en-GB"/>
    </w:rPr>
  </w:style>
  <w:style w:type="paragraph" w:customStyle="1" w:styleId="759">
    <w:name w:val="正文—次条目"/>
    <w:basedOn w:val="758"/>
    <w:link w:val="760"/>
    <w:qFormat/>
    <w:uiPriority w:val="0"/>
    <w:pPr>
      <w:outlineLvl w:val="3"/>
    </w:pPr>
    <w:rPr>
      <w:bCs/>
      <w:kern w:val="0"/>
    </w:rPr>
  </w:style>
  <w:style w:type="character" w:customStyle="1" w:styleId="760">
    <w:name w:val="正文—次条目 Char"/>
    <w:link w:val="759"/>
    <w:qFormat/>
    <w:uiPriority w:val="0"/>
    <w:rPr>
      <w:rFonts w:ascii="Times New Roman" w:hAnsi="Times New Roman" w:eastAsia="宋体" w:cs="宋体"/>
      <w:bCs/>
      <w:kern w:val="0"/>
      <w:sz w:val="24"/>
      <w:szCs w:val="24"/>
      <w:lang w:val="en-GB"/>
    </w:rPr>
  </w:style>
  <w:style w:type="paragraph" w:customStyle="1" w:styleId="761">
    <w:name w:val="目"/>
    <w:basedOn w:val="759"/>
    <w:qFormat/>
    <w:uiPriority w:val="99"/>
    <w:pPr>
      <w:tabs>
        <w:tab w:val="left" w:pos="2100"/>
      </w:tabs>
      <w:ind w:left="200" w:leftChars="200"/>
      <w:outlineLvl w:val="4"/>
    </w:pPr>
  </w:style>
  <w:style w:type="paragraph" w:customStyle="1" w:styleId="762">
    <w:name w:val="强制性条文-主条目"/>
    <w:basedOn w:val="758"/>
    <w:link w:val="763"/>
    <w:qFormat/>
    <w:uiPriority w:val="0"/>
    <w:pPr>
      <w:tabs>
        <w:tab w:val="left" w:pos="-227"/>
        <w:tab w:val="left" w:pos="0"/>
      </w:tabs>
      <w:ind w:firstLine="480" w:firstLineChars="200"/>
    </w:pPr>
    <w:rPr>
      <w:rFonts w:eastAsia="黑体"/>
    </w:rPr>
  </w:style>
  <w:style w:type="character" w:customStyle="1" w:styleId="763">
    <w:name w:val="强制性条文-主条目 Char"/>
    <w:link w:val="762"/>
    <w:qFormat/>
    <w:uiPriority w:val="0"/>
    <w:rPr>
      <w:rFonts w:ascii="Times New Roman" w:hAnsi="Times New Roman" w:eastAsia="黑体" w:cs="宋体"/>
      <w:sz w:val="24"/>
      <w:szCs w:val="24"/>
      <w:lang w:val="en-GB"/>
    </w:rPr>
  </w:style>
  <w:style w:type="character" w:customStyle="1" w:styleId="764">
    <w:name w:val="强制性条文-主条目无编号 Char Char"/>
    <w:link w:val="765"/>
    <w:qFormat/>
    <w:uiPriority w:val="0"/>
    <w:rPr>
      <w:rFonts w:ascii="黑体" w:eastAsia="黑体" w:cs="宋体"/>
      <w:sz w:val="24"/>
      <w:szCs w:val="24"/>
    </w:rPr>
  </w:style>
  <w:style w:type="paragraph" w:customStyle="1" w:styleId="765">
    <w:name w:val="强制性条文-主条目无编号"/>
    <w:basedOn w:val="1"/>
    <w:link w:val="764"/>
    <w:qFormat/>
    <w:uiPriority w:val="0"/>
    <w:pPr>
      <w:adjustRightInd w:val="0"/>
      <w:snapToGrid w:val="0"/>
      <w:spacing w:before="100" w:after="100"/>
      <w:ind w:firstLine="480"/>
      <w:outlineLvl w:val="3"/>
    </w:pPr>
    <w:rPr>
      <w:rFonts w:ascii="黑体" w:eastAsia="黑体" w:cs="宋体" w:hAnsiTheme="minorHAnsi"/>
      <w:szCs w:val="24"/>
    </w:rPr>
  </w:style>
  <w:style w:type="paragraph" w:customStyle="1" w:styleId="766">
    <w:name w:val="附录强制性条文"/>
    <w:basedOn w:val="1"/>
    <w:qFormat/>
    <w:uiPriority w:val="99"/>
    <w:pPr>
      <w:adjustRightInd w:val="0"/>
      <w:snapToGrid w:val="0"/>
      <w:spacing w:after="50" w:afterLines="50"/>
    </w:pPr>
    <w:rPr>
      <w:rFonts w:eastAsia="黑体" w:cs="Times New Roman"/>
      <w:szCs w:val="24"/>
    </w:rPr>
  </w:style>
  <w:style w:type="paragraph" w:customStyle="1" w:styleId="767">
    <w:name w:val="图片格式"/>
    <w:basedOn w:val="1"/>
    <w:qFormat/>
    <w:uiPriority w:val="99"/>
    <w:pPr>
      <w:adjustRightInd w:val="0"/>
      <w:snapToGrid w:val="0"/>
      <w:ind w:firstLine="0" w:firstLineChars="0"/>
      <w:jc w:val="center"/>
    </w:pPr>
    <w:rPr>
      <w:rFonts w:eastAsia="宋体" w:cs="宋体"/>
      <w:szCs w:val="20"/>
    </w:rPr>
  </w:style>
  <w:style w:type="paragraph" w:customStyle="1" w:styleId="768">
    <w:name w:val="强制性条文-表头"/>
    <w:basedOn w:val="64"/>
    <w:qFormat/>
    <w:uiPriority w:val="99"/>
    <w:pPr>
      <w:tabs>
        <w:tab w:val="left" w:pos="840"/>
        <w:tab w:val="left" w:pos="2780"/>
      </w:tabs>
      <w:spacing w:before="312" w:beforeLines="100" w:after="0" w:line="240" w:lineRule="auto"/>
      <w:ind w:left="2780" w:hanging="1134" w:firstLineChars="200"/>
      <w:jc w:val="both"/>
      <w:outlineLvl w:val="5"/>
    </w:pPr>
    <w:rPr>
      <w:rFonts w:ascii="黑体" w:hAnsi="Times New Roman" w:eastAsia="黑体"/>
      <w:b w:val="0"/>
      <w:bCs w:val="0"/>
      <w:color w:val="000000"/>
      <w:kern w:val="2"/>
      <w:sz w:val="24"/>
      <w:szCs w:val="24"/>
    </w:rPr>
  </w:style>
  <w:style w:type="paragraph" w:customStyle="1" w:styleId="769">
    <w:name w:val="强制性条文—表格"/>
    <w:basedOn w:val="1"/>
    <w:qFormat/>
    <w:uiPriority w:val="99"/>
    <w:pPr>
      <w:adjustRightInd w:val="0"/>
      <w:snapToGrid w:val="0"/>
      <w:ind w:firstLine="0" w:firstLineChars="0"/>
    </w:pPr>
    <w:rPr>
      <w:rFonts w:ascii="黑体" w:eastAsia="黑体" w:cs="Times New Roman"/>
      <w:color w:val="000000"/>
      <w:kern w:val="0"/>
      <w:sz w:val="21"/>
      <w:szCs w:val="21"/>
    </w:rPr>
  </w:style>
  <w:style w:type="paragraph" w:customStyle="1" w:styleId="770">
    <w:name w:val="表-文字"/>
    <w:basedOn w:val="1"/>
    <w:qFormat/>
    <w:uiPriority w:val="99"/>
    <w:pPr>
      <w:adjustRightInd w:val="0"/>
      <w:snapToGrid w:val="0"/>
      <w:ind w:firstLine="0" w:firstLineChars="0"/>
      <w:jc w:val="center"/>
    </w:pPr>
    <w:rPr>
      <w:rFonts w:hint="eastAsia" w:ascii="宋体" w:hAnsi="宋体" w:eastAsia="宋体" w:cs="Times New Roman"/>
      <w:kern w:val="0"/>
      <w:sz w:val="21"/>
      <w:szCs w:val="25"/>
    </w:rPr>
  </w:style>
  <w:style w:type="paragraph" w:customStyle="1" w:styleId="771">
    <w:name w:val="强制性条文—次条目"/>
    <w:basedOn w:val="759"/>
    <w:qFormat/>
    <w:uiPriority w:val="99"/>
    <w:pPr>
      <w:ind w:firstLine="480" w:firstLineChars="200"/>
    </w:pPr>
    <w:rPr>
      <w:rFonts w:ascii="黑体" w:eastAsia="黑体"/>
      <w:bCs w:val="0"/>
    </w:rPr>
  </w:style>
  <w:style w:type="character" w:customStyle="1" w:styleId="772">
    <w:name w:val="小节标题 Char1"/>
    <w:qFormat/>
    <w:uiPriority w:val="0"/>
    <w:rPr>
      <w:rFonts w:eastAsia="宋体"/>
      <w:b/>
      <w:bCs/>
      <w:kern w:val="2"/>
      <w:sz w:val="32"/>
      <w:szCs w:val="32"/>
      <w:lang w:val="en-US" w:eastAsia="zh-CN" w:bidi="ar-SA"/>
    </w:rPr>
  </w:style>
  <w:style w:type="paragraph" w:customStyle="1" w:styleId="773">
    <w:name w:val="样式 正文文本缩进 2正文文字缩进 2 + (中文) 宋体 小四 首行缩进:  2 字符"/>
    <w:basedOn w:val="51"/>
    <w:qFormat/>
    <w:uiPriority w:val="99"/>
    <w:pPr>
      <w:numPr>
        <w:ilvl w:val="0"/>
        <w:numId w:val="7"/>
      </w:numPr>
      <w:adjustRightInd w:val="0"/>
      <w:snapToGrid w:val="0"/>
      <w:spacing w:before="156" w:beforeLines="50" w:after="0" w:line="360" w:lineRule="auto"/>
      <w:ind w:left="0" w:leftChars="0" w:firstLine="0" w:firstLineChars="0"/>
    </w:pPr>
    <w:rPr>
      <w:rFonts w:ascii="宋体" w:hAnsi="宋体" w:eastAsia="宋体" w:cs="宋体"/>
      <w:szCs w:val="24"/>
    </w:rPr>
  </w:style>
  <w:style w:type="paragraph" w:customStyle="1" w:styleId="774">
    <w:name w:val="样式 段后: 0.5 行"/>
    <w:basedOn w:val="1"/>
    <w:qFormat/>
    <w:uiPriority w:val="99"/>
    <w:pPr>
      <w:numPr>
        <w:ilvl w:val="0"/>
        <w:numId w:val="8"/>
      </w:numPr>
      <w:tabs>
        <w:tab w:val="clear" w:pos="840"/>
      </w:tabs>
      <w:adjustRightInd w:val="0"/>
      <w:snapToGrid w:val="0"/>
      <w:spacing w:after="50" w:afterLines="50"/>
      <w:ind w:left="0" w:firstLine="200"/>
    </w:pPr>
    <w:rPr>
      <w:rFonts w:eastAsia="宋体" w:cs="宋体"/>
      <w:szCs w:val="20"/>
    </w:rPr>
  </w:style>
  <w:style w:type="paragraph" w:customStyle="1" w:styleId="775">
    <w:name w:val="Char1 Char Char Char Char Char Char"/>
    <w:basedOn w:val="1"/>
    <w:qFormat/>
    <w:uiPriority w:val="99"/>
    <w:pPr>
      <w:adjustRightInd w:val="0"/>
      <w:snapToGrid w:val="0"/>
      <w:ind w:firstLine="0" w:firstLineChars="0"/>
    </w:pPr>
    <w:rPr>
      <w:rFonts w:ascii="Tahoma" w:hAnsi="Tahoma" w:eastAsia="宋体" w:cs="Times New Roman"/>
      <w:szCs w:val="20"/>
    </w:rPr>
  </w:style>
  <w:style w:type="paragraph" w:customStyle="1" w:styleId="776">
    <w:name w:val="文本框"/>
    <w:basedOn w:val="1"/>
    <w:qFormat/>
    <w:uiPriority w:val="99"/>
    <w:pPr>
      <w:widowControl/>
      <w:adjustRightInd w:val="0"/>
      <w:snapToGrid w:val="0"/>
      <w:ind w:firstLine="0" w:firstLineChars="0"/>
      <w:jc w:val="center"/>
    </w:pPr>
    <w:rPr>
      <w:rFonts w:ascii="宋体" w:hAnsi="宋体" w:eastAsia="宋体" w:cs="Times New Roman"/>
      <w:b/>
      <w:bCs/>
      <w:szCs w:val="28"/>
    </w:rPr>
  </w:style>
  <w:style w:type="paragraph" w:customStyle="1" w:styleId="777">
    <w:name w:val="主标题"/>
    <w:basedOn w:val="1"/>
    <w:qFormat/>
    <w:uiPriority w:val="99"/>
    <w:pPr>
      <w:adjustRightInd w:val="0"/>
      <w:snapToGrid w:val="0"/>
      <w:ind w:right="-7380" w:rightChars="-3075" w:firstLine="0" w:firstLineChars="0"/>
      <w:jc w:val="center"/>
    </w:pPr>
    <w:rPr>
      <w:rFonts w:ascii="宋体" w:hAnsi="宋体" w:eastAsia="宋体" w:cs="Times New Roman"/>
      <w:b/>
      <w:bCs/>
      <w:sz w:val="44"/>
      <w:szCs w:val="44"/>
    </w:rPr>
  </w:style>
  <w:style w:type="paragraph" w:customStyle="1" w:styleId="778">
    <w:name w:val="2级目录"/>
    <w:basedOn w:val="5"/>
    <w:qFormat/>
    <w:uiPriority w:val="99"/>
    <w:pPr>
      <w:numPr>
        <w:ilvl w:val="1"/>
        <w:numId w:val="9"/>
      </w:numPr>
      <w:adjustRightInd w:val="0"/>
      <w:snapToGrid w:val="0"/>
      <w:spacing w:before="50" w:after="50" w:line="460" w:lineRule="exact"/>
    </w:pPr>
    <w:rPr>
      <w:rFonts w:ascii="宋体" w:hAnsi="宋体" w:eastAsia="宋体"/>
      <w:sz w:val="24"/>
      <w:szCs w:val="24"/>
    </w:rPr>
  </w:style>
  <w:style w:type="paragraph" w:customStyle="1" w:styleId="779">
    <w:name w:val="表内容 Char Char1"/>
    <w:basedOn w:val="1"/>
    <w:link w:val="780"/>
    <w:semiHidden/>
    <w:qFormat/>
    <w:uiPriority w:val="0"/>
    <w:pPr>
      <w:adjustRightInd w:val="0"/>
      <w:snapToGrid w:val="0"/>
      <w:spacing w:before="48" w:beforeLines="20" w:after="48" w:afterLines="20"/>
      <w:ind w:firstLine="0" w:firstLineChars="0"/>
    </w:pPr>
    <w:rPr>
      <w:rFonts w:ascii="仿宋_GB2312" w:hAnsi="宋体" w:eastAsia="仿宋_GB2312" w:cs="宋体"/>
      <w:bCs/>
      <w:sz w:val="21"/>
      <w:szCs w:val="21"/>
    </w:rPr>
  </w:style>
  <w:style w:type="character" w:customStyle="1" w:styleId="780">
    <w:name w:val="表内容 Char Char1 Char"/>
    <w:link w:val="779"/>
    <w:semiHidden/>
    <w:qFormat/>
    <w:uiPriority w:val="0"/>
    <w:rPr>
      <w:rFonts w:ascii="仿宋_GB2312" w:hAnsi="宋体" w:eastAsia="仿宋_GB2312" w:cs="宋体"/>
      <w:bCs/>
      <w:szCs w:val="21"/>
    </w:rPr>
  </w:style>
  <w:style w:type="paragraph" w:customStyle="1" w:styleId="781">
    <w:name w:val="表头及图底"/>
    <w:basedOn w:val="22"/>
    <w:link w:val="782"/>
    <w:qFormat/>
    <w:uiPriority w:val="0"/>
    <w:pPr>
      <w:ind w:firstLine="0" w:firstLineChars="0"/>
      <w:jc w:val="center"/>
    </w:pPr>
    <w:rPr>
      <w:rFonts w:ascii="Arial" w:hAnsi="Arial" w:cs="Arial"/>
    </w:rPr>
  </w:style>
  <w:style w:type="character" w:customStyle="1" w:styleId="782">
    <w:name w:val="表头及图底 Char"/>
    <w:link w:val="781"/>
    <w:qFormat/>
    <w:uiPriority w:val="0"/>
    <w:rPr>
      <w:rFonts w:ascii="Arial" w:hAnsi="Arial" w:eastAsia="黑体" w:cs="Arial"/>
      <w:sz w:val="20"/>
      <w:szCs w:val="20"/>
    </w:rPr>
  </w:style>
  <w:style w:type="paragraph" w:customStyle="1" w:styleId="783">
    <w:name w:val="1正文分散格式"/>
    <w:basedOn w:val="1"/>
    <w:link w:val="784"/>
    <w:qFormat/>
    <w:uiPriority w:val="0"/>
    <w:pPr>
      <w:adjustRightInd w:val="0"/>
      <w:snapToGrid w:val="0"/>
      <w:spacing w:before="120" w:after="120"/>
      <w:ind w:firstLine="420" w:firstLineChars="0"/>
    </w:pPr>
    <w:rPr>
      <w:rFonts w:eastAsia="宋体" w:cs="宋体"/>
      <w:szCs w:val="20"/>
    </w:rPr>
  </w:style>
  <w:style w:type="character" w:customStyle="1" w:styleId="784">
    <w:name w:val="1正文分散格式 Char"/>
    <w:link w:val="783"/>
    <w:qFormat/>
    <w:uiPriority w:val="0"/>
    <w:rPr>
      <w:rFonts w:ascii="Times New Roman" w:hAnsi="Times New Roman" w:eastAsia="宋体" w:cs="宋体"/>
      <w:sz w:val="24"/>
      <w:szCs w:val="20"/>
    </w:rPr>
  </w:style>
  <w:style w:type="paragraph" w:customStyle="1" w:styleId="785">
    <w:name w:val="样式 样式 表头 + 段后: 1 行 + 段前: 1 行 段后: 0.5 行"/>
    <w:basedOn w:val="1"/>
    <w:qFormat/>
    <w:uiPriority w:val="99"/>
    <w:pPr>
      <w:adjustRightInd w:val="0"/>
      <w:snapToGrid w:val="0"/>
      <w:spacing w:before="312" w:beforeLines="100" w:after="156" w:afterLines="50" w:line="276" w:lineRule="auto"/>
      <w:ind w:firstLine="0" w:firstLineChars="0"/>
      <w:jc w:val="center"/>
    </w:pPr>
    <w:rPr>
      <w:rFonts w:eastAsia="宋体" w:cs="宋体"/>
      <w:sz w:val="21"/>
      <w:szCs w:val="20"/>
    </w:rPr>
  </w:style>
  <w:style w:type="paragraph" w:customStyle="1" w:styleId="786">
    <w:name w:val="图题"/>
    <w:basedOn w:val="1"/>
    <w:next w:val="1"/>
    <w:qFormat/>
    <w:uiPriority w:val="99"/>
    <w:pPr>
      <w:widowControl/>
      <w:numPr>
        <w:ilvl w:val="0"/>
        <w:numId w:val="10"/>
      </w:numPr>
      <w:adjustRightInd w:val="0"/>
      <w:snapToGrid w:val="0"/>
      <w:spacing w:before="62" w:beforeLines="20" w:line="420" w:lineRule="exact"/>
      <w:ind w:firstLine="0" w:firstLineChars="0"/>
      <w:jc w:val="center"/>
    </w:pPr>
    <w:rPr>
      <w:rFonts w:eastAsia="黑体" w:cs="Times New Roman"/>
      <w:kern w:val="0"/>
      <w:sz w:val="18"/>
      <w:szCs w:val="18"/>
    </w:rPr>
  </w:style>
  <w:style w:type="paragraph" w:customStyle="1" w:styleId="787">
    <w:name w:val="A表标题"/>
    <w:basedOn w:val="1"/>
    <w:qFormat/>
    <w:uiPriority w:val="99"/>
    <w:pPr>
      <w:keepNext/>
      <w:keepLines/>
      <w:numPr>
        <w:ilvl w:val="0"/>
        <w:numId w:val="11"/>
      </w:numPr>
      <w:adjustRightInd w:val="0"/>
      <w:snapToGrid w:val="0"/>
      <w:spacing w:beforeLines="50"/>
      <w:ind w:firstLine="0" w:firstLineChars="0"/>
      <w:jc w:val="center"/>
      <w:outlineLvl w:val="2"/>
    </w:pPr>
    <w:rPr>
      <w:rFonts w:eastAsia="黑体" w:cs="Times New Roman"/>
      <w:spacing w:val="12"/>
      <w:kern w:val="0"/>
      <w:sz w:val="21"/>
      <w:szCs w:val="24"/>
    </w:rPr>
  </w:style>
  <w:style w:type="paragraph" w:customStyle="1" w:styleId="788">
    <w:name w:val="A图标题"/>
    <w:basedOn w:val="787"/>
    <w:qFormat/>
    <w:uiPriority w:val="99"/>
    <w:pPr>
      <w:keepNext w:val="0"/>
      <w:numPr>
        <w:numId w:val="0"/>
      </w:numPr>
      <w:tabs>
        <w:tab w:val="left" w:pos="840"/>
      </w:tabs>
      <w:spacing w:beforeLines="0" w:afterLines="50"/>
      <w:ind w:left="840" w:hanging="420"/>
    </w:pPr>
    <w:rPr>
      <w:rFonts w:eastAsia="宋体"/>
    </w:rPr>
  </w:style>
  <w:style w:type="character" w:customStyle="1" w:styleId="789">
    <w:name w:val="unnamed11"/>
    <w:qFormat/>
    <w:uiPriority w:val="0"/>
    <w:rPr>
      <w:sz w:val="18"/>
      <w:szCs w:val="18"/>
    </w:rPr>
  </w:style>
  <w:style w:type="paragraph" w:customStyle="1" w:styleId="790">
    <w:name w:val="表格格式"/>
    <w:basedOn w:val="1"/>
    <w:qFormat/>
    <w:uiPriority w:val="99"/>
    <w:pPr>
      <w:adjustRightInd w:val="0"/>
      <w:snapToGrid w:val="0"/>
      <w:ind w:firstLine="0" w:firstLineChars="0"/>
      <w:jc w:val="center"/>
    </w:pPr>
    <w:rPr>
      <w:rFonts w:eastAsia="宋体" w:cs="宋体"/>
      <w:kern w:val="0"/>
      <w:sz w:val="21"/>
      <w:szCs w:val="20"/>
    </w:rPr>
  </w:style>
  <w:style w:type="paragraph" w:customStyle="1" w:styleId="791">
    <w:name w:val="样式 加粗 段前: 1 行 段后: 1 行"/>
    <w:basedOn w:val="1"/>
    <w:qFormat/>
    <w:uiPriority w:val="99"/>
    <w:pPr>
      <w:adjustRightInd w:val="0"/>
      <w:snapToGrid w:val="0"/>
      <w:spacing w:before="312" w:beforeLines="100" w:after="312" w:afterLines="100" w:line="276" w:lineRule="auto"/>
      <w:ind w:firstLine="0" w:firstLineChars="0"/>
      <w:jc w:val="left"/>
    </w:pPr>
    <w:rPr>
      <w:rFonts w:eastAsia="宋体" w:cs="宋体"/>
      <w:b/>
      <w:bCs/>
      <w:sz w:val="21"/>
      <w:szCs w:val="20"/>
    </w:rPr>
  </w:style>
  <w:style w:type="paragraph" w:customStyle="1" w:styleId="792">
    <w:name w:val="注"/>
    <w:basedOn w:val="1"/>
    <w:qFormat/>
    <w:uiPriority w:val="99"/>
    <w:pPr>
      <w:adjustRightInd w:val="0"/>
      <w:snapToGrid w:val="0"/>
      <w:spacing w:before="20" w:beforeLines="20" w:after="50" w:afterLines="50"/>
      <w:ind w:firstLine="0" w:firstLineChars="0"/>
    </w:pPr>
    <w:rPr>
      <w:rFonts w:eastAsia="宋体" w:cs="Times New Roman"/>
      <w:i/>
      <w:iCs/>
      <w:sz w:val="21"/>
      <w:szCs w:val="24"/>
    </w:rPr>
  </w:style>
  <w:style w:type="paragraph" w:customStyle="1" w:styleId="793">
    <w:name w:val="Char1 Char Char Char Char Char Char Char Char Char Char Char Char1 Char Char Char Char Char1 Char Char Char Char Char Char Char Char Char1 Char"/>
    <w:basedOn w:val="1"/>
    <w:qFormat/>
    <w:uiPriority w:val="99"/>
    <w:pPr>
      <w:widowControl/>
      <w:adjustRightInd w:val="0"/>
      <w:snapToGrid w:val="0"/>
      <w:spacing w:after="160" w:line="240" w:lineRule="exact"/>
      <w:ind w:firstLine="560"/>
      <w:jc w:val="left"/>
    </w:pPr>
    <w:rPr>
      <w:rFonts w:ascii="宋体" w:hAnsi="宋体" w:eastAsia="宋体" w:cs="Times New Roman"/>
      <w:kern w:val="0"/>
      <w:szCs w:val="28"/>
      <w:lang w:eastAsia="en-US"/>
    </w:rPr>
  </w:style>
  <w:style w:type="paragraph" w:customStyle="1" w:styleId="794">
    <w:name w:val="正文格式"/>
    <w:basedOn w:val="1"/>
    <w:link w:val="795"/>
    <w:qFormat/>
    <w:uiPriority w:val="0"/>
    <w:pPr>
      <w:adjustRightInd w:val="0"/>
      <w:snapToGrid w:val="0"/>
    </w:pPr>
    <w:rPr>
      <w:rFonts w:eastAsia="宋体" w:cs="Times New Roman"/>
      <w:szCs w:val="24"/>
    </w:rPr>
  </w:style>
  <w:style w:type="character" w:customStyle="1" w:styleId="795">
    <w:name w:val="正文格式 Char"/>
    <w:link w:val="794"/>
    <w:qFormat/>
    <w:uiPriority w:val="0"/>
    <w:rPr>
      <w:rFonts w:ascii="Times New Roman" w:hAnsi="Times New Roman" w:eastAsia="宋体" w:cs="Times New Roman"/>
      <w:sz w:val="24"/>
      <w:szCs w:val="24"/>
    </w:rPr>
  </w:style>
  <w:style w:type="paragraph" w:customStyle="1" w:styleId="796">
    <w:name w:val="标题二"/>
    <w:basedOn w:val="4"/>
    <w:qFormat/>
    <w:uiPriority w:val="99"/>
    <w:pPr>
      <w:numPr>
        <w:ilvl w:val="0"/>
        <w:numId w:val="0"/>
      </w:numPr>
      <w:adjustRightInd w:val="0"/>
      <w:snapToGrid w:val="0"/>
      <w:spacing w:before="260" w:beforeLines="0" w:after="260" w:line="416" w:lineRule="auto"/>
      <w:jc w:val="center"/>
    </w:pPr>
    <w:rPr>
      <w:rFonts w:ascii="Arial" w:hAnsi="Arial" w:eastAsia="黑体" w:cs="Times New Roman"/>
      <w:b w:val="0"/>
      <w:szCs w:val="32"/>
    </w:rPr>
  </w:style>
  <w:style w:type="paragraph" w:customStyle="1" w:styleId="797">
    <w:name w:val="标题四"/>
    <w:basedOn w:val="6"/>
    <w:qFormat/>
    <w:uiPriority w:val="99"/>
    <w:pPr>
      <w:keepNext/>
      <w:keepLines/>
      <w:numPr>
        <w:ilvl w:val="0"/>
        <w:numId w:val="0"/>
      </w:numPr>
      <w:adjustRightInd w:val="0"/>
      <w:snapToGrid w:val="0"/>
    </w:pPr>
    <w:rPr>
      <w:rFonts w:ascii="宋体" w:hAnsi="宋体" w:eastAsia="宋体"/>
      <w:sz w:val="28"/>
    </w:rPr>
  </w:style>
  <w:style w:type="paragraph" w:customStyle="1" w:styleId="798">
    <w:name w:val="Char Char Char2 Char2"/>
    <w:basedOn w:val="1"/>
    <w:semiHidden/>
    <w:qFormat/>
    <w:uiPriority w:val="99"/>
    <w:pPr>
      <w:adjustRightInd w:val="0"/>
      <w:snapToGrid w:val="0"/>
      <w:ind w:firstLine="0" w:firstLineChars="0"/>
    </w:pPr>
    <w:rPr>
      <w:rFonts w:ascii="Tahoma" w:hAnsi="Tahoma" w:eastAsia="宋体" w:cs="Times New Roman"/>
      <w:szCs w:val="20"/>
    </w:rPr>
  </w:style>
  <w:style w:type="character" w:customStyle="1" w:styleId="799">
    <w:name w:val="Char Char31"/>
    <w:qFormat/>
    <w:uiPriority w:val="0"/>
    <w:rPr>
      <w:rFonts w:eastAsia="宋体"/>
      <w:b/>
      <w:bCs/>
      <w:kern w:val="44"/>
      <w:sz w:val="44"/>
      <w:szCs w:val="44"/>
      <w:lang w:val="en-US" w:eastAsia="zh-CN" w:bidi="ar-SA"/>
    </w:rPr>
  </w:style>
  <w:style w:type="character" w:customStyle="1" w:styleId="800">
    <w:name w:val="Char Char21"/>
    <w:qFormat/>
    <w:uiPriority w:val="0"/>
    <w:rPr>
      <w:rFonts w:ascii="Arial" w:hAnsi="Arial" w:eastAsia="黑体"/>
      <w:b/>
      <w:bCs/>
      <w:kern w:val="2"/>
      <w:sz w:val="32"/>
      <w:szCs w:val="32"/>
      <w:lang w:val="en-US" w:eastAsia="zh-CN" w:bidi="ar-SA"/>
    </w:rPr>
  </w:style>
  <w:style w:type="character" w:customStyle="1" w:styleId="801">
    <w:name w:val="Char Char71"/>
    <w:qFormat/>
    <w:uiPriority w:val="0"/>
    <w:rPr>
      <w:rFonts w:eastAsia="宋体"/>
      <w:b/>
      <w:bCs/>
      <w:kern w:val="2"/>
      <w:sz w:val="32"/>
      <w:szCs w:val="32"/>
      <w:lang w:val="en-US" w:eastAsia="zh-CN" w:bidi="ar-SA"/>
    </w:rPr>
  </w:style>
  <w:style w:type="paragraph" w:customStyle="1" w:styleId="802">
    <w:name w:val="Char1 Char Char Char Char Char Char1"/>
    <w:basedOn w:val="1"/>
    <w:qFormat/>
    <w:uiPriority w:val="99"/>
    <w:pPr>
      <w:adjustRightInd w:val="0"/>
      <w:snapToGrid w:val="0"/>
      <w:ind w:firstLine="0" w:firstLineChars="0"/>
    </w:pPr>
    <w:rPr>
      <w:rFonts w:ascii="Tahoma" w:hAnsi="Tahoma" w:eastAsia="宋体" w:cs="Times New Roman"/>
      <w:szCs w:val="20"/>
    </w:rPr>
  </w:style>
  <w:style w:type="paragraph" w:customStyle="1" w:styleId="803">
    <w:name w:val="Char Char Char2 Char1"/>
    <w:basedOn w:val="1"/>
    <w:semiHidden/>
    <w:qFormat/>
    <w:uiPriority w:val="99"/>
    <w:pPr>
      <w:adjustRightInd w:val="0"/>
      <w:snapToGrid w:val="0"/>
      <w:ind w:firstLine="0" w:firstLineChars="0"/>
    </w:pPr>
    <w:rPr>
      <w:rFonts w:ascii="Tahoma" w:hAnsi="Tahoma" w:eastAsia="宋体" w:cs="Times New Roman"/>
      <w:szCs w:val="20"/>
    </w:rPr>
  </w:style>
  <w:style w:type="paragraph" w:customStyle="1" w:styleId="804">
    <w:name w:val="Char1 Char Char Char Char Char Char Char Char Char Char Char Char1 Char Char Char Char Char1 Char Char Char Char Char Char Char Char Char1 Char1"/>
    <w:basedOn w:val="1"/>
    <w:qFormat/>
    <w:uiPriority w:val="99"/>
    <w:pPr>
      <w:widowControl/>
      <w:adjustRightInd w:val="0"/>
      <w:snapToGrid w:val="0"/>
      <w:spacing w:after="160" w:line="240" w:lineRule="exact"/>
      <w:ind w:firstLine="560"/>
      <w:jc w:val="left"/>
    </w:pPr>
    <w:rPr>
      <w:rFonts w:ascii="宋体" w:hAnsi="宋体" w:eastAsia="宋体" w:cs="Times New Roman"/>
      <w:kern w:val="0"/>
      <w:szCs w:val="28"/>
      <w:lang w:eastAsia="en-US"/>
    </w:rPr>
  </w:style>
  <w:style w:type="table" w:customStyle="1" w:styleId="805">
    <w:name w:val="网格型113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06">
    <w:name w:val="脚注文本 Char"/>
    <w:semiHidden/>
    <w:qFormat/>
    <w:uiPriority w:val="99"/>
    <w:rPr>
      <w:sz w:val="18"/>
      <w:szCs w:val="18"/>
    </w:rPr>
  </w:style>
  <w:style w:type="character" w:customStyle="1" w:styleId="807">
    <w:name w:val="批注文字 Char"/>
    <w:qFormat/>
    <w:uiPriority w:val="99"/>
    <w:rPr>
      <w:sz w:val="24"/>
      <w:szCs w:val="22"/>
    </w:rPr>
  </w:style>
  <w:style w:type="table" w:customStyle="1" w:styleId="808">
    <w:name w:val="网格型9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09">
    <w:name w:val="网格型1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10">
    <w:name w:val="网格型2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11">
    <w:name w:val="网格型3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812">
    <w:name w:val="网格型7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813">
    <w:name w:val="Table Normal1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814">
    <w:name w:val="网格型8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15">
    <w:name w:val="网格型10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816">
    <w:name w:val="Table Paragraph"/>
    <w:basedOn w:val="1"/>
    <w:qFormat/>
    <w:uiPriority w:val="1"/>
    <w:pPr>
      <w:autoSpaceDE w:val="0"/>
      <w:autoSpaceDN w:val="0"/>
      <w:adjustRightInd w:val="0"/>
      <w:snapToGrid w:val="0"/>
      <w:ind w:firstLine="0" w:firstLineChars="0"/>
      <w:jc w:val="left"/>
    </w:pPr>
    <w:rPr>
      <w:rFonts w:cs="Times New Roman"/>
      <w:kern w:val="0"/>
      <w:szCs w:val="24"/>
    </w:rPr>
  </w:style>
  <w:style w:type="table" w:customStyle="1" w:styleId="817">
    <w:name w:val="网格型13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18">
    <w:name w:val="标题 4 字符1"/>
    <w:basedOn w:val="107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28"/>
      <w:szCs w:val="28"/>
    </w:rPr>
  </w:style>
  <w:style w:type="character" w:customStyle="1" w:styleId="819">
    <w:name w:val="标题 5 字符1"/>
    <w:basedOn w:val="107"/>
    <w:semiHidden/>
    <w:qFormat/>
    <w:uiPriority w:val="9"/>
    <w:rPr>
      <w:rFonts w:ascii="Times New Roman" w:hAnsi="Times New Roman" w:eastAsiaTheme="minorEastAsia"/>
      <w:b/>
      <w:bCs/>
      <w:kern w:val="2"/>
      <w:sz w:val="28"/>
      <w:szCs w:val="28"/>
    </w:rPr>
  </w:style>
  <w:style w:type="character" w:customStyle="1" w:styleId="820">
    <w:name w:val="标题 6 字符1"/>
    <w:basedOn w:val="107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24"/>
      <w:szCs w:val="24"/>
    </w:rPr>
  </w:style>
  <w:style w:type="character" w:customStyle="1" w:styleId="821">
    <w:name w:val="标题 7 字符1"/>
    <w:basedOn w:val="107"/>
    <w:semiHidden/>
    <w:qFormat/>
    <w:uiPriority w:val="9"/>
    <w:rPr>
      <w:rFonts w:ascii="Times New Roman" w:hAnsi="Times New Roman" w:eastAsiaTheme="minorEastAsia"/>
      <w:b/>
      <w:bCs/>
      <w:kern w:val="2"/>
      <w:sz w:val="24"/>
      <w:szCs w:val="24"/>
    </w:rPr>
  </w:style>
  <w:style w:type="character" w:customStyle="1" w:styleId="822">
    <w:name w:val="标题 8 字符1"/>
    <w:basedOn w:val="107"/>
    <w:semiHidden/>
    <w:qFormat/>
    <w:uiPriority w:val="9"/>
    <w:rPr>
      <w:rFonts w:asciiTheme="majorHAnsi" w:hAnsiTheme="majorHAnsi" w:eastAsiaTheme="majorEastAsia" w:cstheme="majorBidi"/>
      <w:kern w:val="2"/>
      <w:sz w:val="24"/>
      <w:szCs w:val="24"/>
    </w:rPr>
  </w:style>
  <w:style w:type="character" w:customStyle="1" w:styleId="823">
    <w:name w:val="标题 9 字符1"/>
    <w:basedOn w:val="107"/>
    <w:semiHidden/>
    <w:qFormat/>
    <w:uiPriority w:val="9"/>
    <w:rPr>
      <w:rFonts w:asciiTheme="majorHAnsi" w:hAnsiTheme="majorHAnsi" w:eastAsiaTheme="majorEastAsia" w:cstheme="majorBidi"/>
      <w:kern w:val="2"/>
      <w:sz w:val="21"/>
      <w:szCs w:val="21"/>
    </w:rPr>
  </w:style>
  <w:style w:type="character" w:customStyle="1" w:styleId="824">
    <w:name w:val="页脚 字符1"/>
    <w:basedOn w:val="107"/>
    <w:semiHidden/>
    <w:qFormat/>
    <w:uiPriority w:val="99"/>
    <w:rPr>
      <w:rFonts w:ascii="Times New Roman" w:hAnsi="Times New Roman"/>
      <w:sz w:val="18"/>
      <w:szCs w:val="18"/>
    </w:rPr>
  </w:style>
  <w:style w:type="character" w:customStyle="1" w:styleId="825">
    <w:name w:val="标题 字符1"/>
    <w:basedOn w:val="107"/>
    <w:qFormat/>
    <w:uiPriority w:val="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826">
    <w:name w:val="正文文本缩进 字符1"/>
    <w:basedOn w:val="107"/>
    <w:semiHidden/>
    <w:qFormat/>
    <w:uiPriority w:val="0"/>
    <w:rPr>
      <w:rFonts w:ascii="Times New Roman" w:hAnsi="Times New Roman"/>
      <w:sz w:val="24"/>
    </w:rPr>
  </w:style>
  <w:style w:type="character" w:customStyle="1" w:styleId="827">
    <w:name w:val="正文文本缩进 2 字符1"/>
    <w:basedOn w:val="107"/>
    <w:semiHidden/>
    <w:qFormat/>
    <w:uiPriority w:val="0"/>
    <w:rPr>
      <w:rFonts w:ascii="Times New Roman" w:hAnsi="Times New Roman"/>
      <w:sz w:val="24"/>
    </w:rPr>
  </w:style>
  <w:style w:type="character" w:customStyle="1" w:styleId="828">
    <w:name w:val="HTML 地址 字符1"/>
    <w:basedOn w:val="107"/>
    <w:semiHidden/>
    <w:qFormat/>
    <w:uiPriority w:val="99"/>
    <w:rPr>
      <w:rFonts w:hint="default" w:ascii="Times New Roman" w:hAnsi="Times New Roman" w:cs="Times New Roman"/>
      <w:i/>
      <w:iCs/>
      <w:sz w:val="24"/>
    </w:rPr>
  </w:style>
  <w:style w:type="character" w:customStyle="1" w:styleId="829">
    <w:name w:val="HTML 预设格式 字符1"/>
    <w:basedOn w:val="107"/>
    <w:semiHidden/>
    <w:qFormat/>
    <w:uiPriority w:val="99"/>
    <w:rPr>
      <w:rFonts w:hint="default" w:ascii="Courier New" w:hAnsi="Courier New" w:cs="Courier New"/>
      <w:sz w:val="20"/>
      <w:szCs w:val="20"/>
    </w:rPr>
  </w:style>
  <w:style w:type="character" w:customStyle="1" w:styleId="830">
    <w:name w:val="称呼 字符1"/>
    <w:basedOn w:val="107"/>
    <w:semiHidden/>
    <w:qFormat/>
    <w:uiPriority w:val="99"/>
    <w:rPr>
      <w:rFonts w:hint="default" w:ascii="Times New Roman" w:hAnsi="Times New Roman" w:cs="Times New Roman"/>
      <w:sz w:val="24"/>
    </w:rPr>
  </w:style>
  <w:style w:type="character" w:customStyle="1" w:styleId="831">
    <w:name w:val="电子邮件签名 字符1"/>
    <w:basedOn w:val="107"/>
    <w:semiHidden/>
    <w:qFormat/>
    <w:uiPriority w:val="99"/>
    <w:rPr>
      <w:rFonts w:hint="default" w:ascii="Times New Roman" w:hAnsi="Times New Roman" w:cs="Times New Roman"/>
      <w:sz w:val="24"/>
    </w:rPr>
  </w:style>
  <w:style w:type="character" w:customStyle="1" w:styleId="832">
    <w:name w:val="宏文本 字符1"/>
    <w:basedOn w:val="107"/>
    <w:semiHidden/>
    <w:qFormat/>
    <w:uiPriority w:val="99"/>
    <w:rPr>
      <w:rFonts w:hint="default" w:ascii="Courier New" w:hAnsi="Courier New" w:eastAsia="宋体" w:cs="Courier New"/>
      <w:sz w:val="24"/>
      <w:szCs w:val="24"/>
    </w:rPr>
  </w:style>
  <w:style w:type="character" w:customStyle="1" w:styleId="833">
    <w:name w:val="脚注文本 字符1"/>
    <w:basedOn w:val="107"/>
    <w:semiHidden/>
    <w:qFormat/>
    <w:uiPriority w:val="99"/>
    <w:rPr>
      <w:rFonts w:hint="default" w:ascii="Times New Roman" w:hAnsi="Times New Roman" w:cs="Times New Roman"/>
      <w:sz w:val="18"/>
      <w:szCs w:val="18"/>
    </w:rPr>
  </w:style>
  <w:style w:type="character" w:customStyle="1" w:styleId="834">
    <w:name w:val="结束语 字符1"/>
    <w:basedOn w:val="107"/>
    <w:semiHidden/>
    <w:qFormat/>
    <w:uiPriority w:val="99"/>
    <w:rPr>
      <w:rFonts w:hint="default" w:ascii="Times New Roman" w:hAnsi="Times New Roman" w:cs="Times New Roman"/>
      <w:sz w:val="24"/>
    </w:rPr>
  </w:style>
  <w:style w:type="character" w:customStyle="1" w:styleId="835">
    <w:name w:val="批注文字 字符1"/>
    <w:basedOn w:val="107"/>
    <w:semiHidden/>
    <w:qFormat/>
    <w:uiPriority w:val="99"/>
    <w:rPr>
      <w:rFonts w:hint="default" w:ascii="Times New Roman" w:hAnsi="Times New Roman" w:cs="Times New Roman"/>
      <w:sz w:val="24"/>
    </w:rPr>
  </w:style>
  <w:style w:type="character" w:customStyle="1" w:styleId="836">
    <w:name w:val="批注主题 字符1"/>
    <w:basedOn w:val="835"/>
    <w:semiHidden/>
    <w:qFormat/>
    <w:uiPriority w:val="99"/>
    <w:rPr>
      <w:rFonts w:hint="default" w:ascii="Times New Roman" w:hAnsi="Times New Roman" w:cs="Times New Roman"/>
      <w:b/>
      <w:bCs/>
      <w:sz w:val="24"/>
    </w:rPr>
  </w:style>
  <w:style w:type="character" w:customStyle="1" w:styleId="837">
    <w:name w:val="签名 字符1"/>
    <w:basedOn w:val="107"/>
    <w:semiHidden/>
    <w:qFormat/>
    <w:uiPriority w:val="99"/>
    <w:rPr>
      <w:rFonts w:hint="default" w:ascii="Times New Roman" w:hAnsi="Times New Roman" w:cs="Times New Roman"/>
      <w:sz w:val="24"/>
    </w:rPr>
  </w:style>
  <w:style w:type="character" w:customStyle="1" w:styleId="838">
    <w:name w:val="尾注文本 字符1"/>
    <w:basedOn w:val="107"/>
    <w:semiHidden/>
    <w:qFormat/>
    <w:uiPriority w:val="99"/>
    <w:rPr>
      <w:rFonts w:hint="default" w:ascii="Times New Roman" w:hAnsi="Times New Roman" w:cs="Times New Roman"/>
      <w:sz w:val="24"/>
    </w:rPr>
  </w:style>
  <w:style w:type="character" w:customStyle="1" w:styleId="839">
    <w:name w:val="信息标题 字符1"/>
    <w:basedOn w:val="107"/>
    <w:semiHidden/>
    <w:qFormat/>
    <w:uiPriority w:val="99"/>
    <w:rPr>
      <w:rFonts w:hint="default" w:asciiTheme="majorHAnsi" w:hAnsiTheme="majorHAnsi" w:eastAsiaTheme="majorEastAsia" w:cstheme="majorBidi"/>
      <w:sz w:val="24"/>
      <w:szCs w:val="24"/>
      <w:shd w:val="pct20" w:color="auto" w:fill="auto"/>
    </w:rPr>
  </w:style>
  <w:style w:type="character" w:customStyle="1" w:styleId="840">
    <w:name w:val="正文首行缩进 字符1"/>
    <w:basedOn w:val="150"/>
    <w:semiHidden/>
    <w:qFormat/>
    <w:uiPriority w:val="0"/>
    <w:rPr>
      <w:rFonts w:hint="default" w:ascii="Times New Roman" w:hAnsi="Times New Roman" w:cs="Times New Roman"/>
      <w:sz w:val="24"/>
    </w:rPr>
  </w:style>
  <w:style w:type="character" w:customStyle="1" w:styleId="841">
    <w:name w:val="正文文本 2 字符1"/>
    <w:basedOn w:val="107"/>
    <w:semiHidden/>
    <w:qFormat/>
    <w:uiPriority w:val="0"/>
    <w:rPr>
      <w:rFonts w:hint="default" w:ascii="Times New Roman" w:hAnsi="Times New Roman" w:cs="Times New Roman"/>
      <w:sz w:val="24"/>
    </w:rPr>
  </w:style>
  <w:style w:type="character" w:customStyle="1" w:styleId="842">
    <w:name w:val="正文文本 3 字符1"/>
    <w:basedOn w:val="107"/>
    <w:semiHidden/>
    <w:qFormat/>
    <w:uiPriority w:val="0"/>
    <w:rPr>
      <w:rFonts w:hint="default" w:ascii="Times New Roman" w:hAnsi="Times New Roman" w:cs="Times New Roman"/>
      <w:sz w:val="16"/>
      <w:szCs w:val="16"/>
    </w:rPr>
  </w:style>
  <w:style w:type="character" w:customStyle="1" w:styleId="843">
    <w:name w:val="正文文本缩进 3 字符1"/>
    <w:basedOn w:val="107"/>
    <w:semiHidden/>
    <w:qFormat/>
    <w:uiPriority w:val="0"/>
    <w:rPr>
      <w:rFonts w:hint="default" w:ascii="Times New Roman" w:hAnsi="Times New Roman" w:cs="Times New Roman"/>
      <w:sz w:val="16"/>
      <w:szCs w:val="16"/>
    </w:rPr>
  </w:style>
  <w:style w:type="character" w:customStyle="1" w:styleId="844">
    <w:name w:val="注释标题 字符1"/>
    <w:basedOn w:val="107"/>
    <w:semiHidden/>
    <w:qFormat/>
    <w:uiPriority w:val="99"/>
    <w:rPr>
      <w:rFonts w:hint="default" w:ascii="Times New Roman" w:hAnsi="Times New Roman" w:cs="Times New Roman"/>
      <w:sz w:val="24"/>
    </w:rPr>
  </w:style>
  <w:style w:type="table" w:customStyle="1" w:styleId="845">
    <w:name w:val="网格型23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46">
    <w:name w:val="题注 Char"/>
    <w:qFormat/>
    <w:uiPriority w:val="0"/>
    <w:rPr>
      <w:rFonts w:ascii="Arial" w:hAnsi="Arial" w:eastAsia="黑体" w:cs="Arial"/>
      <w:kern w:val="2"/>
    </w:rPr>
  </w:style>
  <w:style w:type="table" w:customStyle="1" w:styleId="847">
    <w:name w:val="网格型3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848">
    <w:name w:val="网格型31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849">
    <w:name w:val="网格型3113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850">
    <w:name w:val="网格型14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51">
    <w:name w:val="黄桥表1"/>
    <w:basedOn w:val="88"/>
    <w:unhideWhenUsed/>
    <w:qFormat/>
    <w:uiPriority w:val="39"/>
    <w:rPr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52">
    <w:name w:val="网格型16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53">
    <w:name w:val="黄桥表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54">
    <w:name w:val="网格型17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55">
    <w:name w:val="网格型25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56">
    <w:name w:val="无格式表格 313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857">
    <w:name w:val="网格型3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58">
    <w:name w:val="网格型114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59">
    <w:name w:val="网格型21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60">
    <w:name w:val="无格式表格 3112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861">
    <w:name w:val="网格型23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62">
    <w:name w:val="Grid Table 4 Accent 115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863">
    <w:name w:val="清单表 6 彩色 - 着色 512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864">
    <w:name w:val="网格表 4 - 着色 5113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865">
    <w:name w:val="长春样式12"/>
    <w:basedOn w:val="88"/>
    <w:qFormat/>
    <w:uiPriority w:val="99"/>
  </w:style>
  <w:style w:type="table" w:customStyle="1" w:styleId="866">
    <w:name w:val="网格表 4 - 着色 114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867">
    <w:name w:val="网格表 4 - 着色 540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68">
    <w:name w:val="网格表 4 - 着色 612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869">
    <w:name w:val="网格表 4 - 着色 212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870">
    <w:name w:val="网格表 4 - 着色 113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871">
    <w:name w:val="网格表 4 - 着色 1112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872">
    <w:name w:val="网格表 1 浅色 - 着色 112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873">
    <w:name w:val="网格表 1 浅色 - 着色 612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874">
    <w:name w:val="网格表 4 - 着色 1113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875">
    <w:name w:val="网格表 1 浅色 - 着色 512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876">
    <w:name w:val="网格表 3 - 着色 312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877">
    <w:name w:val="清单表 6 彩色 - 着色 312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878">
    <w:name w:val="Grid Table 4 Accent 11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879">
    <w:name w:val="Grid Table 4 Accent 112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880">
    <w:name w:val="网格型浅色12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881">
    <w:name w:val="无格式表格 112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882">
    <w:name w:val="中等深浅底纹 1 - 着色 52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883">
    <w:name w:val="Grid Table 4 Accent 113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884">
    <w:name w:val="网格表 5 深色 - 着色 112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885">
    <w:name w:val="中等深浅底纹 2 - 强调文字颜色 112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886">
    <w:name w:val="彩色底纹2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887">
    <w:name w:val="网格表 4 - 着色 51121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888">
    <w:name w:val="网格表 4 - 着色 511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89">
    <w:name w:val="网格表 4 - 着色 52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0">
    <w:name w:val="网格表 4 - 着色 53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1">
    <w:name w:val="网格表 4 - 着色 548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2">
    <w:name w:val="网格表 4 - 着色 55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3">
    <w:name w:val="网格表 4 - 着色 56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4">
    <w:name w:val="网格表 4 - 着色 57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5">
    <w:name w:val="网格表 4 - 着色 58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6">
    <w:name w:val="网格表 4 - 着色 59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7">
    <w:name w:val="网格表 4 - 着色 510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8">
    <w:name w:val="网格表 4 - 着色 51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899">
    <w:name w:val="网格表 4 - 着色 513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0">
    <w:name w:val="网格表 4 - 着色 514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1">
    <w:name w:val="网格表 4 - 着色 515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2">
    <w:name w:val="网格表 4 - 着色 516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3">
    <w:name w:val="网格表 4 - 着色 517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4">
    <w:name w:val="网格表 4 - 着色 518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5">
    <w:name w:val="网格表 4 - 着色 519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6">
    <w:name w:val="网格表 4 - 着色 520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7">
    <w:name w:val="网格表 4 - 着色 52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8">
    <w:name w:val="网格表 4 - 着色 52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09">
    <w:name w:val="网格表 4 - 着色 523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0">
    <w:name w:val="网格表 4 - 着色 524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1">
    <w:name w:val="网格表 4 - 着色 525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2">
    <w:name w:val="网格表 4 - 着色 526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3">
    <w:name w:val="网格表 4 - 着色 527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4">
    <w:name w:val="网格表 4 - 着色 528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5">
    <w:name w:val="网格表 4 - 着色 529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6">
    <w:name w:val="网格表 4 - 着色 530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7">
    <w:name w:val="网格表 4 - 着色 53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8">
    <w:name w:val="网格表 4 - 着色 53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19">
    <w:name w:val="网格表 4 - 着色 533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0">
    <w:name w:val="网格表 4 - 着色 534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1">
    <w:name w:val="网格表 4 - 着色 535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2">
    <w:name w:val="网格表 4 - 着色 536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3">
    <w:name w:val="网格表 4 - 着色 537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4">
    <w:name w:val="网格表 4 - 着色 538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5">
    <w:name w:val="网格表 4 - 着色 539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6">
    <w:name w:val="网格表 4 - 着色 54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7">
    <w:name w:val="网格表 4 - 着色 54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8">
    <w:name w:val="网格表 4 - 着色 543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29">
    <w:name w:val="网格表 4 - 着色 544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30">
    <w:name w:val="网格表 1 浅色 - 着色 312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931">
    <w:name w:val="网格表 6 彩色 - 着色 512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932">
    <w:name w:val="网格表 6 彩色 - 着色 112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933">
    <w:name w:val="中等深浅列表 2 - 着色 12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934">
    <w:name w:val="彩色列表 - 着色 22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935">
    <w:name w:val="彩色列表 - 着色 62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936">
    <w:name w:val="中等深浅网格 1 - 着色 52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937">
    <w:name w:val="浅色列表 - 强调文字颜色 112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938">
    <w:name w:val="中等深浅网格 1 - 着色 12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939">
    <w:name w:val="中等深浅网格 3 - 着色 52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940">
    <w:name w:val="中等深浅列表 2 - 着色 52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941">
    <w:name w:val="中等深浅网格 2 - 着色 52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942">
    <w:name w:val="中等深浅列表 1 - 着色 52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943">
    <w:name w:val="浅色底纹 - 着色 12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944">
    <w:name w:val="浅色网格 - 着色 52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945">
    <w:name w:val="Table Normal3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946">
    <w:name w:val="网格表 4 - 着色 15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947">
    <w:name w:val="浅色网格 - 着色 12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948">
    <w:name w:val="网格表 2 - 着色 512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949">
    <w:name w:val="网格表 1 浅色 - 着色 212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950">
    <w:name w:val="清单表 6 彩色 - 着色 511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951">
    <w:name w:val="网格表 4 - 着色 545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952">
    <w:name w:val="长春样式111"/>
    <w:basedOn w:val="88"/>
    <w:qFormat/>
    <w:uiPriority w:val="99"/>
  </w:style>
  <w:style w:type="table" w:customStyle="1" w:styleId="953">
    <w:name w:val="网格表 4 - 着色 12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954">
    <w:name w:val="网格表 4 - 着色 540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55">
    <w:name w:val="网格表 4 - 着色 611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956">
    <w:name w:val="网格表 4 - 着色 211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957">
    <w:name w:val="网格表 4 - 着色 112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958">
    <w:name w:val="网格型1111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959">
    <w:name w:val="网格表 4 - 着色 11121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960">
    <w:name w:val="网格表 1 浅色 - 着色 111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961">
    <w:name w:val="网格表 1 浅色 - 着色 611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962">
    <w:name w:val="网格表 4 - 着色 11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963">
    <w:name w:val="Grid Table 4 Accent 114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964">
    <w:name w:val="网格表 1 浅色 - 着色 511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965">
    <w:name w:val="网格表 3 - 着色 311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966">
    <w:name w:val="清单表 6 彩色 - 着色 311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967">
    <w:name w:val="Grid Table 4 Accent 11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968">
    <w:name w:val="Grid Table 4 Accent 112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969">
    <w:name w:val="网格型浅色11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970">
    <w:name w:val="无格式表格 111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971">
    <w:name w:val="中等深浅底纹 1 - 着色 511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972">
    <w:name w:val="Grid Table 4 Accent 113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973">
    <w:name w:val="网格表 5 深色 - 着色 111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974">
    <w:name w:val="网格型12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975">
    <w:name w:val="中等深浅底纹 2 - 强调文字颜色 111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976">
    <w:name w:val="彩色底纹11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977">
    <w:name w:val="网格表 4 - 着色 51101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978">
    <w:name w:val="网格表 4 - 着色 5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79">
    <w:name w:val="网格表 4 - 着色 5210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0">
    <w:name w:val="网格表 4 - 着色 5310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1">
    <w:name w:val="网格表 4 - 着色 546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2">
    <w:name w:val="网格表 4 - 着色 55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3">
    <w:name w:val="网格表 4 - 着色 56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4">
    <w:name w:val="网格表 4 - 着色 57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5">
    <w:name w:val="网格表 4 - 着色 58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6">
    <w:name w:val="网格表 4 - 着色 59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7">
    <w:name w:val="网格表 4 - 着色 510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8">
    <w:name w:val="网格表 4 - 着色 51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89">
    <w:name w:val="网格表 4 - 着色 513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0">
    <w:name w:val="网格表 4 - 着色 514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1">
    <w:name w:val="网格表 4 - 着色 515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2">
    <w:name w:val="网格表 4 - 着色 516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3">
    <w:name w:val="网格表 4 - 着色 517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4">
    <w:name w:val="网格表 4 - 着色 518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5">
    <w:name w:val="网格表 4 - 着色 519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6">
    <w:name w:val="网格表 4 - 着色 520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7">
    <w:name w:val="网格表 4 - 着色 52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8">
    <w:name w:val="网格表 4 - 着色 52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999">
    <w:name w:val="网格表 4 - 着色 523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0">
    <w:name w:val="网格表 4 - 着色 524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1">
    <w:name w:val="网格表 4 - 着色 525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2">
    <w:name w:val="网格表 4 - 着色 526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3">
    <w:name w:val="网格表 4 - 着色 527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4">
    <w:name w:val="网格表 4 - 着色 528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5">
    <w:name w:val="网格表 4 - 着色 529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6">
    <w:name w:val="网格表 4 - 着色 530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7">
    <w:name w:val="网格表 4 - 着色 53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8">
    <w:name w:val="网格表 4 - 着色 53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09">
    <w:name w:val="网格表 4 - 着色 533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0">
    <w:name w:val="网格表 4 - 着色 534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1">
    <w:name w:val="网格表 4 - 着色 535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2">
    <w:name w:val="网格表 4 - 着色 536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3">
    <w:name w:val="网格表 4 - 着色 537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4">
    <w:name w:val="网格表 4 - 着色 538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5">
    <w:name w:val="网格表 4 - 着色 539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6">
    <w:name w:val="网格表 4 - 着色 54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7">
    <w:name w:val="网格表 4 - 着色 54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8">
    <w:name w:val="网格表 4 - 着色 543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19">
    <w:name w:val="网格表 4 - 着色 544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020">
    <w:name w:val="网格表 1 浅色 - 着色 311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21">
    <w:name w:val="网格表 6 彩色 - 着色 511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022">
    <w:name w:val="网格表 6 彩色 - 着色 111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023">
    <w:name w:val="中等深浅列表 2 - 着色 11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024">
    <w:name w:val="彩色列表 - 着色 21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1025">
    <w:name w:val="彩色列表 - 着色 61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1026">
    <w:name w:val="中等深浅网格 1 - 着色 511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027">
    <w:name w:val="浅色列表 - 强调文字颜色 111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1028">
    <w:name w:val="中等深浅网格 1 - 着色 11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1029">
    <w:name w:val="中等深浅网格 3 - 着色 511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1030">
    <w:name w:val="中等深浅列表 2 - 着色 511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031">
    <w:name w:val="中等深浅网格 2 - 着色 511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1032">
    <w:name w:val="中等深浅列表 1 - 着色 511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1033">
    <w:name w:val="浅色底纹 - 着色 11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1034">
    <w:name w:val="浅色网格 - 着色 511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1035">
    <w:name w:val="Table Normal12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036">
    <w:name w:val="网格表 4 - 着色 151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037">
    <w:name w:val="浅色网格 - 着色 11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1038">
    <w:name w:val="网格表 2 - 着色 511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039">
    <w:name w:val="网格表 1 浅色 - 着色 211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40">
    <w:name w:val="网格表 4 - 着色 547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041">
    <w:name w:val="清单表 6 彩色 - 着色 52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042">
    <w:name w:val="网格表 4 - 着色 13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043">
    <w:name w:val="网格表 4 - 着色 62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044">
    <w:name w:val="网格表 4 - 着色 22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045">
    <w:name w:val="网格表 1 浅色 - 着色 12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46">
    <w:name w:val="网格表 1 浅色 - 着色 52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47">
    <w:name w:val="网格表 3 - 着色 32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048">
    <w:name w:val="清单表 6 彩色 - 着色 32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049">
    <w:name w:val="无格式表格 12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050">
    <w:name w:val="网格表 5 深色 - 着色 12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051">
    <w:name w:val="网格表 1 浅色 - 着色 32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52">
    <w:name w:val="网格表 6 彩色 - 着色 52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053">
    <w:name w:val="网格表 6 彩色 - 着色 12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054">
    <w:name w:val="网格型4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55">
    <w:name w:val="网格型52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56">
    <w:name w:val="网格型13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57">
    <w:name w:val="网格型2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58">
    <w:name w:val="无格式表格 312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059">
    <w:name w:val="网格型3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60">
    <w:name w:val="网格型11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61">
    <w:name w:val="网格型2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62">
    <w:name w:val="无格式表格 311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063">
    <w:name w:val="网格型23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64">
    <w:name w:val="网格型14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65">
    <w:name w:val="网格型6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66">
    <w:name w:val="网格型151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67">
    <w:name w:val="网格型24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68">
    <w:name w:val="网格型321"/>
    <w:basedOn w:val="8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69">
    <w:name w:val="网格型4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70">
    <w:name w:val="网格型5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71">
    <w:name w:val="网格型6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72">
    <w:name w:val="网格型72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73">
    <w:name w:val="Table Normal2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074">
    <w:name w:val="网格型82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75">
    <w:name w:val="表格主题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76">
    <w:name w:val="典雅型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cPr>
        <w:tcBorders>
          <w:tl2br w:val="nil"/>
          <w:tr2bl w:val="nil"/>
        </w:tcBorders>
      </w:tcPr>
    </w:tblStylePr>
  </w:style>
  <w:style w:type="table" w:customStyle="1" w:styleId="1077">
    <w:name w:val="网格型113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78">
    <w:name w:val="网格型9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79">
    <w:name w:val="网格型12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80">
    <w:name w:val="网格型21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81">
    <w:name w:val="网格型3114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82">
    <w:name w:val="网格型71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83">
    <w:name w:val="Table Normal11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084">
    <w:name w:val="网格型81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85">
    <w:name w:val="网格型10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86">
    <w:name w:val="网格型13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87">
    <w:name w:val="网格型23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88">
    <w:name w:val="网格型31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89">
    <w:name w:val="网格型3112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90">
    <w:name w:val="网格型3113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091">
    <w:name w:val="网格型14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92">
    <w:name w:val="黄桥表11"/>
    <w:basedOn w:val="88"/>
    <w:unhideWhenUsed/>
    <w:qFormat/>
    <w:uiPriority w:val="59"/>
    <w:rPr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093">
    <w:name w:val="网格型16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94">
    <w:name w:val="fontstyle11"/>
    <w:basedOn w:val="107"/>
    <w:qFormat/>
    <w:uiPriority w:val="0"/>
    <w:rPr>
      <w:rFonts w:hint="eastAsia" w:ascii="宋体" w:hAnsi="宋体" w:eastAsia="宋体"/>
      <w:color w:val="000000"/>
      <w:sz w:val="24"/>
      <w:szCs w:val="24"/>
    </w:rPr>
  </w:style>
  <w:style w:type="character" w:customStyle="1" w:styleId="1095">
    <w:name w:val="不明显强调1"/>
    <w:basedOn w:val="107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paragraph" w:customStyle="1" w:styleId="1096">
    <w:name w:val="书目1"/>
    <w:basedOn w:val="1"/>
    <w:next w:val="1"/>
    <w:semiHidden/>
    <w:unhideWhenUsed/>
    <w:qFormat/>
    <w:uiPriority w:val="37"/>
  </w:style>
  <w:style w:type="paragraph" w:customStyle="1" w:styleId="1097">
    <w:name w:val="修订1"/>
    <w:hidden/>
    <w:qFormat/>
    <w:uiPriority w:val="99"/>
    <w:rPr>
      <w:rFonts w:ascii="Times New Roman" w:hAnsi="Times New Roman" w:eastAsiaTheme="minorEastAsia" w:cstheme="minorBidi"/>
      <w:kern w:val="2"/>
      <w:sz w:val="24"/>
      <w:szCs w:val="22"/>
      <w:lang w:val="en-US" w:eastAsia="zh-CN" w:bidi="ar-SA"/>
    </w:rPr>
  </w:style>
  <w:style w:type="character" w:customStyle="1" w:styleId="1098">
    <w:name w:val="书籍标题1"/>
    <w:basedOn w:val="107"/>
    <w:qFormat/>
    <w:uiPriority w:val="33"/>
    <w:rPr>
      <w:rFonts w:eastAsiaTheme="minorEastAsia"/>
      <w:bCs/>
      <w:iCs/>
      <w:spacing w:val="5"/>
    </w:rPr>
  </w:style>
  <w:style w:type="character" w:customStyle="1" w:styleId="1099">
    <w:name w:val="明显参考1"/>
    <w:basedOn w:val="107"/>
    <w:qFormat/>
    <w:uiPriority w:val="32"/>
    <w:rPr>
      <w:b/>
      <w:bCs/>
      <w:smallCaps/>
      <w:color w:val="4F81BD" w:themeColor="accent1"/>
      <w:spacing w:val="5"/>
      <w14:textFill>
        <w14:solidFill>
          <w14:schemeClr w14:val="accent1"/>
        </w14:solidFill>
      </w14:textFill>
    </w:rPr>
  </w:style>
  <w:style w:type="character" w:customStyle="1" w:styleId="1100">
    <w:name w:val="明显强调1"/>
    <w:basedOn w:val="107"/>
    <w:qFormat/>
    <w:uiPriority w:val="21"/>
    <w:rPr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customStyle="1" w:styleId="1101">
    <w:name w:val="TOC 标题11"/>
    <w:basedOn w:val="3"/>
    <w:next w:val="1"/>
    <w:unhideWhenUsed/>
    <w:qFormat/>
    <w:uiPriority w:val="39"/>
    <w:pPr>
      <w:pageBreakBefore w:val="0"/>
      <w:numPr>
        <w:numId w:val="0"/>
      </w:numPr>
      <w:adjustRightInd w:val="0"/>
      <w:snapToGrid w:val="0"/>
      <w:spacing w:after="0" w:line="259" w:lineRule="auto"/>
      <w:jc w:val="left"/>
      <w:outlineLvl w:val="9"/>
    </w:pPr>
    <w:rPr>
      <w:rFonts w:ascii="等线 Light" w:hAnsi="等线 Light" w:eastAsia="等线 Light"/>
      <w:bCs w:val="0"/>
      <w:color w:val="2E74B5"/>
      <w:kern w:val="0"/>
      <w:sz w:val="32"/>
      <w:szCs w:val="32"/>
    </w:rPr>
  </w:style>
  <w:style w:type="paragraph" w:customStyle="1" w:styleId="1102">
    <w:name w:val="0正文"/>
    <w:basedOn w:val="1"/>
    <w:link w:val="2561"/>
    <w:qFormat/>
    <w:uiPriority w:val="5"/>
    <w:pPr>
      <w:snapToGrid w:val="0"/>
      <w:spacing w:before="150" w:beforeLines="50"/>
      <w:ind w:firstLine="422" w:firstLineChars="176"/>
    </w:pPr>
    <w:rPr>
      <w:rFonts w:ascii="宋体" w:hAnsi="宋体" w:cs="Tahoma"/>
      <w:bCs/>
      <w:szCs w:val="24"/>
      <w:shd w:val="clear" w:color="auto" w:fill="FFFFFF"/>
    </w:rPr>
  </w:style>
  <w:style w:type="table" w:customStyle="1" w:styleId="1103">
    <w:name w:val="网格型18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04">
    <w:name w:val="表格主题1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05">
    <w:name w:val="表格主题12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06">
    <w:name w:val="表格主题13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07">
    <w:name w:val="黄桥表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08">
    <w:name w:val="网格型19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09">
    <w:name w:val="网格型26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10">
    <w:name w:val="无格式表格 314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111">
    <w:name w:val="网格型34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12">
    <w:name w:val="网格型115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13">
    <w:name w:val="网格型214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14">
    <w:name w:val="无格式表格 3113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115">
    <w:name w:val="网格型23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116">
    <w:name w:val="Grid Table 4 Accent 116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117">
    <w:name w:val="清单表 6 彩色 - 着色 513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118">
    <w:name w:val="网格表 4 - 着色 5115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119">
    <w:name w:val="长春样式13"/>
    <w:basedOn w:val="88"/>
    <w:qFormat/>
    <w:uiPriority w:val="99"/>
  </w:style>
  <w:style w:type="table" w:customStyle="1" w:styleId="1120">
    <w:name w:val="网格表 4 - 着色 115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121">
    <w:name w:val="网格表 4 - 着色 540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22">
    <w:name w:val="网格表 4 - 着色 613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123">
    <w:name w:val="网格表 4 - 着色 213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124">
    <w:name w:val="网格表 4 - 着色 113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125">
    <w:name w:val="网格表 4 - 着色 11123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126">
    <w:name w:val="网格表 1 浅色 - 着色 113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27">
    <w:name w:val="网格表 1 浅色 - 着色 613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28">
    <w:name w:val="网格表 4 - 着色 1114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129">
    <w:name w:val="网格表 1 浅色 - 着色 513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30">
    <w:name w:val="网格表 3 - 着色 313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131">
    <w:name w:val="清单表 6 彩色 - 着色 313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132">
    <w:name w:val="Grid Table 4 Accent 1113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133">
    <w:name w:val="Grid Table 4 Accent 1123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134">
    <w:name w:val="网格型浅色13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135">
    <w:name w:val="无格式表格 113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136">
    <w:name w:val="中等深浅底纹 1 - 着色 53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137">
    <w:name w:val="Grid Table 4 Accent 1133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138">
    <w:name w:val="网格表 5 深色 - 着色 113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139">
    <w:name w:val="中等深浅底纹 2 - 强调文字颜色 113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140">
    <w:name w:val="彩色底纹3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141">
    <w:name w:val="网格表 4 - 着色 51122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142">
    <w:name w:val="网格表 4 - 着色 5116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43">
    <w:name w:val="网格表 4 - 着色 521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44">
    <w:name w:val="网格表 4 - 着色 531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45">
    <w:name w:val="网格表 4 - 着色 549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46">
    <w:name w:val="网格表 4 - 着色 55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47">
    <w:name w:val="网格表 4 - 着色 56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48">
    <w:name w:val="网格表 4 - 着色 57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49">
    <w:name w:val="网格表 4 - 着色 58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0">
    <w:name w:val="网格表 4 - 着色 59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1">
    <w:name w:val="网格表 4 - 着色 510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2">
    <w:name w:val="网格表 4 - 着色 512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3">
    <w:name w:val="网格表 4 - 着色 513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4">
    <w:name w:val="网格表 4 - 着色 514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5">
    <w:name w:val="网格表 4 - 着色 515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6">
    <w:name w:val="网格表 4 - 着色 516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7">
    <w:name w:val="网格表 4 - 着色 517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8">
    <w:name w:val="网格表 4 - 着色 518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59">
    <w:name w:val="网格表 4 - 着色 519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0">
    <w:name w:val="网格表 4 - 着色 520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1">
    <w:name w:val="网格表 4 - 着色 5215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2">
    <w:name w:val="网格表 4 - 着色 522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3">
    <w:name w:val="网格表 4 - 着色 523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4">
    <w:name w:val="网格表 4 - 着色 524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5">
    <w:name w:val="网格表 4 - 着色 525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6">
    <w:name w:val="网格表 4 - 着色 526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7">
    <w:name w:val="网格表 4 - 着色 527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8">
    <w:name w:val="网格表 4 - 着色 528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69">
    <w:name w:val="网格表 4 - 着色 529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0">
    <w:name w:val="网格表 4 - 着色 530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1">
    <w:name w:val="网格表 4 - 着色 5315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2">
    <w:name w:val="网格表 4 - 着色 532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3">
    <w:name w:val="网格表 4 - 着色 533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4">
    <w:name w:val="网格表 4 - 着色 534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5">
    <w:name w:val="网格表 4 - 着色 535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6">
    <w:name w:val="网格表 4 - 着色 536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7">
    <w:name w:val="网格表 4 - 着色 537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8">
    <w:name w:val="网格表 4 - 着色 538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79">
    <w:name w:val="网格表 4 - 着色 539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80">
    <w:name w:val="网格表 4 - 着色 54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81">
    <w:name w:val="网格表 4 - 着色 542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82">
    <w:name w:val="网格表 4 - 着色 543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83">
    <w:name w:val="网格表 4 - 着色 544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184">
    <w:name w:val="网格表 1 浅色 - 着色 313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85">
    <w:name w:val="网格表 6 彩色 - 着色 513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186">
    <w:name w:val="网格表 6 彩色 - 着色 113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187">
    <w:name w:val="中等深浅列表 2 - 着色 13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188">
    <w:name w:val="彩色列表 - 着色 23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1189">
    <w:name w:val="彩色列表 - 着色 63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1190">
    <w:name w:val="中等深浅网格 1 - 着色 53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191">
    <w:name w:val="浅色列表 - 强调文字颜色 113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1192">
    <w:name w:val="中等深浅网格 1 - 着色 13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1193">
    <w:name w:val="中等深浅网格 3 - 着色 53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1194">
    <w:name w:val="中等深浅列表 2 - 着色 53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195">
    <w:name w:val="中等深浅网格 2 - 着色 53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1196">
    <w:name w:val="中等深浅列表 1 - 着色 53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1197">
    <w:name w:val="浅色底纹 - 着色 13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1198">
    <w:name w:val="浅色网格 - 着色 53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1199">
    <w:name w:val="Table Normal4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200">
    <w:name w:val="网格表 4 - 着色 153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201">
    <w:name w:val="浅色网格 - 着色 13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1202">
    <w:name w:val="网格表 2 - 着色 513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203">
    <w:name w:val="网格表 1 浅色 - 着色 213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04">
    <w:name w:val="清单表 6 彩色 - 着色 5112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205">
    <w:name w:val="网格表 4 - 着色 5452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206">
    <w:name w:val="长春样式112"/>
    <w:basedOn w:val="88"/>
    <w:qFormat/>
    <w:uiPriority w:val="99"/>
  </w:style>
  <w:style w:type="table" w:customStyle="1" w:styleId="1207">
    <w:name w:val="网格表 4 - 着色 12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208">
    <w:name w:val="网格表 4 - 着色 540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09">
    <w:name w:val="网格表 4 - 着色 6112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210">
    <w:name w:val="网格表 4 - 着色 2112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211">
    <w:name w:val="网格表 4 - 着色 112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212">
    <w:name w:val="网格型1112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213">
    <w:name w:val="网格表 4 - 着色 11121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214">
    <w:name w:val="网格表 1 浅色 - 着色 1112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15">
    <w:name w:val="网格表 1 浅色 - 着色 6112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16">
    <w:name w:val="网格表 4 - 着色 1111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217">
    <w:name w:val="Grid Table 4 Accent 114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218">
    <w:name w:val="网格表 1 浅色 - 着色 5112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19">
    <w:name w:val="网格表 3 - 着色 3112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220">
    <w:name w:val="清单表 6 彩色 - 着色 3112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221">
    <w:name w:val="Grid Table 4 Accent 111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222">
    <w:name w:val="Grid Table 4 Accent 112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223">
    <w:name w:val="网格型浅色112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224">
    <w:name w:val="无格式表格 1112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225">
    <w:name w:val="中等深浅底纹 1 - 着色 512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226">
    <w:name w:val="Grid Table 4 Accent 113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227">
    <w:name w:val="网格表 5 深色 - 着色 1112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228">
    <w:name w:val="网格型12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229">
    <w:name w:val="中等深浅底纹 2 - 强调文字颜色 1112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230">
    <w:name w:val="彩色底纹12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231">
    <w:name w:val="网格表 4 - 着色 51102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232">
    <w:name w:val="网格表 4 - 着色 51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33">
    <w:name w:val="网格表 4 - 着色 5210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34">
    <w:name w:val="网格表 4 - 着色 5310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35">
    <w:name w:val="网格表 4 - 着色 546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36">
    <w:name w:val="网格表 4 - 着色 55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37">
    <w:name w:val="网格表 4 - 着色 56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38">
    <w:name w:val="网格表 4 - 着色 57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39">
    <w:name w:val="网格表 4 - 着色 58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0">
    <w:name w:val="网格表 4 - 着色 59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1">
    <w:name w:val="网格表 4 - 着色 510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2">
    <w:name w:val="网格表 4 - 着色 512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3">
    <w:name w:val="网格表 4 - 着色 513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4">
    <w:name w:val="网格表 4 - 着色 514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5">
    <w:name w:val="网格表 4 - 着色 515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6">
    <w:name w:val="网格表 4 - 着色 516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7">
    <w:name w:val="网格表 4 - 着色 517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8">
    <w:name w:val="网格表 4 - 着色 518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49">
    <w:name w:val="网格表 4 - 着色 519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0">
    <w:name w:val="网格表 4 - 着色 520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1">
    <w:name w:val="网格表 4 - 着色 52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2">
    <w:name w:val="网格表 4 - 着色 522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3">
    <w:name w:val="网格表 4 - 着色 523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4">
    <w:name w:val="网格表 4 - 着色 524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5">
    <w:name w:val="网格表 4 - 着色 525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6">
    <w:name w:val="网格表 4 - 着色 526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7">
    <w:name w:val="网格表 4 - 着色 527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8">
    <w:name w:val="网格表 4 - 着色 528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59">
    <w:name w:val="网格表 4 - 着色 529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0">
    <w:name w:val="网格表 4 - 着色 530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1">
    <w:name w:val="网格表 4 - 着色 53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2">
    <w:name w:val="网格表 4 - 着色 532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3">
    <w:name w:val="网格表 4 - 着色 533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4">
    <w:name w:val="网格表 4 - 着色 534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5">
    <w:name w:val="网格表 4 - 着色 535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6">
    <w:name w:val="网格表 4 - 着色 536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7">
    <w:name w:val="网格表 4 - 着色 537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8">
    <w:name w:val="网格表 4 - 着色 538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69">
    <w:name w:val="网格表 4 - 着色 539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70">
    <w:name w:val="网格表 4 - 着色 54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71">
    <w:name w:val="网格表 4 - 着色 542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72">
    <w:name w:val="网格表 4 - 着色 543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73">
    <w:name w:val="网格表 4 - 着色 544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274">
    <w:name w:val="网格表 1 浅色 - 着色 3112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75">
    <w:name w:val="网格表 6 彩色 - 着色 5112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276">
    <w:name w:val="网格表 6 彩色 - 着色 1112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277">
    <w:name w:val="中等深浅列表 2 - 着色 112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278">
    <w:name w:val="彩色列表 - 着色 212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1279">
    <w:name w:val="彩色列表 - 着色 612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1280">
    <w:name w:val="中等深浅网格 1 - 着色 512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281">
    <w:name w:val="浅色列表 - 强调文字颜色 1112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1282">
    <w:name w:val="中等深浅网格 1 - 着色 112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1283">
    <w:name w:val="中等深浅网格 3 - 着色 512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1284">
    <w:name w:val="中等深浅列表 2 - 着色 512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285">
    <w:name w:val="中等深浅网格 2 - 着色 512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1286">
    <w:name w:val="中等深浅列表 1 - 着色 512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1287">
    <w:name w:val="浅色底纹 - 着色 112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1288">
    <w:name w:val="浅色网格 - 着色 512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1289">
    <w:name w:val="Table Normal13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290">
    <w:name w:val="网格表 4 - 着色 151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291">
    <w:name w:val="浅色网格 - 着色 112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1292">
    <w:name w:val="网格表 2 - 着色 5112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293">
    <w:name w:val="网格表 1 浅色 - 着色 2112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94">
    <w:name w:val="网格表 4 - 着色 5472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295">
    <w:name w:val="清单表 6 彩色 - 着色 522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296">
    <w:name w:val="网格表 4 - 着色 13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297">
    <w:name w:val="网格表 4 - 着色 622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298">
    <w:name w:val="网格表 4 - 着色 222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299">
    <w:name w:val="网格表 1 浅色 - 着色 122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00">
    <w:name w:val="网格表 1 浅色 - 着色 522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01">
    <w:name w:val="网格表 3 - 着色 322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302">
    <w:name w:val="清单表 6 彩色 - 着色 322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303">
    <w:name w:val="无格式表格 122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304">
    <w:name w:val="网格表 5 深色 - 着色 122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305">
    <w:name w:val="网格表 1 浅色 - 着色 322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06">
    <w:name w:val="网格表 6 彩色 - 着色 522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307">
    <w:name w:val="网格表 6 彩色 - 着色 122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308">
    <w:name w:val="网格型4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09">
    <w:name w:val="网格型53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10">
    <w:name w:val="网格型13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11">
    <w:name w:val="网格型22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12">
    <w:name w:val="无格式表格 3122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313">
    <w:name w:val="网格型31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14">
    <w:name w:val="网格型112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15">
    <w:name w:val="网格型21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16">
    <w:name w:val="无格式表格 31112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317">
    <w:name w:val="网格型231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18">
    <w:name w:val="网格型14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19">
    <w:name w:val="网格型6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20">
    <w:name w:val="网格型152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21">
    <w:name w:val="网格型24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22">
    <w:name w:val="网格型322"/>
    <w:basedOn w:val="8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23">
    <w:name w:val="网格型4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24">
    <w:name w:val="网格型5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25">
    <w:name w:val="网格型6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26">
    <w:name w:val="网格型73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27">
    <w:name w:val="Table Normal22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328">
    <w:name w:val="网格型83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29">
    <w:name w:val="表格主题2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30">
    <w:name w:val="典雅型2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cPr>
        <w:tcBorders>
          <w:tl2br w:val="nil"/>
          <w:tr2bl w:val="nil"/>
        </w:tcBorders>
      </w:tcPr>
    </w:tblStylePr>
  </w:style>
  <w:style w:type="table" w:customStyle="1" w:styleId="1331">
    <w:name w:val="网格型1132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32">
    <w:name w:val="网格型9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33">
    <w:name w:val="网格型12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34">
    <w:name w:val="网格型212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35">
    <w:name w:val="网格型3115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36">
    <w:name w:val="网格型712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37">
    <w:name w:val="Table Normal112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338">
    <w:name w:val="网格型812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39">
    <w:name w:val="网格型10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40">
    <w:name w:val="网格型13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41">
    <w:name w:val="网格型231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42">
    <w:name w:val="网格型311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43">
    <w:name w:val="网格型3112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44">
    <w:name w:val="网格型3113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345">
    <w:name w:val="网格型14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46">
    <w:name w:val="黄桥表12"/>
    <w:basedOn w:val="88"/>
    <w:unhideWhenUsed/>
    <w:qFormat/>
    <w:uiPriority w:val="59"/>
    <w:rPr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47">
    <w:name w:val="网格型16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48">
    <w:name w:val="黄桥表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49">
    <w:name w:val="网格型17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50">
    <w:name w:val="网格型25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51">
    <w:name w:val="无格式表格 313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352">
    <w:name w:val="网格型33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53">
    <w:name w:val="网格型114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54">
    <w:name w:val="网格型213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55">
    <w:name w:val="无格式表格 3112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356">
    <w:name w:val="网格型23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57">
    <w:name w:val="Grid Table 4 Accent 115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358">
    <w:name w:val="清单表 6 彩色 - 着色 512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359">
    <w:name w:val="网格表 4 - 着色 5113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360">
    <w:name w:val="长春样式121"/>
    <w:basedOn w:val="88"/>
    <w:qFormat/>
    <w:uiPriority w:val="99"/>
  </w:style>
  <w:style w:type="table" w:customStyle="1" w:styleId="1361">
    <w:name w:val="网格表 4 - 着色 114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362">
    <w:name w:val="网格表 4 - 着色 540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63">
    <w:name w:val="网格表 4 - 着色 612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364">
    <w:name w:val="网格表 4 - 着色 212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365">
    <w:name w:val="网格表 4 - 着色 113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366">
    <w:name w:val="网格表 4 - 着色 11122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367">
    <w:name w:val="网格表 1 浅色 - 着色 112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68">
    <w:name w:val="网格表 1 浅色 - 着色 612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69">
    <w:name w:val="网格表 4 - 着色 1113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370">
    <w:name w:val="网格表 1 浅色 - 着色 512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71">
    <w:name w:val="网格表 3 - 着色 312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372">
    <w:name w:val="清单表 6 彩色 - 着色 312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373">
    <w:name w:val="Grid Table 4 Accent 1112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374">
    <w:name w:val="Grid Table 4 Accent 1122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375">
    <w:name w:val="网格型浅色12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376">
    <w:name w:val="无格式表格 112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377">
    <w:name w:val="中等深浅底纹 1 - 着色 521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378">
    <w:name w:val="Grid Table 4 Accent 1132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379">
    <w:name w:val="网格表 5 深色 - 着色 112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380">
    <w:name w:val="中等深浅底纹 2 - 强调文字颜色 112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381">
    <w:name w:val="彩色底纹21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382">
    <w:name w:val="网格表 4 - 着色 511211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383">
    <w:name w:val="网格表 4 - 着色 5114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84">
    <w:name w:val="网格表 4 - 着色 52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85">
    <w:name w:val="网格表 4 - 着色 53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86">
    <w:name w:val="网格表 4 - 着色 548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87">
    <w:name w:val="网格表 4 - 着色 55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88">
    <w:name w:val="网格表 4 - 着色 56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89">
    <w:name w:val="网格表 4 - 着色 57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0">
    <w:name w:val="网格表 4 - 着色 58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1">
    <w:name w:val="网格表 4 - 着色 59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2">
    <w:name w:val="网格表 4 - 着色 510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3">
    <w:name w:val="网格表 4 - 着色 512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4">
    <w:name w:val="网格表 4 - 着色 513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5">
    <w:name w:val="网格表 4 - 着色 514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6">
    <w:name w:val="网格表 4 - 着色 515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7">
    <w:name w:val="网格表 4 - 着色 516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8">
    <w:name w:val="网格表 4 - 着色 517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399">
    <w:name w:val="网格表 4 - 着色 518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0">
    <w:name w:val="网格表 4 - 着色 519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1">
    <w:name w:val="网格表 4 - 着色 520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2">
    <w:name w:val="网格表 4 - 着色 521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3">
    <w:name w:val="网格表 4 - 着色 522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4">
    <w:name w:val="网格表 4 - 着色 523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5">
    <w:name w:val="网格表 4 - 着色 524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6">
    <w:name w:val="网格表 4 - 着色 525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7">
    <w:name w:val="网格表 4 - 着色 526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8">
    <w:name w:val="网格表 4 - 着色 527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09">
    <w:name w:val="网格表 4 - 着色 528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0">
    <w:name w:val="网格表 4 - 着色 529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1">
    <w:name w:val="网格表 4 - 着色 530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2">
    <w:name w:val="网格表 4 - 着色 531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3">
    <w:name w:val="网格表 4 - 着色 532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4">
    <w:name w:val="网格表 4 - 着色 533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5">
    <w:name w:val="网格表 4 - 着色 534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6">
    <w:name w:val="网格表 4 - 着色 535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7">
    <w:name w:val="网格表 4 - 着色 536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8">
    <w:name w:val="网格表 4 - 着色 537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19">
    <w:name w:val="网格表 4 - 着色 538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20">
    <w:name w:val="网格表 4 - 着色 539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21">
    <w:name w:val="网格表 4 - 着色 54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22">
    <w:name w:val="网格表 4 - 着色 542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23">
    <w:name w:val="网格表 4 - 着色 543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24">
    <w:name w:val="网格表 4 - 着色 544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25">
    <w:name w:val="网格表 1 浅色 - 着色 312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426">
    <w:name w:val="网格表 6 彩色 - 着色 512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427">
    <w:name w:val="网格表 6 彩色 - 着色 112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428">
    <w:name w:val="中等深浅列表 2 - 着色 12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429">
    <w:name w:val="彩色列表 - 着色 22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1430">
    <w:name w:val="彩色列表 - 着色 62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1431">
    <w:name w:val="中等深浅网格 1 - 着色 521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432">
    <w:name w:val="浅色列表 - 强调文字颜色 112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1433">
    <w:name w:val="中等深浅网格 1 - 着色 12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1434">
    <w:name w:val="中等深浅网格 3 - 着色 521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1435">
    <w:name w:val="中等深浅列表 2 - 着色 521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436">
    <w:name w:val="中等深浅网格 2 - 着色 521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1437">
    <w:name w:val="中等深浅列表 1 - 着色 521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1438">
    <w:name w:val="浅色底纹 - 着色 12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1439">
    <w:name w:val="浅色网格 - 着色 521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1440">
    <w:name w:val="Table Normal31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441">
    <w:name w:val="网格表 4 - 着色 152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442">
    <w:name w:val="浅色网格 - 着色 12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1443">
    <w:name w:val="网格表 2 - 着色 512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444">
    <w:name w:val="网格表 1 浅色 - 着色 212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445">
    <w:name w:val="清单表 6 彩色 - 着色 5111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446">
    <w:name w:val="网格表 4 - 着色 5451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447">
    <w:name w:val="长春样式1111"/>
    <w:basedOn w:val="88"/>
    <w:qFormat/>
    <w:uiPriority w:val="99"/>
  </w:style>
  <w:style w:type="table" w:customStyle="1" w:styleId="1448">
    <w:name w:val="网格表 4 - 着色 12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449">
    <w:name w:val="网格表 4 - 着色 540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50">
    <w:name w:val="网格表 4 - 着色 6111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451">
    <w:name w:val="网格表 4 - 着色 2111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452">
    <w:name w:val="网格表 4 - 着色 112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453">
    <w:name w:val="网格型11111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454">
    <w:name w:val="网格表 4 - 着色 111211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455">
    <w:name w:val="网格表 1 浅色 - 着色 1111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456">
    <w:name w:val="网格表 1 浅色 - 着色 6111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457">
    <w:name w:val="网格表 4 - 着色 111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458">
    <w:name w:val="Grid Table 4 Accent 114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459">
    <w:name w:val="网格表 1 浅色 - 着色 5111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460">
    <w:name w:val="网格表 3 - 着色 3111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461">
    <w:name w:val="清单表 6 彩色 - 着色 3111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462">
    <w:name w:val="Grid Table 4 Accent 111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463">
    <w:name w:val="Grid Table 4 Accent 112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464">
    <w:name w:val="网格型浅色111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465">
    <w:name w:val="无格式表格 1111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466">
    <w:name w:val="中等深浅底纹 1 - 着色 5111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467">
    <w:name w:val="Grid Table 4 Accent 113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468">
    <w:name w:val="网格表 5 深色 - 着色 1111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469">
    <w:name w:val="网格型12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470">
    <w:name w:val="中等深浅底纹 2 - 强调文字颜色 1111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471">
    <w:name w:val="彩色底纹111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472">
    <w:name w:val="网格表 4 - 着色 511011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473">
    <w:name w:val="网格表 4 - 着色 51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74">
    <w:name w:val="网格表 4 - 着色 5210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75">
    <w:name w:val="网格表 4 - 着色 5310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76">
    <w:name w:val="网格表 4 - 着色 546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77">
    <w:name w:val="网格表 4 - 着色 55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78">
    <w:name w:val="网格表 4 - 着色 56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79">
    <w:name w:val="网格表 4 - 着色 57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0">
    <w:name w:val="网格表 4 - 着色 58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1">
    <w:name w:val="网格表 4 - 着色 59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2">
    <w:name w:val="网格表 4 - 着色 510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3">
    <w:name w:val="网格表 4 - 着色 512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4">
    <w:name w:val="网格表 4 - 着色 513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5">
    <w:name w:val="网格表 4 - 着色 514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6">
    <w:name w:val="网格表 4 - 着色 515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7">
    <w:name w:val="网格表 4 - 着色 516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8">
    <w:name w:val="网格表 4 - 着色 517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89">
    <w:name w:val="网格表 4 - 着色 518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0">
    <w:name w:val="网格表 4 - 着色 519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1">
    <w:name w:val="网格表 4 - 着色 520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2">
    <w:name w:val="网格表 4 - 着色 52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3">
    <w:name w:val="网格表 4 - 着色 522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4">
    <w:name w:val="网格表 4 - 着色 523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5">
    <w:name w:val="网格表 4 - 着色 524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6">
    <w:name w:val="网格表 4 - 着色 525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7">
    <w:name w:val="网格表 4 - 着色 526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8">
    <w:name w:val="网格表 4 - 着色 527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499">
    <w:name w:val="网格表 4 - 着色 528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0">
    <w:name w:val="网格表 4 - 着色 529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1">
    <w:name w:val="网格表 4 - 着色 530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2">
    <w:name w:val="网格表 4 - 着色 53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3">
    <w:name w:val="网格表 4 - 着色 532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4">
    <w:name w:val="网格表 4 - 着色 533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5">
    <w:name w:val="网格表 4 - 着色 534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6">
    <w:name w:val="网格表 4 - 着色 535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7">
    <w:name w:val="网格表 4 - 着色 536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8">
    <w:name w:val="网格表 4 - 着色 537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09">
    <w:name w:val="网格表 4 - 着色 538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10">
    <w:name w:val="网格表 4 - 着色 539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11">
    <w:name w:val="网格表 4 - 着色 54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12">
    <w:name w:val="网格表 4 - 着色 542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13">
    <w:name w:val="网格表 4 - 着色 543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14">
    <w:name w:val="网格表 4 - 着色 544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515">
    <w:name w:val="网格表 1 浅色 - 着色 3111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16">
    <w:name w:val="网格表 6 彩色 - 着色 5111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517">
    <w:name w:val="网格表 6 彩色 - 着色 1111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518">
    <w:name w:val="中等深浅列表 2 - 着色 111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519">
    <w:name w:val="彩色列表 - 着色 211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1520">
    <w:name w:val="彩色列表 - 着色 611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1521">
    <w:name w:val="中等深浅网格 1 - 着色 5111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522">
    <w:name w:val="浅色列表 - 强调文字颜色 1111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1523">
    <w:name w:val="中等深浅网格 1 - 着色 111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1524">
    <w:name w:val="中等深浅网格 3 - 着色 5111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1525">
    <w:name w:val="中等深浅列表 2 - 着色 5111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526">
    <w:name w:val="中等深浅网格 2 - 着色 5111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1527">
    <w:name w:val="中等深浅列表 1 - 着色 5111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1528">
    <w:name w:val="浅色底纹 - 着色 111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1529">
    <w:name w:val="浅色网格 - 着色 5111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1530">
    <w:name w:val="Table Normal121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531">
    <w:name w:val="网格表 4 - 着色 1511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532">
    <w:name w:val="浅色网格 - 着色 111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1533">
    <w:name w:val="网格表 2 - 着色 5111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534">
    <w:name w:val="网格表 1 浅色 - 着色 2111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35">
    <w:name w:val="网格表 4 - 着色 5471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536">
    <w:name w:val="清单表 6 彩色 - 着色 521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537">
    <w:name w:val="网格表 4 - 着色 13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538">
    <w:name w:val="网格表 4 - 着色 621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539">
    <w:name w:val="网格表 4 - 着色 221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540">
    <w:name w:val="网格表 1 浅色 - 着色 121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41">
    <w:name w:val="网格表 1 浅色 - 着色 521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42">
    <w:name w:val="网格表 3 - 着色 321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543">
    <w:name w:val="清单表 6 彩色 - 着色 321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544">
    <w:name w:val="无格式表格 121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545">
    <w:name w:val="网格表 5 深色 - 着色 121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546">
    <w:name w:val="网格表 1 浅色 - 着色 321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47">
    <w:name w:val="网格表 6 彩色 - 着色 521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548">
    <w:name w:val="网格表 6 彩色 - 着色 121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549">
    <w:name w:val="网格型4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50">
    <w:name w:val="网格型52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51">
    <w:name w:val="网格型13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52">
    <w:name w:val="网格型22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53">
    <w:name w:val="无格式表格 312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554">
    <w:name w:val="网格型31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55">
    <w:name w:val="网格型112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56">
    <w:name w:val="网格型21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57">
    <w:name w:val="无格式表格 3111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558">
    <w:name w:val="网格型231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59">
    <w:name w:val="网格型14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60">
    <w:name w:val="网格型6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61">
    <w:name w:val="网格型1511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62">
    <w:name w:val="网格型24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63">
    <w:name w:val="网格型3211"/>
    <w:basedOn w:val="8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64">
    <w:name w:val="网格型4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65">
    <w:name w:val="网格型5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66">
    <w:name w:val="网格型6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67">
    <w:name w:val="网格型72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68">
    <w:name w:val="Table Normal21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569">
    <w:name w:val="网格型82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70">
    <w:name w:val="表格主题14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71">
    <w:name w:val="典雅型1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cPr>
        <w:tcBorders>
          <w:tl2br w:val="nil"/>
          <w:tr2bl w:val="nil"/>
        </w:tcBorders>
      </w:tcPr>
    </w:tblStylePr>
  </w:style>
  <w:style w:type="table" w:customStyle="1" w:styleId="1572">
    <w:name w:val="网格型1131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73">
    <w:name w:val="网格型9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74">
    <w:name w:val="网格型121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75">
    <w:name w:val="网格型212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76">
    <w:name w:val="网格型3114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77">
    <w:name w:val="网格型711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78">
    <w:name w:val="Table Normal111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579">
    <w:name w:val="网格型811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80">
    <w:name w:val="网格型10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81">
    <w:name w:val="网格型131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82">
    <w:name w:val="网格型231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83">
    <w:name w:val="网格型311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84">
    <w:name w:val="网格型3112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85">
    <w:name w:val="网格型3113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586">
    <w:name w:val="网格型14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87">
    <w:name w:val="黄桥表111"/>
    <w:basedOn w:val="88"/>
    <w:unhideWhenUsed/>
    <w:qFormat/>
    <w:uiPriority w:val="59"/>
    <w:rPr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88">
    <w:name w:val="网格型16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89">
    <w:name w:val="黄桥表4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90">
    <w:name w:val="网格型1113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91">
    <w:name w:val="黄桥表5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92">
    <w:name w:val="网格型110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93">
    <w:name w:val="网格型27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94">
    <w:name w:val="无格式表格 315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595">
    <w:name w:val="网格型35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96">
    <w:name w:val="网格型116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97">
    <w:name w:val="网格型215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598">
    <w:name w:val="无格式表格 3114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599">
    <w:name w:val="网格型234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00">
    <w:name w:val="Grid Table 4 Accent 117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601">
    <w:name w:val="清单表 6 彩色 - 着色 514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602">
    <w:name w:val="网格表 4 - 着色 5117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603">
    <w:name w:val="长春样式14"/>
    <w:basedOn w:val="88"/>
    <w:qFormat/>
    <w:uiPriority w:val="99"/>
  </w:style>
  <w:style w:type="table" w:customStyle="1" w:styleId="1604">
    <w:name w:val="网格表 4 - 着色 116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05">
    <w:name w:val="网格表 4 - 着色 540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06">
    <w:name w:val="网格表 4 - 着色 614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607">
    <w:name w:val="网格表 4 - 着色 214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608">
    <w:name w:val="网格表 4 - 着色 1133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09">
    <w:name w:val="网格表 4 - 着色 11124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10">
    <w:name w:val="网格表 1 浅色 - 着色 114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611">
    <w:name w:val="网格表 1 浅色 - 着色 614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612">
    <w:name w:val="网格表 4 - 着色 1115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13">
    <w:name w:val="网格表 1 浅色 - 着色 514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614">
    <w:name w:val="网格表 3 - 着色 314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615">
    <w:name w:val="清单表 6 彩色 - 着色 314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616">
    <w:name w:val="Grid Table 4 Accent 1114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617">
    <w:name w:val="Grid Table 4 Accent 1124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618">
    <w:name w:val="网格型浅色14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619">
    <w:name w:val="无格式表格 114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620">
    <w:name w:val="中等深浅底纹 1 - 着色 54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621">
    <w:name w:val="Grid Table 4 Accent 1134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622">
    <w:name w:val="网格表 5 深色 - 着色 114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623">
    <w:name w:val="中等深浅底纹 2 - 强调文字颜色 114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624">
    <w:name w:val="彩色底纹4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625">
    <w:name w:val="网格表 4 - 着色 51123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626">
    <w:name w:val="网格表 4 - 着色 5118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27">
    <w:name w:val="网格表 4 - 着色 5216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28">
    <w:name w:val="网格表 4 - 着色 5316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29">
    <w:name w:val="网格表 4 - 着色 5410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0">
    <w:name w:val="网格表 4 - 着色 55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1">
    <w:name w:val="网格表 4 - 着色 56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2">
    <w:name w:val="网格表 4 - 着色 57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3">
    <w:name w:val="网格表 4 - 着色 58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4">
    <w:name w:val="网格表 4 - 着色 59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5">
    <w:name w:val="网格表 4 - 着色 510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6">
    <w:name w:val="网格表 4 - 着色 512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7">
    <w:name w:val="网格表 4 - 着色 513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8">
    <w:name w:val="网格表 4 - 着色 514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39">
    <w:name w:val="网格表 4 - 着色 515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0">
    <w:name w:val="网格表 4 - 着色 516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1">
    <w:name w:val="网格表 4 - 着色 517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2">
    <w:name w:val="网格表 4 - 着色 518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3">
    <w:name w:val="网格表 4 - 着色 519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4">
    <w:name w:val="网格表 4 - 着色 520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5">
    <w:name w:val="网格表 4 - 着色 5217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6">
    <w:name w:val="网格表 4 - 着色 522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7">
    <w:name w:val="网格表 4 - 着色 523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8">
    <w:name w:val="网格表 4 - 着色 524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49">
    <w:name w:val="网格表 4 - 着色 525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0">
    <w:name w:val="网格表 4 - 着色 526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1">
    <w:name w:val="网格表 4 - 着色 527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2">
    <w:name w:val="网格表 4 - 着色 528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3">
    <w:name w:val="网格表 4 - 着色 529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4">
    <w:name w:val="网格表 4 - 着色 530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5">
    <w:name w:val="网格表 4 - 着色 5317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6">
    <w:name w:val="网格表 4 - 着色 532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7">
    <w:name w:val="网格表 4 - 着色 533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8">
    <w:name w:val="网格表 4 - 着色 534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59">
    <w:name w:val="网格表 4 - 着色 535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0">
    <w:name w:val="网格表 4 - 着色 536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1">
    <w:name w:val="网格表 4 - 着色 537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2">
    <w:name w:val="网格表 4 - 着色 538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3">
    <w:name w:val="网格表 4 - 着色 539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4">
    <w:name w:val="网格表 4 - 着色 541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5">
    <w:name w:val="网格表 4 - 着色 542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6">
    <w:name w:val="网格表 4 - 着色 543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7">
    <w:name w:val="网格表 4 - 着色 5444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68">
    <w:name w:val="网格表 1 浅色 - 着色 314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669">
    <w:name w:val="网格表 6 彩色 - 着色 514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670">
    <w:name w:val="网格表 6 彩色 - 着色 114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71">
    <w:name w:val="中等深浅列表 2 - 着色 14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672">
    <w:name w:val="彩色列表 - 着色 24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1673">
    <w:name w:val="彩色列表 - 着色 64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1674">
    <w:name w:val="中等深浅网格 1 - 着色 54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675">
    <w:name w:val="浅色列表 - 强调文字颜色 114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1676">
    <w:name w:val="中等深浅网格 1 - 着色 14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1677">
    <w:name w:val="中等深浅网格 3 - 着色 54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1678">
    <w:name w:val="中等深浅列表 2 - 着色 54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679">
    <w:name w:val="中等深浅网格 2 - 着色 54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1680">
    <w:name w:val="中等深浅列表 1 - 着色 54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1681">
    <w:name w:val="浅色底纹 - 着色 14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1682">
    <w:name w:val="浅色网格 - 着色 54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1683">
    <w:name w:val="Table Normal5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684">
    <w:name w:val="网格表 4 - 着色 154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85">
    <w:name w:val="浅色网格 - 着色 14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1686">
    <w:name w:val="网格表 2 - 着色 514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687">
    <w:name w:val="网格表 1 浅色 - 着色 214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688">
    <w:name w:val="清单表 6 彩色 - 着色 5113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689">
    <w:name w:val="网格表 4 - 着色 5453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690">
    <w:name w:val="长春样式113"/>
    <w:basedOn w:val="88"/>
    <w:qFormat/>
    <w:uiPriority w:val="99"/>
  </w:style>
  <w:style w:type="table" w:customStyle="1" w:styleId="1691">
    <w:name w:val="网格表 4 - 着色 123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92">
    <w:name w:val="网格表 4 - 着色 540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693">
    <w:name w:val="网格表 4 - 着色 6113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694">
    <w:name w:val="网格表 4 - 着色 2113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695">
    <w:name w:val="网格表 4 - 着色 1123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96">
    <w:name w:val="网格型1114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97">
    <w:name w:val="网格表 4 - 着色 111213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698">
    <w:name w:val="网格表 1 浅色 - 着色 1113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699">
    <w:name w:val="网格表 1 浅色 - 着色 6113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700">
    <w:name w:val="网格表 4 - 着色 11113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701">
    <w:name w:val="Grid Table 4 Accent 1143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702">
    <w:name w:val="网格表 1 浅色 - 着色 5113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703">
    <w:name w:val="网格表 3 - 着色 3113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704">
    <w:name w:val="清单表 6 彩色 - 着色 3113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705">
    <w:name w:val="Grid Table 4 Accent 11113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706">
    <w:name w:val="Grid Table 4 Accent 11213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707">
    <w:name w:val="网格型浅色113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708">
    <w:name w:val="无格式表格 1113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709">
    <w:name w:val="中等深浅底纹 1 - 着色 513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710">
    <w:name w:val="Grid Table 4 Accent 11313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711">
    <w:name w:val="网格表 5 深色 - 着色 1113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712">
    <w:name w:val="网格型124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713">
    <w:name w:val="中等深浅底纹 2 - 强调文字颜色 1113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714">
    <w:name w:val="彩色底纹13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715">
    <w:name w:val="网格表 4 - 着色 51103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716">
    <w:name w:val="网格表 4 - 着色 511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17">
    <w:name w:val="网格表 4 - 着色 5210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18">
    <w:name w:val="网格表 4 - 着色 5310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19">
    <w:name w:val="网格表 4 - 着色 546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0">
    <w:name w:val="网格表 4 - 着色 55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1">
    <w:name w:val="网格表 4 - 着色 56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2">
    <w:name w:val="网格表 4 - 着色 57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3">
    <w:name w:val="网格表 4 - 着色 58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4">
    <w:name w:val="网格表 4 - 着色 59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5">
    <w:name w:val="网格表 4 - 着色 510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6">
    <w:name w:val="网格表 4 - 着色 512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7">
    <w:name w:val="网格表 4 - 着色 513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8">
    <w:name w:val="网格表 4 - 着色 514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29">
    <w:name w:val="网格表 4 - 着色 515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0">
    <w:name w:val="网格表 4 - 着色 516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1">
    <w:name w:val="网格表 4 - 着色 517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2">
    <w:name w:val="网格表 4 - 着色 518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3">
    <w:name w:val="网格表 4 - 着色 519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4">
    <w:name w:val="网格表 4 - 着色 520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5">
    <w:name w:val="网格表 4 - 着色 521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6">
    <w:name w:val="网格表 4 - 着色 522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7">
    <w:name w:val="网格表 4 - 着色 523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8">
    <w:name w:val="网格表 4 - 着色 524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39">
    <w:name w:val="网格表 4 - 着色 525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0">
    <w:name w:val="网格表 4 - 着色 526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1">
    <w:name w:val="网格表 4 - 着色 527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2">
    <w:name w:val="网格表 4 - 着色 528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3">
    <w:name w:val="网格表 4 - 着色 529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4">
    <w:name w:val="网格表 4 - 着色 530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5">
    <w:name w:val="网格表 4 - 着色 531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6">
    <w:name w:val="网格表 4 - 着色 532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7">
    <w:name w:val="网格表 4 - 着色 533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8">
    <w:name w:val="网格表 4 - 着色 534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49">
    <w:name w:val="网格表 4 - 着色 535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0">
    <w:name w:val="网格表 4 - 着色 536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1">
    <w:name w:val="网格表 4 - 着色 537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2">
    <w:name w:val="网格表 4 - 着色 538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3">
    <w:name w:val="网格表 4 - 着色 539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4">
    <w:name w:val="网格表 4 - 着色 541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5">
    <w:name w:val="网格表 4 - 着色 542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6">
    <w:name w:val="网格表 4 - 着色 543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7">
    <w:name w:val="网格表 4 - 着色 54413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758">
    <w:name w:val="网格表 1 浅色 - 着色 3113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759">
    <w:name w:val="网格表 6 彩色 - 着色 5113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760">
    <w:name w:val="网格表 6 彩色 - 着色 1113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761">
    <w:name w:val="中等深浅列表 2 - 着色 113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762">
    <w:name w:val="彩色列表 - 着色 213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1763">
    <w:name w:val="彩色列表 - 着色 613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1764">
    <w:name w:val="中等深浅网格 1 - 着色 513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765">
    <w:name w:val="浅色列表 - 强调文字颜色 1113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1766">
    <w:name w:val="中等深浅网格 1 - 着色 113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1767">
    <w:name w:val="中等深浅网格 3 - 着色 513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1768">
    <w:name w:val="中等深浅列表 2 - 着色 513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769">
    <w:name w:val="中等深浅网格 2 - 着色 513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1770">
    <w:name w:val="中等深浅列表 1 - 着色 513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1771">
    <w:name w:val="浅色底纹 - 着色 113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1772">
    <w:name w:val="浅色网格 - 着色 513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1773">
    <w:name w:val="Table Normal14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774">
    <w:name w:val="网格表 4 - 着色 1513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775">
    <w:name w:val="浅色网格 - 着色 113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1776">
    <w:name w:val="网格表 2 - 着色 5113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777">
    <w:name w:val="网格表 1 浅色 - 着色 2113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778">
    <w:name w:val="网格表 4 - 着色 5473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779">
    <w:name w:val="清单表 6 彩色 - 着色 523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780">
    <w:name w:val="网格表 4 - 着色 133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781">
    <w:name w:val="网格表 4 - 着色 623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782">
    <w:name w:val="网格表 4 - 着色 223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783">
    <w:name w:val="网格表 1 浅色 - 着色 123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784">
    <w:name w:val="网格表 1 浅色 - 着色 523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785">
    <w:name w:val="网格表 3 - 着色 323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786">
    <w:name w:val="清单表 6 彩色 - 着色 323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787">
    <w:name w:val="无格式表格 123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788">
    <w:name w:val="网格表 5 深色 - 着色 123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789">
    <w:name w:val="网格表 1 浅色 - 着色 323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790">
    <w:name w:val="网格表 6 彩色 - 着色 523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791">
    <w:name w:val="网格表 6 彩色 - 着色 123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792">
    <w:name w:val="网格型44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793">
    <w:name w:val="网格型54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794">
    <w:name w:val="网格型134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795">
    <w:name w:val="网格型22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796">
    <w:name w:val="无格式表格 3123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797">
    <w:name w:val="网格型314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798">
    <w:name w:val="网格型112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799">
    <w:name w:val="网格型211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00">
    <w:name w:val="无格式表格 31113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801">
    <w:name w:val="网格型2314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02">
    <w:name w:val="网格型144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03">
    <w:name w:val="网格型64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04">
    <w:name w:val="网格型153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05">
    <w:name w:val="网格型24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06">
    <w:name w:val="网格型323"/>
    <w:basedOn w:val="8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07">
    <w:name w:val="网格型413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08">
    <w:name w:val="网格型513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09">
    <w:name w:val="网格型613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10">
    <w:name w:val="网格型74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11">
    <w:name w:val="Table Normal23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812">
    <w:name w:val="网格型84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13">
    <w:name w:val="表格主题3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14">
    <w:name w:val="典雅型3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cPr>
        <w:tcBorders>
          <w:tl2br w:val="nil"/>
          <w:tr2bl w:val="nil"/>
        </w:tcBorders>
      </w:tcPr>
    </w:tblStylePr>
  </w:style>
  <w:style w:type="table" w:customStyle="1" w:styleId="1815">
    <w:name w:val="网格型1133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16">
    <w:name w:val="网格型9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17">
    <w:name w:val="网格型121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18">
    <w:name w:val="网格型212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19">
    <w:name w:val="网格型3116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20">
    <w:name w:val="网格型713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21">
    <w:name w:val="Table Normal113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822">
    <w:name w:val="网格型813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23">
    <w:name w:val="网格型10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24">
    <w:name w:val="网格型1313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25">
    <w:name w:val="网格型2311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26">
    <w:name w:val="网格型31113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27">
    <w:name w:val="网格型31123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28">
    <w:name w:val="网格型31133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1829">
    <w:name w:val="网格型141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0">
    <w:name w:val="黄桥表13"/>
    <w:basedOn w:val="88"/>
    <w:unhideWhenUsed/>
    <w:qFormat/>
    <w:uiPriority w:val="59"/>
    <w:rPr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1">
    <w:name w:val="网格型163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2">
    <w:name w:val="黄桥表2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3">
    <w:name w:val="网格型17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4">
    <w:name w:val="网格型25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5">
    <w:name w:val="无格式表格 3132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836">
    <w:name w:val="网格型33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7">
    <w:name w:val="网格型114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8">
    <w:name w:val="网格型213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39">
    <w:name w:val="无格式表格 31122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1840">
    <w:name w:val="网格型232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841">
    <w:name w:val="Grid Table 4 Accent 115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842">
    <w:name w:val="清单表 6 彩色 - 着色 5122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843">
    <w:name w:val="网格表 4 - 着色 51132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844">
    <w:name w:val="长春样式122"/>
    <w:basedOn w:val="88"/>
    <w:qFormat/>
    <w:uiPriority w:val="99"/>
  </w:style>
  <w:style w:type="table" w:customStyle="1" w:styleId="1845">
    <w:name w:val="网格表 4 - 着色 114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846">
    <w:name w:val="网格表 4 - 着色 540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47">
    <w:name w:val="网格表 4 - 着色 6122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848">
    <w:name w:val="网格表 4 - 着色 2122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849">
    <w:name w:val="网格表 4 - 着色 1131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850">
    <w:name w:val="网格表 4 - 着色 11122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851">
    <w:name w:val="网格表 1 浅色 - 着色 1122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852">
    <w:name w:val="网格表 1 浅色 - 着色 6122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853">
    <w:name w:val="网格表 4 - 着色 1113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854">
    <w:name w:val="网格表 1 浅色 - 着色 5122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855">
    <w:name w:val="网格表 3 - 着色 3122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856">
    <w:name w:val="清单表 6 彩色 - 着色 3122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857">
    <w:name w:val="Grid Table 4 Accent 1112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858">
    <w:name w:val="Grid Table 4 Accent 1122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859">
    <w:name w:val="网格型浅色122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860">
    <w:name w:val="无格式表格 1122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861">
    <w:name w:val="中等深浅底纹 1 - 着色 522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862">
    <w:name w:val="Grid Table 4 Accent 1132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863">
    <w:name w:val="网格表 5 深色 - 着色 1122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864">
    <w:name w:val="中等深浅底纹 2 - 强调文字颜色 1122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865">
    <w:name w:val="彩色底纹22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866">
    <w:name w:val="网格表 4 - 着色 511212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867">
    <w:name w:val="网格表 4 - 着色 5114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68">
    <w:name w:val="网格表 4 - 着色 521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69">
    <w:name w:val="网格表 4 - 着色 531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0">
    <w:name w:val="网格表 4 - 着色 548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1">
    <w:name w:val="网格表 4 - 着色 55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2">
    <w:name w:val="网格表 4 - 着色 56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3">
    <w:name w:val="网格表 4 - 着色 57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4">
    <w:name w:val="网格表 4 - 着色 58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5">
    <w:name w:val="网格表 4 - 着色 59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6">
    <w:name w:val="网格表 4 - 着色 510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7">
    <w:name w:val="网格表 4 - 着色 512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8">
    <w:name w:val="网格表 4 - 着色 513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79">
    <w:name w:val="网格表 4 - 着色 514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0">
    <w:name w:val="网格表 4 - 着色 515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1">
    <w:name w:val="网格表 4 - 着色 516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2">
    <w:name w:val="网格表 4 - 着色 517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3">
    <w:name w:val="网格表 4 - 着色 518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4">
    <w:name w:val="网格表 4 - 着色 519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5">
    <w:name w:val="网格表 4 - 着色 520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6">
    <w:name w:val="网格表 4 - 着色 5213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7">
    <w:name w:val="网格表 4 - 着色 522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8">
    <w:name w:val="网格表 4 - 着色 523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89">
    <w:name w:val="网格表 4 - 着色 524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0">
    <w:name w:val="网格表 4 - 着色 525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1">
    <w:name w:val="网格表 4 - 着色 526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2">
    <w:name w:val="网格表 4 - 着色 527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3">
    <w:name w:val="网格表 4 - 着色 528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4">
    <w:name w:val="网格表 4 - 着色 529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5">
    <w:name w:val="网格表 4 - 着色 530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6">
    <w:name w:val="网格表 4 - 着色 5313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7">
    <w:name w:val="网格表 4 - 着色 532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8">
    <w:name w:val="网格表 4 - 着色 533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899">
    <w:name w:val="网格表 4 - 着色 534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0">
    <w:name w:val="网格表 4 - 着色 535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1">
    <w:name w:val="网格表 4 - 着色 536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2">
    <w:name w:val="网格表 4 - 着色 537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3">
    <w:name w:val="网格表 4 - 着色 538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4">
    <w:name w:val="网格表 4 - 着色 539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5">
    <w:name w:val="网格表 4 - 着色 541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6">
    <w:name w:val="网格表 4 - 着色 542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7">
    <w:name w:val="网格表 4 - 着色 543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8">
    <w:name w:val="网格表 4 - 着色 5442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09">
    <w:name w:val="网格表 1 浅色 - 着色 3122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910">
    <w:name w:val="网格表 6 彩色 - 着色 5122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911">
    <w:name w:val="网格表 6 彩色 - 着色 1122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912">
    <w:name w:val="中等深浅列表 2 - 着色 122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913">
    <w:name w:val="彩色列表 - 着色 222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1914">
    <w:name w:val="彩色列表 - 着色 622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1915">
    <w:name w:val="中等深浅网格 1 - 着色 522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1916">
    <w:name w:val="浅色列表 - 强调文字颜色 1122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1917">
    <w:name w:val="中等深浅网格 1 - 着色 122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1918">
    <w:name w:val="中等深浅网格 3 - 着色 522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1919">
    <w:name w:val="中等深浅列表 2 - 着色 522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1920">
    <w:name w:val="中等深浅网格 2 - 着色 522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1921">
    <w:name w:val="中等深浅列表 1 - 着色 522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1922">
    <w:name w:val="浅色底纹 - 着色 122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1923">
    <w:name w:val="浅色网格 - 着色 522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1924">
    <w:name w:val="Table Normal32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925">
    <w:name w:val="网格表 4 - 着色 152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926">
    <w:name w:val="浅色网格 - 着色 122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1927">
    <w:name w:val="网格表 2 - 着色 5122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928">
    <w:name w:val="网格表 1 浅色 - 着色 2122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929">
    <w:name w:val="清单表 6 彩色 - 着色 51112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930">
    <w:name w:val="网格表 4 - 着色 54512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931">
    <w:name w:val="长春样式1112"/>
    <w:basedOn w:val="88"/>
    <w:qFormat/>
    <w:uiPriority w:val="99"/>
  </w:style>
  <w:style w:type="table" w:customStyle="1" w:styleId="1932">
    <w:name w:val="网格表 4 - 着色 121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933">
    <w:name w:val="网格表 4 - 着色 540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34">
    <w:name w:val="网格表 4 - 着色 61112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1935">
    <w:name w:val="网格表 4 - 着色 21112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1936">
    <w:name w:val="网格表 4 - 着色 1121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937">
    <w:name w:val="网格型11112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938">
    <w:name w:val="网格表 4 - 着色 111211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939">
    <w:name w:val="网格表 1 浅色 - 着色 11112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940">
    <w:name w:val="网格表 1 浅色 - 着色 61112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941">
    <w:name w:val="网格表 4 - 着色 11111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1942">
    <w:name w:val="Grid Table 4 Accent 114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943">
    <w:name w:val="网格表 1 浅色 - 着色 51112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944">
    <w:name w:val="网格表 3 - 着色 31112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1945">
    <w:name w:val="清单表 6 彩色 - 着色 31112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1946">
    <w:name w:val="Grid Table 4 Accent 1111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947">
    <w:name w:val="Grid Table 4 Accent 1121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948">
    <w:name w:val="网格型浅色1112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1949">
    <w:name w:val="无格式表格 11112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950">
    <w:name w:val="中等深浅底纹 1 - 着色 5112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1951">
    <w:name w:val="Grid Table 4 Accent 113112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1952">
    <w:name w:val="网格表 5 深色 - 着色 11112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1953">
    <w:name w:val="网格型122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954">
    <w:name w:val="中等深浅底纹 2 - 强调文字颜色 11112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955">
    <w:name w:val="彩色底纹112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1956">
    <w:name w:val="网格表 4 - 着色 511012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1957">
    <w:name w:val="网格表 4 - 着色 511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58">
    <w:name w:val="网格表 4 - 着色 5210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59">
    <w:name w:val="网格表 4 - 着色 5310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0">
    <w:name w:val="网格表 4 - 着色 546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1">
    <w:name w:val="网格表 4 - 着色 55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2">
    <w:name w:val="网格表 4 - 着色 56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3">
    <w:name w:val="网格表 4 - 着色 57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4">
    <w:name w:val="网格表 4 - 着色 58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5">
    <w:name w:val="网格表 4 - 着色 59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6">
    <w:name w:val="网格表 4 - 着色 510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7">
    <w:name w:val="网格表 4 - 着色 512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8">
    <w:name w:val="网格表 4 - 着色 513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69">
    <w:name w:val="网格表 4 - 着色 514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0">
    <w:name w:val="网格表 4 - 着色 515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1">
    <w:name w:val="网格表 4 - 着色 516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2">
    <w:name w:val="网格表 4 - 着色 517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3">
    <w:name w:val="网格表 4 - 着色 518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4">
    <w:name w:val="网格表 4 - 着色 519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5">
    <w:name w:val="网格表 4 - 着色 520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6">
    <w:name w:val="网格表 4 - 着色 521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7">
    <w:name w:val="网格表 4 - 着色 522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8">
    <w:name w:val="网格表 4 - 着色 523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79">
    <w:name w:val="网格表 4 - 着色 524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0">
    <w:name w:val="网格表 4 - 着色 525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1">
    <w:name w:val="网格表 4 - 着色 526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2">
    <w:name w:val="网格表 4 - 着色 527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3">
    <w:name w:val="网格表 4 - 着色 528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4">
    <w:name w:val="网格表 4 - 着色 529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5">
    <w:name w:val="网格表 4 - 着色 530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6">
    <w:name w:val="网格表 4 - 着色 531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7">
    <w:name w:val="网格表 4 - 着色 532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8">
    <w:name w:val="网格表 4 - 着色 533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89">
    <w:name w:val="网格表 4 - 着色 534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0">
    <w:name w:val="网格表 4 - 着色 535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1">
    <w:name w:val="网格表 4 - 着色 536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2">
    <w:name w:val="网格表 4 - 着色 537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3">
    <w:name w:val="网格表 4 - 着色 538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4">
    <w:name w:val="网格表 4 - 着色 539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5">
    <w:name w:val="网格表 4 - 着色 541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6">
    <w:name w:val="网格表 4 - 着色 542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7">
    <w:name w:val="网格表 4 - 着色 543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8">
    <w:name w:val="网格表 4 - 着色 544112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1999">
    <w:name w:val="网格表 1 浅色 - 着色 31112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00">
    <w:name w:val="网格表 6 彩色 - 着色 51112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001">
    <w:name w:val="网格表 6 彩色 - 着色 11112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002">
    <w:name w:val="中等深浅列表 2 - 着色 1112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003">
    <w:name w:val="彩色列表 - 着色 2112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2004">
    <w:name w:val="彩色列表 - 着色 6112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2005">
    <w:name w:val="中等深浅网格 1 - 着色 5112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2006">
    <w:name w:val="浅色列表 - 强调文字颜色 11112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2007">
    <w:name w:val="中等深浅网格 1 - 着色 1112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2008">
    <w:name w:val="中等深浅网格 3 - 着色 5112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2009">
    <w:name w:val="中等深浅列表 2 - 着色 5112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010">
    <w:name w:val="中等深浅网格 2 - 着色 5112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2011">
    <w:name w:val="中等深浅列表 1 - 着色 5112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2012">
    <w:name w:val="浅色底纹 - 着色 1112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2013">
    <w:name w:val="浅色网格 - 着色 5112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2014">
    <w:name w:val="Table Normal122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015">
    <w:name w:val="网格表 4 - 着色 15112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016">
    <w:name w:val="浅色网格 - 着色 1112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2017">
    <w:name w:val="网格表 2 - 着色 51112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018">
    <w:name w:val="网格表 1 浅色 - 着色 21112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19">
    <w:name w:val="网格表 4 - 着色 54712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020">
    <w:name w:val="清单表 6 彩色 - 着色 5212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021">
    <w:name w:val="网格表 4 - 着色 1312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022">
    <w:name w:val="网格表 4 - 着色 6212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2023">
    <w:name w:val="网格表 4 - 着色 2212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2024">
    <w:name w:val="网格表 1 浅色 - 着色 1212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25">
    <w:name w:val="网格表 1 浅色 - 着色 5212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26">
    <w:name w:val="网格表 3 - 着色 3212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2027">
    <w:name w:val="清单表 6 彩色 - 着色 3212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2028">
    <w:name w:val="无格式表格 1212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2029">
    <w:name w:val="网格表 5 深色 - 着色 1212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2030">
    <w:name w:val="网格表 1 浅色 - 着色 3212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31">
    <w:name w:val="网格表 6 彩色 - 着色 5212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032">
    <w:name w:val="网格表 6 彩色 - 着色 1212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033">
    <w:name w:val="网格型42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34">
    <w:name w:val="网格型522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35">
    <w:name w:val="网格型132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36">
    <w:name w:val="网格型22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37">
    <w:name w:val="无格式表格 31212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038">
    <w:name w:val="网格型312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39">
    <w:name w:val="网格型112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40">
    <w:name w:val="网格型211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41">
    <w:name w:val="无格式表格 311112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042">
    <w:name w:val="网格型2312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43">
    <w:name w:val="网格型142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44">
    <w:name w:val="网格型62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45">
    <w:name w:val="网格型1512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46">
    <w:name w:val="网格型24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47">
    <w:name w:val="网格型3212"/>
    <w:basedOn w:val="8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48">
    <w:name w:val="网格型41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49">
    <w:name w:val="网格型51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50">
    <w:name w:val="网格型61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51">
    <w:name w:val="网格型722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52">
    <w:name w:val="Table Normal212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053">
    <w:name w:val="网格型822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54">
    <w:name w:val="表格主题15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55">
    <w:name w:val="典雅型12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cPr>
        <w:tcBorders>
          <w:tl2br w:val="nil"/>
          <w:tr2bl w:val="nil"/>
        </w:tcBorders>
      </w:tcPr>
    </w:tblStylePr>
  </w:style>
  <w:style w:type="table" w:customStyle="1" w:styleId="2056">
    <w:name w:val="网格型11312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57">
    <w:name w:val="网格型9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58">
    <w:name w:val="网格型121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59">
    <w:name w:val="网格型212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60">
    <w:name w:val="网格型3114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61">
    <w:name w:val="网格型7112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62">
    <w:name w:val="Table Normal1112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063">
    <w:name w:val="网格型8112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64">
    <w:name w:val="网格型10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65">
    <w:name w:val="网格型13112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66">
    <w:name w:val="网格型2311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67">
    <w:name w:val="网格型3111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68">
    <w:name w:val="网格型3112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69">
    <w:name w:val="网格型311312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070">
    <w:name w:val="网格型141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1">
    <w:name w:val="黄桥表112"/>
    <w:basedOn w:val="88"/>
    <w:unhideWhenUsed/>
    <w:qFormat/>
    <w:uiPriority w:val="59"/>
    <w:rPr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2">
    <w:name w:val="网格型1612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3">
    <w:name w:val="网格型18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4">
    <w:name w:val="表格主题11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5">
    <w:name w:val="表格主题12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6">
    <w:name w:val="表格主题13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7">
    <w:name w:val="黄桥表3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8">
    <w:name w:val="网格型19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79">
    <w:name w:val="网格型26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80">
    <w:name w:val="无格式表格 314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081">
    <w:name w:val="网格型34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82">
    <w:name w:val="网格型115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83">
    <w:name w:val="网格型214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84">
    <w:name w:val="无格式表格 3113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085">
    <w:name w:val="网格型233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086">
    <w:name w:val="Grid Table 4 Accent 116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087">
    <w:name w:val="清单表 6 彩色 - 着色 513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088">
    <w:name w:val="网格表 4 - 着色 5115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089">
    <w:name w:val="长春样式131"/>
    <w:basedOn w:val="88"/>
    <w:qFormat/>
    <w:uiPriority w:val="99"/>
  </w:style>
  <w:style w:type="table" w:customStyle="1" w:styleId="2090">
    <w:name w:val="网格表 4 - 着色 115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091">
    <w:name w:val="网格表 4 - 着色 540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092">
    <w:name w:val="网格表 4 - 着色 613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2093">
    <w:name w:val="网格表 4 - 着色 213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2094">
    <w:name w:val="网格表 4 - 着色 1132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095">
    <w:name w:val="网格表 4 - 着色 11123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096">
    <w:name w:val="网格表 1 浅色 - 着色 113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97">
    <w:name w:val="网格表 1 浅色 - 着色 613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98">
    <w:name w:val="网格表 4 - 着色 1114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099">
    <w:name w:val="网格表 1 浅色 - 着色 513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0">
    <w:name w:val="网格表 3 - 着色 313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2101">
    <w:name w:val="清单表 6 彩色 - 着色 313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2102">
    <w:name w:val="Grid Table 4 Accent 1113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103">
    <w:name w:val="Grid Table 4 Accent 1123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104">
    <w:name w:val="网格型浅色13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2105">
    <w:name w:val="无格式表格 113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2106">
    <w:name w:val="中等深浅底纹 1 - 着色 531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2107">
    <w:name w:val="Grid Table 4 Accent 1133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108">
    <w:name w:val="网格表 5 深色 - 着色 113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2109">
    <w:name w:val="中等深浅底纹 2 - 强调文字颜色 113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110">
    <w:name w:val="彩色底纹31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111">
    <w:name w:val="网格表 4 - 着色 511221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112">
    <w:name w:val="网格表 4 - 着色 5116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13">
    <w:name w:val="网格表 4 - 着色 5214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14">
    <w:name w:val="网格表 4 - 着色 5314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15">
    <w:name w:val="网格表 4 - 着色 549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16">
    <w:name w:val="网格表 4 - 着色 55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17">
    <w:name w:val="网格表 4 - 着色 56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18">
    <w:name w:val="网格表 4 - 着色 57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19">
    <w:name w:val="网格表 4 - 着色 58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0">
    <w:name w:val="网格表 4 - 着色 59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1">
    <w:name w:val="网格表 4 - 着色 510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2">
    <w:name w:val="网格表 4 - 着色 512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3">
    <w:name w:val="网格表 4 - 着色 513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4">
    <w:name w:val="网格表 4 - 着色 514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5">
    <w:name w:val="网格表 4 - 着色 515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6">
    <w:name w:val="网格表 4 - 着色 516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7">
    <w:name w:val="网格表 4 - 着色 517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8">
    <w:name w:val="网格表 4 - 着色 518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29">
    <w:name w:val="网格表 4 - 着色 519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0">
    <w:name w:val="网格表 4 - 着色 520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1">
    <w:name w:val="网格表 4 - 着色 5215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2">
    <w:name w:val="网格表 4 - 着色 522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3">
    <w:name w:val="网格表 4 - 着色 523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4">
    <w:name w:val="网格表 4 - 着色 524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5">
    <w:name w:val="网格表 4 - 着色 525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6">
    <w:name w:val="网格表 4 - 着色 526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7">
    <w:name w:val="网格表 4 - 着色 527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8">
    <w:name w:val="网格表 4 - 着色 528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39">
    <w:name w:val="网格表 4 - 着色 529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0">
    <w:name w:val="网格表 4 - 着色 530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1">
    <w:name w:val="网格表 4 - 着色 5315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2">
    <w:name w:val="网格表 4 - 着色 532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3">
    <w:name w:val="网格表 4 - 着色 533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4">
    <w:name w:val="网格表 4 - 着色 534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5">
    <w:name w:val="网格表 4 - 着色 535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6">
    <w:name w:val="网格表 4 - 着色 536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7">
    <w:name w:val="网格表 4 - 着色 537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8">
    <w:name w:val="网格表 4 - 着色 538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49">
    <w:name w:val="网格表 4 - 着色 539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50">
    <w:name w:val="网格表 4 - 着色 541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51">
    <w:name w:val="网格表 4 - 着色 542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52">
    <w:name w:val="网格表 4 - 着色 543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53">
    <w:name w:val="网格表 4 - 着色 5443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54">
    <w:name w:val="网格表 1 浅色 - 着色 313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55">
    <w:name w:val="网格表 6 彩色 - 着色 513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156">
    <w:name w:val="网格表 6 彩色 - 着色 113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157">
    <w:name w:val="中等深浅列表 2 - 着色 13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158">
    <w:name w:val="彩色列表 - 着色 23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2159">
    <w:name w:val="彩色列表 - 着色 63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2160">
    <w:name w:val="中等深浅网格 1 - 着色 531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2161">
    <w:name w:val="浅色列表 - 强调文字颜色 113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2162">
    <w:name w:val="中等深浅网格 1 - 着色 13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2163">
    <w:name w:val="中等深浅网格 3 - 着色 531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2164">
    <w:name w:val="中等深浅列表 2 - 着色 531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165">
    <w:name w:val="中等深浅网格 2 - 着色 531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2166">
    <w:name w:val="中等深浅列表 1 - 着色 531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2167">
    <w:name w:val="浅色底纹 - 着色 13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2168">
    <w:name w:val="浅色网格 - 着色 531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2169">
    <w:name w:val="Table Normal41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170">
    <w:name w:val="网格表 4 - 着色 153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171">
    <w:name w:val="浅色网格 - 着色 13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2172">
    <w:name w:val="网格表 2 - 着色 513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173">
    <w:name w:val="网格表 1 浅色 - 着色 213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74">
    <w:name w:val="清单表 6 彩色 - 着色 5112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175">
    <w:name w:val="网格表 4 - 着色 5452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176">
    <w:name w:val="长春样式1121"/>
    <w:basedOn w:val="88"/>
    <w:qFormat/>
    <w:uiPriority w:val="99"/>
  </w:style>
  <w:style w:type="table" w:customStyle="1" w:styleId="2177">
    <w:name w:val="网格表 4 - 着色 122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178">
    <w:name w:val="网格表 4 - 着色 540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179">
    <w:name w:val="网格表 4 - 着色 6112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2180">
    <w:name w:val="网格表 4 - 着色 2112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2181">
    <w:name w:val="网格表 4 - 着色 1122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182">
    <w:name w:val="网格型11121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183">
    <w:name w:val="网格表 4 - 着色 111212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184">
    <w:name w:val="网格表 1 浅色 - 着色 1112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85">
    <w:name w:val="网格表 1 浅色 - 着色 6112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86">
    <w:name w:val="网格表 4 - 着色 11112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187">
    <w:name w:val="Grid Table 4 Accent 1142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188">
    <w:name w:val="网格表 1 浅色 - 着色 5112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89">
    <w:name w:val="网格表 3 - 着色 3112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2190">
    <w:name w:val="清单表 6 彩色 - 着色 3112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2191">
    <w:name w:val="Grid Table 4 Accent 11112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192">
    <w:name w:val="Grid Table 4 Accent 11212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193">
    <w:name w:val="网格型浅色112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2194">
    <w:name w:val="无格式表格 1112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2195">
    <w:name w:val="中等深浅底纹 1 - 着色 5121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2196">
    <w:name w:val="Grid Table 4 Accent 11312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197">
    <w:name w:val="网格表 5 深色 - 着色 1112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2198">
    <w:name w:val="网格型123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199">
    <w:name w:val="中等深浅底纹 2 - 强调文字颜色 1112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200">
    <w:name w:val="彩色底纹121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201">
    <w:name w:val="网格表 4 - 着色 511021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202">
    <w:name w:val="网格表 4 - 着色 511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03">
    <w:name w:val="网格表 4 - 着色 5210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04">
    <w:name w:val="网格表 4 - 着色 5310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05">
    <w:name w:val="网格表 4 - 着色 546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06">
    <w:name w:val="网格表 4 - 着色 55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07">
    <w:name w:val="网格表 4 - 着色 56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08">
    <w:name w:val="网格表 4 - 着色 57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09">
    <w:name w:val="网格表 4 - 着色 58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0">
    <w:name w:val="网格表 4 - 着色 59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1">
    <w:name w:val="网格表 4 - 着色 510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2">
    <w:name w:val="网格表 4 - 着色 512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3">
    <w:name w:val="网格表 4 - 着色 513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4">
    <w:name w:val="网格表 4 - 着色 514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5">
    <w:name w:val="网格表 4 - 着色 515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6">
    <w:name w:val="网格表 4 - 着色 516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7">
    <w:name w:val="网格表 4 - 着色 517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8">
    <w:name w:val="网格表 4 - 着色 518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19">
    <w:name w:val="网格表 4 - 着色 519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0">
    <w:name w:val="网格表 4 - 着色 520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1">
    <w:name w:val="网格表 4 - 着色 521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2">
    <w:name w:val="网格表 4 - 着色 522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3">
    <w:name w:val="网格表 4 - 着色 523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4">
    <w:name w:val="网格表 4 - 着色 524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5">
    <w:name w:val="网格表 4 - 着色 525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6">
    <w:name w:val="网格表 4 - 着色 526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7">
    <w:name w:val="网格表 4 - 着色 527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8">
    <w:name w:val="网格表 4 - 着色 528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29">
    <w:name w:val="网格表 4 - 着色 529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0">
    <w:name w:val="网格表 4 - 着色 530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1">
    <w:name w:val="网格表 4 - 着色 531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2">
    <w:name w:val="网格表 4 - 着色 532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3">
    <w:name w:val="网格表 4 - 着色 533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4">
    <w:name w:val="网格表 4 - 着色 534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5">
    <w:name w:val="网格表 4 - 着色 535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6">
    <w:name w:val="网格表 4 - 着色 536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7">
    <w:name w:val="网格表 4 - 着色 537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8">
    <w:name w:val="网格表 4 - 着色 538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39">
    <w:name w:val="网格表 4 - 着色 539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40">
    <w:name w:val="网格表 4 - 着色 541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41">
    <w:name w:val="网格表 4 - 着色 542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42">
    <w:name w:val="网格表 4 - 着色 543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43">
    <w:name w:val="网格表 4 - 着色 54412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244">
    <w:name w:val="网格表 1 浅色 - 着色 3112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245">
    <w:name w:val="网格表 6 彩色 - 着色 5112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246">
    <w:name w:val="网格表 6 彩色 - 着色 1112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247">
    <w:name w:val="中等深浅列表 2 - 着色 112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248">
    <w:name w:val="彩色列表 - 着色 212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2249">
    <w:name w:val="彩色列表 - 着色 612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2250">
    <w:name w:val="中等深浅网格 1 - 着色 5121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2251">
    <w:name w:val="浅色列表 - 强调文字颜色 1112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2252">
    <w:name w:val="中等深浅网格 1 - 着色 112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2253">
    <w:name w:val="中等深浅网格 3 - 着色 5121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2254">
    <w:name w:val="中等深浅列表 2 - 着色 5121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255">
    <w:name w:val="中等深浅网格 2 - 着色 5121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2256">
    <w:name w:val="中等深浅列表 1 - 着色 5121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2257">
    <w:name w:val="浅色底纹 - 着色 112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2258">
    <w:name w:val="浅色网格 - 着色 5121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2259">
    <w:name w:val="Table Normal131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260">
    <w:name w:val="网格表 4 - 着色 1512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261">
    <w:name w:val="浅色网格 - 着色 112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2262">
    <w:name w:val="网格表 2 - 着色 5112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263">
    <w:name w:val="网格表 1 浅色 - 着色 2112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264">
    <w:name w:val="网格表 4 - 着色 5472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265">
    <w:name w:val="清单表 6 彩色 - 着色 522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266">
    <w:name w:val="网格表 4 - 着色 132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267">
    <w:name w:val="网格表 4 - 着色 622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2268">
    <w:name w:val="网格表 4 - 着色 222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2269">
    <w:name w:val="网格表 1 浅色 - 着色 122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270">
    <w:name w:val="网格表 1 浅色 - 着色 522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271">
    <w:name w:val="网格表 3 - 着色 322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2272">
    <w:name w:val="清单表 6 彩色 - 着色 322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2273">
    <w:name w:val="无格式表格 122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2274">
    <w:name w:val="网格表 5 深色 - 着色 122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2275">
    <w:name w:val="网格表 1 浅色 - 着色 322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276">
    <w:name w:val="网格表 6 彩色 - 着色 522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277">
    <w:name w:val="网格表 6 彩色 - 着色 122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278">
    <w:name w:val="网格型43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79">
    <w:name w:val="网格型53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80">
    <w:name w:val="网格型133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81">
    <w:name w:val="网格型22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82">
    <w:name w:val="无格式表格 3122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283">
    <w:name w:val="网格型313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84">
    <w:name w:val="网格型112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85">
    <w:name w:val="网格型211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86">
    <w:name w:val="无格式表格 31112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287">
    <w:name w:val="网格型2313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88">
    <w:name w:val="网格型143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89">
    <w:name w:val="网格型63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90">
    <w:name w:val="网格型1521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91">
    <w:name w:val="网格型24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92">
    <w:name w:val="网格型3221"/>
    <w:basedOn w:val="8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293">
    <w:name w:val="网格型412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294">
    <w:name w:val="网格型512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295">
    <w:name w:val="网格型612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296">
    <w:name w:val="网格型73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297">
    <w:name w:val="Table Normal22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298">
    <w:name w:val="网格型83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299">
    <w:name w:val="表格主题2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00">
    <w:name w:val="典雅型2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cPr>
        <w:tcBorders>
          <w:tl2br w:val="nil"/>
          <w:tr2bl w:val="nil"/>
        </w:tcBorders>
      </w:tcPr>
    </w:tblStylePr>
  </w:style>
  <w:style w:type="table" w:customStyle="1" w:styleId="2301">
    <w:name w:val="网格型1132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02">
    <w:name w:val="网格型9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03">
    <w:name w:val="网格型121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04">
    <w:name w:val="网格型212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05">
    <w:name w:val="网格型3115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306">
    <w:name w:val="网格型712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307">
    <w:name w:val="Table Normal112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308">
    <w:name w:val="网格型812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09">
    <w:name w:val="网格型10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10">
    <w:name w:val="网格型1312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11">
    <w:name w:val="网格型2311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12">
    <w:name w:val="网格型31112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313">
    <w:name w:val="网格型31122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314">
    <w:name w:val="网格型31132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315">
    <w:name w:val="网格型141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16">
    <w:name w:val="黄桥表121"/>
    <w:basedOn w:val="88"/>
    <w:unhideWhenUsed/>
    <w:qFormat/>
    <w:uiPriority w:val="59"/>
    <w:rPr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17">
    <w:name w:val="网格型162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18">
    <w:name w:val="黄桥表2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19">
    <w:name w:val="网格型17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20">
    <w:name w:val="网格型25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21">
    <w:name w:val="无格式表格 313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322">
    <w:name w:val="网格型33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23">
    <w:name w:val="网格型114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24">
    <w:name w:val="网格型213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25">
    <w:name w:val="无格式表格 3112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326">
    <w:name w:val="网格型232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327">
    <w:name w:val="Grid Table 4 Accent 115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328">
    <w:name w:val="清单表 6 彩色 - 着色 5121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329">
    <w:name w:val="网格表 4 - 着色 51131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330">
    <w:name w:val="长春样式1211"/>
    <w:basedOn w:val="88"/>
    <w:qFormat/>
    <w:uiPriority w:val="99"/>
  </w:style>
  <w:style w:type="table" w:customStyle="1" w:styleId="2331">
    <w:name w:val="网格表 4 - 着色 114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332">
    <w:name w:val="网格表 4 - 着色 540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33">
    <w:name w:val="网格表 4 - 着色 6121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2334">
    <w:name w:val="网格表 4 - 着色 2121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2335">
    <w:name w:val="网格表 4 - 着色 113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336">
    <w:name w:val="网格表 4 - 着色 111221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337">
    <w:name w:val="网格表 1 浅色 - 着色 1121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338">
    <w:name w:val="网格表 1 浅色 - 着色 6121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339">
    <w:name w:val="网格表 4 - 着色 1113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340">
    <w:name w:val="网格表 1 浅色 - 着色 5121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341">
    <w:name w:val="网格表 3 - 着色 3121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2342">
    <w:name w:val="清单表 6 彩色 - 着色 3121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2343">
    <w:name w:val="Grid Table 4 Accent 1112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344">
    <w:name w:val="Grid Table 4 Accent 1122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345">
    <w:name w:val="网格型浅色121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2346">
    <w:name w:val="无格式表格 1121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2347">
    <w:name w:val="中等深浅底纹 1 - 着色 5211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2348">
    <w:name w:val="Grid Table 4 Accent 1132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349">
    <w:name w:val="网格表 5 深色 - 着色 1121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2350">
    <w:name w:val="中等深浅底纹 2 - 强调文字颜色 1121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351">
    <w:name w:val="彩色底纹211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352">
    <w:name w:val="网格表 4 - 着色 5112111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353">
    <w:name w:val="网格表 4 - 着色 5114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54">
    <w:name w:val="网格表 4 - 着色 521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55">
    <w:name w:val="网格表 4 - 着色 531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56">
    <w:name w:val="网格表 4 - 着色 548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57">
    <w:name w:val="网格表 4 - 着色 55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58">
    <w:name w:val="网格表 4 - 着色 56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59">
    <w:name w:val="网格表 4 - 着色 57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0">
    <w:name w:val="网格表 4 - 着色 58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1">
    <w:name w:val="网格表 4 - 着色 59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2">
    <w:name w:val="网格表 4 - 着色 510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3">
    <w:name w:val="网格表 4 - 着色 512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4">
    <w:name w:val="网格表 4 - 着色 513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5">
    <w:name w:val="网格表 4 - 着色 514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6">
    <w:name w:val="网格表 4 - 着色 515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7">
    <w:name w:val="网格表 4 - 着色 516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8">
    <w:name w:val="网格表 4 - 着色 517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69">
    <w:name w:val="网格表 4 - 着色 518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0">
    <w:name w:val="网格表 4 - 着色 519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1">
    <w:name w:val="网格表 4 - 着色 520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2">
    <w:name w:val="网格表 4 - 着色 5213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3">
    <w:name w:val="网格表 4 - 着色 522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4">
    <w:name w:val="网格表 4 - 着色 523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5">
    <w:name w:val="网格表 4 - 着色 524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6">
    <w:name w:val="网格表 4 - 着色 525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7">
    <w:name w:val="网格表 4 - 着色 526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8">
    <w:name w:val="网格表 4 - 着色 527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79">
    <w:name w:val="网格表 4 - 着色 528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0">
    <w:name w:val="网格表 4 - 着色 529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1">
    <w:name w:val="网格表 4 - 着色 530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2">
    <w:name w:val="网格表 4 - 着色 5313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3">
    <w:name w:val="网格表 4 - 着色 532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4">
    <w:name w:val="网格表 4 - 着色 533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5">
    <w:name w:val="网格表 4 - 着色 534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6">
    <w:name w:val="网格表 4 - 着色 535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7">
    <w:name w:val="网格表 4 - 着色 536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8">
    <w:name w:val="网格表 4 - 着色 537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89">
    <w:name w:val="网格表 4 - 着色 538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90">
    <w:name w:val="网格表 4 - 着色 539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91">
    <w:name w:val="网格表 4 - 着色 541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92">
    <w:name w:val="网格表 4 - 着色 542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93">
    <w:name w:val="网格表 4 - 着色 543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94">
    <w:name w:val="网格表 4 - 着色 5442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395">
    <w:name w:val="网格表 1 浅色 - 着色 3121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396">
    <w:name w:val="网格表 6 彩色 - 着色 5121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397">
    <w:name w:val="网格表 6 彩色 - 着色 1121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398">
    <w:name w:val="中等深浅列表 2 - 着色 121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399">
    <w:name w:val="彩色列表 - 着色 221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2400">
    <w:name w:val="彩色列表 - 着色 621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2401">
    <w:name w:val="中等深浅网格 1 - 着色 5211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2402">
    <w:name w:val="浅色列表 - 强调文字颜色 1121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2403">
    <w:name w:val="中等深浅网格 1 - 着色 121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2404">
    <w:name w:val="中等深浅网格 3 - 着色 5211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2405">
    <w:name w:val="中等深浅列表 2 - 着色 5211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406">
    <w:name w:val="中等深浅网格 2 - 着色 5211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2407">
    <w:name w:val="中等深浅列表 1 - 着色 5211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2408">
    <w:name w:val="浅色底纹 - 着色 121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2409">
    <w:name w:val="浅色网格 - 着色 5211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2410">
    <w:name w:val="Table Normal311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411">
    <w:name w:val="网格表 4 - 着色 1521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412">
    <w:name w:val="浅色网格 - 着色 121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2413">
    <w:name w:val="网格表 2 - 着色 5121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414">
    <w:name w:val="网格表 1 浅色 - 着色 2121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415">
    <w:name w:val="清单表 6 彩色 - 着色 51111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416">
    <w:name w:val="网格表 4 - 着色 54511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417">
    <w:name w:val="长春样式11111"/>
    <w:basedOn w:val="88"/>
    <w:qFormat/>
    <w:uiPriority w:val="99"/>
  </w:style>
  <w:style w:type="table" w:customStyle="1" w:styleId="2418">
    <w:name w:val="网格表 4 - 着色 12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419">
    <w:name w:val="网格表 4 - 着色 540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20">
    <w:name w:val="网格表 4 - 着色 61111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2421">
    <w:name w:val="网格表 4 - 着色 21111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2422">
    <w:name w:val="网格表 4 - 着色 112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423">
    <w:name w:val="网格型111111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24">
    <w:name w:val="网格表 4 - 着色 1112111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425">
    <w:name w:val="网格表 1 浅色 - 着色 11111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426">
    <w:name w:val="网格表 1 浅色 - 着色 611111"/>
    <w:basedOn w:val="88"/>
    <w:qFormat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427">
    <w:name w:val="网格表 4 - 着色 1111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428">
    <w:name w:val="Grid Table 4 Accent 114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429">
    <w:name w:val="网格表 1 浅色 - 着色 51111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430">
    <w:name w:val="网格表 3 - 着色 31111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2431">
    <w:name w:val="清单表 6 彩色 - 着色 31111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2432">
    <w:name w:val="Grid Table 4 Accent 1111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433">
    <w:name w:val="Grid Table 4 Accent 1121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434">
    <w:name w:val="网格型浅色11111"/>
    <w:basedOn w:val="88"/>
    <w:qFormat/>
    <w:uiPriority w:val="40"/>
    <w:pPr>
      <w:spacing w:afterLines="50"/>
    </w:pPr>
    <w:rPr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2435">
    <w:name w:val="无格式表格 11111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2436">
    <w:name w:val="中等深浅底纹 1 - 着色 51111"/>
    <w:basedOn w:val="88"/>
    <w:qFormat/>
    <w:uiPriority w:val="72"/>
    <w:rPr>
      <w:rFonts w:ascii="Calibri" w:hAnsi="Calibri" w:eastAsia="宋体" w:cs="Times New Roman"/>
      <w:kern w:val="0"/>
      <w:sz w:val="20"/>
      <w:szCs w:val="20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tcBorders>
          <w:top w:val="single" w:color="78C0D4" w:sz="8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78C0D4" w:sz="6" w:space="0"/>
          <w:left w:val="single" w:color="78C0D4" w:sz="8" w:space="0"/>
          <w:bottom w:val="single" w:color="78C0D4" w:sz="8" w:space="0"/>
          <w:right w:val="single" w:color="78C0D4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2EAF1"/>
      </w:tcPr>
    </w:tblStylePr>
    <w:tblStylePr w:type="band1Horz">
      <w:tcPr>
        <w:tcBorders>
          <w:insideH w:val="nil"/>
          <w:insideV w:val="nil"/>
        </w:tcBorders>
        <w:shd w:val="clear" w:color="auto" w:fill="D2EAF1"/>
      </w:tcPr>
    </w:tblStylePr>
    <w:tblStylePr w:type="band2Horz">
      <w:tcPr>
        <w:tcBorders>
          <w:insideH w:val="nil"/>
          <w:insideV w:val="nil"/>
        </w:tcBorders>
      </w:tcPr>
    </w:tblStylePr>
  </w:style>
  <w:style w:type="table" w:customStyle="1" w:styleId="2437">
    <w:name w:val="Grid Table 4 Accent 1131111"/>
    <w:basedOn w:val="88"/>
    <w:qFormat/>
    <w:uiPriority w:val="49"/>
    <w:rPr>
      <w:rFonts w:ascii="Sylfaen" w:hAnsi="Sylfaen" w:eastAsia="方正新楷体_GB18030"/>
      <w:sz w:val="20"/>
    </w:rPr>
    <w:tblPr>
      <w:tblBorders>
        <w:top w:val="single" w:color="FFFFFF" w:themeColor="background1" w:sz="2" w:space="0"/>
        <w:left w:val="single" w:color="FFFFFF" w:themeColor="background1" w:sz="2" w:space="0"/>
        <w:bottom w:val="single" w:color="0A51A1" w:sz="12" w:space="0"/>
        <w:right w:val="single" w:color="FFFFFF" w:themeColor="background1" w:sz="2" w:space="0"/>
        <w:insideH w:val="single" w:color="A5A5A5" w:themeColor="background1" w:themeShade="A6" w:sz="4" w:space="0"/>
        <w:insideV w:val="single" w:color="A5A5A5" w:themeColor="background1" w:themeShade="A6" w:sz="4" w:space="0"/>
      </w:tblBorders>
    </w:tblPr>
    <w:tblStylePr w:type="firstRow">
      <w:rPr>
        <w:b/>
        <w:bCs/>
        <w:color w:val="FFFFFF"/>
      </w:rPr>
      <w:tcPr>
        <w:tcBorders>
          <w:top w:val="single" w:color="5B9BD5" w:sz="4" w:space="0"/>
          <w:left w:val="single" w:color="5B9BD5" w:sz="4" w:space="0"/>
          <w:bottom w:val="single" w:color="5B9BD5" w:sz="4" w:space="0"/>
          <w:right w:val="single" w:color="5B9BD5" w:sz="4" w:space="0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cPr>
        <w:tcBorders>
          <w:top w:val="double" w:color="5B9BD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/>
      </w:tcPr>
    </w:tblStylePr>
    <w:tblStylePr w:type="band1Horz">
      <w:tcPr>
        <w:shd w:val="clear" w:color="auto" w:fill="DEEAF6"/>
      </w:tcPr>
    </w:tblStylePr>
  </w:style>
  <w:style w:type="table" w:customStyle="1" w:styleId="2438">
    <w:name w:val="网格表 5 深色 - 着色 11111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2439">
    <w:name w:val="网格型122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440">
    <w:name w:val="中等深浅底纹 2 - 强调文字颜色 111111"/>
    <w:basedOn w:val="104"/>
    <w:qFormat/>
    <w:uiPriority w:val="64"/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441">
    <w:name w:val="彩色底纹1111"/>
    <w:basedOn w:val="88"/>
    <w:qFormat/>
    <w:uiPriority w:val="99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C0504D" w:sz="24" w:space="0"/>
        <w:left w:val="single" w:color="000000" w:sz="4" w:space="0"/>
        <w:bottom w:val="single" w:color="000000" w:sz="4" w:space="0"/>
        <w:right w:val="single" w:color="000000" w:sz="4" w:space="0"/>
        <w:insideH w:val="single" w:color="FFFFFF" w:sz="4" w:space="0"/>
        <w:insideV w:val="single" w:color="FFFFFF" w:sz="4" w:space="0"/>
      </w:tblBorders>
    </w:tblPr>
    <w:tcPr>
      <w:shd w:val="clear" w:color="auto" w:fill="E6E6E6"/>
    </w:tcPr>
    <w:tblStylePr w:type="firstRow">
      <w:rPr>
        <w:b/>
        <w:bCs/>
      </w:rPr>
      <w:tcPr>
        <w:tcBorders>
          <w:top w:val="nil"/>
          <w:left w:val="nil"/>
          <w:bottom w:val="single" w:color="C0504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cPr>
        <w:tcBorders>
          <w:top w:val="single" w:color="FFFFFF" w:sz="6" w:space="0"/>
        </w:tcBorders>
        <w:shd w:val="clear" w:color="auto" w:fill="000000"/>
      </w:tcPr>
    </w:tblStylePr>
    <w:tblStylePr w:type="firstCol">
      <w:rPr>
        <w:color w:val="FFFFFF"/>
      </w:rPr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/>
      </w:tcPr>
    </w:tblStylePr>
    <w:tblStylePr w:type="lastCol">
      <w:rPr>
        <w:color w:val="FFFFFF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cPr>
        <w:shd w:val="clear" w:color="auto" w:fill="999999"/>
      </w:tcPr>
    </w:tblStylePr>
    <w:tblStylePr w:type="band1Horz"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2442">
    <w:name w:val="网格表 4 - 着色 5110111"/>
    <w:basedOn w:val="88"/>
    <w:qFormat/>
    <w:uiPriority w:val="49"/>
    <w:rPr>
      <w:rFonts w:ascii="Calibri" w:hAnsi="Calibri" w:eastAsia="宋体" w:cs="Times New Roman"/>
      <w:kern w:val="0"/>
      <w:sz w:val="20"/>
      <w:szCs w:val="20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443">
    <w:name w:val="网格表 4 - 着色 511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44">
    <w:name w:val="网格表 4 - 着色 5210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45">
    <w:name w:val="网格表 4 - 着色 5310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46">
    <w:name w:val="网格表 4 - 着色 546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47">
    <w:name w:val="网格表 4 - 着色 55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48">
    <w:name w:val="网格表 4 - 着色 56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49">
    <w:name w:val="网格表 4 - 着色 57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0">
    <w:name w:val="网格表 4 - 着色 58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1">
    <w:name w:val="网格表 4 - 着色 59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2">
    <w:name w:val="网格表 4 - 着色 510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3">
    <w:name w:val="网格表 4 - 着色 512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4">
    <w:name w:val="网格表 4 - 着色 513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5">
    <w:name w:val="网格表 4 - 着色 514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6">
    <w:name w:val="网格表 4 - 着色 515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7">
    <w:name w:val="网格表 4 - 着色 516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8">
    <w:name w:val="网格表 4 - 着色 517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59">
    <w:name w:val="网格表 4 - 着色 518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0">
    <w:name w:val="网格表 4 - 着色 519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1">
    <w:name w:val="网格表 4 - 着色 520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2">
    <w:name w:val="网格表 4 - 着色 521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3">
    <w:name w:val="网格表 4 - 着色 522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4">
    <w:name w:val="网格表 4 - 着色 523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5">
    <w:name w:val="网格表 4 - 着色 524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6">
    <w:name w:val="网格表 4 - 着色 525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7">
    <w:name w:val="网格表 4 - 着色 526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8">
    <w:name w:val="网格表 4 - 着色 527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69">
    <w:name w:val="网格表 4 - 着色 528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0">
    <w:name w:val="网格表 4 - 着色 529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1">
    <w:name w:val="网格表 4 - 着色 530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2">
    <w:name w:val="网格表 4 - 着色 531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3">
    <w:name w:val="网格表 4 - 着色 532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4">
    <w:name w:val="网格表 4 - 着色 533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5">
    <w:name w:val="网格表 4 - 着色 534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6">
    <w:name w:val="网格表 4 - 着色 535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7">
    <w:name w:val="网格表 4 - 着色 536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8">
    <w:name w:val="网格表 4 - 着色 537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79">
    <w:name w:val="网格表 4 - 着色 538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80">
    <w:name w:val="网格表 4 - 着色 539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81">
    <w:name w:val="网格表 4 - 着色 541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82">
    <w:name w:val="网格表 4 - 着色 542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83">
    <w:name w:val="网格表 4 - 着色 543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84">
    <w:name w:val="网格表 4 - 着色 5441111"/>
    <w:basedOn w:val="88"/>
    <w:qFormat/>
    <w:uiPriority w:val="4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sz="4" w:space="0"/>
        <w:left w:val="single" w:color="92CDDC" w:sz="4" w:space="0"/>
        <w:bottom w:val="single" w:color="92CDDC" w:sz="4" w:space="0"/>
        <w:right w:val="single" w:color="92CDDC" w:sz="4" w:space="0"/>
        <w:insideH w:val="single" w:color="92CDDC" w:sz="4" w:space="0"/>
        <w:insideV w:val="single" w:color="92CDDC" w:sz="4" w:space="0"/>
      </w:tblBorders>
    </w:tblPr>
    <w:tblStylePr w:type="firstRow">
      <w:rPr>
        <w:b/>
        <w:bCs/>
        <w:color w:val="FFFFFF"/>
      </w:rPr>
      <w:tcPr>
        <w:tcBorders>
          <w:top w:val="single" w:color="4BACC6" w:sz="4" w:space="0"/>
          <w:left w:val="single" w:color="4BACC6" w:sz="4" w:space="0"/>
          <w:bottom w:val="single" w:color="4BACC6" w:sz="4" w:space="0"/>
          <w:right w:val="single" w:color="4BACC6" w:sz="4" w:space="0"/>
          <w:insideH w:val="nil"/>
          <w:insideV w:val="nil"/>
        </w:tcBorders>
        <w:shd w:val="clear" w:color="auto" w:fill="4BACC6"/>
      </w:tcPr>
    </w:tblStylePr>
    <w:tblStylePr w:type="lastRow">
      <w:rPr>
        <w:b/>
        <w:bCs/>
      </w:rPr>
      <w:tcPr>
        <w:tcBorders>
          <w:top w:val="double" w:color="4BACC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/>
      </w:tcPr>
    </w:tblStylePr>
    <w:tblStylePr w:type="band1Horz">
      <w:tcPr>
        <w:shd w:val="clear" w:color="auto" w:fill="DAEEF3"/>
      </w:tcPr>
    </w:tblStylePr>
  </w:style>
  <w:style w:type="table" w:customStyle="1" w:styleId="2485">
    <w:name w:val="网格表 1 浅色 - 着色 31111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486">
    <w:name w:val="网格表 6 彩色 - 着色 51111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487">
    <w:name w:val="网格表 6 彩色 - 着色 11111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488">
    <w:name w:val="中等深浅列表 2 - 着色 11111"/>
    <w:basedOn w:val="88"/>
    <w:qFormat/>
    <w:uiPriority w:val="66"/>
    <w:rPr>
      <w:rFonts w:ascii="Cambria" w:hAnsi="Cambria" w:eastAsia="宋体" w:cs="Times New Roman"/>
      <w:color w:val="000000"/>
      <w:kern w:val="0"/>
      <w:sz w:val="22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F81BD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F81BD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F81BD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F81BD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489">
    <w:name w:val="彩色列表 - 着色 2111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8EDED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9E3A38"/>
      </w:tcPr>
    </w:tblStylePr>
    <w:tblStylePr w:type="lastRow">
      <w:rPr>
        <w:b/>
        <w:bCs/>
        <w:color w:val="9E3A38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cPr>
        <w:shd w:val="clear" w:color="auto" w:fill="F2DBDB"/>
      </w:tcPr>
    </w:tblStylePr>
  </w:style>
  <w:style w:type="table" w:customStyle="1" w:styleId="2490">
    <w:name w:val="彩色列表 - 着色 61111"/>
    <w:basedOn w:val="88"/>
    <w:qFormat/>
    <w:uiPriority w:val="72"/>
    <w:rPr>
      <w:rFonts w:ascii="Calibri" w:hAnsi="Calibri" w:eastAsia="宋体" w:cs="Times New Roman"/>
      <w:color w:val="000000"/>
    </w:rPr>
    <w:tcPr>
      <w:shd w:val="clear" w:color="auto" w:fill="FEF4EC"/>
    </w:tcPr>
    <w:tblStylePr w:type="firstRow">
      <w:rPr>
        <w:b/>
        <w:bCs/>
        <w:color w:val="FFFFFF"/>
      </w:rPr>
      <w:tcPr>
        <w:tcBorders>
          <w:bottom w:val="single" w:color="FFFFFF" w:sz="12" w:space="0"/>
        </w:tcBorders>
        <w:shd w:val="clear" w:color="auto" w:fill="348DA5"/>
      </w:tcPr>
    </w:tblStylePr>
    <w:tblStylePr w:type="lastRow">
      <w:rPr>
        <w:b/>
        <w:bCs/>
        <w:color w:val="348DA5"/>
      </w:rPr>
      <w:tcPr>
        <w:tcBorders>
          <w:top w:val="single" w:color="000000" w:sz="12" w:space="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cPr>
        <w:shd w:val="clear" w:color="auto" w:fill="FDE9D9"/>
      </w:tcPr>
    </w:tblStylePr>
  </w:style>
  <w:style w:type="table" w:customStyle="1" w:styleId="2491">
    <w:name w:val="中等深浅网格 1 - 着色 51111"/>
    <w:basedOn w:val="88"/>
    <w:qFormat/>
    <w:uiPriority w:val="67"/>
    <w:rPr>
      <w:rFonts w:ascii="Calibri" w:hAnsi="Calibri" w:eastAsia="宋体" w:cs="Times New Roman"/>
    </w:rPr>
    <w:tblPr>
      <w:tblBorders>
        <w:top w:val="single" w:color="78C0D4" w:sz="8" w:space="0"/>
        <w:left w:val="single" w:color="78C0D4" w:sz="8" w:space="0"/>
        <w:bottom w:val="single" w:color="78C0D4" w:sz="8" w:space="0"/>
        <w:right w:val="single" w:color="78C0D4" w:sz="8" w:space="0"/>
        <w:insideH w:val="single" w:color="78C0D4" w:sz="8" w:space="0"/>
        <w:insideV w:val="single" w:color="78C0D4" w:sz="8" w:space="0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8C0D4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5D5E2"/>
      </w:tcPr>
    </w:tblStylePr>
    <w:tblStylePr w:type="band1Horz">
      <w:tcPr>
        <w:shd w:val="clear" w:color="auto" w:fill="A5D5E2"/>
      </w:tcPr>
    </w:tblStylePr>
  </w:style>
  <w:style w:type="table" w:customStyle="1" w:styleId="2492">
    <w:name w:val="浅色列表 - 强调文字颜色 111111"/>
    <w:basedOn w:val="88"/>
    <w:qFormat/>
    <w:uiPriority w:val="61"/>
    <w:rPr>
      <w:rFonts w:ascii="Calibri" w:hAnsi="Calibri" w:eastAsia="宋体" w:cs="Times New Roman"/>
    </w:rPr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2493">
    <w:name w:val="中等深浅网格 1 - 着色 11111"/>
    <w:basedOn w:val="88"/>
    <w:qFormat/>
    <w:uiPriority w:val="67"/>
    <w:rPr>
      <w:rFonts w:ascii="Calibri" w:hAnsi="Calibri" w:eastAsia="宋体" w:cs="Times New Roman"/>
    </w:rPr>
    <w:tblPr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  <w:insideV w:val="single" w:color="7BA0CD" w:sz="8" w:space="0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single" w:color="7BA0CD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A7BFDE"/>
      </w:tcPr>
    </w:tblStylePr>
    <w:tblStylePr w:type="band1Horz">
      <w:tcPr>
        <w:shd w:val="clear" w:color="auto" w:fill="A7BFDE"/>
      </w:tcPr>
    </w:tblStylePr>
  </w:style>
  <w:style w:type="table" w:customStyle="1" w:styleId="2494">
    <w:name w:val="中等深浅网格 3 - 着色 51111"/>
    <w:basedOn w:val="88"/>
    <w:qFormat/>
    <w:uiPriority w:val="64"/>
    <w:rPr>
      <w:rFonts w:ascii="Calibri" w:hAnsi="Calibri" w:eastAsia="宋体" w:cs="Times New Roman"/>
      <w:kern w:val="0"/>
      <w:sz w:val="20"/>
      <w:szCs w:val="20"/>
    </w:rPr>
    <w:tblPr>
      <w:tblBorders>
        <w:top w:val="single" w:color="FFFFFF" w:sz="8" w:space="0"/>
        <w:left w:val="single" w:color="FFFFFF" w:sz="8" w:space="0"/>
        <w:bottom w:val="single" w:color="FFFFFF" w:sz="8" w:space="0"/>
        <w:right w:val="single" w:color="FFFFFF" w:sz="8" w:space="0"/>
        <w:insideH w:val="single" w:color="FFFFFF" w:sz="6" w:space="0"/>
        <w:insideV w:val="single" w:color="FFFFFF" w:sz="6" w:space="0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cPr>
        <w:tcBorders>
          <w:top w:val="single" w:color="FFFFFF" w:sz="8" w:space="0"/>
          <w:left w:val="single" w:color="FFFFFF" w:sz="8" w:space="0"/>
          <w:bottom w:val="single" w:color="FFFFFF" w:sz="24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cPr>
        <w:tcBorders>
          <w:top w:val="single" w:color="FFFFFF" w:sz="24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single" w:sz="8" w:space="0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cPr>
        <w:tcBorders>
          <w:left w:val="single" w:color="FFFFFF" w:sz="8" w:space="0"/>
          <w:right w:val="single" w:color="FFFFFF" w:sz="24" w:space="0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cPr>
        <w:tcBorders>
          <w:top w:val="nil"/>
          <w:left w:val="single" w:color="FFFFFF" w:sz="24" w:space="0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nil"/>
          <w:insideV w:val="nil"/>
        </w:tcBorders>
        <w:shd w:val="clear" w:color="auto" w:fill="A5D5E2"/>
      </w:tcPr>
    </w:tblStylePr>
    <w:tblStylePr w:type="band1Horz">
      <w:tcPr>
        <w:tc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sz="8" w:space="0"/>
          <w:insideV w:val="single" w:sz="8" w:space="0"/>
        </w:tcBorders>
        <w:shd w:val="clear" w:color="auto" w:fill="A5D5E2"/>
      </w:tcPr>
    </w:tblStylePr>
  </w:style>
  <w:style w:type="table" w:customStyle="1" w:styleId="2495">
    <w:name w:val="中等深浅列表 2 - 着色 51111"/>
    <w:basedOn w:val="88"/>
    <w:qFormat/>
    <w:uiPriority w:val="61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left w:val="single" w:color="4BACC6" w:sz="8" w:space="0"/>
        <w:bottom w:val="single" w:color="4BACC6" w:sz="8" w:space="0"/>
        <w:right w:val="single" w:color="4BACC6" w:sz="8" w:space="0"/>
      </w:tblBorders>
    </w:tblPr>
    <w:tblStylePr w:type="firstRow">
      <w:rPr>
        <w:sz w:val="24"/>
        <w:szCs w:val="24"/>
      </w:rPr>
      <w:tcPr>
        <w:tcBorders>
          <w:top w:val="nil"/>
          <w:left w:val="nil"/>
          <w:bottom w:val="single" w:color="4BACC6" w:sz="24" w:space="0"/>
          <w:right w:val="nil"/>
          <w:insideH w:val="nil"/>
          <w:insideV w:val="nil"/>
        </w:tcBorders>
        <w:shd w:val="clear" w:color="auto" w:fill="FFFFFF"/>
      </w:tcPr>
    </w:tblStylePr>
    <w:tblStylePr w:type="lastRow">
      <w:tcPr>
        <w:tcBorders>
          <w:top w:val="single" w:color="4BACC6" w:sz="8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cPr>
        <w:tcBorders>
          <w:top w:val="nil"/>
          <w:left w:val="nil"/>
          <w:bottom w:val="nil"/>
          <w:right w:val="single" w:color="4BACC6" w:sz="8" w:space="0"/>
          <w:insideH w:val="nil"/>
          <w:insideV w:val="nil"/>
        </w:tcBorders>
        <w:shd w:val="clear" w:color="auto" w:fill="FFFFFF"/>
      </w:tcPr>
    </w:tblStylePr>
    <w:tblStylePr w:type="lastCol">
      <w:tcPr>
        <w:tcBorders>
          <w:top w:val="nil"/>
          <w:left w:val="single" w:color="4BACC6" w:sz="8" w:space="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cPr>
        <w:shd w:val="clear" w:color="auto" w:fill="FFFFFF"/>
      </w:tcPr>
    </w:tblStylePr>
    <w:tblStylePr w:type="swCell">
      <w:tcPr>
        <w:tcBorders>
          <w:top w:val="nil"/>
        </w:tcBorders>
      </w:tcPr>
    </w:tblStylePr>
  </w:style>
  <w:style w:type="table" w:customStyle="1" w:styleId="2496">
    <w:name w:val="中等深浅网格 2 - 着色 51111"/>
    <w:basedOn w:val="88"/>
    <w:qFormat/>
    <w:uiPriority w:val="63"/>
    <w:pPr>
      <w:jc w:val="center"/>
    </w:pPr>
    <w:rPr>
      <w:rFonts w:ascii="Calibri" w:hAnsi="Calibri" w:eastAsia="微软雅黑" w:cs="Times New Roman"/>
      <w:color w:val="000000"/>
      <w:kern w:val="0"/>
      <w:sz w:val="22"/>
      <w:szCs w:val="20"/>
    </w:rPr>
    <w:tblPr>
      <w:jc w:val="center"/>
      <w:tblBorders>
        <w:top w:val="single" w:color="4BACC6" w:sz="6" w:space="0"/>
        <w:left w:val="single" w:color="4BACC6" w:sz="6" w:space="0"/>
        <w:bottom w:val="single" w:color="4BACC6" w:sz="6" w:space="0"/>
        <w:right w:val="single" w:color="4BACC6" w:sz="6" w:space="0"/>
        <w:insideH w:val="single" w:color="4BACC6" w:sz="6" w:space="0"/>
        <w:insideV w:val="single" w:color="4BACC6" w:sz="6" w:space="0"/>
      </w:tblBorders>
    </w:tblPr>
    <w:trPr>
      <w:jc w:val="center"/>
    </w:trPr>
    <w:tcPr>
      <w:shd w:val="clear" w:color="auto" w:fill="D2EAF1"/>
      <w:vAlign w:val="center"/>
    </w:tcPr>
    <w:tblStylePr w:type="firstRow">
      <w:rPr>
        <w:b/>
        <w:bCs/>
        <w:color w:val="000000"/>
      </w:rPr>
      <w:tcPr>
        <w:shd w:val="clear" w:color="auto" w:fill="EDF6F9"/>
      </w:tcPr>
    </w:tblStylePr>
    <w:tblStylePr w:type="lastRow">
      <w:rPr>
        <w:b/>
        <w:bCs/>
        <w:color w:val="000000"/>
      </w:rPr>
      <w:tcPr>
        <w:tcBorders>
          <w:top w:val="single" w:color="000000" w:sz="12" w:space="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cPr>
        <w:shd w:val="clear" w:color="auto" w:fill="A5D5E2"/>
      </w:tcPr>
    </w:tblStylePr>
    <w:tblStylePr w:type="band1Horz">
      <w:tcPr>
        <w:tcBorders>
          <w:insideH w:val="single" w:sz="6" w:space="0"/>
          <w:insideV w:val="single" w:sz="6" w:space="0"/>
        </w:tcBorders>
        <w:shd w:val="clear" w:color="auto" w:fill="A5D5E2"/>
      </w:tcPr>
    </w:tblStylePr>
    <w:tblStylePr w:type="nwCell">
      <w:tcPr>
        <w:shd w:val="clear" w:color="auto" w:fill="FFFFFF"/>
      </w:tcPr>
    </w:tblStylePr>
  </w:style>
  <w:style w:type="table" w:customStyle="1" w:styleId="2497">
    <w:name w:val="中等深浅列表 1 - 着色 51111"/>
    <w:basedOn w:val="88"/>
    <w:qFormat/>
    <w:uiPriority w:val="60"/>
    <w:rPr>
      <w:rFonts w:ascii="Calibri" w:hAnsi="Calibri" w:eastAsia="宋体" w:cs="Times New Roman"/>
      <w:color w:val="000000"/>
      <w:kern w:val="0"/>
      <w:sz w:val="20"/>
      <w:szCs w:val="20"/>
    </w:rPr>
    <w:tblPr>
      <w:tblBorders>
        <w:top w:val="single" w:color="4BACC6" w:sz="8" w:space="0"/>
        <w:bottom w:val="single" w:color="4BACC6" w:sz="8" w:space="0"/>
      </w:tblBorders>
    </w:tblPr>
    <w:tblStylePr w:type="firstRow">
      <w:rPr>
        <w:rFonts w:ascii="Calibri" w:hAnsi="Calibri" w:eastAsia="宋体" w:cs="Times New Roman"/>
      </w:rPr>
      <w:tcPr>
        <w:tcBorders>
          <w:top w:val="nil"/>
          <w:bottom w:val="single" w:color="4BACC6" w:sz="8" w:space="0"/>
        </w:tcBorders>
      </w:tcPr>
    </w:tblStylePr>
    <w:tblStylePr w:type="lastRow">
      <w:rPr>
        <w:b/>
        <w:bCs/>
        <w:color w:val="1F497D"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cPr>
        <w:tcBorders>
          <w:top w:val="single" w:color="4BACC6" w:sz="8" w:space="0"/>
          <w:bottom w:val="single" w:color="4BACC6" w:sz="8" w:space="0"/>
        </w:tcBorders>
      </w:tcPr>
    </w:tblStylePr>
    <w:tblStylePr w:type="band1Vert">
      <w:tcPr>
        <w:shd w:val="clear" w:color="auto" w:fill="D2EAF1"/>
      </w:tcPr>
    </w:tblStylePr>
    <w:tblStylePr w:type="band1Horz">
      <w:tcPr>
        <w:shd w:val="clear" w:color="auto" w:fill="D2EAF1"/>
      </w:tcPr>
    </w:tblStylePr>
  </w:style>
  <w:style w:type="table" w:customStyle="1" w:styleId="2498">
    <w:name w:val="浅色底纹 - 着色 11111"/>
    <w:basedOn w:val="88"/>
    <w:qFormat/>
    <w:uiPriority w:val="60"/>
    <w:rPr>
      <w:rFonts w:ascii="Cambria" w:hAnsi="Cambria" w:eastAsia="宋体" w:cs="Times New Roman"/>
      <w:color w:val="365F91"/>
      <w:kern w:val="0"/>
      <w:sz w:val="22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2499">
    <w:name w:val="浅色网格 - 着色 51111"/>
    <w:basedOn w:val="88"/>
    <w:qFormat/>
    <w:uiPriority w:val="71"/>
    <w:rPr>
      <w:rFonts w:ascii="Calibri" w:hAnsi="Calibri" w:eastAsia="宋体" w:cs="Times New Roman"/>
      <w:kern w:val="0"/>
      <w:sz w:val="20"/>
      <w:szCs w:val="20"/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customStyle="1" w:styleId="2500">
    <w:name w:val="Table Normal1211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501">
    <w:name w:val="网格表 4 - 着色 151111"/>
    <w:basedOn w:val="88"/>
    <w:qFormat/>
    <w:uiPriority w:val="49"/>
    <w:rPr>
      <w:kern w:val="0"/>
      <w:sz w:val="20"/>
      <w:szCs w:val="20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502">
    <w:name w:val="浅色网格 - 着色 11111"/>
    <w:basedOn w:val="88"/>
    <w:qFormat/>
    <w:uiPriority w:val="62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customStyle="1" w:styleId="2503">
    <w:name w:val="网格表 2 - 着色 511111"/>
    <w:basedOn w:val="88"/>
    <w:qFormat/>
    <w:uiPriority w:val="47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92CDDC" w:themeColor="accent5" w:themeTint="99" w:sz="2" w:space="0"/>
        <w:bottom w:val="single" w:color="92CDDC" w:themeColor="accent5" w:themeTint="99" w:sz="2" w:space="0"/>
        <w:insideH w:val="single" w:color="92CDDC" w:themeColor="accent5" w:themeTint="99" w:sz="2" w:space="0"/>
        <w:insideV w:val="single" w:color="92CDDC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92CDDC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504">
    <w:name w:val="网格表 1 浅色 - 着色 211111"/>
    <w:basedOn w:val="88"/>
    <w:qFormat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505">
    <w:name w:val="网格表 4 - 着色 547111"/>
    <w:basedOn w:val="88"/>
    <w:qFormat/>
    <w:uiPriority w:val="49"/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BACC6" w:themeColor="accent5" w:sz="4" w:space="0"/>
          <w:left w:val="single" w:color="4BACC6" w:themeColor="accent5" w:sz="4" w:space="0"/>
          <w:bottom w:val="single" w:color="4BACC6" w:themeColor="accent5" w:sz="4" w:space="0"/>
          <w:right w:val="single" w:color="4BACC6" w:themeColor="accent5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506">
    <w:name w:val="清单表 6 彩色 - 着色 52111"/>
    <w:basedOn w:val="88"/>
    <w:qFormat/>
    <w:uiPriority w:val="51"/>
    <w:rPr>
      <w:color w:val="31859C" w:themeColor="accent5" w:themeShade="BF"/>
    </w:rPr>
    <w:tblPr>
      <w:tblBorders>
        <w:top w:val="single" w:color="4BACC6" w:themeColor="accent5" w:sz="4" w:space="0"/>
        <w:bottom w:val="single" w:color="4BACC6" w:themeColor="accent5" w:sz="4" w:space="0"/>
      </w:tblBorders>
    </w:tblPr>
    <w:tblStylePr w:type="firstRow">
      <w:rPr>
        <w:b/>
        <w:bCs/>
      </w:rPr>
      <w:tcPr>
        <w:tcBorders>
          <w:bottom w:val="single" w:color="4BACC6" w:themeColor="accent5" w:sz="4" w:space="0"/>
        </w:tcBorders>
      </w:tcPr>
    </w:tblStylePr>
    <w:tblStylePr w:type="lastRow">
      <w:rPr>
        <w:b/>
        <w:bCs/>
      </w:rPr>
      <w:tcPr>
        <w:tcBorders>
          <w:top w:val="double" w:color="4BACC6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507">
    <w:name w:val="网格表 4 - 着色 13111"/>
    <w:basedOn w:val="88"/>
    <w:qFormat/>
    <w:uiPriority w:val="49"/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508">
    <w:name w:val="网格表 4 - 着色 62111"/>
    <w:basedOn w:val="88"/>
    <w:qFormat/>
    <w:uiPriority w:val="49"/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table" w:customStyle="1" w:styleId="2509">
    <w:name w:val="网格表 4 - 着色 22111"/>
    <w:basedOn w:val="88"/>
    <w:qFormat/>
    <w:uiPriority w:val="49"/>
    <w:tblPr>
      <w:tblBorders>
        <w:top w:val="single" w:color="D99594" w:themeColor="accent2" w:themeTint="99" w:sz="4" w:space="0"/>
        <w:left w:val="single" w:color="D99594" w:themeColor="accent2" w:themeTint="99" w:sz="4" w:space="0"/>
        <w:bottom w:val="single" w:color="D99594" w:themeColor="accent2" w:themeTint="99" w:sz="4" w:space="0"/>
        <w:right w:val="single" w:color="D99594" w:themeColor="accent2" w:themeTint="99" w:sz="4" w:space="0"/>
        <w:insideH w:val="single" w:color="D99594" w:themeColor="accent2" w:themeTint="99" w:sz="4" w:space="0"/>
        <w:insideV w:val="single" w:color="D99594" w:themeColor="accent2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C0504D" w:themeColor="accent2" w:sz="4" w:space="0"/>
          <w:left w:val="single" w:color="C0504D" w:themeColor="accent2" w:sz="4" w:space="0"/>
          <w:bottom w:val="single" w:color="C0504D" w:themeColor="accent2" w:sz="4" w:space="0"/>
          <w:right w:val="single" w:color="C0504D" w:themeColor="accent2" w:sz="4" w:space="0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cPr>
        <w:tcBorders>
          <w:top w:val="double" w:color="C0504D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2DBDB" w:themeFill="accent2" w:themeFillTint="33"/>
      </w:tcPr>
    </w:tblStylePr>
    <w:tblStylePr w:type="band1Horz">
      <w:tcPr>
        <w:shd w:val="clear" w:color="auto" w:fill="F2DBDB" w:themeFill="accent2" w:themeFillTint="33"/>
      </w:tcPr>
    </w:tblStylePr>
  </w:style>
  <w:style w:type="table" w:customStyle="1" w:styleId="2510">
    <w:name w:val="网格表 1 浅色 - 着色 12111"/>
    <w:basedOn w:val="88"/>
    <w:qFormat/>
    <w:uiPriority w:val="46"/>
    <w:tblPr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511">
    <w:name w:val="网格表 1 浅色 - 着色 52111"/>
    <w:basedOn w:val="88"/>
    <w:qFormat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512">
    <w:name w:val="网格表 3 - 着色 32111"/>
    <w:basedOn w:val="88"/>
    <w:qFormat/>
    <w:uiPriority w:val="48"/>
    <w:tblPr>
      <w:tblBorders>
        <w:top w:val="single" w:color="C2D69B" w:themeColor="accent3" w:themeTint="99" w:sz="4" w:space="0"/>
        <w:left w:val="single" w:color="C2D69B" w:themeColor="accent3" w:themeTint="99" w:sz="4" w:space="0"/>
        <w:bottom w:val="single" w:color="C2D69B" w:themeColor="accent3" w:themeTint="99" w:sz="4" w:space="0"/>
        <w:right w:val="single" w:color="C2D69B" w:themeColor="accent3" w:themeTint="99" w:sz="4" w:space="0"/>
        <w:insideH w:val="single" w:color="C2D69B" w:themeColor="accent3" w:themeTint="99" w:sz="4" w:space="0"/>
        <w:insideV w:val="single" w:color="C2D69B" w:themeColor="accent3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  <w:tblStylePr w:type="neCell">
      <w:tcPr>
        <w:tcBorders>
          <w:bottom w:val="single" w:color="C2D69B" w:themeColor="accent3" w:themeTint="99" w:sz="4" w:space="0"/>
        </w:tcBorders>
      </w:tcPr>
    </w:tblStylePr>
    <w:tblStylePr w:type="nwCell">
      <w:tcPr>
        <w:tcBorders>
          <w:bottom w:val="single" w:color="C2D69B" w:themeColor="accent3" w:themeTint="99" w:sz="4" w:space="0"/>
        </w:tcBorders>
      </w:tcPr>
    </w:tblStylePr>
    <w:tblStylePr w:type="seCell">
      <w:tcPr>
        <w:tcBorders>
          <w:top w:val="single" w:color="C2D69B" w:themeColor="accent3" w:themeTint="99" w:sz="4" w:space="0"/>
        </w:tcBorders>
      </w:tcPr>
    </w:tblStylePr>
    <w:tblStylePr w:type="swCell">
      <w:tcPr>
        <w:tcBorders>
          <w:top w:val="single" w:color="C2D69B" w:themeColor="accent3" w:themeTint="99" w:sz="4" w:space="0"/>
        </w:tcBorders>
      </w:tcPr>
    </w:tblStylePr>
  </w:style>
  <w:style w:type="table" w:customStyle="1" w:styleId="2513">
    <w:name w:val="清单表 6 彩色 - 着色 32111"/>
    <w:basedOn w:val="88"/>
    <w:qFormat/>
    <w:uiPriority w:val="51"/>
    <w:rPr>
      <w:color w:val="77933C" w:themeColor="accent3" w:themeShade="BF"/>
    </w:rPr>
    <w:tblPr>
      <w:tblBorders>
        <w:top w:val="single" w:color="9BBB59" w:themeColor="accent3" w:sz="4" w:space="0"/>
        <w:bottom w:val="single" w:color="9BBB59" w:themeColor="accent3" w:sz="4" w:space="0"/>
      </w:tblBorders>
    </w:tblPr>
    <w:tblStylePr w:type="firstRow">
      <w:rPr>
        <w:b/>
        <w:bCs/>
      </w:rPr>
      <w:tcPr>
        <w:tcBorders>
          <w:bottom w:val="single" w:color="9BBB59" w:themeColor="accent3" w:sz="4" w:space="0"/>
        </w:tcBorders>
      </w:tcPr>
    </w:tblStylePr>
    <w:tblStylePr w:type="lastRow">
      <w:rPr>
        <w:b/>
        <w:bCs/>
      </w:rPr>
      <w:tcPr>
        <w:tcBorders>
          <w:top w:val="double" w:color="9BBB59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1DD" w:themeFill="accent3" w:themeFillTint="33"/>
      </w:tcPr>
    </w:tblStylePr>
    <w:tblStylePr w:type="band1Horz">
      <w:tcPr>
        <w:shd w:val="clear" w:color="auto" w:fill="EAF1DD" w:themeFill="accent3" w:themeFillTint="33"/>
      </w:tcPr>
    </w:tblStylePr>
  </w:style>
  <w:style w:type="table" w:customStyle="1" w:styleId="2514">
    <w:name w:val="无格式表格 12111"/>
    <w:basedOn w:val="88"/>
    <w:qFormat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2515">
    <w:name w:val="网格表 5 深色 - 着色 12111"/>
    <w:basedOn w:val="88"/>
    <w:qFormat/>
    <w:uiPriority w:val="50"/>
    <w:rPr>
      <w:rFonts w:cs="Times New Roman"/>
      <w:kern w:val="0"/>
      <w:sz w:val="22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cPr>
        <w:shd w:val="clear" w:color="auto" w:fill="B8CCE4" w:themeFill="accent1" w:themeFillTint="66"/>
      </w:tcPr>
    </w:tblStylePr>
    <w:tblStylePr w:type="band1Horz">
      <w:tcPr>
        <w:shd w:val="clear" w:color="auto" w:fill="B8CCE4" w:themeFill="accent1" w:themeFillTint="66"/>
      </w:tcPr>
    </w:tblStylePr>
  </w:style>
  <w:style w:type="table" w:customStyle="1" w:styleId="2516">
    <w:name w:val="网格表 1 浅色 - 着色 32111"/>
    <w:basedOn w:val="88"/>
    <w:qFormat/>
    <w:uiPriority w:val="46"/>
    <w:tblPr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2D69B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2D69B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517">
    <w:name w:val="网格表 6 彩色 - 着色 52111"/>
    <w:basedOn w:val="88"/>
    <w:qFormat/>
    <w:uiPriority w:val="51"/>
    <w:rPr>
      <w:color w:val="31859C" w:themeColor="accent5" w:themeShade="BF"/>
    </w:rPr>
    <w:tblPr>
      <w:tblBorders>
        <w:top w:val="single" w:color="92CDDC" w:themeColor="accent5" w:themeTint="99" w:sz="4" w:space="0"/>
        <w:left w:val="single" w:color="92CDDC" w:themeColor="accent5" w:themeTint="99" w:sz="4" w:space="0"/>
        <w:bottom w:val="single" w:color="92CDDC" w:themeColor="accent5" w:themeTint="99" w:sz="4" w:space="0"/>
        <w:right w:val="single" w:color="92CDDC" w:themeColor="accent5" w:themeTint="99" w:sz="4" w:space="0"/>
        <w:insideH w:val="single" w:color="92CDDC" w:themeColor="accent5" w:themeTint="99" w:sz="4" w:space="0"/>
        <w:insideV w:val="single" w:color="92CDDC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AEEF3" w:themeFill="accent5" w:themeFillTint="33"/>
      </w:tcPr>
    </w:tblStylePr>
    <w:tblStylePr w:type="band1Horz">
      <w:tcPr>
        <w:shd w:val="clear" w:color="auto" w:fill="DAEEF3" w:themeFill="accent5" w:themeFillTint="33"/>
      </w:tcPr>
    </w:tblStylePr>
  </w:style>
  <w:style w:type="table" w:customStyle="1" w:styleId="2518">
    <w:name w:val="网格表 6 彩色 - 着色 12111"/>
    <w:basedOn w:val="88"/>
    <w:qFormat/>
    <w:uiPriority w:val="51"/>
    <w:rPr>
      <w:color w:val="376092" w:themeColor="accent1" w:themeShade="BF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table" w:customStyle="1" w:styleId="2519">
    <w:name w:val="网格型42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20">
    <w:name w:val="网格型521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21">
    <w:name w:val="网格型132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22">
    <w:name w:val="网格型22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23">
    <w:name w:val="无格式表格 3121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524">
    <w:name w:val="网格型312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25">
    <w:name w:val="网格型112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26">
    <w:name w:val="网格型211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27">
    <w:name w:val="无格式表格 3111111"/>
    <w:basedOn w:val="8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2528">
    <w:name w:val="网格型2312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29">
    <w:name w:val="网格型142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30">
    <w:name w:val="网格型62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31">
    <w:name w:val="网格型15111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32">
    <w:name w:val="网格型241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33">
    <w:name w:val="网格型32111"/>
    <w:basedOn w:val="88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34">
    <w:name w:val="网格型41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35">
    <w:name w:val="网格型51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36">
    <w:name w:val="网格型61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37">
    <w:name w:val="网格型721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38">
    <w:name w:val="Table Normal211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539">
    <w:name w:val="网格型821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40">
    <w:name w:val="表格主题14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41">
    <w:name w:val="典雅型11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cPr>
        <w:tcBorders>
          <w:tl2br w:val="nil"/>
          <w:tr2bl w:val="nil"/>
        </w:tcBorders>
      </w:tcPr>
    </w:tblStylePr>
  </w:style>
  <w:style w:type="table" w:customStyle="1" w:styleId="2542">
    <w:name w:val="网格型11311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43">
    <w:name w:val="网格型91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44">
    <w:name w:val="网格型1211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45">
    <w:name w:val="网格型2121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46">
    <w:name w:val="网格型3114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47">
    <w:name w:val="网格型71111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48">
    <w:name w:val="Table Normal11111"/>
    <w:semiHidden/>
    <w:unhideWhenUsed/>
    <w:qFormat/>
    <w:uiPriority w:val="2"/>
    <w:pPr>
      <w:widowControl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2549">
    <w:name w:val="网格型81111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50">
    <w:name w:val="网格型101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51">
    <w:name w:val="网格型13111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52">
    <w:name w:val="网格型2311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53">
    <w:name w:val="网格型3111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54">
    <w:name w:val="网格型3112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55">
    <w:name w:val="网格型3113111"/>
    <w:basedOn w:val="88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customStyle="1" w:styleId="2556">
    <w:name w:val="网格型141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57">
    <w:name w:val="黄桥表1111"/>
    <w:basedOn w:val="88"/>
    <w:unhideWhenUsed/>
    <w:qFormat/>
    <w:uiPriority w:val="59"/>
    <w:rPr>
      <w:szCs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58">
    <w:name w:val="网格型16111"/>
    <w:basedOn w:val="88"/>
    <w:qFormat/>
    <w:uiPriority w:val="0"/>
    <w:rPr>
      <w:rFonts w:ascii="Calibri" w:hAnsi="Calibri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59">
    <w:name w:val="黄桥表41"/>
    <w:basedOn w:val="88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60">
    <w:name w:val="网格型11131"/>
    <w:basedOn w:val="88"/>
    <w:qFormat/>
    <w:uiPriority w:val="0"/>
    <w:rPr>
      <w:rFonts w:ascii="Calibri" w:hAnsi="Calibri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561">
    <w:name w:val="0正文 Char"/>
    <w:link w:val="1102"/>
    <w:qFormat/>
    <w:uiPriority w:val="5"/>
    <w:rPr>
      <w:rFonts w:ascii="宋体" w:hAnsi="宋体" w:cs="Tahoma"/>
      <w:bCs/>
      <w:sz w:val="24"/>
      <w:szCs w:val="24"/>
    </w:rPr>
  </w:style>
  <w:style w:type="paragraph" w:customStyle="1" w:styleId="2562">
    <w:name w:val="图标题00"/>
    <w:basedOn w:val="22"/>
    <w:link w:val="2563"/>
    <w:qFormat/>
    <w:uiPriority w:val="99"/>
    <w:pPr>
      <w:keepNext/>
      <w:keepLines/>
      <w:widowControl/>
      <w:spacing w:line="0" w:lineRule="atLeast"/>
      <w:ind w:firstLine="0" w:firstLineChars="0"/>
      <w:jc w:val="center"/>
    </w:pPr>
    <w:rPr>
      <w:rFonts w:ascii="宋体" w:hAnsi="宋体" w:eastAsia="宋体" w:cs="黑体"/>
      <w:b/>
      <w:bCs/>
      <w:sz w:val="21"/>
      <w:szCs w:val="28"/>
    </w:rPr>
  </w:style>
  <w:style w:type="character" w:customStyle="1" w:styleId="2563">
    <w:name w:val="图标题00 Char"/>
    <w:link w:val="2562"/>
    <w:qFormat/>
    <w:uiPriority w:val="99"/>
    <w:rPr>
      <w:rFonts w:ascii="宋体" w:hAnsi="宋体" w:eastAsia="宋体" w:cs="黑体"/>
      <w:b/>
      <w:bCs/>
      <w:szCs w:val="28"/>
    </w:rPr>
  </w:style>
  <w:style w:type="table" w:customStyle="1" w:styleId="2564">
    <w:name w:val="黄桥表6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65">
    <w:name w:val="黄桥表7"/>
    <w:basedOn w:val="8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566">
    <w:name w:val="脚注文本 字符2"/>
    <w:qFormat/>
    <w:uiPriority w:val="99"/>
    <w:rPr>
      <w:rFonts w:ascii="宋体" w:hAnsi="宋体" w:eastAsia="仿宋_GB2312" w:cs="仿宋"/>
      <w:spacing w:val="10"/>
      <w:kern w:val="2"/>
      <w:sz w:val="18"/>
      <w:szCs w:val="18"/>
    </w:rPr>
  </w:style>
  <w:style w:type="table" w:customStyle="1" w:styleId="2567">
    <w:name w:val="网格型20"/>
    <w:basedOn w:val="88"/>
    <w:qFormat/>
    <w:uiPriority w:val="0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68">
    <w:name w:val="网格型28"/>
    <w:basedOn w:val="88"/>
    <w:qFormat/>
    <w:uiPriority w:val="0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569">
    <w:name w:val="TOC 标题12"/>
    <w:basedOn w:val="3"/>
    <w:next w:val="1"/>
    <w:unhideWhenUsed/>
    <w:qFormat/>
    <w:uiPriority w:val="39"/>
    <w:pPr>
      <w:pageBreakBefore w:val="0"/>
      <w:numPr>
        <w:numId w:val="0"/>
      </w:numPr>
      <w:adjustRightInd w:val="0"/>
      <w:snapToGrid w:val="0"/>
      <w:spacing w:after="0" w:line="259" w:lineRule="auto"/>
      <w:jc w:val="left"/>
      <w:outlineLvl w:val="9"/>
    </w:pPr>
    <w:rPr>
      <w:rFonts w:ascii="等线 Light" w:hAnsi="等线 Light" w:eastAsia="等线 Light"/>
      <w:bCs w:val="0"/>
      <w:color w:val="2E74B5"/>
      <w:kern w:val="0"/>
      <w:sz w:val="32"/>
      <w:szCs w:val="32"/>
    </w:rPr>
  </w:style>
  <w:style w:type="character" w:customStyle="1" w:styleId="2570">
    <w:name w:val="不明显强调11"/>
    <w:basedOn w:val="107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paragraph" w:customStyle="1" w:styleId="2571">
    <w:name w:val="书目11"/>
    <w:basedOn w:val="1"/>
    <w:next w:val="1"/>
    <w:semiHidden/>
    <w:unhideWhenUsed/>
    <w:qFormat/>
    <w:uiPriority w:val="37"/>
  </w:style>
  <w:style w:type="paragraph" w:customStyle="1" w:styleId="2572">
    <w:name w:val="修订11"/>
    <w:hidden/>
    <w:qFormat/>
    <w:uiPriority w:val="99"/>
    <w:rPr>
      <w:rFonts w:ascii="Times New Roman" w:hAnsi="Times New Roman" w:eastAsiaTheme="minorEastAsia" w:cstheme="minorBidi"/>
      <w:kern w:val="2"/>
      <w:sz w:val="24"/>
      <w:szCs w:val="22"/>
      <w:lang w:val="en-US" w:eastAsia="zh-CN" w:bidi="ar-SA"/>
    </w:rPr>
  </w:style>
  <w:style w:type="character" w:customStyle="1" w:styleId="2573">
    <w:name w:val="书籍标题11"/>
    <w:basedOn w:val="107"/>
    <w:qFormat/>
    <w:uiPriority w:val="33"/>
    <w:rPr>
      <w:rFonts w:eastAsiaTheme="minorEastAsia"/>
      <w:bCs/>
      <w:iCs/>
      <w:spacing w:val="5"/>
    </w:rPr>
  </w:style>
  <w:style w:type="character" w:customStyle="1" w:styleId="2574">
    <w:name w:val="明显参考11"/>
    <w:basedOn w:val="107"/>
    <w:qFormat/>
    <w:uiPriority w:val="32"/>
    <w:rPr>
      <w:b/>
      <w:bCs/>
      <w:smallCaps/>
      <w:color w:val="4F81BD" w:themeColor="accent1"/>
      <w:spacing w:val="5"/>
      <w14:textFill>
        <w14:solidFill>
          <w14:schemeClr w14:val="accent1"/>
        </w14:solidFill>
      </w14:textFill>
    </w:rPr>
  </w:style>
  <w:style w:type="character" w:customStyle="1" w:styleId="2575">
    <w:name w:val="明显强调11"/>
    <w:basedOn w:val="107"/>
    <w:qFormat/>
    <w:uiPriority w:val="21"/>
    <w:rPr>
      <w:i/>
      <w:iCs/>
      <w:color w:val="4F81BD" w:themeColor="accent1"/>
      <w14:textFill>
        <w14:solidFill>
          <w14:schemeClr w14:val="accent1"/>
        </w14:solidFill>
      </w14:textFill>
    </w:rPr>
  </w:style>
  <w:style w:type="table" w:customStyle="1" w:styleId="2576">
    <w:name w:val="Grid Table Light"/>
    <w:basedOn w:val="88"/>
    <w:qFormat/>
    <w:uiPriority w:val="40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character" w:customStyle="1" w:styleId="2577">
    <w:name w:val="未处理的提及1"/>
    <w:basedOn w:val="107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2578">
    <w:name w:val="0潘表格样式1"/>
    <w:basedOn w:val="92"/>
    <w:qFormat/>
    <w:uiPriority w:val="99"/>
    <w:pPr>
      <w:keepLines/>
      <w:spacing w:line="240" w:lineRule="auto"/>
      <w:ind w:firstLine="0" w:firstLineChars="0"/>
      <w:jc w:val="center"/>
    </w:pPr>
    <w:rPr>
      <w:kern w:val="0"/>
      <w:sz w:val="20"/>
      <w:szCs w:val="21"/>
    </w:rPr>
    <w:tblPr>
      <w:tblBorders>
        <w:top w:val="thinThickSmallGap" w:color="000000" w:sz="12" w:space="0"/>
        <w:bottom w:val="thickThinSmallGap" w:color="000000" w:sz="12" w:space="0"/>
        <w:insideH w:val="single" w:color="000000" w:sz="4" w:space="0"/>
        <w:insideV w:val="single" w:color="000000" w:sz="6" w:space="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vAlign w:val="center"/>
    </w:tcPr>
    <w:tblStylePr w:type="firstRow">
      <w:rPr>
        <w:b/>
        <w:bCs/>
        <w:color w:val="FFFFFF"/>
      </w:rPr>
      <w:tcPr>
        <w:tcBorders>
          <w:bottom w:val="single" w:color="000000" w:sz="12" w:space="0"/>
          <w:tl2br w:val="nil"/>
          <w:tr2bl w:val="nil"/>
        </w:tcBorders>
        <w:shd w:val="solid" w:color="808080" w:fill="FFFFFF"/>
      </w:tcPr>
    </w:tblStylePr>
  </w:style>
  <w:style w:type="paragraph" w:customStyle="1" w:styleId="2579">
    <w:name w:val="0正文段落"/>
    <w:basedOn w:val="1"/>
    <w:link w:val="2580"/>
    <w:qFormat/>
    <w:uiPriority w:val="99"/>
    <w:pPr>
      <w:snapToGrid w:val="0"/>
      <w:spacing w:line="240" w:lineRule="auto"/>
    </w:pPr>
    <w:rPr>
      <w:rFonts w:ascii="微软雅黑" w:hAnsi="微软雅黑" w:eastAsia="微软雅黑" w:cs="Times New Roman"/>
      <w:szCs w:val="24"/>
    </w:rPr>
  </w:style>
  <w:style w:type="character" w:customStyle="1" w:styleId="2580">
    <w:name w:val="0正文段落 Char"/>
    <w:link w:val="2579"/>
    <w:qFormat/>
    <w:locked/>
    <w:uiPriority w:val="99"/>
    <w:rPr>
      <w:rFonts w:ascii="微软雅黑" w:hAnsi="微软雅黑" w:eastAsia="微软雅黑" w:cs="Times New Roman"/>
      <w:sz w:val="24"/>
      <w:szCs w:val="24"/>
    </w:rPr>
  </w:style>
  <w:style w:type="paragraph" w:customStyle="1" w:styleId="2581">
    <w:name w:val="2图尾"/>
    <w:basedOn w:val="1"/>
    <w:link w:val="2582"/>
    <w:qFormat/>
    <w:uiPriority w:val="99"/>
    <w:pPr>
      <w:snapToGrid w:val="0"/>
      <w:spacing w:line="240" w:lineRule="auto"/>
      <w:ind w:left="1296" w:hanging="1296" w:firstLineChars="0"/>
      <w:jc w:val="center"/>
      <w:outlineLvl w:val="7"/>
    </w:pPr>
    <w:rPr>
      <w:rFonts w:eastAsia="微软雅黑" w:cs="Times New Roman"/>
      <w:sz w:val="21"/>
      <w:szCs w:val="21"/>
    </w:rPr>
  </w:style>
  <w:style w:type="character" w:customStyle="1" w:styleId="2582">
    <w:name w:val="2图尾 Char"/>
    <w:link w:val="2581"/>
    <w:qFormat/>
    <w:locked/>
    <w:uiPriority w:val="99"/>
    <w:rPr>
      <w:rFonts w:ascii="Times New Roman" w:hAnsi="Times New Roman" w:eastAsia="微软雅黑" w:cs="Times New Roman"/>
      <w:szCs w:val="21"/>
    </w:rPr>
  </w:style>
  <w:style w:type="paragraph" w:customStyle="1" w:styleId="2583">
    <w:name w:val="表标"/>
    <w:basedOn w:val="1"/>
    <w:qFormat/>
    <w:uiPriority w:val="0"/>
    <w:pPr>
      <w:widowControl/>
      <w:spacing w:before="50" w:beforeLines="50" w:line="240" w:lineRule="auto"/>
      <w:ind w:left="1134" w:hanging="1134" w:firstLineChars="0"/>
      <w:jc w:val="center"/>
    </w:pPr>
    <w:rPr>
      <w:rFonts w:eastAsia="宋体" w:cs="Times New Roman"/>
      <w:kern w:val="0"/>
      <w:szCs w:val="20"/>
    </w:rPr>
  </w:style>
  <w:style w:type="paragraph" w:customStyle="1" w:styleId="2584">
    <w:name w:val="年报正文"/>
    <w:basedOn w:val="1"/>
    <w:link w:val="2585"/>
    <w:qFormat/>
    <w:uiPriority w:val="0"/>
    <w:pPr>
      <w:ind w:firstLine="482" w:firstLineChars="0"/>
    </w:pPr>
    <w:rPr>
      <w:rFonts w:eastAsia="宋体" w:cs="Times New Roman"/>
    </w:rPr>
  </w:style>
  <w:style w:type="character" w:customStyle="1" w:styleId="2585">
    <w:name w:val="年报正文 Char"/>
    <w:basedOn w:val="107"/>
    <w:link w:val="2584"/>
    <w:qFormat/>
    <w:uiPriority w:val="0"/>
    <w:rPr>
      <w:rFonts w:ascii="Times New Roman" w:hAnsi="Times New Roman" w:eastAsia="宋体" w:cs="Times New Roman"/>
      <w:sz w:val="24"/>
    </w:rPr>
  </w:style>
  <w:style w:type="paragraph" w:customStyle="1" w:styleId="2586">
    <w:name w:val="图标"/>
    <w:basedOn w:val="1"/>
    <w:link w:val="2587"/>
    <w:qFormat/>
    <w:uiPriority w:val="0"/>
    <w:pPr>
      <w:widowControl/>
      <w:spacing w:after="156" w:afterLines="50" w:line="240" w:lineRule="auto"/>
      <w:ind w:left="1134" w:hanging="1134" w:firstLineChars="0"/>
      <w:jc w:val="center"/>
    </w:pPr>
    <w:rPr>
      <w:rFonts w:eastAsia="宋体" w:cs="Times New Roman"/>
      <w:color w:val="000000" w:themeColor="text1"/>
      <w:kern w:val="0"/>
      <w:szCs w:val="20"/>
      <w14:textFill>
        <w14:solidFill>
          <w14:schemeClr w14:val="tx1"/>
        </w14:solidFill>
      </w14:textFill>
    </w:rPr>
  </w:style>
  <w:style w:type="character" w:customStyle="1" w:styleId="2587">
    <w:name w:val="图标 Char"/>
    <w:basedOn w:val="107"/>
    <w:link w:val="2586"/>
    <w:qFormat/>
    <w:uiPriority w:val="0"/>
    <w:rPr>
      <w:rFonts w:ascii="Times New Roman" w:hAnsi="Times New Roman" w:eastAsia="宋体" w:cs="Times New Roman"/>
      <w:color w:val="000000" w:themeColor="text1"/>
      <w:kern w:val="0"/>
      <w:sz w:val="24"/>
      <w:szCs w:val="20"/>
      <w14:textFill>
        <w14:solidFill>
          <w14:schemeClr w14:val="tx1"/>
        </w14:solidFill>
      </w14:textFill>
    </w:rPr>
  </w:style>
  <w:style w:type="paragraph" w:customStyle="1" w:styleId="2588">
    <w:name w:val="图格式"/>
    <w:basedOn w:val="2584"/>
    <w:link w:val="2589"/>
    <w:qFormat/>
    <w:uiPriority w:val="0"/>
    <w:pPr>
      <w:spacing w:line="240" w:lineRule="auto"/>
      <w:ind w:firstLine="0"/>
      <w:jc w:val="center"/>
    </w:pPr>
  </w:style>
  <w:style w:type="character" w:customStyle="1" w:styleId="2589">
    <w:name w:val="图格式 Char"/>
    <w:basedOn w:val="2585"/>
    <w:link w:val="2588"/>
    <w:qFormat/>
    <w:uiPriority w:val="0"/>
    <w:rPr>
      <w:rFonts w:ascii="Times New Roman" w:hAnsi="Times New Roman" w:eastAsia="宋体" w:cs="Times New Roman"/>
      <w:sz w:val="24"/>
    </w:rPr>
  </w:style>
  <w:style w:type="paragraph" w:customStyle="1" w:styleId="2590">
    <w:name w:val="小标题加粗"/>
    <w:basedOn w:val="1"/>
    <w:link w:val="2591"/>
    <w:qFormat/>
    <w:uiPriority w:val="0"/>
    <w:pPr>
      <w:spacing w:before="50" w:beforeLines="50" w:after="50" w:afterLines="50"/>
      <w:jc w:val="left"/>
    </w:pPr>
    <w:rPr>
      <w:rFonts w:ascii="Calibri" w:hAnsi="Calibri" w:eastAsia="宋体" w:cs="Times New Roman"/>
      <w:b/>
    </w:rPr>
  </w:style>
  <w:style w:type="character" w:customStyle="1" w:styleId="2591">
    <w:name w:val="小标题加粗 Char"/>
    <w:basedOn w:val="107"/>
    <w:link w:val="2590"/>
    <w:qFormat/>
    <w:uiPriority w:val="0"/>
    <w:rPr>
      <w:rFonts w:ascii="Calibri" w:hAnsi="Calibri" w:eastAsia="宋体" w:cs="Times New Roman"/>
      <w:b/>
      <w:sz w:val="24"/>
    </w:rPr>
  </w:style>
  <w:style w:type="table" w:customStyle="1" w:styleId="2592">
    <w:name w:val="网格型29"/>
    <w:basedOn w:val="88"/>
    <w:qFormat/>
    <w:uiPriority w:val="0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93">
    <w:name w:val="网格型30"/>
    <w:basedOn w:val="88"/>
    <w:qFormat/>
    <w:uiPriority w:val="0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594">
    <w:name w:val="网格型36"/>
    <w:basedOn w:val="88"/>
    <w:qFormat/>
    <w:uiPriority w:val="39"/>
    <w:rPr>
      <w:rFonts w:ascii="Calibri" w:hAnsi="Calibri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595">
    <w:name w:val="正文文字"/>
    <w:qFormat/>
    <w:uiPriority w:val="0"/>
    <w:pPr>
      <w:spacing w:before="100" w:beforeLines="100" w:after="100" w:afterLines="100" w:line="360" w:lineRule="auto"/>
      <w:ind w:firstLine="200" w:firstLineChars="200"/>
    </w:pPr>
    <w:rPr>
      <w:rFonts w:ascii="Times New Roman" w:hAnsi="Times New Roman" w:eastAsia="宋体" w:cs="Times New Roman"/>
      <w:kern w:val="2"/>
      <w:sz w:val="21"/>
      <w:szCs w:val="28"/>
      <w:lang w:val="en-US" w:eastAsia="zh-CN" w:bidi="ar-SA"/>
    </w:rPr>
  </w:style>
  <w:style w:type="table" w:customStyle="1" w:styleId="2596">
    <w:name w:val="CYY样式21"/>
    <w:basedOn w:val="88"/>
    <w:qFormat/>
    <w:uiPriority w:val="99"/>
    <w:pPr>
      <w:jc w:val="center"/>
    </w:pPr>
    <w:rPr>
      <w:rFonts w:ascii="Calibri" w:hAnsi="Calibri" w:eastAsia="宋体" w:cs="Times New Roman"/>
    </w:rPr>
    <w:tblPr>
      <w:tblBorders>
        <w:top w:val="double" w:color="auto" w:sz="4" w:space="0"/>
        <w:bottom w:val="double" w:color="auto" w:sz="4" w:space="0"/>
      </w:tblBorders>
    </w:tblPr>
    <w:tcPr>
      <w:vAlign w:val="center"/>
    </w:tcPr>
    <w:tblStylePr w:type="firstRow">
      <w:pPr>
        <w:jc w:val="center"/>
      </w:pPr>
      <w:rPr>
        <w:b/>
      </w:rPr>
      <w:tcPr>
        <w:tcBorders>
          <w:bottom w:val="single" w:color="auto" w:sz="4" w:space="0"/>
          <w:insideV w:val="single" w:sz="4" w:space="0"/>
        </w:tcBorders>
        <w:shd w:val="clear" w:color="auto" w:fill="D9D9D9"/>
      </w:tcPr>
    </w:tblStylePr>
    <w:tblStylePr w:type="lastRow">
      <w:rPr>
        <w:b/>
      </w:rPr>
      <w:tcPr>
        <w:tcBorders>
          <w:top w:val="single" w:color="auto" w:sz="4" w:space="0"/>
          <w:insideV w:val="single" w:sz="4" w:space="0"/>
        </w:tcBorders>
      </w:tcPr>
    </w:tblStylePr>
    <w:tblStylePr w:type="firstCol">
      <w:rPr>
        <w:b/>
      </w:rPr>
      <w:tcPr>
        <w:tcBorders>
          <w:insideH w:val="single" w:sz="4" w:space="0"/>
        </w:tcBorders>
      </w:tcPr>
    </w:tblStylePr>
    <w:tblStylePr w:type="lastCol">
      <w:rPr>
        <w:b/>
      </w:rPr>
      <w:tcPr>
        <w:tcBorders>
          <w:insideH w:val="single" w:sz="4" w:space="0"/>
        </w:tcBorders>
      </w:tcPr>
    </w:tblStylePr>
    <w:tblStylePr w:type="band1Vert">
      <w:tcPr>
        <w:tcBorders>
          <w:insideH w:val="single" w:sz="4" w:space="0"/>
        </w:tcBorders>
      </w:tcPr>
    </w:tblStylePr>
    <w:tblStylePr w:type="band2Vert">
      <w:tcPr>
        <w:tcBorders>
          <w:insideH w:val="single" w:sz="4" w:space="0"/>
        </w:tcBorders>
      </w:tcPr>
    </w:tblStylePr>
    <w:tblStylePr w:type="band1Horz">
      <w:tcPr>
        <w:tcBorders>
          <w:insideV w:val="single" w:sz="4" w:space="0"/>
        </w:tcBorders>
      </w:tcPr>
    </w:tblStylePr>
    <w:tblStylePr w:type="band2Horz">
      <w:tcPr>
        <w:tcBorders>
          <w:insideV w:val="single" w:sz="4" w:space="0"/>
        </w:tcBorders>
      </w:tcPr>
    </w:tblStylePr>
  </w:style>
  <w:style w:type="paragraph" w:customStyle="1" w:styleId="2597">
    <w:name w:val="图名及表名"/>
    <w:next w:val="2595"/>
    <w:link w:val="2598"/>
    <w:qFormat/>
    <w:uiPriority w:val="0"/>
    <w:pPr>
      <w:spacing w:line="360" w:lineRule="auto"/>
      <w:jc w:val="center"/>
    </w:pPr>
    <w:rPr>
      <w:rFonts w:ascii="Cambria" w:hAnsi="Cambria" w:eastAsia="宋体" w:cs="Times New Roman"/>
      <w:bCs/>
      <w:kern w:val="2"/>
      <w:sz w:val="21"/>
      <w:szCs w:val="32"/>
      <w:lang w:val="en-US" w:eastAsia="zh-CN" w:bidi="ar-SA"/>
    </w:rPr>
  </w:style>
  <w:style w:type="character" w:customStyle="1" w:styleId="2598">
    <w:name w:val="图名及表名 Char"/>
    <w:link w:val="2597"/>
    <w:qFormat/>
    <w:uiPriority w:val="0"/>
    <w:rPr>
      <w:rFonts w:ascii="Cambria" w:hAnsi="Cambria" w:eastAsia="宋体" w:cs="Times New Roman"/>
      <w:bCs/>
      <w:szCs w:val="32"/>
    </w:rPr>
  </w:style>
  <w:style w:type="table" w:customStyle="1" w:styleId="2599">
    <w:name w:val="网格型37"/>
    <w:basedOn w:val="88"/>
    <w:qFormat/>
    <w:uiPriority w:val="0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600">
    <w:name w:val="网格型38"/>
    <w:basedOn w:val="88"/>
    <w:qFormat/>
    <w:uiPriority w:val="0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2601">
    <w:name w:val="4"/>
    <w:basedOn w:val="1"/>
    <w:next w:val="121"/>
    <w:qFormat/>
    <w:uiPriority w:val="34"/>
    <w:pPr>
      <w:widowControl/>
      <w:spacing w:after="200" w:line="252" w:lineRule="auto"/>
      <w:ind w:left="720" w:firstLine="0" w:firstLineChars="0"/>
      <w:contextualSpacing/>
      <w:jc w:val="left"/>
    </w:pPr>
    <w:rPr>
      <w:rFonts w:eastAsia="宋体" w:cs="Times New Roman"/>
      <w:kern w:val="0"/>
      <w:sz w:val="22"/>
      <w:lang w:eastAsia="en-US" w:bidi="en-US"/>
    </w:rPr>
  </w:style>
  <w:style w:type="table" w:customStyle="1" w:styleId="2602">
    <w:name w:val="表格主题3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603">
    <w:name w:val="网格型39"/>
    <w:basedOn w:val="88"/>
    <w:qFormat/>
    <w:uiPriority w:val="59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604">
    <w:name w:val="图片 Char"/>
    <w:link w:val="719"/>
    <w:qFormat/>
    <w:uiPriority w:val="99"/>
    <w:rPr>
      <w:rFonts w:ascii="Times New Roman" w:hAnsi="Times New Roman" w:eastAsia="黑体" w:cs="Times New Roman"/>
      <w:color w:val="000000"/>
      <w:szCs w:val="20"/>
    </w:rPr>
  </w:style>
  <w:style w:type="paragraph" w:customStyle="1" w:styleId="2605">
    <w:name w:val="图片标题"/>
    <w:basedOn w:val="1"/>
    <w:qFormat/>
    <w:uiPriority w:val="99"/>
    <w:pPr>
      <w:snapToGrid w:val="0"/>
      <w:ind w:firstLine="0" w:firstLineChars="0"/>
      <w:jc w:val="center"/>
    </w:pPr>
    <w:rPr>
      <w:rFonts w:eastAsia="宋体" w:cs="Times New Roman"/>
    </w:rPr>
  </w:style>
  <w:style w:type="paragraph" w:customStyle="1" w:styleId="2606">
    <w:name w:val="公式标题1"/>
    <w:qFormat/>
    <w:uiPriority w:val="99"/>
    <w:pPr>
      <w:widowControl w:val="0"/>
      <w:tabs>
        <w:tab w:val="left" w:pos="0"/>
      </w:tabs>
      <w:jc w:val="center"/>
    </w:pPr>
    <w:rPr>
      <w:rFonts w:ascii="Times New Roman" w:hAnsi="Times New Roman" w:eastAsia="宋体" w:cs="Times New Roman"/>
      <w:kern w:val="0"/>
      <w:sz w:val="24"/>
      <w:szCs w:val="18"/>
      <w:lang w:val="en-US" w:eastAsia="zh-CN" w:bidi="ar-SA"/>
    </w:rPr>
  </w:style>
  <w:style w:type="paragraph" w:customStyle="1" w:styleId="2607">
    <w:name w:val="图片标题2"/>
    <w:basedOn w:val="2605"/>
    <w:qFormat/>
    <w:uiPriority w:val="99"/>
    <w:pPr>
      <w:tabs>
        <w:tab w:val="left" w:pos="624"/>
      </w:tabs>
    </w:pPr>
  </w:style>
  <w:style w:type="paragraph" w:customStyle="1" w:styleId="2608">
    <w:name w:val="表格标题2"/>
    <w:basedOn w:val="640"/>
    <w:qFormat/>
    <w:uiPriority w:val="99"/>
    <w:pPr>
      <w:keepNext w:val="0"/>
      <w:widowControl w:val="0"/>
      <w:tabs>
        <w:tab w:val="left" w:pos="567"/>
      </w:tabs>
      <w:adjustRightInd w:val="0"/>
      <w:snapToGrid w:val="0"/>
      <w:spacing w:before="0" w:after="0" w:line="360" w:lineRule="auto"/>
    </w:pPr>
    <w:rPr>
      <w:b w:val="0"/>
      <w:kern w:val="2"/>
      <w:szCs w:val="22"/>
    </w:rPr>
  </w:style>
  <w:style w:type="character" w:customStyle="1" w:styleId="2609">
    <w:name w:val="表格标题 Char"/>
    <w:link w:val="640"/>
    <w:qFormat/>
    <w:uiPriority w:val="99"/>
    <w:rPr>
      <w:rFonts w:ascii="Times New Roman" w:hAnsi="Times New Roman" w:eastAsia="宋体" w:cs="Times New Roman"/>
      <w:b/>
      <w:kern w:val="0"/>
      <w:sz w:val="24"/>
      <w:szCs w:val="20"/>
    </w:rPr>
  </w:style>
  <w:style w:type="table" w:customStyle="1" w:styleId="2610">
    <w:name w:val="表格主题16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611">
    <w:name w:val="表格主题17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612">
    <w:name w:val="表格主题18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613">
    <w:name w:val="黄桥表8"/>
    <w:basedOn w:val="8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2614">
    <w:name w:val="表格主题161"/>
    <w:basedOn w:val="88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615">
    <w:name w:val="ql-font-songti"/>
    <w:basedOn w:val="107"/>
    <w:qFormat/>
    <w:uiPriority w:val="0"/>
  </w:style>
  <w:style w:type="paragraph" w:customStyle="1" w:styleId="2616">
    <w:name w:val="TOC 标题111"/>
    <w:basedOn w:val="3"/>
    <w:next w:val="1"/>
    <w:unhideWhenUsed/>
    <w:qFormat/>
    <w:uiPriority w:val="39"/>
    <w:pPr>
      <w:pageBreakBefore w:val="0"/>
      <w:numPr>
        <w:numId w:val="0"/>
      </w:numPr>
      <w:adjustRightInd w:val="0"/>
      <w:snapToGrid w:val="0"/>
      <w:spacing w:after="0" w:line="259" w:lineRule="auto"/>
      <w:jc w:val="left"/>
      <w:outlineLvl w:val="9"/>
    </w:pPr>
    <w:rPr>
      <w:rFonts w:ascii="等线 Light" w:hAnsi="等线 Light" w:eastAsia="等线 Light"/>
      <w:bCs w:val="0"/>
      <w:color w:val="2E74B5"/>
      <w:kern w:val="0"/>
      <w:sz w:val="32"/>
      <w:szCs w:val="32"/>
    </w:rPr>
  </w:style>
  <w:style w:type="character" w:customStyle="1" w:styleId="2617">
    <w:name w:val="不明显强调111"/>
    <w:basedOn w:val="107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paragraph" w:customStyle="1" w:styleId="2618">
    <w:name w:val="书目111"/>
    <w:basedOn w:val="1"/>
    <w:next w:val="1"/>
    <w:semiHidden/>
    <w:unhideWhenUsed/>
    <w:qFormat/>
    <w:uiPriority w:val="37"/>
  </w:style>
  <w:style w:type="paragraph" w:customStyle="1" w:styleId="2619">
    <w:name w:val="修订111"/>
    <w:hidden/>
    <w:qFormat/>
    <w:uiPriority w:val="99"/>
    <w:rPr>
      <w:rFonts w:ascii="Times New Roman" w:hAnsi="Times New Roman" w:eastAsiaTheme="minorEastAsia" w:cstheme="minorBidi"/>
      <w:kern w:val="2"/>
      <w:sz w:val="24"/>
      <w:szCs w:val="22"/>
      <w:lang w:val="en-US" w:eastAsia="zh-CN" w:bidi="ar-SA"/>
    </w:rPr>
  </w:style>
  <w:style w:type="character" w:customStyle="1" w:styleId="2620">
    <w:name w:val="书籍标题111"/>
    <w:basedOn w:val="107"/>
    <w:qFormat/>
    <w:uiPriority w:val="33"/>
    <w:rPr>
      <w:rFonts w:eastAsiaTheme="minorEastAsia"/>
      <w:bCs/>
      <w:iCs/>
      <w:spacing w:val="5"/>
    </w:rPr>
  </w:style>
  <w:style w:type="character" w:customStyle="1" w:styleId="2621">
    <w:name w:val="明显参考111"/>
    <w:basedOn w:val="107"/>
    <w:qFormat/>
    <w:uiPriority w:val="32"/>
    <w:rPr>
      <w:b/>
      <w:bCs/>
      <w:smallCaps/>
      <w:color w:val="4F81BD" w:themeColor="accent1"/>
      <w:spacing w:val="5"/>
      <w14:textFill>
        <w14:solidFill>
          <w14:schemeClr w14:val="accent1"/>
        </w14:solidFill>
      </w14:textFill>
    </w:rPr>
  </w:style>
  <w:style w:type="character" w:customStyle="1" w:styleId="2622">
    <w:name w:val="明显强调111"/>
    <w:basedOn w:val="107"/>
    <w:qFormat/>
    <w:uiPriority w:val="21"/>
    <w:rPr>
      <w:i/>
      <w:iCs/>
      <w:color w:val="4F81BD" w:themeColor="accent1"/>
      <w14:textFill>
        <w14:solidFill>
          <w14:schemeClr w14:val="accent1"/>
        </w14:solidFill>
      </w14:textFill>
    </w:rPr>
  </w:style>
  <w:style w:type="table" w:customStyle="1" w:styleId="2623">
    <w:name w:val="网格型浅色2"/>
    <w:basedOn w:val="88"/>
    <w:qFormat/>
    <w:uiPriority w:val="40"/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paragraph" w:customStyle="1" w:styleId="2624">
    <w:name w:val="修订2"/>
    <w:hidden/>
    <w:unhideWhenUsed/>
    <w:qFormat/>
    <w:uiPriority w:val="99"/>
    <w:rPr>
      <w:rFonts w:ascii="Times New Roman" w:hAnsi="Times New Roman" w:eastAsiaTheme="minorEastAsia" w:cstheme="minorBidi"/>
      <w:kern w:val="2"/>
      <w:sz w:val="24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7</Pages>
  <Words>384</Words>
  <Characters>2191</Characters>
  <Lines>18</Lines>
  <Paragraphs>5</Paragraphs>
  <TotalTime>8089</TotalTime>
  <ScaleCrop>false</ScaleCrop>
  <LinksUpToDate>false</LinksUpToDate>
  <CharactersWithSpaces>2570</CharactersWithSpaces>
  <Application>WPS Office_11.8.2.104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5T17:56:00Z</dcterms:created>
  <dc:creator>Administrator</dc:creator>
  <cp:lastModifiedBy>user</cp:lastModifiedBy>
  <cp:lastPrinted>2023-03-18T19:31:00Z</cp:lastPrinted>
  <dcterms:modified xsi:type="dcterms:W3CDTF">2023-10-13T15:39:38Z</dcterms:modified>
  <dc:title>赣州公交规划</dc:title>
  <cp:revision>16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WinEqns">
    <vt:bool>true</vt:bool>
  </property>
  <property fmtid="{D5CDD505-2E9C-101B-9397-08002B2CF9AE}" pid="4" name="KSOProductBuildVer">
    <vt:lpwstr>2052-11.8.2.10458</vt:lpwstr>
  </property>
  <property fmtid="{D5CDD505-2E9C-101B-9397-08002B2CF9AE}" pid="5" name="ICV">
    <vt:lpwstr>E590430BEAA047ADA9663C3A739D5332_12</vt:lpwstr>
  </property>
</Properties>
</file>